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37711735"/>
        <w:docPartObj>
          <w:docPartGallery w:val="Cover Pages"/>
          <w:docPartUnique/>
        </w:docPartObj>
      </w:sdtPr>
      <w:sdtEndPr/>
      <w:sdtContent>
        <w:p w14:paraId="5A1DD55B" w14:textId="5C0EAAEB" w:rsidR="002B7425" w:rsidRDefault="002B7425" w:rsidP="0070062F">
          <w:r>
            <w:rPr>
              <w:noProof/>
            </w:rPr>
            <mc:AlternateContent>
              <mc:Choice Requires="wpg">
                <w:drawing>
                  <wp:anchor distT="0" distB="0" distL="114300" distR="114300" simplePos="0" relativeHeight="251659264" behindDoc="1" locked="0" layoutInCell="1" allowOverlap="1" wp14:anchorId="458EF4AD" wp14:editId="184D6AEA">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52AC01" w14:textId="67606262" w:rsidR="002B7425" w:rsidRDefault="002B7425">
                                      <w:pPr>
                                        <w:pStyle w:val="NoSpacing"/>
                                        <w:spacing w:before="120"/>
                                        <w:jc w:val="center"/>
                                        <w:rPr>
                                          <w:color w:val="FFFFFF" w:themeColor="background1"/>
                                        </w:rPr>
                                      </w:pPr>
                                      <w:r>
                                        <w:rPr>
                                          <w:color w:val="FFFFFF" w:themeColor="background1"/>
                                        </w:rPr>
                                        <w:t>William Adoukonou</w:t>
                                      </w:r>
                                    </w:p>
                                  </w:sdtContent>
                                </w:sdt>
                                <w:p w14:paraId="509D9933" w14:textId="77777777" w:rsidR="002B7425" w:rsidRDefault="00D4432E">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2B7425">
                                        <w:rPr>
                                          <w:caps/>
                                          <w:color w:val="FFFFFF" w:themeColor="background1"/>
                                        </w:rPr>
                                        <w:t>[Company name]</w:t>
                                      </w:r>
                                    </w:sdtContent>
                                  </w:sdt>
                                  <w:r w:rsidR="002B7425">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2B7425">
                                        <w:rPr>
                                          <w:color w:val="FFFFFF" w:themeColor="background1"/>
                                        </w:rPr>
                                        <w:t>[Company address]</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714921" w14:textId="001DD376" w:rsidR="002B7425" w:rsidRDefault="002B7425">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Secure System analysis and design </w:t>
                                  </w: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DE64A9">
                                        <w:rPr>
                                          <w:rFonts w:asciiTheme="majorHAnsi" w:eastAsiaTheme="majorEastAsia" w:hAnsiTheme="majorHAnsi" w:cstheme="majorBidi"/>
                                          <w:caps/>
                                          <w:color w:val="4472C4" w:themeColor="accent1"/>
                                          <w:sz w:val="72"/>
                                          <w:szCs w:val="72"/>
                                        </w:rPr>
                                        <w:t>Assignment 1</w:t>
                                      </w:r>
                                    </w:sdtContent>
                                  </w:sdt>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58EF4AD"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52AC01" w14:textId="67606262" w:rsidR="002B7425" w:rsidRDefault="002B7425">
                                <w:pPr>
                                  <w:pStyle w:val="NoSpacing"/>
                                  <w:spacing w:before="120"/>
                                  <w:jc w:val="center"/>
                                  <w:rPr>
                                    <w:color w:val="FFFFFF" w:themeColor="background1"/>
                                  </w:rPr>
                                </w:pPr>
                                <w:r>
                                  <w:rPr>
                                    <w:color w:val="FFFFFF" w:themeColor="background1"/>
                                  </w:rPr>
                                  <w:t>William Adoukonou</w:t>
                                </w:r>
                              </w:p>
                            </w:sdtContent>
                          </w:sdt>
                          <w:p w14:paraId="509D9933" w14:textId="77777777" w:rsidR="002B7425" w:rsidRDefault="00D4432E">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2B7425">
                                  <w:rPr>
                                    <w:caps/>
                                    <w:color w:val="FFFFFF" w:themeColor="background1"/>
                                  </w:rPr>
                                  <w:t>[Company name]</w:t>
                                </w:r>
                              </w:sdtContent>
                            </w:sdt>
                            <w:r w:rsidR="002B7425">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2B7425">
                                  <w:rPr>
                                    <w:color w:val="FFFFFF" w:themeColor="background1"/>
                                  </w:rPr>
                                  <w:t>[Company address]</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49714921" w14:textId="001DD376" w:rsidR="002B7425" w:rsidRDefault="002B7425">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Secure System analysis and design </w:t>
                            </w: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DE64A9">
                                  <w:rPr>
                                    <w:rFonts w:asciiTheme="majorHAnsi" w:eastAsiaTheme="majorEastAsia" w:hAnsiTheme="majorHAnsi" w:cstheme="majorBidi"/>
                                    <w:caps/>
                                    <w:color w:val="4472C4" w:themeColor="accent1"/>
                                    <w:sz w:val="72"/>
                                    <w:szCs w:val="72"/>
                                  </w:rPr>
                                  <w:t>Assignment 1</w:t>
                                </w:r>
                              </w:sdtContent>
                            </w:sdt>
                          </w:p>
                        </w:txbxContent>
                      </v:textbox>
                    </v:shape>
                    <w10:wrap anchorx="page" anchory="page"/>
                  </v:group>
                </w:pict>
              </mc:Fallback>
            </mc:AlternateContent>
          </w:r>
        </w:p>
        <w:p w14:paraId="0790D3FF" w14:textId="6D0B5338" w:rsidR="002B7425" w:rsidRDefault="002B7425" w:rsidP="0070062F">
          <w:r>
            <w:br w:type="page"/>
          </w:r>
        </w:p>
      </w:sdtContent>
    </w:sdt>
    <w:bookmarkStart w:id="0" w:name="_Toc135172823" w:displacedByCustomXml="next"/>
    <w:sdt>
      <w:sdtPr>
        <w:rPr>
          <w:rFonts w:eastAsiaTheme="minorHAnsi" w:cstheme="minorBidi"/>
          <w:b w:val="0"/>
          <w:sz w:val="24"/>
          <w:szCs w:val="22"/>
          <w:u w:val="none"/>
        </w:rPr>
        <w:id w:val="-2110182068"/>
        <w:docPartObj>
          <w:docPartGallery w:val="Table of Contents"/>
          <w:docPartUnique/>
        </w:docPartObj>
      </w:sdtPr>
      <w:sdtEndPr>
        <w:rPr>
          <w:noProof/>
        </w:rPr>
      </w:sdtEndPr>
      <w:sdtContent>
        <w:p w14:paraId="5C48EC11" w14:textId="279603D1" w:rsidR="002B7425" w:rsidRDefault="002B7425" w:rsidP="0070062F">
          <w:pPr>
            <w:pStyle w:val="Heading1"/>
          </w:pPr>
          <w:r>
            <w:t>Contents</w:t>
          </w:r>
          <w:bookmarkEnd w:id="0"/>
        </w:p>
        <w:p w14:paraId="0F171FEF" w14:textId="553EF752" w:rsidR="002432D3" w:rsidRDefault="00E03EBF">
          <w:pPr>
            <w:pStyle w:val="TOC1"/>
            <w:tabs>
              <w:tab w:val="right" w:leader="dot" w:pos="9016"/>
            </w:tabs>
            <w:rPr>
              <w:rFonts w:eastAsiaTheme="minorEastAsia"/>
              <w:noProof/>
              <w:kern w:val="2"/>
              <w:sz w:val="22"/>
              <w:lang w:eastAsia="en-GB"/>
              <w14:ligatures w14:val="standardContextual"/>
            </w:rPr>
          </w:pPr>
          <w:r>
            <w:fldChar w:fldCharType="begin"/>
          </w:r>
          <w:r>
            <w:instrText xml:space="preserve"> TOC \o "1-3" \h \z \u </w:instrText>
          </w:r>
          <w:r>
            <w:fldChar w:fldCharType="separate"/>
          </w:r>
          <w:hyperlink w:anchor="_Toc135172823" w:history="1">
            <w:r w:rsidR="002432D3" w:rsidRPr="003E0B85">
              <w:rPr>
                <w:rStyle w:val="Hyperlink"/>
                <w:noProof/>
              </w:rPr>
              <w:t>Contents</w:t>
            </w:r>
            <w:r w:rsidR="002432D3">
              <w:rPr>
                <w:noProof/>
                <w:webHidden/>
              </w:rPr>
              <w:tab/>
            </w:r>
            <w:r w:rsidR="002432D3">
              <w:rPr>
                <w:noProof/>
                <w:webHidden/>
              </w:rPr>
              <w:fldChar w:fldCharType="begin"/>
            </w:r>
            <w:r w:rsidR="002432D3">
              <w:rPr>
                <w:noProof/>
                <w:webHidden/>
              </w:rPr>
              <w:instrText xml:space="preserve"> PAGEREF _Toc135172823 \h </w:instrText>
            </w:r>
            <w:r w:rsidR="002432D3">
              <w:rPr>
                <w:noProof/>
                <w:webHidden/>
              </w:rPr>
            </w:r>
            <w:r w:rsidR="002432D3">
              <w:rPr>
                <w:noProof/>
                <w:webHidden/>
              </w:rPr>
              <w:fldChar w:fldCharType="separate"/>
            </w:r>
            <w:r w:rsidR="002432D3">
              <w:rPr>
                <w:noProof/>
                <w:webHidden/>
              </w:rPr>
              <w:t>1</w:t>
            </w:r>
            <w:r w:rsidR="002432D3">
              <w:rPr>
                <w:noProof/>
                <w:webHidden/>
              </w:rPr>
              <w:fldChar w:fldCharType="end"/>
            </w:r>
          </w:hyperlink>
        </w:p>
        <w:p w14:paraId="0530C38F" w14:textId="6603E867" w:rsidR="002432D3" w:rsidRDefault="00D4432E">
          <w:pPr>
            <w:pStyle w:val="TOC1"/>
            <w:tabs>
              <w:tab w:val="right" w:leader="dot" w:pos="9016"/>
            </w:tabs>
            <w:rPr>
              <w:rFonts w:eastAsiaTheme="minorEastAsia"/>
              <w:noProof/>
              <w:kern w:val="2"/>
              <w:sz w:val="22"/>
              <w:lang w:eastAsia="en-GB"/>
              <w14:ligatures w14:val="standardContextual"/>
            </w:rPr>
          </w:pPr>
          <w:hyperlink w:anchor="_Toc135172824" w:history="1">
            <w:r w:rsidR="002432D3" w:rsidRPr="003E0B85">
              <w:rPr>
                <w:rStyle w:val="Hyperlink"/>
                <w:noProof/>
              </w:rPr>
              <w:t>Introduction</w:t>
            </w:r>
            <w:r w:rsidR="002432D3">
              <w:rPr>
                <w:noProof/>
                <w:webHidden/>
              </w:rPr>
              <w:tab/>
            </w:r>
            <w:r w:rsidR="002432D3">
              <w:rPr>
                <w:noProof/>
                <w:webHidden/>
              </w:rPr>
              <w:fldChar w:fldCharType="begin"/>
            </w:r>
            <w:r w:rsidR="002432D3">
              <w:rPr>
                <w:noProof/>
                <w:webHidden/>
              </w:rPr>
              <w:instrText xml:space="preserve"> PAGEREF _Toc135172824 \h </w:instrText>
            </w:r>
            <w:r w:rsidR="002432D3">
              <w:rPr>
                <w:noProof/>
                <w:webHidden/>
              </w:rPr>
            </w:r>
            <w:r w:rsidR="002432D3">
              <w:rPr>
                <w:noProof/>
                <w:webHidden/>
              </w:rPr>
              <w:fldChar w:fldCharType="separate"/>
            </w:r>
            <w:r w:rsidR="002432D3">
              <w:rPr>
                <w:noProof/>
                <w:webHidden/>
              </w:rPr>
              <w:t>3</w:t>
            </w:r>
            <w:r w:rsidR="002432D3">
              <w:rPr>
                <w:noProof/>
                <w:webHidden/>
              </w:rPr>
              <w:fldChar w:fldCharType="end"/>
            </w:r>
          </w:hyperlink>
        </w:p>
        <w:p w14:paraId="3ACAED1D" w14:textId="5D94F0B8" w:rsidR="002432D3" w:rsidRDefault="00D4432E">
          <w:pPr>
            <w:pStyle w:val="TOC1"/>
            <w:tabs>
              <w:tab w:val="right" w:leader="dot" w:pos="9016"/>
            </w:tabs>
            <w:rPr>
              <w:rFonts w:eastAsiaTheme="minorEastAsia"/>
              <w:noProof/>
              <w:kern w:val="2"/>
              <w:sz w:val="22"/>
              <w:lang w:eastAsia="en-GB"/>
              <w14:ligatures w14:val="standardContextual"/>
            </w:rPr>
          </w:pPr>
          <w:hyperlink w:anchor="_Toc135172825" w:history="1">
            <w:r w:rsidR="002432D3" w:rsidRPr="003E0B85">
              <w:rPr>
                <w:rStyle w:val="Hyperlink"/>
                <w:noProof/>
              </w:rPr>
              <w:t>Part A Task 1 – The 2 best SDLCs for this project</w:t>
            </w:r>
            <w:r w:rsidR="002432D3">
              <w:rPr>
                <w:noProof/>
                <w:webHidden/>
              </w:rPr>
              <w:tab/>
            </w:r>
            <w:r w:rsidR="002432D3">
              <w:rPr>
                <w:noProof/>
                <w:webHidden/>
              </w:rPr>
              <w:fldChar w:fldCharType="begin"/>
            </w:r>
            <w:r w:rsidR="002432D3">
              <w:rPr>
                <w:noProof/>
                <w:webHidden/>
              </w:rPr>
              <w:instrText xml:space="preserve"> PAGEREF _Toc135172825 \h </w:instrText>
            </w:r>
            <w:r w:rsidR="002432D3">
              <w:rPr>
                <w:noProof/>
                <w:webHidden/>
              </w:rPr>
            </w:r>
            <w:r w:rsidR="002432D3">
              <w:rPr>
                <w:noProof/>
                <w:webHidden/>
              </w:rPr>
              <w:fldChar w:fldCharType="separate"/>
            </w:r>
            <w:r w:rsidR="002432D3">
              <w:rPr>
                <w:noProof/>
                <w:webHidden/>
              </w:rPr>
              <w:t>4</w:t>
            </w:r>
            <w:r w:rsidR="002432D3">
              <w:rPr>
                <w:noProof/>
                <w:webHidden/>
              </w:rPr>
              <w:fldChar w:fldCharType="end"/>
            </w:r>
          </w:hyperlink>
        </w:p>
        <w:p w14:paraId="15F732CD" w14:textId="65F12950" w:rsidR="002432D3" w:rsidRDefault="00D4432E">
          <w:pPr>
            <w:pStyle w:val="TOC2"/>
            <w:tabs>
              <w:tab w:val="right" w:leader="dot" w:pos="9016"/>
            </w:tabs>
            <w:rPr>
              <w:rFonts w:eastAsiaTheme="minorEastAsia"/>
              <w:noProof/>
              <w:kern w:val="2"/>
              <w:sz w:val="22"/>
              <w:lang w:eastAsia="en-GB"/>
              <w14:ligatures w14:val="standardContextual"/>
            </w:rPr>
          </w:pPr>
          <w:hyperlink w:anchor="_Toc135172826" w:history="1">
            <w:r w:rsidR="002432D3" w:rsidRPr="003E0B85">
              <w:rPr>
                <w:rStyle w:val="Hyperlink"/>
                <w:noProof/>
              </w:rPr>
              <w:t>AGILE Model</w:t>
            </w:r>
            <w:r w:rsidR="002432D3">
              <w:rPr>
                <w:noProof/>
                <w:webHidden/>
              </w:rPr>
              <w:tab/>
            </w:r>
            <w:r w:rsidR="002432D3">
              <w:rPr>
                <w:noProof/>
                <w:webHidden/>
              </w:rPr>
              <w:fldChar w:fldCharType="begin"/>
            </w:r>
            <w:r w:rsidR="002432D3">
              <w:rPr>
                <w:noProof/>
                <w:webHidden/>
              </w:rPr>
              <w:instrText xml:space="preserve"> PAGEREF _Toc135172826 \h </w:instrText>
            </w:r>
            <w:r w:rsidR="002432D3">
              <w:rPr>
                <w:noProof/>
                <w:webHidden/>
              </w:rPr>
            </w:r>
            <w:r w:rsidR="002432D3">
              <w:rPr>
                <w:noProof/>
                <w:webHidden/>
              </w:rPr>
              <w:fldChar w:fldCharType="separate"/>
            </w:r>
            <w:r w:rsidR="002432D3">
              <w:rPr>
                <w:noProof/>
                <w:webHidden/>
              </w:rPr>
              <w:t>4</w:t>
            </w:r>
            <w:r w:rsidR="002432D3">
              <w:rPr>
                <w:noProof/>
                <w:webHidden/>
              </w:rPr>
              <w:fldChar w:fldCharType="end"/>
            </w:r>
          </w:hyperlink>
        </w:p>
        <w:p w14:paraId="47649DF7" w14:textId="0EAF1967" w:rsidR="002432D3" w:rsidRDefault="00D4432E">
          <w:pPr>
            <w:pStyle w:val="TOC2"/>
            <w:tabs>
              <w:tab w:val="right" w:leader="dot" w:pos="9016"/>
            </w:tabs>
            <w:rPr>
              <w:rFonts w:eastAsiaTheme="minorEastAsia"/>
              <w:noProof/>
              <w:kern w:val="2"/>
              <w:sz w:val="22"/>
              <w:lang w:eastAsia="en-GB"/>
              <w14:ligatures w14:val="standardContextual"/>
            </w:rPr>
          </w:pPr>
          <w:hyperlink w:anchor="_Toc135172827" w:history="1">
            <w:r w:rsidR="002432D3" w:rsidRPr="003E0B85">
              <w:rPr>
                <w:rStyle w:val="Hyperlink"/>
                <w:noProof/>
              </w:rPr>
              <w:t>RAD Model</w:t>
            </w:r>
            <w:r w:rsidR="002432D3">
              <w:rPr>
                <w:noProof/>
                <w:webHidden/>
              </w:rPr>
              <w:tab/>
            </w:r>
            <w:r w:rsidR="002432D3">
              <w:rPr>
                <w:noProof/>
                <w:webHidden/>
              </w:rPr>
              <w:fldChar w:fldCharType="begin"/>
            </w:r>
            <w:r w:rsidR="002432D3">
              <w:rPr>
                <w:noProof/>
                <w:webHidden/>
              </w:rPr>
              <w:instrText xml:space="preserve"> PAGEREF _Toc135172827 \h </w:instrText>
            </w:r>
            <w:r w:rsidR="002432D3">
              <w:rPr>
                <w:noProof/>
                <w:webHidden/>
              </w:rPr>
            </w:r>
            <w:r w:rsidR="002432D3">
              <w:rPr>
                <w:noProof/>
                <w:webHidden/>
              </w:rPr>
              <w:fldChar w:fldCharType="separate"/>
            </w:r>
            <w:r w:rsidR="002432D3">
              <w:rPr>
                <w:noProof/>
                <w:webHidden/>
              </w:rPr>
              <w:t>5</w:t>
            </w:r>
            <w:r w:rsidR="002432D3">
              <w:rPr>
                <w:noProof/>
                <w:webHidden/>
              </w:rPr>
              <w:fldChar w:fldCharType="end"/>
            </w:r>
          </w:hyperlink>
        </w:p>
        <w:p w14:paraId="7A0CEF1C" w14:textId="3C34E85A" w:rsidR="002432D3" w:rsidRDefault="00D4432E">
          <w:pPr>
            <w:pStyle w:val="TOC2"/>
            <w:tabs>
              <w:tab w:val="right" w:leader="dot" w:pos="9016"/>
            </w:tabs>
            <w:rPr>
              <w:rFonts w:eastAsiaTheme="minorEastAsia"/>
              <w:noProof/>
              <w:kern w:val="2"/>
              <w:sz w:val="22"/>
              <w:lang w:eastAsia="en-GB"/>
              <w14:ligatures w14:val="standardContextual"/>
            </w:rPr>
          </w:pPr>
          <w:hyperlink w:anchor="_Toc135172828" w:history="1">
            <w:r w:rsidR="002432D3" w:rsidRPr="003E0B85">
              <w:rPr>
                <w:rStyle w:val="Hyperlink"/>
                <w:noProof/>
              </w:rPr>
              <w:t>How to make RAD and AGILE more secure</w:t>
            </w:r>
            <w:r w:rsidR="002432D3">
              <w:rPr>
                <w:noProof/>
                <w:webHidden/>
              </w:rPr>
              <w:tab/>
            </w:r>
            <w:r w:rsidR="002432D3">
              <w:rPr>
                <w:noProof/>
                <w:webHidden/>
              </w:rPr>
              <w:fldChar w:fldCharType="begin"/>
            </w:r>
            <w:r w:rsidR="002432D3">
              <w:rPr>
                <w:noProof/>
                <w:webHidden/>
              </w:rPr>
              <w:instrText xml:space="preserve"> PAGEREF _Toc135172828 \h </w:instrText>
            </w:r>
            <w:r w:rsidR="002432D3">
              <w:rPr>
                <w:noProof/>
                <w:webHidden/>
              </w:rPr>
            </w:r>
            <w:r w:rsidR="002432D3">
              <w:rPr>
                <w:noProof/>
                <w:webHidden/>
              </w:rPr>
              <w:fldChar w:fldCharType="separate"/>
            </w:r>
            <w:r w:rsidR="002432D3">
              <w:rPr>
                <w:noProof/>
                <w:webHidden/>
              </w:rPr>
              <w:t>5</w:t>
            </w:r>
            <w:r w:rsidR="002432D3">
              <w:rPr>
                <w:noProof/>
                <w:webHidden/>
              </w:rPr>
              <w:fldChar w:fldCharType="end"/>
            </w:r>
          </w:hyperlink>
        </w:p>
        <w:p w14:paraId="5D3DF1F7" w14:textId="28141C47" w:rsidR="002432D3" w:rsidRDefault="00D4432E">
          <w:pPr>
            <w:pStyle w:val="TOC1"/>
            <w:tabs>
              <w:tab w:val="right" w:leader="dot" w:pos="9016"/>
            </w:tabs>
            <w:rPr>
              <w:rFonts w:eastAsiaTheme="minorEastAsia"/>
              <w:noProof/>
              <w:kern w:val="2"/>
              <w:sz w:val="22"/>
              <w:lang w:eastAsia="en-GB"/>
              <w14:ligatures w14:val="standardContextual"/>
            </w:rPr>
          </w:pPr>
          <w:hyperlink w:anchor="_Toc135172829" w:history="1">
            <w:r w:rsidR="002432D3" w:rsidRPr="003E0B85">
              <w:rPr>
                <w:rStyle w:val="Hyperlink"/>
                <w:noProof/>
              </w:rPr>
              <w:t>Task 2 – Gathering Information for the System</w:t>
            </w:r>
            <w:r w:rsidR="002432D3">
              <w:rPr>
                <w:noProof/>
                <w:webHidden/>
              </w:rPr>
              <w:tab/>
            </w:r>
            <w:r w:rsidR="002432D3">
              <w:rPr>
                <w:noProof/>
                <w:webHidden/>
              </w:rPr>
              <w:fldChar w:fldCharType="begin"/>
            </w:r>
            <w:r w:rsidR="002432D3">
              <w:rPr>
                <w:noProof/>
                <w:webHidden/>
              </w:rPr>
              <w:instrText xml:space="preserve"> PAGEREF _Toc135172829 \h </w:instrText>
            </w:r>
            <w:r w:rsidR="002432D3">
              <w:rPr>
                <w:noProof/>
                <w:webHidden/>
              </w:rPr>
            </w:r>
            <w:r w:rsidR="002432D3">
              <w:rPr>
                <w:noProof/>
                <w:webHidden/>
              </w:rPr>
              <w:fldChar w:fldCharType="separate"/>
            </w:r>
            <w:r w:rsidR="002432D3">
              <w:rPr>
                <w:noProof/>
                <w:webHidden/>
              </w:rPr>
              <w:t>6</w:t>
            </w:r>
            <w:r w:rsidR="002432D3">
              <w:rPr>
                <w:noProof/>
                <w:webHidden/>
              </w:rPr>
              <w:fldChar w:fldCharType="end"/>
            </w:r>
          </w:hyperlink>
        </w:p>
        <w:p w14:paraId="2C78870B" w14:textId="32CA5E26" w:rsidR="002432D3" w:rsidRDefault="00D4432E">
          <w:pPr>
            <w:pStyle w:val="TOC2"/>
            <w:tabs>
              <w:tab w:val="right" w:leader="dot" w:pos="9016"/>
            </w:tabs>
            <w:rPr>
              <w:rFonts w:eastAsiaTheme="minorEastAsia"/>
              <w:noProof/>
              <w:kern w:val="2"/>
              <w:sz w:val="22"/>
              <w:lang w:eastAsia="en-GB"/>
              <w14:ligatures w14:val="standardContextual"/>
            </w:rPr>
          </w:pPr>
          <w:hyperlink w:anchor="_Toc135172830" w:history="1">
            <w:r w:rsidR="002432D3" w:rsidRPr="003E0B85">
              <w:rPr>
                <w:rStyle w:val="Hyperlink"/>
                <w:noProof/>
              </w:rPr>
              <w:t>Risk Mitigation</w:t>
            </w:r>
            <w:r w:rsidR="002432D3">
              <w:rPr>
                <w:noProof/>
                <w:webHidden/>
              </w:rPr>
              <w:tab/>
            </w:r>
            <w:r w:rsidR="002432D3">
              <w:rPr>
                <w:noProof/>
                <w:webHidden/>
              </w:rPr>
              <w:fldChar w:fldCharType="begin"/>
            </w:r>
            <w:r w:rsidR="002432D3">
              <w:rPr>
                <w:noProof/>
                <w:webHidden/>
              </w:rPr>
              <w:instrText xml:space="preserve"> PAGEREF _Toc135172830 \h </w:instrText>
            </w:r>
            <w:r w:rsidR="002432D3">
              <w:rPr>
                <w:noProof/>
                <w:webHidden/>
              </w:rPr>
            </w:r>
            <w:r w:rsidR="002432D3">
              <w:rPr>
                <w:noProof/>
                <w:webHidden/>
              </w:rPr>
              <w:fldChar w:fldCharType="separate"/>
            </w:r>
            <w:r w:rsidR="002432D3">
              <w:rPr>
                <w:noProof/>
                <w:webHidden/>
              </w:rPr>
              <w:t>7</w:t>
            </w:r>
            <w:r w:rsidR="002432D3">
              <w:rPr>
                <w:noProof/>
                <w:webHidden/>
              </w:rPr>
              <w:fldChar w:fldCharType="end"/>
            </w:r>
          </w:hyperlink>
        </w:p>
        <w:p w14:paraId="26E18392" w14:textId="17CDFED9" w:rsidR="002432D3" w:rsidRDefault="00D4432E">
          <w:pPr>
            <w:pStyle w:val="TOC1"/>
            <w:tabs>
              <w:tab w:val="right" w:leader="dot" w:pos="9016"/>
            </w:tabs>
            <w:rPr>
              <w:rFonts w:eastAsiaTheme="minorEastAsia"/>
              <w:noProof/>
              <w:kern w:val="2"/>
              <w:sz w:val="22"/>
              <w:lang w:eastAsia="en-GB"/>
              <w14:ligatures w14:val="standardContextual"/>
            </w:rPr>
          </w:pPr>
          <w:hyperlink w:anchor="_Toc135172831" w:history="1">
            <w:r w:rsidR="002432D3" w:rsidRPr="003E0B85">
              <w:rPr>
                <w:rStyle w:val="Hyperlink"/>
                <w:noProof/>
              </w:rPr>
              <w:t>Task 3 – Diagrams and constraints</w:t>
            </w:r>
            <w:r w:rsidR="002432D3">
              <w:rPr>
                <w:noProof/>
                <w:webHidden/>
              </w:rPr>
              <w:tab/>
            </w:r>
            <w:r w:rsidR="002432D3">
              <w:rPr>
                <w:noProof/>
                <w:webHidden/>
              </w:rPr>
              <w:fldChar w:fldCharType="begin"/>
            </w:r>
            <w:r w:rsidR="002432D3">
              <w:rPr>
                <w:noProof/>
                <w:webHidden/>
              </w:rPr>
              <w:instrText xml:space="preserve"> PAGEREF _Toc135172831 \h </w:instrText>
            </w:r>
            <w:r w:rsidR="002432D3">
              <w:rPr>
                <w:noProof/>
                <w:webHidden/>
              </w:rPr>
            </w:r>
            <w:r w:rsidR="002432D3">
              <w:rPr>
                <w:noProof/>
                <w:webHidden/>
              </w:rPr>
              <w:fldChar w:fldCharType="separate"/>
            </w:r>
            <w:r w:rsidR="002432D3">
              <w:rPr>
                <w:noProof/>
                <w:webHidden/>
              </w:rPr>
              <w:t>8</w:t>
            </w:r>
            <w:r w:rsidR="002432D3">
              <w:rPr>
                <w:noProof/>
                <w:webHidden/>
              </w:rPr>
              <w:fldChar w:fldCharType="end"/>
            </w:r>
          </w:hyperlink>
        </w:p>
        <w:p w14:paraId="348131F6" w14:textId="4C9B76F6" w:rsidR="002432D3" w:rsidRDefault="00D4432E">
          <w:pPr>
            <w:pStyle w:val="TOC2"/>
            <w:tabs>
              <w:tab w:val="right" w:leader="dot" w:pos="9016"/>
            </w:tabs>
            <w:rPr>
              <w:rFonts w:eastAsiaTheme="minorEastAsia"/>
              <w:noProof/>
              <w:kern w:val="2"/>
              <w:sz w:val="22"/>
              <w:lang w:eastAsia="en-GB"/>
              <w14:ligatures w14:val="standardContextual"/>
            </w:rPr>
          </w:pPr>
          <w:hyperlink w:anchor="_Toc135172832" w:history="1">
            <w:r w:rsidR="002432D3" w:rsidRPr="003E0B85">
              <w:rPr>
                <w:rStyle w:val="Hyperlink"/>
                <w:noProof/>
              </w:rPr>
              <w:t>Data Diagrams</w:t>
            </w:r>
            <w:r w:rsidR="002432D3">
              <w:rPr>
                <w:noProof/>
                <w:webHidden/>
              </w:rPr>
              <w:tab/>
            </w:r>
            <w:r w:rsidR="002432D3">
              <w:rPr>
                <w:noProof/>
                <w:webHidden/>
              </w:rPr>
              <w:fldChar w:fldCharType="begin"/>
            </w:r>
            <w:r w:rsidR="002432D3">
              <w:rPr>
                <w:noProof/>
                <w:webHidden/>
              </w:rPr>
              <w:instrText xml:space="preserve"> PAGEREF _Toc135172832 \h </w:instrText>
            </w:r>
            <w:r w:rsidR="002432D3">
              <w:rPr>
                <w:noProof/>
                <w:webHidden/>
              </w:rPr>
            </w:r>
            <w:r w:rsidR="002432D3">
              <w:rPr>
                <w:noProof/>
                <w:webHidden/>
              </w:rPr>
              <w:fldChar w:fldCharType="separate"/>
            </w:r>
            <w:r w:rsidR="002432D3">
              <w:rPr>
                <w:noProof/>
                <w:webHidden/>
              </w:rPr>
              <w:t>8</w:t>
            </w:r>
            <w:r w:rsidR="002432D3">
              <w:rPr>
                <w:noProof/>
                <w:webHidden/>
              </w:rPr>
              <w:fldChar w:fldCharType="end"/>
            </w:r>
          </w:hyperlink>
        </w:p>
        <w:p w14:paraId="5B666D80" w14:textId="3ADA00A8" w:rsidR="002432D3" w:rsidRDefault="00D4432E">
          <w:pPr>
            <w:pStyle w:val="TOC2"/>
            <w:tabs>
              <w:tab w:val="right" w:leader="dot" w:pos="9016"/>
            </w:tabs>
            <w:rPr>
              <w:rFonts w:eastAsiaTheme="minorEastAsia"/>
              <w:noProof/>
              <w:kern w:val="2"/>
              <w:sz w:val="22"/>
              <w:lang w:eastAsia="en-GB"/>
              <w14:ligatures w14:val="standardContextual"/>
            </w:rPr>
          </w:pPr>
          <w:hyperlink w:anchor="_Toc135172833" w:history="1">
            <w:r w:rsidR="002432D3" w:rsidRPr="003E0B85">
              <w:rPr>
                <w:rStyle w:val="Hyperlink"/>
                <w:noProof/>
              </w:rPr>
              <w:t>Flowchart</w:t>
            </w:r>
            <w:r w:rsidR="002432D3">
              <w:rPr>
                <w:noProof/>
                <w:webHidden/>
              </w:rPr>
              <w:tab/>
            </w:r>
            <w:r w:rsidR="002432D3">
              <w:rPr>
                <w:noProof/>
                <w:webHidden/>
              </w:rPr>
              <w:fldChar w:fldCharType="begin"/>
            </w:r>
            <w:r w:rsidR="002432D3">
              <w:rPr>
                <w:noProof/>
                <w:webHidden/>
              </w:rPr>
              <w:instrText xml:space="preserve"> PAGEREF _Toc135172833 \h </w:instrText>
            </w:r>
            <w:r w:rsidR="002432D3">
              <w:rPr>
                <w:noProof/>
                <w:webHidden/>
              </w:rPr>
            </w:r>
            <w:r w:rsidR="002432D3">
              <w:rPr>
                <w:noProof/>
                <w:webHidden/>
              </w:rPr>
              <w:fldChar w:fldCharType="separate"/>
            </w:r>
            <w:r w:rsidR="002432D3">
              <w:rPr>
                <w:noProof/>
                <w:webHidden/>
              </w:rPr>
              <w:t>9</w:t>
            </w:r>
            <w:r w:rsidR="002432D3">
              <w:rPr>
                <w:noProof/>
                <w:webHidden/>
              </w:rPr>
              <w:fldChar w:fldCharType="end"/>
            </w:r>
          </w:hyperlink>
        </w:p>
        <w:p w14:paraId="0383BE1E" w14:textId="0687F91D" w:rsidR="002432D3" w:rsidRDefault="00D4432E">
          <w:pPr>
            <w:pStyle w:val="TOC2"/>
            <w:tabs>
              <w:tab w:val="right" w:leader="dot" w:pos="9016"/>
            </w:tabs>
            <w:rPr>
              <w:rFonts w:eastAsiaTheme="minorEastAsia"/>
              <w:noProof/>
              <w:kern w:val="2"/>
              <w:sz w:val="22"/>
              <w:lang w:eastAsia="en-GB"/>
              <w14:ligatures w14:val="standardContextual"/>
            </w:rPr>
          </w:pPr>
          <w:hyperlink w:anchor="_Toc135172834" w:history="1">
            <w:r w:rsidR="002432D3" w:rsidRPr="003E0B85">
              <w:rPr>
                <w:rStyle w:val="Hyperlink"/>
                <w:noProof/>
              </w:rPr>
              <w:t>Data Dictionary</w:t>
            </w:r>
            <w:r w:rsidR="002432D3">
              <w:rPr>
                <w:noProof/>
                <w:webHidden/>
              </w:rPr>
              <w:tab/>
            </w:r>
            <w:r w:rsidR="002432D3">
              <w:rPr>
                <w:noProof/>
                <w:webHidden/>
              </w:rPr>
              <w:fldChar w:fldCharType="begin"/>
            </w:r>
            <w:r w:rsidR="002432D3">
              <w:rPr>
                <w:noProof/>
                <w:webHidden/>
              </w:rPr>
              <w:instrText xml:space="preserve"> PAGEREF _Toc135172834 \h </w:instrText>
            </w:r>
            <w:r w:rsidR="002432D3">
              <w:rPr>
                <w:noProof/>
                <w:webHidden/>
              </w:rPr>
            </w:r>
            <w:r w:rsidR="002432D3">
              <w:rPr>
                <w:noProof/>
                <w:webHidden/>
              </w:rPr>
              <w:fldChar w:fldCharType="separate"/>
            </w:r>
            <w:r w:rsidR="002432D3">
              <w:rPr>
                <w:noProof/>
                <w:webHidden/>
              </w:rPr>
              <w:t>10</w:t>
            </w:r>
            <w:r w:rsidR="002432D3">
              <w:rPr>
                <w:noProof/>
                <w:webHidden/>
              </w:rPr>
              <w:fldChar w:fldCharType="end"/>
            </w:r>
          </w:hyperlink>
        </w:p>
        <w:p w14:paraId="7021269D" w14:textId="71073EF5" w:rsidR="002432D3" w:rsidRDefault="00D4432E">
          <w:pPr>
            <w:pStyle w:val="TOC2"/>
            <w:tabs>
              <w:tab w:val="right" w:leader="dot" w:pos="9016"/>
            </w:tabs>
            <w:rPr>
              <w:rFonts w:eastAsiaTheme="minorEastAsia"/>
              <w:noProof/>
              <w:kern w:val="2"/>
              <w:sz w:val="22"/>
              <w:lang w:eastAsia="en-GB"/>
              <w14:ligatures w14:val="standardContextual"/>
            </w:rPr>
          </w:pPr>
          <w:hyperlink w:anchor="_Toc135172835" w:history="1">
            <w:r w:rsidR="002432D3" w:rsidRPr="003E0B85">
              <w:rPr>
                <w:rStyle w:val="Hyperlink"/>
                <w:noProof/>
              </w:rPr>
              <w:t>Security Constraints</w:t>
            </w:r>
            <w:r w:rsidR="002432D3">
              <w:rPr>
                <w:noProof/>
                <w:webHidden/>
              </w:rPr>
              <w:tab/>
            </w:r>
            <w:r w:rsidR="002432D3">
              <w:rPr>
                <w:noProof/>
                <w:webHidden/>
              </w:rPr>
              <w:fldChar w:fldCharType="begin"/>
            </w:r>
            <w:r w:rsidR="002432D3">
              <w:rPr>
                <w:noProof/>
                <w:webHidden/>
              </w:rPr>
              <w:instrText xml:space="preserve"> PAGEREF _Toc135172835 \h </w:instrText>
            </w:r>
            <w:r w:rsidR="002432D3">
              <w:rPr>
                <w:noProof/>
                <w:webHidden/>
              </w:rPr>
            </w:r>
            <w:r w:rsidR="002432D3">
              <w:rPr>
                <w:noProof/>
                <w:webHidden/>
              </w:rPr>
              <w:fldChar w:fldCharType="separate"/>
            </w:r>
            <w:r w:rsidR="002432D3">
              <w:rPr>
                <w:noProof/>
                <w:webHidden/>
              </w:rPr>
              <w:t>11</w:t>
            </w:r>
            <w:r w:rsidR="002432D3">
              <w:rPr>
                <w:noProof/>
                <w:webHidden/>
              </w:rPr>
              <w:fldChar w:fldCharType="end"/>
            </w:r>
          </w:hyperlink>
        </w:p>
        <w:p w14:paraId="42D34B32" w14:textId="2D0D35FB" w:rsidR="002432D3" w:rsidRDefault="00D4432E">
          <w:pPr>
            <w:pStyle w:val="TOC3"/>
            <w:tabs>
              <w:tab w:val="right" w:leader="dot" w:pos="9016"/>
            </w:tabs>
            <w:rPr>
              <w:rFonts w:eastAsiaTheme="minorEastAsia"/>
              <w:noProof/>
              <w:kern w:val="2"/>
              <w:sz w:val="22"/>
              <w:lang w:eastAsia="en-GB"/>
              <w14:ligatures w14:val="standardContextual"/>
            </w:rPr>
          </w:pPr>
          <w:hyperlink w:anchor="_Toc135172836" w:history="1">
            <w:r w:rsidR="002432D3" w:rsidRPr="003E0B85">
              <w:rPr>
                <w:rStyle w:val="Hyperlink"/>
                <w:noProof/>
              </w:rPr>
              <w:t>Design constraints</w:t>
            </w:r>
            <w:r w:rsidR="002432D3">
              <w:rPr>
                <w:noProof/>
                <w:webHidden/>
              </w:rPr>
              <w:tab/>
            </w:r>
            <w:r w:rsidR="002432D3">
              <w:rPr>
                <w:noProof/>
                <w:webHidden/>
              </w:rPr>
              <w:fldChar w:fldCharType="begin"/>
            </w:r>
            <w:r w:rsidR="002432D3">
              <w:rPr>
                <w:noProof/>
                <w:webHidden/>
              </w:rPr>
              <w:instrText xml:space="preserve"> PAGEREF _Toc135172836 \h </w:instrText>
            </w:r>
            <w:r w:rsidR="002432D3">
              <w:rPr>
                <w:noProof/>
                <w:webHidden/>
              </w:rPr>
            </w:r>
            <w:r w:rsidR="002432D3">
              <w:rPr>
                <w:noProof/>
                <w:webHidden/>
              </w:rPr>
              <w:fldChar w:fldCharType="separate"/>
            </w:r>
            <w:r w:rsidR="002432D3">
              <w:rPr>
                <w:noProof/>
                <w:webHidden/>
              </w:rPr>
              <w:t>11</w:t>
            </w:r>
            <w:r w:rsidR="002432D3">
              <w:rPr>
                <w:noProof/>
                <w:webHidden/>
              </w:rPr>
              <w:fldChar w:fldCharType="end"/>
            </w:r>
          </w:hyperlink>
        </w:p>
        <w:p w14:paraId="3EF8A83D" w14:textId="4D8262AC" w:rsidR="002432D3" w:rsidRDefault="00D4432E">
          <w:pPr>
            <w:pStyle w:val="TOC3"/>
            <w:tabs>
              <w:tab w:val="right" w:leader="dot" w:pos="9016"/>
            </w:tabs>
            <w:rPr>
              <w:rFonts w:eastAsiaTheme="minorEastAsia"/>
              <w:noProof/>
              <w:kern w:val="2"/>
              <w:sz w:val="22"/>
              <w:lang w:eastAsia="en-GB"/>
              <w14:ligatures w14:val="standardContextual"/>
            </w:rPr>
          </w:pPr>
          <w:hyperlink w:anchor="_Toc135172837" w:history="1">
            <w:r w:rsidR="002432D3" w:rsidRPr="003E0B85">
              <w:rPr>
                <w:rStyle w:val="Hyperlink"/>
                <w:noProof/>
              </w:rPr>
              <w:t>Costs and Hardware/Software</w:t>
            </w:r>
            <w:r w:rsidR="002432D3">
              <w:rPr>
                <w:noProof/>
                <w:webHidden/>
              </w:rPr>
              <w:tab/>
            </w:r>
            <w:r w:rsidR="002432D3">
              <w:rPr>
                <w:noProof/>
                <w:webHidden/>
              </w:rPr>
              <w:fldChar w:fldCharType="begin"/>
            </w:r>
            <w:r w:rsidR="002432D3">
              <w:rPr>
                <w:noProof/>
                <w:webHidden/>
              </w:rPr>
              <w:instrText xml:space="preserve"> PAGEREF _Toc135172837 \h </w:instrText>
            </w:r>
            <w:r w:rsidR="002432D3">
              <w:rPr>
                <w:noProof/>
                <w:webHidden/>
              </w:rPr>
            </w:r>
            <w:r w:rsidR="002432D3">
              <w:rPr>
                <w:noProof/>
                <w:webHidden/>
              </w:rPr>
              <w:fldChar w:fldCharType="separate"/>
            </w:r>
            <w:r w:rsidR="002432D3">
              <w:rPr>
                <w:noProof/>
                <w:webHidden/>
              </w:rPr>
              <w:t>11</w:t>
            </w:r>
            <w:r w:rsidR="002432D3">
              <w:rPr>
                <w:noProof/>
                <w:webHidden/>
              </w:rPr>
              <w:fldChar w:fldCharType="end"/>
            </w:r>
          </w:hyperlink>
        </w:p>
        <w:p w14:paraId="645AF54A" w14:textId="29CAA979" w:rsidR="002432D3" w:rsidRDefault="00D4432E">
          <w:pPr>
            <w:pStyle w:val="TOC3"/>
            <w:tabs>
              <w:tab w:val="right" w:leader="dot" w:pos="9016"/>
            </w:tabs>
            <w:rPr>
              <w:rFonts w:eastAsiaTheme="minorEastAsia"/>
              <w:noProof/>
              <w:kern w:val="2"/>
              <w:sz w:val="22"/>
              <w:lang w:eastAsia="en-GB"/>
              <w14:ligatures w14:val="standardContextual"/>
            </w:rPr>
          </w:pPr>
          <w:hyperlink w:anchor="_Toc135172838" w:history="1">
            <w:r w:rsidR="002432D3" w:rsidRPr="003E0B85">
              <w:rPr>
                <w:rStyle w:val="Hyperlink"/>
                <w:noProof/>
              </w:rPr>
              <w:t>Organisational Policies</w:t>
            </w:r>
            <w:r w:rsidR="002432D3">
              <w:rPr>
                <w:noProof/>
                <w:webHidden/>
              </w:rPr>
              <w:tab/>
            </w:r>
            <w:r w:rsidR="002432D3">
              <w:rPr>
                <w:noProof/>
                <w:webHidden/>
              </w:rPr>
              <w:fldChar w:fldCharType="begin"/>
            </w:r>
            <w:r w:rsidR="002432D3">
              <w:rPr>
                <w:noProof/>
                <w:webHidden/>
              </w:rPr>
              <w:instrText xml:space="preserve"> PAGEREF _Toc135172838 \h </w:instrText>
            </w:r>
            <w:r w:rsidR="002432D3">
              <w:rPr>
                <w:noProof/>
                <w:webHidden/>
              </w:rPr>
            </w:r>
            <w:r w:rsidR="002432D3">
              <w:rPr>
                <w:noProof/>
                <w:webHidden/>
              </w:rPr>
              <w:fldChar w:fldCharType="separate"/>
            </w:r>
            <w:r w:rsidR="002432D3">
              <w:rPr>
                <w:noProof/>
                <w:webHidden/>
              </w:rPr>
              <w:t>11</w:t>
            </w:r>
            <w:r w:rsidR="002432D3">
              <w:rPr>
                <w:noProof/>
                <w:webHidden/>
              </w:rPr>
              <w:fldChar w:fldCharType="end"/>
            </w:r>
          </w:hyperlink>
        </w:p>
        <w:p w14:paraId="1080FC84" w14:textId="7421B018" w:rsidR="002432D3" w:rsidRDefault="00D4432E">
          <w:pPr>
            <w:pStyle w:val="TOC3"/>
            <w:tabs>
              <w:tab w:val="right" w:leader="dot" w:pos="9016"/>
            </w:tabs>
            <w:rPr>
              <w:rFonts w:eastAsiaTheme="minorEastAsia"/>
              <w:noProof/>
              <w:kern w:val="2"/>
              <w:sz w:val="22"/>
              <w:lang w:eastAsia="en-GB"/>
              <w14:ligatures w14:val="standardContextual"/>
            </w:rPr>
          </w:pPr>
          <w:hyperlink w:anchor="_Toc135172839" w:history="1">
            <w:r w:rsidR="002432D3" w:rsidRPr="003E0B85">
              <w:rPr>
                <w:rStyle w:val="Hyperlink"/>
                <w:noProof/>
              </w:rPr>
              <w:t>Timescale constraints</w:t>
            </w:r>
            <w:r w:rsidR="002432D3">
              <w:rPr>
                <w:noProof/>
                <w:webHidden/>
              </w:rPr>
              <w:tab/>
            </w:r>
            <w:r w:rsidR="002432D3">
              <w:rPr>
                <w:noProof/>
                <w:webHidden/>
              </w:rPr>
              <w:fldChar w:fldCharType="begin"/>
            </w:r>
            <w:r w:rsidR="002432D3">
              <w:rPr>
                <w:noProof/>
                <w:webHidden/>
              </w:rPr>
              <w:instrText xml:space="preserve"> PAGEREF _Toc135172839 \h </w:instrText>
            </w:r>
            <w:r w:rsidR="002432D3">
              <w:rPr>
                <w:noProof/>
                <w:webHidden/>
              </w:rPr>
            </w:r>
            <w:r w:rsidR="002432D3">
              <w:rPr>
                <w:noProof/>
                <w:webHidden/>
              </w:rPr>
              <w:fldChar w:fldCharType="separate"/>
            </w:r>
            <w:r w:rsidR="002432D3">
              <w:rPr>
                <w:noProof/>
                <w:webHidden/>
              </w:rPr>
              <w:t>11</w:t>
            </w:r>
            <w:r w:rsidR="002432D3">
              <w:rPr>
                <w:noProof/>
                <w:webHidden/>
              </w:rPr>
              <w:fldChar w:fldCharType="end"/>
            </w:r>
          </w:hyperlink>
        </w:p>
        <w:p w14:paraId="3F640542" w14:textId="6445286F" w:rsidR="002432D3" w:rsidRDefault="00D4432E">
          <w:pPr>
            <w:pStyle w:val="TOC3"/>
            <w:tabs>
              <w:tab w:val="right" w:leader="dot" w:pos="9016"/>
            </w:tabs>
            <w:rPr>
              <w:rFonts w:eastAsiaTheme="minorEastAsia"/>
              <w:noProof/>
              <w:kern w:val="2"/>
              <w:sz w:val="22"/>
              <w:lang w:eastAsia="en-GB"/>
              <w14:ligatures w14:val="standardContextual"/>
            </w:rPr>
          </w:pPr>
          <w:hyperlink w:anchor="_Toc135172840" w:history="1">
            <w:r w:rsidR="002432D3" w:rsidRPr="003E0B85">
              <w:rPr>
                <w:rStyle w:val="Hyperlink"/>
                <w:noProof/>
              </w:rPr>
              <w:t>Legacy System Constraints</w:t>
            </w:r>
            <w:r w:rsidR="002432D3">
              <w:rPr>
                <w:noProof/>
                <w:webHidden/>
              </w:rPr>
              <w:tab/>
            </w:r>
            <w:r w:rsidR="002432D3">
              <w:rPr>
                <w:noProof/>
                <w:webHidden/>
              </w:rPr>
              <w:fldChar w:fldCharType="begin"/>
            </w:r>
            <w:r w:rsidR="002432D3">
              <w:rPr>
                <w:noProof/>
                <w:webHidden/>
              </w:rPr>
              <w:instrText xml:space="preserve"> PAGEREF _Toc135172840 \h </w:instrText>
            </w:r>
            <w:r w:rsidR="002432D3">
              <w:rPr>
                <w:noProof/>
                <w:webHidden/>
              </w:rPr>
            </w:r>
            <w:r w:rsidR="002432D3">
              <w:rPr>
                <w:noProof/>
                <w:webHidden/>
              </w:rPr>
              <w:fldChar w:fldCharType="separate"/>
            </w:r>
            <w:r w:rsidR="002432D3">
              <w:rPr>
                <w:noProof/>
                <w:webHidden/>
              </w:rPr>
              <w:t>11</w:t>
            </w:r>
            <w:r w:rsidR="002432D3">
              <w:rPr>
                <w:noProof/>
                <w:webHidden/>
              </w:rPr>
              <w:fldChar w:fldCharType="end"/>
            </w:r>
          </w:hyperlink>
        </w:p>
        <w:p w14:paraId="7B2A7C61" w14:textId="1724D624" w:rsidR="002432D3" w:rsidRDefault="00D4432E">
          <w:pPr>
            <w:pStyle w:val="TOC1"/>
            <w:tabs>
              <w:tab w:val="right" w:leader="dot" w:pos="9016"/>
            </w:tabs>
            <w:rPr>
              <w:rFonts w:eastAsiaTheme="minorEastAsia"/>
              <w:noProof/>
              <w:kern w:val="2"/>
              <w:sz w:val="22"/>
              <w:lang w:eastAsia="en-GB"/>
              <w14:ligatures w14:val="standardContextual"/>
            </w:rPr>
          </w:pPr>
          <w:hyperlink w:anchor="_Toc135172841" w:history="1">
            <w:r w:rsidR="002432D3" w:rsidRPr="003E0B85">
              <w:rPr>
                <w:rStyle w:val="Hyperlink"/>
                <w:noProof/>
              </w:rPr>
              <w:t>Task 4 – Implementation of Design</w:t>
            </w:r>
            <w:r w:rsidR="002432D3">
              <w:rPr>
                <w:noProof/>
                <w:webHidden/>
              </w:rPr>
              <w:tab/>
            </w:r>
            <w:r w:rsidR="002432D3">
              <w:rPr>
                <w:noProof/>
                <w:webHidden/>
              </w:rPr>
              <w:fldChar w:fldCharType="begin"/>
            </w:r>
            <w:r w:rsidR="002432D3">
              <w:rPr>
                <w:noProof/>
                <w:webHidden/>
              </w:rPr>
              <w:instrText xml:space="preserve"> PAGEREF _Toc135172841 \h </w:instrText>
            </w:r>
            <w:r w:rsidR="002432D3">
              <w:rPr>
                <w:noProof/>
                <w:webHidden/>
              </w:rPr>
            </w:r>
            <w:r w:rsidR="002432D3">
              <w:rPr>
                <w:noProof/>
                <w:webHidden/>
              </w:rPr>
              <w:fldChar w:fldCharType="separate"/>
            </w:r>
            <w:r w:rsidR="002432D3">
              <w:rPr>
                <w:noProof/>
                <w:webHidden/>
              </w:rPr>
              <w:t>12</w:t>
            </w:r>
            <w:r w:rsidR="002432D3">
              <w:rPr>
                <w:noProof/>
                <w:webHidden/>
              </w:rPr>
              <w:fldChar w:fldCharType="end"/>
            </w:r>
          </w:hyperlink>
        </w:p>
        <w:p w14:paraId="27F2996A" w14:textId="2FA068C6" w:rsidR="002432D3" w:rsidRDefault="00D4432E">
          <w:pPr>
            <w:pStyle w:val="TOC2"/>
            <w:tabs>
              <w:tab w:val="right" w:leader="dot" w:pos="9016"/>
            </w:tabs>
            <w:rPr>
              <w:rFonts w:eastAsiaTheme="minorEastAsia"/>
              <w:noProof/>
              <w:kern w:val="2"/>
              <w:sz w:val="22"/>
              <w:lang w:eastAsia="en-GB"/>
              <w14:ligatures w14:val="standardContextual"/>
            </w:rPr>
          </w:pPr>
          <w:hyperlink w:anchor="_Toc135172842" w:history="1">
            <w:r w:rsidR="002432D3" w:rsidRPr="003E0B85">
              <w:rPr>
                <w:rStyle w:val="Hyperlink"/>
                <w:noProof/>
              </w:rPr>
              <w:t>Data Entry form</w:t>
            </w:r>
            <w:r w:rsidR="002432D3">
              <w:rPr>
                <w:noProof/>
                <w:webHidden/>
              </w:rPr>
              <w:tab/>
            </w:r>
            <w:r w:rsidR="002432D3">
              <w:rPr>
                <w:noProof/>
                <w:webHidden/>
              </w:rPr>
              <w:fldChar w:fldCharType="begin"/>
            </w:r>
            <w:r w:rsidR="002432D3">
              <w:rPr>
                <w:noProof/>
                <w:webHidden/>
              </w:rPr>
              <w:instrText xml:space="preserve"> PAGEREF _Toc135172842 \h </w:instrText>
            </w:r>
            <w:r w:rsidR="002432D3">
              <w:rPr>
                <w:noProof/>
                <w:webHidden/>
              </w:rPr>
            </w:r>
            <w:r w:rsidR="002432D3">
              <w:rPr>
                <w:noProof/>
                <w:webHidden/>
              </w:rPr>
              <w:fldChar w:fldCharType="separate"/>
            </w:r>
            <w:r w:rsidR="002432D3">
              <w:rPr>
                <w:noProof/>
                <w:webHidden/>
              </w:rPr>
              <w:t>12</w:t>
            </w:r>
            <w:r w:rsidR="002432D3">
              <w:rPr>
                <w:noProof/>
                <w:webHidden/>
              </w:rPr>
              <w:fldChar w:fldCharType="end"/>
            </w:r>
          </w:hyperlink>
        </w:p>
        <w:p w14:paraId="20F43ADF" w14:textId="14402167" w:rsidR="002432D3" w:rsidRDefault="00D4432E">
          <w:pPr>
            <w:pStyle w:val="TOC2"/>
            <w:tabs>
              <w:tab w:val="right" w:leader="dot" w:pos="9016"/>
            </w:tabs>
            <w:rPr>
              <w:rFonts w:eastAsiaTheme="minorEastAsia"/>
              <w:noProof/>
              <w:kern w:val="2"/>
              <w:sz w:val="22"/>
              <w:lang w:eastAsia="en-GB"/>
              <w14:ligatures w14:val="standardContextual"/>
            </w:rPr>
          </w:pPr>
          <w:hyperlink w:anchor="_Toc135172843" w:history="1">
            <w:r w:rsidR="002432D3" w:rsidRPr="003E0B85">
              <w:rPr>
                <w:rStyle w:val="Hyperlink"/>
                <w:noProof/>
              </w:rPr>
              <w:t>Initial Design</w:t>
            </w:r>
            <w:r w:rsidR="002432D3">
              <w:rPr>
                <w:noProof/>
                <w:webHidden/>
              </w:rPr>
              <w:tab/>
            </w:r>
            <w:r w:rsidR="002432D3">
              <w:rPr>
                <w:noProof/>
                <w:webHidden/>
              </w:rPr>
              <w:fldChar w:fldCharType="begin"/>
            </w:r>
            <w:r w:rsidR="002432D3">
              <w:rPr>
                <w:noProof/>
                <w:webHidden/>
              </w:rPr>
              <w:instrText xml:space="preserve"> PAGEREF _Toc135172843 \h </w:instrText>
            </w:r>
            <w:r w:rsidR="002432D3">
              <w:rPr>
                <w:noProof/>
                <w:webHidden/>
              </w:rPr>
            </w:r>
            <w:r w:rsidR="002432D3">
              <w:rPr>
                <w:noProof/>
                <w:webHidden/>
              </w:rPr>
              <w:fldChar w:fldCharType="separate"/>
            </w:r>
            <w:r w:rsidR="002432D3">
              <w:rPr>
                <w:noProof/>
                <w:webHidden/>
              </w:rPr>
              <w:t>13</w:t>
            </w:r>
            <w:r w:rsidR="002432D3">
              <w:rPr>
                <w:noProof/>
                <w:webHidden/>
              </w:rPr>
              <w:fldChar w:fldCharType="end"/>
            </w:r>
          </w:hyperlink>
        </w:p>
        <w:p w14:paraId="54833BCD" w14:textId="7CF94712" w:rsidR="002432D3" w:rsidRDefault="00D4432E">
          <w:pPr>
            <w:pStyle w:val="TOC2"/>
            <w:tabs>
              <w:tab w:val="right" w:leader="dot" w:pos="9016"/>
            </w:tabs>
            <w:rPr>
              <w:rFonts w:eastAsiaTheme="minorEastAsia"/>
              <w:noProof/>
              <w:kern w:val="2"/>
              <w:sz w:val="22"/>
              <w:lang w:eastAsia="en-GB"/>
              <w14:ligatures w14:val="standardContextual"/>
            </w:rPr>
          </w:pPr>
          <w:hyperlink w:anchor="_Toc135172844" w:history="1">
            <w:r w:rsidR="002432D3" w:rsidRPr="003E0B85">
              <w:rPr>
                <w:rStyle w:val="Hyperlink"/>
                <w:noProof/>
              </w:rPr>
              <w:t>Client Feedback</w:t>
            </w:r>
            <w:r w:rsidR="002432D3">
              <w:rPr>
                <w:noProof/>
                <w:webHidden/>
              </w:rPr>
              <w:tab/>
            </w:r>
            <w:r w:rsidR="002432D3">
              <w:rPr>
                <w:noProof/>
                <w:webHidden/>
              </w:rPr>
              <w:fldChar w:fldCharType="begin"/>
            </w:r>
            <w:r w:rsidR="002432D3">
              <w:rPr>
                <w:noProof/>
                <w:webHidden/>
              </w:rPr>
              <w:instrText xml:space="preserve"> PAGEREF _Toc135172844 \h </w:instrText>
            </w:r>
            <w:r w:rsidR="002432D3">
              <w:rPr>
                <w:noProof/>
                <w:webHidden/>
              </w:rPr>
            </w:r>
            <w:r w:rsidR="002432D3">
              <w:rPr>
                <w:noProof/>
                <w:webHidden/>
              </w:rPr>
              <w:fldChar w:fldCharType="separate"/>
            </w:r>
            <w:r w:rsidR="002432D3">
              <w:rPr>
                <w:noProof/>
                <w:webHidden/>
              </w:rPr>
              <w:t>15</w:t>
            </w:r>
            <w:r w:rsidR="002432D3">
              <w:rPr>
                <w:noProof/>
                <w:webHidden/>
              </w:rPr>
              <w:fldChar w:fldCharType="end"/>
            </w:r>
          </w:hyperlink>
        </w:p>
        <w:p w14:paraId="499A098E" w14:textId="3207C0AF" w:rsidR="002432D3" w:rsidRDefault="00D4432E">
          <w:pPr>
            <w:pStyle w:val="TOC2"/>
            <w:tabs>
              <w:tab w:val="right" w:leader="dot" w:pos="9016"/>
            </w:tabs>
            <w:rPr>
              <w:rFonts w:eastAsiaTheme="minorEastAsia"/>
              <w:noProof/>
              <w:kern w:val="2"/>
              <w:sz w:val="22"/>
              <w:lang w:eastAsia="en-GB"/>
              <w14:ligatures w14:val="standardContextual"/>
            </w:rPr>
          </w:pPr>
          <w:hyperlink w:anchor="_Toc135172845" w:history="1">
            <w:r w:rsidR="002432D3" w:rsidRPr="003E0B85">
              <w:rPr>
                <w:rStyle w:val="Hyperlink"/>
                <w:noProof/>
              </w:rPr>
              <w:t>Changes Based on Feedback</w:t>
            </w:r>
            <w:r w:rsidR="002432D3">
              <w:rPr>
                <w:noProof/>
                <w:webHidden/>
              </w:rPr>
              <w:tab/>
            </w:r>
            <w:r w:rsidR="002432D3">
              <w:rPr>
                <w:noProof/>
                <w:webHidden/>
              </w:rPr>
              <w:fldChar w:fldCharType="begin"/>
            </w:r>
            <w:r w:rsidR="002432D3">
              <w:rPr>
                <w:noProof/>
                <w:webHidden/>
              </w:rPr>
              <w:instrText xml:space="preserve"> PAGEREF _Toc135172845 \h </w:instrText>
            </w:r>
            <w:r w:rsidR="002432D3">
              <w:rPr>
                <w:noProof/>
                <w:webHidden/>
              </w:rPr>
            </w:r>
            <w:r w:rsidR="002432D3">
              <w:rPr>
                <w:noProof/>
                <w:webHidden/>
              </w:rPr>
              <w:fldChar w:fldCharType="separate"/>
            </w:r>
            <w:r w:rsidR="002432D3">
              <w:rPr>
                <w:noProof/>
                <w:webHidden/>
              </w:rPr>
              <w:t>16</w:t>
            </w:r>
            <w:r w:rsidR="002432D3">
              <w:rPr>
                <w:noProof/>
                <w:webHidden/>
              </w:rPr>
              <w:fldChar w:fldCharType="end"/>
            </w:r>
          </w:hyperlink>
        </w:p>
        <w:p w14:paraId="356D5D82" w14:textId="4022FF4D" w:rsidR="002432D3" w:rsidRDefault="00D4432E">
          <w:pPr>
            <w:pStyle w:val="TOC2"/>
            <w:tabs>
              <w:tab w:val="right" w:leader="dot" w:pos="9016"/>
            </w:tabs>
            <w:rPr>
              <w:rFonts w:eastAsiaTheme="minorEastAsia"/>
              <w:noProof/>
              <w:kern w:val="2"/>
              <w:sz w:val="22"/>
              <w:lang w:eastAsia="en-GB"/>
              <w14:ligatures w14:val="standardContextual"/>
            </w:rPr>
          </w:pPr>
          <w:hyperlink w:anchor="_Toc135172846" w:history="1">
            <w:r w:rsidR="002432D3" w:rsidRPr="003E0B85">
              <w:rPr>
                <w:rStyle w:val="Hyperlink"/>
                <w:noProof/>
              </w:rPr>
              <w:t>Hardware and Software Requirements</w:t>
            </w:r>
            <w:r w:rsidR="002432D3">
              <w:rPr>
                <w:noProof/>
                <w:webHidden/>
              </w:rPr>
              <w:tab/>
            </w:r>
            <w:r w:rsidR="002432D3">
              <w:rPr>
                <w:noProof/>
                <w:webHidden/>
              </w:rPr>
              <w:fldChar w:fldCharType="begin"/>
            </w:r>
            <w:r w:rsidR="002432D3">
              <w:rPr>
                <w:noProof/>
                <w:webHidden/>
              </w:rPr>
              <w:instrText xml:space="preserve"> PAGEREF _Toc135172846 \h </w:instrText>
            </w:r>
            <w:r w:rsidR="002432D3">
              <w:rPr>
                <w:noProof/>
                <w:webHidden/>
              </w:rPr>
            </w:r>
            <w:r w:rsidR="002432D3">
              <w:rPr>
                <w:noProof/>
                <w:webHidden/>
              </w:rPr>
              <w:fldChar w:fldCharType="separate"/>
            </w:r>
            <w:r w:rsidR="002432D3">
              <w:rPr>
                <w:noProof/>
                <w:webHidden/>
              </w:rPr>
              <w:t>18</w:t>
            </w:r>
            <w:r w:rsidR="002432D3">
              <w:rPr>
                <w:noProof/>
                <w:webHidden/>
              </w:rPr>
              <w:fldChar w:fldCharType="end"/>
            </w:r>
          </w:hyperlink>
        </w:p>
        <w:p w14:paraId="3FA924A9" w14:textId="79BD63F8" w:rsidR="002432D3" w:rsidRDefault="00D4432E">
          <w:pPr>
            <w:pStyle w:val="TOC1"/>
            <w:tabs>
              <w:tab w:val="right" w:leader="dot" w:pos="9016"/>
            </w:tabs>
            <w:rPr>
              <w:rFonts w:eastAsiaTheme="minorEastAsia"/>
              <w:noProof/>
              <w:kern w:val="2"/>
              <w:sz w:val="22"/>
              <w:lang w:eastAsia="en-GB"/>
              <w14:ligatures w14:val="standardContextual"/>
            </w:rPr>
          </w:pPr>
          <w:hyperlink w:anchor="_Toc135172847" w:history="1">
            <w:r w:rsidR="002432D3" w:rsidRPr="003E0B85">
              <w:rPr>
                <w:rStyle w:val="Hyperlink"/>
                <w:noProof/>
              </w:rPr>
              <w:t>Part B Task 1 – Design Evaluation</w:t>
            </w:r>
            <w:r w:rsidR="002432D3">
              <w:rPr>
                <w:noProof/>
                <w:webHidden/>
              </w:rPr>
              <w:tab/>
            </w:r>
            <w:r w:rsidR="002432D3">
              <w:rPr>
                <w:noProof/>
                <w:webHidden/>
              </w:rPr>
              <w:fldChar w:fldCharType="begin"/>
            </w:r>
            <w:r w:rsidR="002432D3">
              <w:rPr>
                <w:noProof/>
                <w:webHidden/>
              </w:rPr>
              <w:instrText xml:space="preserve"> PAGEREF _Toc135172847 \h </w:instrText>
            </w:r>
            <w:r w:rsidR="002432D3">
              <w:rPr>
                <w:noProof/>
                <w:webHidden/>
              </w:rPr>
            </w:r>
            <w:r w:rsidR="002432D3">
              <w:rPr>
                <w:noProof/>
                <w:webHidden/>
              </w:rPr>
              <w:fldChar w:fldCharType="separate"/>
            </w:r>
            <w:r w:rsidR="002432D3">
              <w:rPr>
                <w:noProof/>
                <w:webHidden/>
              </w:rPr>
              <w:t>19</w:t>
            </w:r>
            <w:r w:rsidR="002432D3">
              <w:rPr>
                <w:noProof/>
                <w:webHidden/>
              </w:rPr>
              <w:fldChar w:fldCharType="end"/>
            </w:r>
          </w:hyperlink>
        </w:p>
        <w:p w14:paraId="56F03877" w14:textId="58718089" w:rsidR="002432D3" w:rsidRDefault="00D4432E">
          <w:pPr>
            <w:pStyle w:val="TOC2"/>
            <w:tabs>
              <w:tab w:val="right" w:leader="dot" w:pos="9016"/>
            </w:tabs>
            <w:rPr>
              <w:rFonts w:eastAsiaTheme="minorEastAsia"/>
              <w:noProof/>
              <w:kern w:val="2"/>
              <w:sz w:val="22"/>
              <w:lang w:eastAsia="en-GB"/>
              <w14:ligatures w14:val="standardContextual"/>
            </w:rPr>
          </w:pPr>
          <w:hyperlink w:anchor="_Toc135172848" w:history="1">
            <w:r w:rsidR="002432D3" w:rsidRPr="003E0B85">
              <w:rPr>
                <w:rStyle w:val="Hyperlink"/>
                <w:noProof/>
              </w:rPr>
              <w:t>Investigation Techniques</w:t>
            </w:r>
            <w:r w:rsidR="002432D3">
              <w:rPr>
                <w:noProof/>
                <w:webHidden/>
              </w:rPr>
              <w:tab/>
            </w:r>
            <w:r w:rsidR="002432D3">
              <w:rPr>
                <w:noProof/>
                <w:webHidden/>
              </w:rPr>
              <w:fldChar w:fldCharType="begin"/>
            </w:r>
            <w:r w:rsidR="002432D3">
              <w:rPr>
                <w:noProof/>
                <w:webHidden/>
              </w:rPr>
              <w:instrText xml:space="preserve"> PAGEREF _Toc135172848 \h </w:instrText>
            </w:r>
            <w:r w:rsidR="002432D3">
              <w:rPr>
                <w:noProof/>
                <w:webHidden/>
              </w:rPr>
            </w:r>
            <w:r w:rsidR="002432D3">
              <w:rPr>
                <w:noProof/>
                <w:webHidden/>
              </w:rPr>
              <w:fldChar w:fldCharType="separate"/>
            </w:r>
            <w:r w:rsidR="002432D3">
              <w:rPr>
                <w:noProof/>
                <w:webHidden/>
              </w:rPr>
              <w:t>19</w:t>
            </w:r>
            <w:r w:rsidR="002432D3">
              <w:rPr>
                <w:noProof/>
                <w:webHidden/>
              </w:rPr>
              <w:fldChar w:fldCharType="end"/>
            </w:r>
          </w:hyperlink>
        </w:p>
        <w:p w14:paraId="58B31B99" w14:textId="308D770B" w:rsidR="002432D3" w:rsidRDefault="00D4432E">
          <w:pPr>
            <w:pStyle w:val="TOC2"/>
            <w:tabs>
              <w:tab w:val="right" w:leader="dot" w:pos="9016"/>
            </w:tabs>
            <w:rPr>
              <w:rFonts w:eastAsiaTheme="minorEastAsia"/>
              <w:noProof/>
              <w:kern w:val="2"/>
              <w:sz w:val="22"/>
              <w:lang w:eastAsia="en-GB"/>
              <w14:ligatures w14:val="standardContextual"/>
            </w:rPr>
          </w:pPr>
          <w:hyperlink w:anchor="_Toc135172849" w:history="1">
            <w:r w:rsidR="002432D3" w:rsidRPr="003E0B85">
              <w:rPr>
                <w:rStyle w:val="Hyperlink"/>
                <w:noProof/>
              </w:rPr>
              <w:t>Planning</w:t>
            </w:r>
            <w:r w:rsidR="002432D3">
              <w:rPr>
                <w:noProof/>
                <w:webHidden/>
              </w:rPr>
              <w:tab/>
            </w:r>
            <w:r w:rsidR="002432D3">
              <w:rPr>
                <w:noProof/>
                <w:webHidden/>
              </w:rPr>
              <w:fldChar w:fldCharType="begin"/>
            </w:r>
            <w:r w:rsidR="002432D3">
              <w:rPr>
                <w:noProof/>
                <w:webHidden/>
              </w:rPr>
              <w:instrText xml:space="preserve"> PAGEREF _Toc135172849 \h </w:instrText>
            </w:r>
            <w:r w:rsidR="002432D3">
              <w:rPr>
                <w:noProof/>
                <w:webHidden/>
              </w:rPr>
            </w:r>
            <w:r w:rsidR="002432D3">
              <w:rPr>
                <w:noProof/>
                <w:webHidden/>
              </w:rPr>
              <w:fldChar w:fldCharType="separate"/>
            </w:r>
            <w:r w:rsidR="002432D3">
              <w:rPr>
                <w:noProof/>
                <w:webHidden/>
              </w:rPr>
              <w:t>19</w:t>
            </w:r>
            <w:r w:rsidR="002432D3">
              <w:rPr>
                <w:noProof/>
                <w:webHidden/>
              </w:rPr>
              <w:fldChar w:fldCharType="end"/>
            </w:r>
          </w:hyperlink>
        </w:p>
        <w:p w14:paraId="6A36ABC6" w14:textId="2715CD35" w:rsidR="002432D3" w:rsidRDefault="00D4432E">
          <w:pPr>
            <w:pStyle w:val="TOC2"/>
            <w:tabs>
              <w:tab w:val="right" w:leader="dot" w:pos="9016"/>
            </w:tabs>
            <w:rPr>
              <w:rFonts w:eastAsiaTheme="minorEastAsia"/>
              <w:noProof/>
              <w:kern w:val="2"/>
              <w:sz w:val="22"/>
              <w:lang w:eastAsia="en-GB"/>
              <w14:ligatures w14:val="standardContextual"/>
            </w:rPr>
          </w:pPr>
          <w:hyperlink w:anchor="_Toc135172850" w:history="1">
            <w:r w:rsidR="002432D3" w:rsidRPr="003E0B85">
              <w:rPr>
                <w:rStyle w:val="Hyperlink"/>
                <w:noProof/>
              </w:rPr>
              <w:t>Diagrams</w:t>
            </w:r>
            <w:r w:rsidR="002432D3">
              <w:rPr>
                <w:noProof/>
                <w:webHidden/>
              </w:rPr>
              <w:tab/>
            </w:r>
            <w:r w:rsidR="002432D3">
              <w:rPr>
                <w:noProof/>
                <w:webHidden/>
              </w:rPr>
              <w:fldChar w:fldCharType="begin"/>
            </w:r>
            <w:r w:rsidR="002432D3">
              <w:rPr>
                <w:noProof/>
                <w:webHidden/>
              </w:rPr>
              <w:instrText xml:space="preserve"> PAGEREF _Toc135172850 \h </w:instrText>
            </w:r>
            <w:r w:rsidR="002432D3">
              <w:rPr>
                <w:noProof/>
                <w:webHidden/>
              </w:rPr>
            </w:r>
            <w:r w:rsidR="002432D3">
              <w:rPr>
                <w:noProof/>
                <w:webHidden/>
              </w:rPr>
              <w:fldChar w:fldCharType="separate"/>
            </w:r>
            <w:r w:rsidR="002432D3">
              <w:rPr>
                <w:noProof/>
                <w:webHidden/>
              </w:rPr>
              <w:t>19</w:t>
            </w:r>
            <w:r w:rsidR="002432D3">
              <w:rPr>
                <w:noProof/>
                <w:webHidden/>
              </w:rPr>
              <w:fldChar w:fldCharType="end"/>
            </w:r>
          </w:hyperlink>
        </w:p>
        <w:p w14:paraId="4E68BA0C" w14:textId="3A88A220" w:rsidR="002432D3" w:rsidRDefault="00D4432E">
          <w:pPr>
            <w:pStyle w:val="TOC2"/>
            <w:tabs>
              <w:tab w:val="right" w:leader="dot" w:pos="9016"/>
            </w:tabs>
            <w:rPr>
              <w:rFonts w:eastAsiaTheme="minorEastAsia"/>
              <w:noProof/>
              <w:kern w:val="2"/>
              <w:sz w:val="22"/>
              <w:lang w:eastAsia="en-GB"/>
              <w14:ligatures w14:val="standardContextual"/>
            </w:rPr>
          </w:pPr>
          <w:hyperlink w:anchor="_Toc135172851" w:history="1">
            <w:r w:rsidR="002432D3" w:rsidRPr="003E0B85">
              <w:rPr>
                <w:rStyle w:val="Hyperlink"/>
                <w:noProof/>
              </w:rPr>
              <w:t>Overall Security</w:t>
            </w:r>
            <w:r w:rsidR="002432D3">
              <w:rPr>
                <w:noProof/>
                <w:webHidden/>
              </w:rPr>
              <w:tab/>
            </w:r>
            <w:r w:rsidR="002432D3">
              <w:rPr>
                <w:noProof/>
                <w:webHidden/>
              </w:rPr>
              <w:fldChar w:fldCharType="begin"/>
            </w:r>
            <w:r w:rsidR="002432D3">
              <w:rPr>
                <w:noProof/>
                <w:webHidden/>
              </w:rPr>
              <w:instrText xml:space="preserve"> PAGEREF _Toc135172851 \h </w:instrText>
            </w:r>
            <w:r w:rsidR="002432D3">
              <w:rPr>
                <w:noProof/>
                <w:webHidden/>
              </w:rPr>
            </w:r>
            <w:r w:rsidR="002432D3">
              <w:rPr>
                <w:noProof/>
                <w:webHidden/>
              </w:rPr>
              <w:fldChar w:fldCharType="separate"/>
            </w:r>
            <w:r w:rsidR="002432D3">
              <w:rPr>
                <w:noProof/>
                <w:webHidden/>
              </w:rPr>
              <w:t>19</w:t>
            </w:r>
            <w:r w:rsidR="002432D3">
              <w:rPr>
                <w:noProof/>
                <w:webHidden/>
              </w:rPr>
              <w:fldChar w:fldCharType="end"/>
            </w:r>
          </w:hyperlink>
        </w:p>
        <w:p w14:paraId="22B64683" w14:textId="26F8DF49" w:rsidR="002432D3" w:rsidRDefault="00D4432E">
          <w:pPr>
            <w:pStyle w:val="TOC1"/>
            <w:tabs>
              <w:tab w:val="right" w:leader="dot" w:pos="9016"/>
            </w:tabs>
            <w:rPr>
              <w:rFonts w:eastAsiaTheme="minorEastAsia"/>
              <w:noProof/>
              <w:kern w:val="2"/>
              <w:sz w:val="22"/>
              <w:lang w:eastAsia="en-GB"/>
              <w14:ligatures w14:val="standardContextual"/>
            </w:rPr>
          </w:pPr>
          <w:hyperlink w:anchor="_Toc135172852" w:history="1">
            <w:r w:rsidR="002432D3" w:rsidRPr="003E0B85">
              <w:rPr>
                <w:rStyle w:val="Hyperlink"/>
                <w:noProof/>
              </w:rPr>
              <w:t>Task 2 – Risk Assessment</w:t>
            </w:r>
            <w:r w:rsidR="002432D3">
              <w:rPr>
                <w:noProof/>
                <w:webHidden/>
              </w:rPr>
              <w:tab/>
            </w:r>
            <w:r w:rsidR="002432D3">
              <w:rPr>
                <w:noProof/>
                <w:webHidden/>
              </w:rPr>
              <w:fldChar w:fldCharType="begin"/>
            </w:r>
            <w:r w:rsidR="002432D3">
              <w:rPr>
                <w:noProof/>
                <w:webHidden/>
              </w:rPr>
              <w:instrText xml:space="preserve"> PAGEREF _Toc135172852 \h </w:instrText>
            </w:r>
            <w:r w:rsidR="002432D3">
              <w:rPr>
                <w:noProof/>
                <w:webHidden/>
              </w:rPr>
            </w:r>
            <w:r w:rsidR="002432D3">
              <w:rPr>
                <w:noProof/>
                <w:webHidden/>
              </w:rPr>
              <w:fldChar w:fldCharType="separate"/>
            </w:r>
            <w:r w:rsidR="002432D3">
              <w:rPr>
                <w:noProof/>
                <w:webHidden/>
              </w:rPr>
              <w:t>20</w:t>
            </w:r>
            <w:r w:rsidR="002432D3">
              <w:rPr>
                <w:noProof/>
                <w:webHidden/>
              </w:rPr>
              <w:fldChar w:fldCharType="end"/>
            </w:r>
          </w:hyperlink>
        </w:p>
        <w:p w14:paraId="45BBD57F" w14:textId="033417F8" w:rsidR="002432D3" w:rsidRDefault="00D4432E">
          <w:pPr>
            <w:pStyle w:val="TOC2"/>
            <w:tabs>
              <w:tab w:val="right" w:leader="dot" w:pos="9016"/>
            </w:tabs>
            <w:rPr>
              <w:rFonts w:eastAsiaTheme="minorEastAsia"/>
              <w:noProof/>
              <w:kern w:val="2"/>
              <w:sz w:val="22"/>
              <w:lang w:eastAsia="en-GB"/>
              <w14:ligatures w14:val="standardContextual"/>
            </w:rPr>
          </w:pPr>
          <w:hyperlink w:anchor="_Toc135172853" w:history="1">
            <w:r w:rsidR="002432D3" w:rsidRPr="003E0B85">
              <w:rPr>
                <w:rStyle w:val="Hyperlink"/>
                <w:noProof/>
              </w:rPr>
              <w:t>Security Gap Analysis</w:t>
            </w:r>
            <w:r w:rsidR="002432D3">
              <w:rPr>
                <w:noProof/>
                <w:webHidden/>
              </w:rPr>
              <w:tab/>
            </w:r>
            <w:r w:rsidR="002432D3">
              <w:rPr>
                <w:noProof/>
                <w:webHidden/>
              </w:rPr>
              <w:fldChar w:fldCharType="begin"/>
            </w:r>
            <w:r w:rsidR="002432D3">
              <w:rPr>
                <w:noProof/>
                <w:webHidden/>
              </w:rPr>
              <w:instrText xml:space="preserve"> PAGEREF _Toc135172853 \h </w:instrText>
            </w:r>
            <w:r w:rsidR="002432D3">
              <w:rPr>
                <w:noProof/>
                <w:webHidden/>
              </w:rPr>
            </w:r>
            <w:r w:rsidR="002432D3">
              <w:rPr>
                <w:noProof/>
                <w:webHidden/>
              </w:rPr>
              <w:fldChar w:fldCharType="separate"/>
            </w:r>
            <w:r w:rsidR="002432D3">
              <w:rPr>
                <w:noProof/>
                <w:webHidden/>
              </w:rPr>
              <w:t>21</w:t>
            </w:r>
            <w:r w:rsidR="002432D3">
              <w:rPr>
                <w:noProof/>
                <w:webHidden/>
              </w:rPr>
              <w:fldChar w:fldCharType="end"/>
            </w:r>
          </w:hyperlink>
        </w:p>
        <w:p w14:paraId="51FA5508" w14:textId="39DC8CD6" w:rsidR="002432D3" w:rsidRDefault="00D4432E">
          <w:pPr>
            <w:pStyle w:val="TOC1"/>
            <w:tabs>
              <w:tab w:val="right" w:leader="dot" w:pos="9016"/>
            </w:tabs>
            <w:rPr>
              <w:rFonts w:eastAsiaTheme="minorEastAsia"/>
              <w:noProof/>
              <w:kern w:val="2"/>
              <w:sz w:val="22"/>
              <w:lang w:eastAsia="en-GB"/>
              <w14:ligatures w14:val="standardContextual"/>
            </w:rPr>
          </w:pPr>
          <w:hyperlink w:anchor="_Toc135172854" w:history="1">
            <w:r w:rsidR="002432D3" w:rsidRPr="003E0B85">
              <w:rPr>
                <w:rStyle w:val="Hyperlink"/>
                <w:noProof/>
              </w:rPr>
              <w:t>Conclusion</w:t>
            </w:r>
            <w:r w:rsidR="002432D3">
              <w:rPr>
                <w:noProof/>
                <w:webHidden/>
              </w:rPr>
              <w:tab/>
            </w:r>
            <w:r w:rsidR="002432D3">
              <w:rPr>
                <w:noProof/>
                <w:webHidden/>
              </w:rPr>
              <w:fldChar w:fldCharType="begin"/>
            </w:r>
            <w:r w:rsidR="002432D3">
              <w:rPr>
                <w:noProof/>
                <w:webHidden/>
              </w:rPr>
              <w:instrText xml:space="preserve"> PAGEREF _Toc135172854 \h </w:instrText>
            </w:r>
            <w:r w:rsidR="002432D3">
              <w:rPr>
                <w:noProof/>
                <w:webHidden/>
              </w:rPr>
            </w:r>
            <w:r w:rsidR="002432D3">
              <w:rPr>
                <w:noProof/>
                <w:webHidden/>
              </w:rPr>
              <w:fldChar w:fldCharType="separate"/>
            </w:r>
            <w:r w:rsidR="002432D3">
              <w:rPr>
                <w:noProof/>
                <w:webHidden/>
              </w:rPr>
              <w:t>22</w:t>
            </w:r>
            <w:r w:rsidR="002432D3">
              <w:rPr>
                <w:noProof/>
                <w:webHidden/>
              </w:rPr>
              <w:fldChar w:fldCharType="end"/>
            </w:r>
          </w:hyperlink>
        </w:p>
        <w:p w14:paraId="0B9D0354" w14:textId="382A4115" w:rsidR="002432D3" w:rsidRDefault="00D4432E">
          <w:pPr>
            <w:pStyle w:val="TOC1"/>
            <w:tabs>
              <w:tab w:val="right" w:leader="dot" w:pos="9016"/>
            </w:tabs>
            <w:rPr>
              <w:rFonts w:eastAsiaTheme="minorEastAsia"/>
              <w:noProof/>
              <w:kern w:val="2"/>
              <w:sz w:val="22"/>
              <w:lang w:eastAsia="en-GB"/>
              <w14:ligatures w14:val="standardContextual"/>
            </w:rPr>
          </w:pPr>
          <w:hyperlink w:anchor="_Toc135172855" w:history="1">
            <w:r w:rsidR="002432D3" w:rsidRPr="003E0B85">
              <w:rPr>
                <w:rStyle w:val="Hyperlink"/>
                <w:bCs/>
                <w:i/>
                <w:iCs/>
                <w:noProof/>
              </w:rPr>
              <w:t>References</w:t>
            </w:r>
            <w:r w:rsidR="002432D3">
              <w:rPr>
                <w:noProof/>
                <w:webHidden/>
              </w:rPr>
              <w:tab/>
            </w:r>
            <w:r w:rsidR="002432D3">
              <w:rPr>
                <w:noProof/>
                <w:webHidden/>
              </w:rPr>
              <w:fldChar w:fldCharType="begin"/>
            </w:r>
            <w:r w:rsidR="002432D3">
              <w:rPr>
                <w:noProof/>
                <w:webHidden/>
              </w:rPr>
              <w:instrText xml:space="preserve"> PAGEREF _Toc135172855 \h </w:instrText>
            </w:r>
            <w:r w:rsidR="002432D3">
              <w:rPr>
                <w:noProof/>
                <w:webHidden/>
              </w:rPr>
            </w:r>
            <w:r w:rsidR="002432D3">
              <w:rPr>
                <w:noProof/>
                <w:webHidden/>
              </w:rPr>
              <w:fldChar w:fldCharType="separate"/>
            </w:r>
            <w:r w:rsidR="002432D3">
              <w:rPr>
                <w:noProof/>
                <w:webHidden/>
              </w:rPr>
              <w:t>22</w:t>
            </w:r>
            <w:r w:rsidR="002432D3">
              <w:rPr>
                <w:noProof/>
                <w:webHidden/>
              </w:rPr>
              <w:fldChar w:fldCharType="end"/>
            </w:r>
          </w:hyperlink>
        </w:p>
        <w:p w14:paraId="010B87DA" w14:textId="77777777" w:rsidR="001A4744" w:rsidRDefault="00E03EBF" w:rsidP="0070062F">
          <w:pPr>
            <w:rPr>
              <w:noProof/>
            </w:rPr>
          </w:pPr>
          <w:r>
            <w:rPr>
              <w:noProof/>
              <w:lang w:val="en-US"/>
            </w:rPr>
            <w:fldChar w:fldCharType="end"/>
          </w:r>
        </w:p>
      </w:sdtContent>
    </w:sdt>
    <w:p w14:paraId="253BCAB9" w14:textId="17DABE0D" w:rsidR="002B7425" w:rsidRDefault="002B7425" w:rsidP="001A4744">
      <w:pPr>
        <w:pStyle w:val="Heading1"/>
        <w:rPr>
          <w:noProof/>
        </w:rPr>
      </w:pPr>
      <w:bookmarkStart w:id="1" w:name="_Toc135172824"/>
      <w:r>
        <w:t>Introduction</w:t>
      </w:r>
      <w:bookmarkEnd w:id="1"/>
    </w:p>
    <w:p w14:paraId="0B8A5B50" w14:textId="77777777" w:rsidR="00477E1D" w:rsidRDefault="00477E1D" w:rsidP="00477E1D">
      <w:r>
        <w:t xml:space="preserve">In this assignment, a driving school has asked for help designing their latest project. This includes migrating the old system to the new app. </w:t>
      </w:r>
    </w:p>
    <w:p w14:paraId="10E5369A" w14:textId="2AF6D202" w:rsidR="00310B7E" w:rsidRDefault="00477E1D" w:rsidP="00477E1D">
      <w:r>
        <w:t>The 1</w:t>
      </w:r>
      <w:r w:rsidRPr="00477E1D">
        <w:rPr>
          <w:vertAlign w:val="superscript"/>
        </w:rPr>
        <w:t>st</w:t>
      </w:r>
      <w:r>
        <w:t xml:space="preserve"> section will cover which Software Development Life Cycles are available and their pros/cons. The next topic covers which investigation techniques are available</w:t>
      </w:r>
      <w:r w:rsidR="00310B7E">
        <w:t xml:space="preserve"> as well as their benefits. This also includes some risk mitigation tactics to help the project run as smooth as possible. </w:t>
      </w:r>
    </w:p>
    <w:p w14:paraId="05D2574F" w14:textId="3C748D02" w:rsidR="00D04770" w:rsidRDefault="00D04770" w:rsidP="00477E1D">
      <w:r>
        <w:t>Next is</w:t>
      </w:r>
      <w:r w:rsidR="00310B7E">
        <w:t xml:space="preserve"> visualisation</w:t>
      </w:r>
      <w:r>
        <w:t>.</w:t>
      </w:r>
      <w:r w:rsidR="00954AF6">
        <w:t xml:space="preserve"> </w:t>
      </w:r>
      <w:r>
        <w:t>U</w:t>
      </w:r>
      <w:r w:rsidR="00954AF6">
        <w:t>sing diagrams such as data flow diagrams, flowcharts and data dictionar</w:t>
      </w:r>
      <w:r w:rsidR="004D3E84">
        <w:t xml:space="preserve">ies, the client will be able to understand how the new system will operate. These designs will be implemented </w:t>
      </w:r>
      <w:r>
        <w:t>into a final design based on client feedback. After this, the entire project will be evaluated on its success and how effectively</w:t>
      </w:r>
      <w:r w:rsidR="001A4744">
        <w:t xml:space="preserve"> the risks were handled.</w:t>
      </w:r>
      <w:r>
        <w:t xml:space="preserve"> </w:t>
      </w:r>
    </w:p>
    <w:p w14:paraId="7D762CAC" w14:textId="77777777" w:rsidR="001A4744" w:rsidRDefault="001A4744" w:rsidP="00477E1D"/>
    <w:p w14:paraId="6EF08173" w14:textId="77777777" w:rsidR="001A4744" w:rsidRDefault="001A4744" w:rsidP="00477E1D"/>
    <w:p w14:paraId="6C0464C2" w14:textId="77777777" w:rsidR="001A4744" w:rsidRDefault="001A4744" w:rsidP="00477E1D"/>
    <w:p w14:paraId="4BD2BE40" w14:textId="77777777" w:rsidR="001A4744" w:rsidRDefault="001A4744" w:rsidP="00477E1D"/>
    <w:p w14:paraId="350FEF58" w14:textId="77777777" w:rsidR="001A4744" w:rsidRDefault="001A4744" w:rsidP="00477E1D"/>
    <w:p w14:paraId="7D12A9B9" w14:textId="77777777" w:rsidR="001A4744" w:rsidRDefault="001A4744" w:rsidP="00477E1D"/>
    <w:p w14:paraId="4C63D8F8" w14:textId="77777777" w:rsidR="001A4744" w:rsidRDefault="001A4744" w:rsidP="00477E1D"/>
    <w:p w14:paraId="209BF1F2" w14:textId="77777777" w:rsidR="001A4744" w:rsidRDefault="001A4744" w:rsidP="00477E1D"/>
    <w:p w14:paraId="47449ADD" w14:textId="77777777" w:rsidR="001A4744" w:rsidRDefault="001A4744" w:rsidP="00477E1D"/>
    <w:p w14:paraId="18B19B26" w14:textId="77777777" w:rsidR="001A4744" w:rsidRDefault="001A4744" w:rsidP="00477E1D"/>
    <w:p w14:paraId="78C74634" w14:textId="77777777" w:rsidR="001A4744" w:rsidRDefault="001A4744" w:rsidP="00477E1D"/>
    <w:p w14:paraId="04F582E4" w14:textId="77777777" w:rsidR="001A4744" w:rsidRDefault="001A4744" w:rsidP="00477E1D"/>
    <w:p w14:paraId="236F90D5" w14:textId="77777777" w:rsidR="001A4744" w:rsidRDefault="001A4744" w:rsidP="00477E1D"/>
    <w:p w14:paraId="2A835492" w14:textId="77777777" w:rsidR="001A4744" w:rsidRDefault="001A4744" w:rsidP="00477E1D"/>
    <w:p w14:paraId="01CDA4D6" w14:textId="77777777" w:rsidR="001A4744" w:rsidRDefault="001A4744" w:rsidP="00477E1D"/>
    <w:p w14:paraId="02711DC6" w14:textId="77777777" w:rsidR="001A4744" w:rsidRDefault="001A4744" w:rsidP="00477E1D"/>
    <w:p w14:paraId="5BF36A3D" w14:textId="2B27A334" w:rsidR="002B7425" w:rsidRDefault="00AB2F1B" w:rsidP="0070062F">
      <w:pPr>
        <w:pStyle w:val="Heading1"/>
      </w:pPr>
      <w:bookmarkStart w:id="2" w:name="_Toc135172825"/>
      <w:r>
        <w:lastRenderedPageBreak/>
        <w:t xml:space="preserve">Part A </w:t>
      </w:r>
      <w:r w:rsidR="0070062F">
        <w:t>Task 1 – The 2 best SDLCs for this project</w:t>
      </w:r>
      <w:bookmarkEnd w:id="2"/>
    </w:p>
    <w:p w14:paraId="7A76F7EB" w14:textId="55EB55C9" w:rsidR="00AE0CE4" w:rsidRDefault="0070062F" w:rsidP="001A4744">
      <w:r>
        <w:t xml:space="preserve">Since the system needs to allow quick and easy editing, a software development life cycle that can be changed frequently needs to be used. The best choices would be the AGILE and RAD model. </w:t>
      </w:r>
    </w:p>
    <w:p w14:paraId="3F12FD56" w14:textId="77777777" w:rsidR="001A4744" w:rsidRDefault="001A4744" w:rsidP="001A4744">
      <w:pPr>
        <w:pStyle w:val="Heading2"/>
      </w:pPr>
      <w:bookmarkStart w:id="3" w:name="_Toc135172827"/>
      <w:bookmarkStart w:id="4" w:name="_Toc135172826"/>
      <w:r>
        <w:t>AGILE Model</w:t>
      </w:r>
      <w:bookmarkEnd w:id="4"/>
    </w:p>
    <w:p w14:paraId="568D9F1D" w14:textId="77777777" w:rsidR="001A4744" w:rsidRPr="00AE0CE4" w:rsidRDefault="001A4744" w:rsidP="001A4744">
      <w:r w:rsidRPr="00AE0CE4">
        <w:t xml:space="preserve">With the AGILE model, the focus is more on user feedback. This is useful </w:t>
      </w:r>
      <w:r>
        <w:t>for the driving school</w:t>
      </w:r>
      <w:r w:rsidRPr="00AE0CE4">
        <w:t xml:space="preserve"> </w:t>
      </w:r>
      <w:r>
        <w:t>since they</w:t>
      </w:r>
      <w:r w:rsidRPr="00AE0CE4">
        <w:t xml:space="preserve"> need</w:t>
      </w:r>
      <w:r>
        <w:t xml:space="preserve"> </w:t>
      </w:r>
      <w:r w:rsidRPr="00AE0CE4">
        <w:t>to meet certain user requirements to improve their experience. It takes the whole project and decomposes it into smaller tasks.</w:t>
      </w:r>
    </w:p>
    <w:p w14:paraId="121DF155" w14:textId="77777777" w:rsidR="001A4744" w:rsidRDefault="001A4744" w:rsidP="001A4744">
      <w:r w:rsidRPr="00AE0CE4">
        <w:t>the AGILE cycle runs in a loop allowing each step to be revisited to redesign new versions of the program</w:t>
      </w:r>
      <w:r>
        <w:t>, making it ideal for this project</w:t>
      </w:r>
      <w:r w:rsidRPr="00AE0CE4">
        <w:t xml:space="preserve">. </w:t>
      </w:r>
      <w:r>
        <w:t>The driving school</w:t>
      </w:r>
      <w:r w:rsidRPr="00AE0CE4">
        <w:t xml:space="preserve"> </w:t>
      </w:r>
      <w:r>
        <w:t>could</w:t>
      </w:r>
      <w:r w:rsidRPr="00AE0CE4">
        <w:t xml:space="preserve"> go through the model with a beta version of the program to test it out and make changes based on the feedback</w:t>
      </w:r>
      <w:r>
        <w:t>. Some of the benefits include:</w:t>
      </w:r>
    </w:p>
    <w:p w14:paraId="21BFFC88" w14:textId="77777777" w:rsidR="001A4744" w:rsidRDefault="001A4744" w:rsidP="001A4744">
      <w:r>
        <w:rPr>
          <w:u w:val="single"/>
        </w:rPr>
        <w:t xml:space="preserve">Flexibility - </w:t>
      </w:r>
      <w:r w:rsidRPr="002A7AFB">
        <w:t xml:space="preserve">Agile is adaptable to </w:t>
      </w:r>
      <w:r>
        <w:t>“</w:t>
      </w:r>
      <w:r w:rsidRPr="002A7AFB">
        <w:t>changing requirements and priorities throughout the project lifecycle.</w:t>
      </w:r>
      <w:r>
        <w:t xml:space="preserve">” </w:t>
      </w:r>
      <w:r w:rsidRPr="002A7AFB">
        <w:rPr>
          <w:i/>
          <w:iCs/>
          <w:color w:val="4472C4" w:themeColor="accent1"/>
        </w:rPr>
        <w:t>(apm.org.uk, 2023)</w:t>
      </w:r>
    </w:p>
    <w:p w14:paraId="5D47BF27" w14:textId="77777777" w:rsidR="001A4744" w:rsidRDefault="001A4744" w:rsidP="001A4744">
      <w:r w:rsidRPr="00B75FE3">
        <w:rPr>
          <w:u w:val="single"/>
        </w:rPr>
        <w:t>User oriented -</w:t>
      </w:r>
      <w:r>
        <w:t xml:space="preserve"> </w:t>
      </w:r>
      <w:r w:rsidRPr="00B75FE3">
        <w:t>Agile places a strong emphasis on customer collaboration and feedback, resulting in software that meets the customer's needs and expectations.</w:t>
      </w:r>
      <w:r>
        <w:t xml:space="preserve"> The students that use it will be able to give suggestions on how it can be improved.</w:t>
      </w:r>
    </w:p>
    <w:p w14:paraId="247D1B87" w14:textId="77777777" w:rsidR="001A4744" w:rsidRDefault="001A4744" w:rsidP="001A4744">
      <w:r w:rsidRPr="003B2147">
        <w:rPr>
          <w:u w:val="single"/>
        </w:rPr>
        <w:t>Risk reduction -</w:t>
      </w:r>
      <w:r w:rsidRPr="003B2147">
        <w:t xml:space="preserve"> Agile development lessens the chance that a project will fail by releasing functional software in manageable chunks, allowing teams to identify and fix issues as they arise.</w:t>
      </w:r>
      <w:r>
        <w:t xml:space="preserve"> </w:t>
      </w:r>
    </w:p>
    <w:p w14:paraId="6E95D425" w14:textId="77777777" w:rsidR="001A4744" w:rsidRDefault="001A4744" w:rsidP="001A4744">
      <w:r>
        <w:t>The AGILE model is one of the best options for this task however there is some disadvantages. Some of them are:</w:t>
      </w:r>
    </w:p>
    <w:p w14:paraId="04F881F0" w14:textId="77777777" w:rsidR="001A4744" w:rsidRDefault="001A4744" w:rsidP="001A4744">
      <w:r>
        <w:rPr>
          <w:u w:val="single"/>
        </w:rPr>
        <w:t xml:space="preserve">Experience is needed </w:t>
      </w:r>
      <w:r>
        <w:rPr>
          <w:u w:val="single"/>
        </w:rPr>
        <w:softHyphen/>
        <w:t xml:space="preserve">– </w:t>
      </w:r>
      <w:r>
        <w:t>AGILE is verry communication reliant meaning it would be ideal to have to a skilled team who know how to cooperate.</w:t>
      </w:r>
    </w:p>
    <w:p w14:paraId="4C9D7648" w14:textId="77777777" w:rsidR="001A4744" w:rsidRDefault="001A4744" w:rsidP="001A4744">
      <w:r w:rsidRPr="00625D34">
        <w:rPr>
          <w:u w:val="single"/>
        </w:rPr>
        <w:t>Time-consuming –</w:t>
      </w:r>
      <w:r>
        <w:t xml:space="preserve"> It also</w:t>
      </w:r>
      <w:r w:rsidRPr="00625D34">
        <w:t xml:space="preserve"> requires </w:t>
      </w:r>
      <w:r>
        <w:t>lots of teamwork to be successful</w:t>
      </w:r>
      <w:r w:rsidRPr="00625D34">
        <w:t xml:space="preserve">, which can be time-consuming and lead to longer development cycles if not managed </w:t>
      </w:r>
      <w:r>
        <w:t>properly</w:t>
      </w:r>
      <w:r w:rsidRPr="00625D34">
        <w:t>.</w:t>
      </w:r>
    </w:p>
    <w:p w14:paraId="4FCF746F" w14:textId="77777777" w:rsidR="001A4744" w:rsidRDefault="001A4744" w:rsidP="001A4744">
      <w:r w:rsidRPr="00625D34">
        <w:rPr>
          <w:u w:val="single"/>
        </w:rPr>
        <w:t>Dependency on customer availability</w:t>
      </w:r>
      <w:r>
        <w:t xml:space="preserve"> - AGILE</w:t>
      </w:r>
      <w:r w:rsidRPr="00625D34">
        <w:t xml:space="preserve"> projects rely heavily on customer feedback, which can be a disadvantage if </w:t>
      </w:r>
      <w:r>
        <w:t>there aren’t a large enough people to test the application.</w:t>
      </w:r>
    </w:p>
    <w:p w14:paraId="64B29CB7" w14:textId="77777777" w:rsidR="001A4744" w:rsidRPr="00391CB5" w:rsidRDefault="001A4744" w:rsidP="001A4744">
      <w:pPr>
        <w:tabs>
          <w:tab w:val="left" w:pos="5175"/>
        </w:tabs>
        <w:rPr>
          <w:i/>
          <w:iCs/>
        </w:rPr>
      </w:pPr>
      <w:r>
        <w:rPr>
          <w:noProof/>
        </w:rPr>
        <w:drawing>
          <wp:anchor distT="0" distB="0" distL="114300" distR="114300" simplePos="0" relativeHeight="251739136" behindDoc="0" locked="0" layoutInCell="1" allowOverlap="1" wp14:anchorId="337E453E" wp14:editId="0E333464">
            <wp:simplePos x="0" y="0"/>
            <wp:positionH relativeFrom="margin">
              <wp:align>left</wp:align>
            </wp:positionH>
            <wp:positionV relativeFrom="paragraph">
              <wp:posOffset>1270</wp:posOffset>
            </wp:positionV>
            <wp:extent cx="3181350" cy="2363766"/>
            <wp:effectExtent l="0" t="0" r="0" b="0"/>
            <wp:wrapNone/>
            <wp:docPr id="1" name="Picture 1" descr="Agile Model (Software Engineering)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odel (Software Engineering) - javatpoi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2996" cy="2364989"/>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p w14:paraId="333302E1" w14:textId="77777777" w:rsidR="001A4744" w:rsidRDefault="001A4744" w:rsidP="001A4744"/>
    <w:p w14:paraId="470248E1" w14:textId="77777777" w:rsidR="001A4744" w:rsidRDefault="001A4744" w:rsidP="001A4744">
      <w:pPr>
        <w:ind w:left="5040"/>
      </w:pPr>
      <w:r>
        <w:rPr>
          <w:i/>
          <w:iCs/>
          <w:color w:val="4472C4" w:themeColor="accent1"/>
        </w:rPr>
        <w:t xml:space="preserve">  </w:t>
      </w:r>
      <w:r w:rsidRPr="00391CB5">
        <w:rPr>
          <w:i/>
          <w:iCs/>
          <w:color w:val="4472C4" w:themeColor="accent1"/>
        </w:rPr>
        <w:t>(javapoint.com, 2023)</w:t>
      </w:r>
    </w:p>
    <w:p w14:paraId="3DB2C318" w14:textId="77777777" w:rsidR="001A4744" w:rsidRDefault="001A4744" w:rsidP="001A4744"/>
    <w:p w14:paraId="0DF34404" w14:textId="77777777" w:rsidR="001A4744" w:rsidRDefault="001A4744" w:rsidP="001A4744"/>
    <w:p w14:paraId="48850E31" w14:textId="77777777" w:rsidR="001A4744" w:rsidRPr="00625D34" w:rsidRDefault="001A4744" w:rsidP="001A4744"/>
    <w:p w14:paraId="1164AAAF" w14:textId="26516B5E" w:rsidR="002E4D67" w:rsidRDefault="002E4D67" w:rsidP="002E4D67">
      <w:pPr>
        <w:pStyle w:val="Heading2"/>
      </w:pPr>
      <w:r>
        <w:lastRenderedPageBreak/>
        <w:t>RAD Model</w:t>
      </w:r>
      <w:bookmarkEnd w:id="3"/>
    </w:p>
    <w:p w14:paraId="21013D1E" w14:textId="4343C56F" w:rsidR="00625D34" w:rsidRDefault="002E4D67" w:rsidP="002E4D67">
      <w:pPr>
        <w:tabs>
          <w:tab w:val="right" w:pos="9026"/>
        </w:tabs>
      </w:pPr>
      <w:r>
        <w:t>The 2</w:t>
      </w:r>
      <w:r w:rsidRPr="002E4D67">
        <w:rPr>
          <w:vertAlign w:val="superscript"/>
        </w:rPr>
        <w:t>nd</w:t>
      </w:r>
      <w:r>
        <w:t xml:space="preserve"> possible model that can be used is the Rapid Application Development Model. </w:t>
      </w:r>
      <w:r w:rsidRPr="002E4D67">
        <w:t xml:space="preserve">RAD or Rapid Application Development is an alternative SDLC which is used like a faster version of the AGILE model. The RAD model is quick and </w:t>
      </w:r>
      <w:r w:rsidR="00656231">
        <w:t>“</w:t>
      </w:r>
      <w:r w:rsidRPr="002E4D67">
        <w:t>relies more on making fast changes based on feedback to the original software</w:t>
      </w:r>
      <w:r w:rsidR="00656231">
        <w:t xml:space="preserve">, </w:t>
      </w:r>
      <w:r w:rsidRPr="002E4D67">
        <w:t>rather than creating a whole new one.</w:t>
      </w:r>
      <w:r w:rsidR="00656231">
        <w:t xml:space="preserve">” </w:t>
      </w:r>
      <w:r w:rsidR="00656231" w:rsidRPr="00656231">
        <w:rPr>
          <w:i/>
          <w:iCs/>
          <w:color w:val="4472C4" w:themeColor="accent1"/>
        </w:rPr>
        <w:t>(guru99.com, 2023).</w:t>
      </w:r>
      <w:r w:rsidR="00656231">
        <w:rPr>
          <w:color w:val="4472C4" w:themeColor="accent1"/>
        </w:rPr>
        <w:t xml:space="preserve"> </w:t>
      </w:r>
      <w:r w:rsidR="00982DFE" w:rsidRPr="00982DFE">
        <w:t>it is highly flexible, allowing for changes to be made throughout the development process, and can improve the final product's quality by identifying and fixing issues early.</w:t>
      </w:r>
      <w:r w:rsidR="00982DFE">
        <w:t xml:space="preserve"> </w:t>
      </w:r>
      <w:r w:rsidR="00982DFE" w:rsidRPr="00982DFE">
        <w:t>The RAD model can also help reduce development costs by streamlining the process.</w:t>
      </w:r>
      <w:r w:rsidR="00625D34">
        <w:t xml:space="preserve"> Like AGILE, the RAD model doesn’t work for every scenario. Its drawbacks are:</w:t>
      </w:r>
    </w:p>
    <w:p w14:paraId="19FA15A2" w14:textId="48E861EC" w:rsidR="00625D34" w:rsidRDefault="00625D34" w:rsidP="002E4D67">
      <w:pPr>
        <w:tabs>
          <w:tab w:val="right" w:pos="9026"/>
        </w:tabs>
      </w:pPr>
      <w:r w:rsidRPr="00625D34">
        <w:rPr>
          <w:u w:val="single"/>
        </w:rPr>
        <w:t>compromising long-term quality -</w:t>
      </w:r>
      <w:r>
        <w:t xml:space="preserve"> </w:t>
      </w:r>
      <w:r w:rsidRPr="00625D34">
        <w:t xml:space="preserve">The focus on </w:t>
      </w:r>
      <w:r>
        <w:t>RAD can cause a lack in quality in the long run.</w:t>
      </w:r>
      <w:r w:rsidRPr="00625D34">
        <w:t xml:space="preserve"> This can lead to technical debt and future maintenance challenges.</w:t>
      </w:r>
    </w:p>
    <w:p w14:paraId="62CC454D" w14:textId="5CBFE59D" w:rsidR="00982DFE" w:rsidRPr="006E6527" w:rsidRDefault="006E6527" w:rsidP="002E4D67">
      <w:pPr>
        <w:tabs>
          <w:tab w:val="right" w:pos="9026"/>
        </w:tabs>
      </w:pPr>
      <w:r>
        <w:rPr>
          <w:noProof/>
        </w:rPr>
        <w:drawing>
          <wp:anchor distT="0" distB="0" distL="114300" distR="114300" simplePos="0" relativeHeight="251661312" behindDoc="0" locked="0" layoutInCell="1" allowOverlap="1" wp14:anchorId="6BDBD7DE" wp14:editId="2D7F88BB">
            <wp:simplePos x="0" y="0"/>
            <wp:positionH relativeFrom="margin">
              <wp:posOffset>0</wp:posOffset>
            </wp:positionH>
            <wp:positionV relativeFrom="paragraph">
              <wp:posOffset>661670</wp:posOffset>
            </wp:positionV>
            <wp:extent cx="2828925" cy="2893695"/>
            <wp:effectExtent l="0" t="0" r="9525" b="1905"/>
            <wp:wrapNone/>
            <wp:docPr id="2" name="Picture 2" descr="Rapid Application Developmen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pid Application Development Mod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8925" cy="2893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5D34" w:rsidRPr="00625D34">
        <w:rPr>
          <w:u w:val="single"/>
        </w:rPr>
        <w:t>Hard to track each version -</w:t>
      </w:r>
      <w:r w:rsidR="00625D34">
        <w:t xml:space="preserve"> </w:t>
      </w:r>
      <w:r w:rsidR="00625D34" w:rsidRPr="00625D34">
        <w:t xml:space="preserve">The RAD model </w:t>
      </w:r>
      <w:r w:rsidR="00625D34">
        <w:t xml:space="preserve">also </w:t>
      </w:r>
      <w:r w:rsidR="00625D34" w:rsidRPr="00625D34">
        <w:t>requires c</w:t>
      </w:r>
      <w:r w:rsidR="00625D34">
        <w:t>ooperation between</w:t>
      </w:r>
      <w:r w:rsidR="00625D34" w:rsidRPr="00625D34">
        <w:t xml:space="preserve"> developers and users, which can be challenging to manage, especially in larger projects.</w:t>
      </w:r>
      <w:r w:rsidR="00391CB5" w:rsidRPr="00391CB5">
        <w:rPr>
          <w:color w:val="4472C4" w:themeColor="accent1"/>
        </w:rPr>
        <w:t xml:space="preserve">                         </w:t>
      </w:r>
      <w:r>
        <w:rPr>
          <w:color w:val="4472C4" w:themeColor="accent1"/>
        </w:rPr>
        <w:t xml:space="preserve">                                                                                    </w:t>
      </w:r>
      <w:r w:rsidR="00391CB5" w:rsidRPr="00391CB5">
        <w:rPr>
          <w:color w:val="4472C4" w:themeColor="accent1"/>
        </w:rPr>
        <w:t xml:space="preserve">                          </w:t>
      </w:r>
      <w:r>
        <w:rPr>
          <w:color w:val="4472C4" w:themeColor="accent1"/>
        </w:rPr>
        <w:t xml:space="preserve">                                                   </w:t>
      </w:r>
      <w:r w:rsidR="00391CB5" w:rsidRPr="00391CB5">
        <w:rPr>
          <w:color w:val="4472C4" w:themeColor="accent1"/>
        </w:rPr>
        <w:t xml:space="preserve">        </w:t>
      </w:r>
      <w:r>
        <w:rPr>
          <w:color w:val="4472C4" w:themeColor="accent1"/>
        </w:rPr>
        <w:t xml:space="preserve">                   </w:t>
      </w:r>
    </w:p>
    <w:p w14:paraId="4F064B5F" w14:textId="35AA2E53" w:rsidR="00DE64A9" w:rsidRPr="00DE64A9" w:rsidRDefault="00DE64A9" w:rsidP="00AE0CE4">
      <w:pPr>
        <w:rPr>
          <w:b/>
          <w:bCs/>
          <w:u w:val="single"/>
        </w:rPr>
      </w:pPr>
    </w:p>
    <w:p w14:paraId="5BB192C9" w14:textId="2FC36F1B" w:rsidR="00DE64A9" w:rsidRDefault="006E6527" w:rsidP="006E6527">
      <w:pPr>
        <w:jc w:val="center"/>
      </w:pPr>
      <w:r>
        <w:rPr>
          <w:i/>
          <w:iCs/>
          <w:color w:val="4472C4" w:themeColor="accent1"/>
        </w:rPr>
        <w:t xml:space="preserve">                                    </w:t>
      </w:r>
      <w:r w:rsidRPr="006E6527">
        <w:rPr>
          <w:i/>
          <w:iCs/>
          <w:color w:val="4472C4" w:themeColor="accent1"/>
        </w:rPr>
        <w:t>(guru99.com, 2023)</w:t>
      </w:r>
    </w:p>
    <w:p w14:paraId="636A3A14" w14:textId="77777777" w:rsidR="00DE64A9" w:rsidRPr="002A7AFB" w:rsidRDefault="00DE64A9" w:rsidP="00AE0CE4"/>
    <w:p w14:paraId="0789B543" w14:textId="0CCE61D6" w:rsidR="002B7425" w:rsidRDefault="002B7425" w:rsidP="0070062F"/>
    <w:p w14:paraId="648C08E3" w14:textId="7734A2A4" w:rsidR="006E6527" w:rsidRDefault="006E6527" w:rsidP="0070062F"/>
    <w:p w14:paraId="39505CB3" w14:textId="5B0100E3" w:rsidR="006E6527" w:rsidRDefault="006E6527" w:rsidP="0070062F"/>
    <w:p w14:paraId="508BF7B4" w14:textId="24AA9C2B" w:rsidR="006E6527" w:rsidRDefault="006E6527" w:rsidP="0070062F"/>
    <w:p w14:paraId="4035E70D" w14:textId="77777777" w:rsidR="006E6527" w:rsidRDefault="006E6527" w:rsidP="0070062F"/>
    <w:p w14:paraId="0C3A4808" w14:textId="77DAFEFD" w:rsidR="00391CB5" w:rsidRDefault="00391CB5" w:rsidP="00391CB5"/>
    <w:p w14:paraId="0CCC9EFC" w14:textId="77777777" w:rsidR="006E6527" w:rsidRPr="00391CB5" w:rsidRDefault="006E6527" w:rsidP="00391CB5"/>
    <w:p w14:paraId="578A1F08" w14:textId="5B508AC7" w:rsidR="00391CB5" w:rsidRDefault="00A82B26" w:rsidP="005434F7">
      <w:pPr>
        <w:pStyle w:val="Heading2"/>
      </w:pPr>
      <w:bookmarkStart w:id="5" w:name="_Toc135172828"/>
      <w:r>
        <w:t>How to make RAD and AGILE more secure</w:t>
      </w:r>
      <w:bookmarkEnd w:id="5"/>
    </w:p>
    <w:p w14:paraId="08CC2CB0" w14:textId="77777777" w:rsidR="00A82B26" w:rsidRDefault="00A82B26" w:rsidP="00A82B26">
      <w:r>
        <w:t>To make sure the project goes as smoothly as possible, it’s imperative that cyber security protocols are followed throughout.</w:t>
      </w:r>
    </w:p>
    <w:p w14:paraId="542E86BE" w14:textId="4607FF5A" w:rsidR="00153C8F" w:rsidRDefault="00A82B26" w:rsidP="00A82B26">
      <w:r w:rsidRPr="00153C8F">
        <w:rPr>
          <w:u w:val="single"/>
        </w:rPr>
        <w:t xml:space="preserve">Vulnerabilities </w:t>
      </w:r>
      <w:r w:rsidR="00153C8F" w:rsidRPr="00153C8F">
        <w:rPr>
          <w:u w:val="single"/>
        </w:rPr>
        <w:t>–</w:t>
      </w:r>
      <w:r w:rsidR="00153C8F">
        <w:t xml:space="preserve"> </w:t>
      </w:r>
      <w:r w:rsidR="0017537F">
        <w:t>the</w:t>
      </w:r>
      <w:r w:rsidR="00153C8F">
        <w:t xml:space="preserve"> SDLC</w:t>
      </w:r>
      <w:r w:rsidR="0017537F">
        <w:t xml:space="preserve"> is</w:t>
      </w:r>
      <w:r w:rsidR="00153C8F">
        <w:t xml:space="preserve"> based on speed. This means there’s less attention paid to security metrics meaning there can be weak spots in the app. The speed o</w:t>
      </w:r>
      <w:r w:rsidR="0017537F">
        <w:t>f</w:t>
      </w:r>
      <w:r w:rsidR="00153C8F">
        <w:t xml:space="preserve"> AGILE also mean there is a lot less documentation which can also bring up more security issues that won’t be reported.</w:t>
      </w:r>
    </w:p>
    <w:p w14:paraId="394BCB7D" w14:textId="1E1F31C7" w:rsidR="00153C8F" w:rsidRPr="00153C8F" w:rsidRDefault="00153C8F" w:rsidP="00A82B26">
      <w:r>
        <w:rPr>
          <w:u w:val="single"/>
        </w:rPr>
        <w:t xml:space="preserve">Countermeasures </w:t>
      </w:r>
      <w:r>
        <w:rPr>
          <w:u w:val="single"/>
        </w:rPr>
        <w:softHyphen/>
        <w:t xml:space="preserve">– </w:t>
      </w:r>
      <w:r>
        <w:t xml:space="preserve">to prevent these issues from causing serious cyber threats, the company should introduce a policy that requires all users involved in the project to submit a cyber security report on each step of the SDLC. This would force everyone to be aware of any </w:t>
      </w:r>
      <w:r w:rsidR="00167D7A">
        <w:t>exploits regardless of their size.</w:t>
      </w:r>
    </w:p>
    <w:p w14:paraId="51D98CB2" w14:textId="62165442" w:rsidR="006E6527" w:rsidRDefault="006E6527" w:rsidP="00A82B26">
      <w:r>
        <w:rPr>
          <w:u w:val="single"/>
        </w:rPr>
        <w:lastRenderedPageBreak/>
        <w:t xml:space="preserve">Policies – </w:t>
      </w:r>
      <w:r>
        <w:t xml:space="preserve">when receiving feedback from regarding the system design, they need to </w:t>
      </w:r>
      <w:r w:rsidR="005434F7">
        <w:t>consider</w:t>
      </w:r>
      <w:r>
        <w:t xml:space="preserve"> legislations like the </w:t>
      </w:r>
      <w:r w:rsidRPr="006E6527">
        <w:t>copyright law</w:t>
      </w:r>
      <w:r>
        <w:t>. This applies to scenarios</w:t>
      </w:r>
      <w:r w:rsidRPr="006E6527">
        <w:t xml:space="preserve"> such as obtaining appropriate licenses for copyrighted material and </w:t>
      </w:r>
      <w:r w:rsidR="005434F7">
        <w:t>“</w:t>
      </w:r>
      <w:r w:rsidRPr="006E6527">
        <w:t>ensuring that users are not infringing on others</w:t>
      </w:r>
      <w:r w:rsidR="005434F7">
        <w:t xml:space="preserve">’ </w:t>
      </w:r>
      <w:r w:rsidR="005434F7" w:rsidRPr="006E6527">
        <w:t>copyrights</w:t>
      </w:r>
      <w:r w:rsidR="005434F7">
        <w:t>”</w:t>
      </w:r>
      <w:r w:rsidR="005434F7" w:rsidRPr="005434F7">
        <w:rPr>
          <w:i/>
          <w:iCs/>
          <w:color w:val="4472C4" w:themeColor="accent1"/>
        </w:rPr>
        <w:t xml:space="preserve"> (gov.uk, 2021)</w:t>
      </w:r>
      <w:r w:rsidRPr="005434F7">
        <w:rPr>
          <w:color w:val="4472C4" w:themeColor="accent1"/>
        </w:rPr>
        <w:t xml:space="preserve"> </w:t>
      </w:r>
      <w:r w:rsidRPr="006E6527">
        <w:t>through their use of the system</w:t>
      </w:r>
      <w:r>
        <w:t>.</w:t>
      </w:r>
      <w:r w:rsidR="005434F7">
        <w:t xml:space="preserve">  </w:t>
      </w:r>
    </w:p>
    <w:p w14:paraId="4BB7A53E" w14:textId="62A4D9B3" w:rsidR="005434F7" w:rsidRDefault="005434F7" w:rsidP="00A82B26">
      <w:r>
        <w:rPr>
          <w:u w:val="single"/>
        </w:rPr>
        <w:t>Legal Obligations –</w:t>
      </w:r>
      <w:r>
        <w:t xml:space="preserve"> since AGILE </w:t>
      </w:r>
      <w:r w:rsidR="0017537F">
        <w:t xml:space="preserve">is </w:t>
      </w:r>
      <w:r>
        <w:t>very user oriented, they must make sure they source feedback from 3</w:t>
      </w:r>
      <w:r w:rsidRPr="005434F7">
        <w:rPr>
          <w:vertAlign w:val="superscript"/>
        </w:rPr>
        <w:t>rd</w:t>
      </w:r>
      <w:r>
        <w:t xml:space="preserve"> parties </w:t>
      </w:r>
      <w:r w:rsidRPr="0050304A">
        <w:rPr>
          <w:u w:val="single"/>
        </w:rPr>
        <w:t>ethically</w:t>
      </w:r>
      <w:r>
        <w:t>. This means complying with the methods listed in the Data Protection Act and not retrieving information from their users without consent.</w:t>
      </w:r>
    </w:p>
    <w:p w14:paraId="5E6E233B" w14:textId="383E6E0F" w:rsidR="005434F7" w:rsidRDefault="005434F7" w:rsidP="005434F7">
      <w:pPr>
        <w:pStyle w:val="Heading1"/>
      </w:pPr>
      <w:bookmarkStart w:id="6" w:name="_Toc135172829"/>
      <w:r>
        <w:t>Task 2 – Gathering Information for the System</w:t>
      </w:r>
      <w:bookmarkEnd w:id="6"/>
    </w:p>
    <w:p w14:paraId="4E111851" w14:textId="727817E2" w:rsidR="005434F7" w:rsidRDefault="000724A4" w:rsidP="005434F7">
      <w:r>
        <w:t>U</w:t>
      </w:r>
      <w:r w:rsidRPr="000724A4">
        <w:t>sing appropriate investigation techniques is essential for gathering accurate and reliable information</w:t>
      </w:r>
      <w:r>
        <w:t xml:space="preserve">, meeting legal and ethical obligations, and saving time and resources. </w:t>
      </w:r>
      <w:r w:rsidR="005434F7">
        <w:t xml:space="preserve">As </w:t>
      </w:r>
      <w:r>
        <w:t>mentioned</w:t>
      </w:r>
      <w:r w:rsidR="005434F7">
        <w:t xml:space="preserve"> </w:t>
      </w:r>
      <w:r>
        <w:t>before, the data needs to be collected in an ethical and secure manner with the user’s knowledge</w:t>
      </w:r>
      <w:r w:rsidR="007D787F">
        <w:t>. Some techniques that can be used are:</w:t>
      </w:r>
    </w:p>
    <w:p w14:paraId="04391FC2" w14:textId="6504EE66" w:rsidR="007D787F" w:rsidRDefault="007D787F" w:rsidP="005434F7">
      <w:r>
        <w:t>Interview – Setting up a meeting with the client can be beneficial. The client can be specific with the designer with how they want the system to look and perform.</w:t>
      </w:r>
    </w:p>
    <w:p w14:paraId="62058317" w14:textId="70BD2731" w:rsidR="007D787F" w:rsidRDefault="007D787F" w:rsidP="005434F7">
      <w:r>
        <w:t>Observation – this is where the designer looks over the current progress of the system, highlights areas of improvement and gets feedback from these changes. This fits with the style of the SDLCs because they both allow for lots of changes.</w:t>
      </w:r>
    </w:p>
    <w:p w14:paraId="10156D86" w14:textId="5EDD502E" w:rsidR="004E7188" w:rsidRDefault="004E7188" w:rsidP="005434F7">
      <w:r>
        <w:t>Questionnaires – If there is no design in place, the client can fill out a few questions that give the designer general directions on how they want the system to look. This is a crucial stage in the design phase since the client can opt for specific features that the system might include.</w:t>
      </w:r>
    </w:p>
    <w:p w14:paraId="2702020B" w14:textId="07852AA8" w:rsidR="008B127B" w:rsidRDefault="004E7188" w:rsidP="005434F7">
      <w:r>
        <w:t>Out of the examples listed, the questionnaire seem</w:t>
      </w:r>
      <w:r w:rsidR="00B9724D">
        <w:t>ed the most reasonable since it gives the client the chance to add specific features. Here is an example of the questionnaire.</w:t>
      </w:r>
    </w:p>
    <w:p w14:paraId="1AC22774" w14:textId="2A82126D" w:rsidR="008B127B" w:rsidRDefault="008B127B" w:rsidP="005434F7">
      <w:r w:rsidRPr="0048517E">
        <w:rPr>
          <w:noProof/>
        </w:rPr>
        <w:drawing>
          <wp:anchor distT="0" distB="0" distL="114300" distR="114300" simplePos="0" relativeHeight="251662336" behindDoc="0" locked="0" layoutInCell="1" allowOverlap="1" wp14:anchorId="3538F659" wp14:editId="1B10FDEB">
            <wp:simplePos x="0" y="0"/>
            <wp:positionH relativeFrom="margin">
              <wp:align>right</wp:align>
            </wp:positionH>
            <wp:positionV relativeFrom="paragraph">
              <wp:posOffset>6985</wp:posOffset>
            </wp:positionV>
            <wp:extent cx="5730311" cy="3238500"/>
            <wp:effectExtent l="0" t="0" r="3810" b="0"/>
            <wp:wrapNone/>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0311" cy="3238500"/>
                    </a:xfrm>
                    <a:prstGeom prst="rect">
                      <a:avLst/>
                    </a:prstGeom>
                  </pic:spPr>
                </pic:pic>
              </a:graphicData>
            </a:graphic>
            <wp14:sizeRelH relativeFrom="margin">
              <wp14:pctWidth>0</wp14:pctWidth>
            </wp14:sizeRelH>
            <wp14:sizeRelV relativeFrom="margin">
              <wp14:pctHeight>0</wp14:pctHeight>
            </wp14:sizeRelV>
          </wp:anchor>
        </w:drawing>
      </w:r>
    </w:p>
    <w:p w14:paraId="62E0EBBA" w14:textId="60BF6B3E" w:rsidR="008B127B" w:rsidRDefault="008B127B" w:rsidP="005434F7"/>
    <w:p w14:paraId="0B6C4F30" w14:textId="4C0C06FF" w:rsidR="008B127B" w:rsidRDefault="008B127B" w:rsidP="005434F7"/>
    <w:p w14:paraId="45B59123" w14:textId="3AAB1D29" w:rsidR="008B127B" w:rsidRDefault="008B127B" w:rsidP="005434F7"/>
    <w:p w14:paraId="146566D7" w14:textId="11271588" w:rsidR="008B127B" w:rsidRDefault="008B127B" w:rsidP="005434F7"/>
    <w:p w14:paraId="2371CA90" w14:textId="5F8726F9" w:rsidR="008B127B" w:rsidRDefault="008B127B" w:rsidP="005434F7"/>
    <w:p w14:paraId="1EEC5F25" w14:textId="58C6AC5E" w:rsidR="008B127B" w:rsidRDefault="008B127B" w:rsidP="005434F7"/>
    <w:p w14:paraId="52FFEC0C" w14:textId="77777777" w:rsidR="008B127B" w:rsidRDefault="008B127B" w:rsidP="005434F7"/>
    <w:p w14:paraId="50466A59" w14:textId="77C4E056" w:rsidR="0048517E" w:rsidRPr="0048517E" w:rsidRDefault="0048517E" w:rsidP="0048517E"/>
    <w:p w14:paraId="416347CA" w14:textId="5D88ED72" w:rsidR="00B9724D" w:rsidRPr="005434F7" w:rsidRDefault="00B9724D" w:rsidP="005434F7"/>
    <w:p w14:paraId="6F7C9FB6" w14:textId="50BDBF74" w:rsidR="005434F7" w:rsidRDefault="005434F7" w:rsidP="00A82B26"/>
    <w:p w14:paraId="1C6A26B2" w14:textId="6D21F5D0" w:rsidR="006E6527" w:rsidRDefault="00EA6A8F" w:rsidP="003720B7">
      <w:pPr>
        <w:pStyle w:val="Heading2"/>
      </w:pPr>
      <w:bookmarkStart w:id="7" w:name="_Toc135172830"/>
      <w:r>
        <w:lastRenderedPageBreak/>
        <w:t>Risk Mitigation</w:t>
      </w:r>
      <w:bookmarkEnd w:id="7"/>
    </w:p>
    <w:p w14:paraId="2C7AB699" w14:textId="027A3FA9" w:rsidR="0046173F" w:rsidRDefault="0046173F" w:rsidP="00391CB5">
      <w:r w:rsidRPr="0048517E">
        <w:rPr>
          <w:noProof/>
        </w:rPr>
        <w:drawing>
          <wp:anchor distT="0" distB="0" distL="114300" distR="114300" simplePos="0" relativeHeight="251664384" behindDoc="0" locked="0" layoutInCell="1" allowOverlap="1" wp14:anchorId="6B92BF74" wp14:editId="4F480947">
            <wp:simplePos x="0" y="0"/>
            <wp:positionH relativeFrom="margin">
              <wp:align>right</wp:align>
            </wp:positionH>
            <wp:positionV relativeFrom="paragraph">
              <wp:posOffset>1477645</wp:posOffset>
            </wp:positionV>
            <wp:extent cx="5730311" cy="3238500"/>
            <wp:effectExtent l="0" t="0" r="3810" b="0"/>
            <wp:wrapNone/>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0311" cy="3238500"/>
                    </a:xfrm>
                    <a:prstGeom prst="rect">
                      <a:avLst/>
                    </a:prstGeom>
                  </pic:spPr>
                </pic:pic>
              </a:graphicData>
            </a:graphic>
            <wp14:sizeRelH relativeFrom="margin">
              <wp14:pctWidth>0</wp14:pctWidth>
            </wp14:sizeRelH>
            <wp14:sizeRelV relativeFrom="margin">
              <wp14:pctHeight>0</wp14:pctHeight>
            </wp14:sizeRelV>
          </wp:anchor>
        </w:drawing>
      </w:r>
      <w:r w:rsidR="00EA6A8F" w:rsidRPr="00EA6A8F">
        <w:t xml:space="preserve">Risk mitigation is the process of </w:t>
      </w:r>
      <w:r w:rsidR="00EA6A8F">
        <w:t>“</w:t>
      </w:r>
      <w:r w:rsidR="00EA6A8F" w:rsidRPr="00EA6A8F">
        <w:t>taking steps to reduce or eliminate the negative impact of potential risks.</w:t>
      </w:r>
      <w:r w:rsidR="00EA6A8F">
        <w:t xml:space="preserve">” </w:t>
      </w:r>
      <w:r w:rsidR="00EA6A8F" w:rsidRPr="00EA6A8F">
        <w:rPr>
          <w:i/>
          <w:iCs/>
          <w:color w:val="4472C4" w:themeColor="accent1"/>
        </w:rPr>
        <w:t>(techtarget.com, 2023)</w:t>
      </w:r>
      <w:r w:rsidR="00EA6A8F">
        <w:rPr>
          <w:i/>
          <w:iCs/>
          <w:color w:val="4472C4" w:themeColor="accent1"/>
        </w:rPr>
        <w:t>.</w:t>
      </w:r>
      <w:r w:rsidR="00EA6A8F" w:rsidRPr="00EA6A8F">
        <w:rPr>
          <w:color w:val="4472C4" w:themeColor="accent1"/>
        </w:rPr>
        <w:t xml:space="preserve"> </w:t>
      </w:r>
      <w:r w:rsidR="00EA6A8F" w:rsidRPr="00EA6A8F">
        <w:t>It involves identifying potential risks, analysing their likelihood and impact, and implementing measures to minimize or control them.</w:t>
      </w:r>
      <w:r w:rsidR="00EA6A8F">
        <w:t xml:space="preserve"> Some techniques include reduction, avoidance, transfer and sharing. in regard to the driving school system, it would be beneficial to add </w:t>
      </w:r>
      <w:r>
        <w:t>the avoidance technique for deadlines in the questionnaire. An extra question will be added to make the client aware of the risk that the deadlines might not be met exactly. Here is the updated table.</w:t>
      </w:r>
    </w:p>
    <w:p w14:paraId="52348003" w14:textId="62F8C631" w:rsidR="0046173F" w:rsidRDefault="0046173F" w:rsidP="00391CB5"/>
    <w:p w14:paraId="64F3ABAE" w14:textId="56A5BB7F" w:rsidR="00361E5F" w:rsidRPr="00361E5F" w:rsidRDefault="00361E5F" w:rsidP="00361E5F"/>
    <w:p w14:paraId="2F16D001" w14:textId="193685A4" w:rsidR="00361E5F" w:rsidRPr="00361E5F" w:rsidRDefault="00361E5F" w:rsidP="00361E5F"/>
    <w:p w14:paraId="5BB19ECC" w14:textId="4825D71E" w:rsidR="00361E5F" w:rsidRPr="00361E5F" w:rsidRDefault="00361E5F" w:rsidP="00361E5F"/>
    <w:p w14:paraId="6EBA8006" w14:textId="03CE5620" w:rsidR="00361E5F" w:rsidRPr="00361E5F" w:rsidRDefault="00361E5F" w:rsidP="00361E5F"/>
    <w:p w14:paraId="1DCACB7D" w14:textId="07ED474A" w:rsidR="00361E5F" w:rsidRPr="00361E5F" w:rsidRDefault="00361E5F" w:rsidP="00361E5F"/>
    <w:p w14:paraId="34D4A34C" w14:textId="5C89640A" w:rsidR="00361E5F" w:rsidRPr="00361E5F" w:rsidRDefault="00361E5F" w:rsidP="00361E5F"/>
    <w:p w14:paraId="1DCFADC6" w14:textId="434A4C1D" w:rsidR="00361E5F" w:rsidRPr="00361E5F" w:rsidRDefault="00361E5F" w:rsidP="00361E5F"/>
    <w:p w14:paraId="1456BD72" w14:textId="5EAE67C6" w:rsidR="00361E5F" w:rsidRPr="00361E5F" w:rsidRDefault="00361E5F" w:rsidP="00361E5F"/>
    <w:p w14:paraId="63CFFAF5" w14:textId="3CDB75A7" w:rsidR="00361E5F" w:rsidRPr="00361E5F" w:rsidRDefault="00361E5F" w:rsidP="00361E5F"/>
    <w:p w14:paraId="4A3D49AE" w14:textId="68EB9175" w:rsidR="00361E5F" w:rsidRPr="00361E5F" w:rsidRDefault="00477E1D" w:rsidP="00361E5F">
      <w:r w:rsidRPr="0046173F">
        <w:rPr>
          <w:noProof/>
        </w:rPr>
        <w:drawing>
          <wp:anchor distT="0" distB="0" distL="114300" distR="114300" simplePos="0" relativeHeight="251665408" behindDoc="0" locked="0" layoutInCell="1" allowOverlap="1" wp14:anchorId="688C70AD" wp14:editId="75F65D5A">
            <wp:simplePos x="0" y="0"/>
            <wp:positionH relativeFrom="margin">
              <wp:posOffset>598805</wp:posOffset>
            </wp:positionH>
            <wp:positionV relativeFrom="paragraph">
              <wp:posOffset>129337</wp:posOffset>
            </wp:positionV>
            <wp:extent cx="4429125" cy="46672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29125" cy="466725"/>
                    </a:xfrm>
                    <a:prstGeom prst="rect">
                      <a:avLst/>
                    </a:prstGeom>
                  </pic:spPr>
                </pic:pic>
              </a:graphicData>
            </a:graphic>
            <wp14:sizeRelH relativeFrom="margin">
              <wp14:pctWidth>0</wp14:pctWidth>
            </wp14:sizeRelH>
            <wp14:sizeRelV relativeFrom="margin">
              <wp14:pctHeight>0</wp14:pctHeight>
            </wp14:sizeRelV>
          </wp:anchor>
        </w:drawing>
      </w:r>
    </w:p>
    <w:p w14:paraId="3F898CB7" w14:textId="2E1EA6A3" w:rsidR="00361E5F" w:rsidRPr="00361E5F" w:rsidRDefault="00361E5F" w:rsidP="00361E5F"/>
    <w:p w14:paraId="5420B07D" w14:textId="631B5AC3" w:rsidR="00361E5F" w:rsidRDefault="00361E5F" w:rsidP="00361E5F"/>
    <w:p w14:paraId="2B75E1C1" w14:textId="646266B4" w:rsidR="00EC62A1" w:rsidRDefault="00EC62A1" w:rsidP="00361E5F"/>
    <w:p w14:paraId="2E0AED12" w14:textId="743591AB" w:rsidR="00EC62A1" w:rsidRDefault="00EC62A1" w:rsidP="00361E5F"/>
    <w:p w14:paraId="46224DEC" w14:textId="2D1439DE" w:rsidR="00EC62A1" w:rsidRDefault="00EC62A1" w:rsidP="00361E5F"/>
    <w:p w14:paraId="7BFCB909" w14:textId="295381BC" w:rsidR="00EC62A1" w:rsidRDefault="00EC62A1" w:rsidP="00361E5F"/>
    <w:p w14:paraId="03A4DFB1" w14:textId="67264D55" w:rsidR="00EC62A1" w:rsidRDefault="00EC62A1" w:rsidP="00361E5F"/>
    <w:p w14:paraId="4371B362" w14:textId="7BFB99F4" w:rsidR="00EC62A1" w:rsidRDefault="00EC62A1" w:rsidP="00361E5F"/>
    <w:p w14:paraId="7E4E204B" w14:textId="1639EACA" w:rsidR="00EC62A1" w:rsidRDefault="00EC62A1" w:rsidP="00361E5F"/>
    <w:p w14:paraId="46F0FF81" w14:textId="77777777" w:rsidR="00EC62A1" w:rsidRPr="00361E5F" w:rsidRDefault="00EC62A1" w:rsidP="00361E5F"/>
    <w:p w14:paraId="27CE7CD3" w14:textId="37977D86" w:rsidR="00361E5F" w:rsidRPr="00361E5F" w:rsidRDefault="00361E5F" w:rsidP="00361E5F"/>
    <w:p w14:paraId="49B75379" w14:textId="0259FFC1" w:rsidR="00361E5F" w:rsidRDefault="00361E5F" w:rsidP="00361E5F">
      <w:pPr>
        <w:pStyle w:val="Heading1"/>
      </w:pPr>
      <w:bookmarkStart w:id="8" w:name="_Toc135172831"/>
      <w:r>
        <w:lastRenderedPageBreak/>
        <w:t>Task 3</w:t>
      </w:r>
      <w:r w:rsidR="00EC62A1">
        <w:t xml:space="preserve"> – Diagrams</w:t>
      </w:r>
      <w:r w:rsidR="00F1724C">
        <w:t xml:space="preserve"> and constraints</w:t>
      </w:r>
      <w:bookmarkEnd w:id="8"/>
    </w:p>
    <w:p w14:paraId="5A1C7E24" w14:textId="06845710" w:rsidR="00EC62A1" w:rsidRDefault="00F1724C" w:rsidP="00EC62A1">
      <w:r w:rsidRPr="00F1724C">
        <w:t xml:space="preserve">Data flow diagrams </w:t>
      </w:r>
      <w:r>
        <w:t xml:space="preserve">act as a </w:t>
      </w:r>
      <w:r w:rsidRPr="00F1724C">
        <w:t>graphical representation</w:t>
      </w:r>
      <w:r>
        <w:t xml:space="preserve"> </w:t>
      </w:r>
      <w:r w:rsidRPr="00F1724C">
        <w:t xml:space="preserve">of the </w:t>
      </w:r>
      <w:r>
        <w:t>data flow</w:t>
      </w:r>
      <w:r w:rsidRPr="00F1724C">
        <w:t xml:space="preserve"> through a system</w:t>
      </w:r>
      <w:r>
        <w:t>. The ones below have been</w:t>
      </w:r>
      <w:r w:rsidR="00EC62A1">
        <w:t xml:space="preserve"> designed to show how each step of the system will link in its regular use.</w:t>
      </w:r>
      <w:r>
        <w:t xml:space="preserve"> How the driving school system acts the main database to communicate and provide information like lesson dates and prices to the students and instructors.</w:t>
      </w:r>
    </w:p>
    <w:p w14:paraId="1D0A10E9" w14:textId="05AAF942" w:rsidR="00407C7D" w:rsidRDefault="00D4432E" w:rsidP="00407C7D">
      <w:pPr>
        <w:pStyle w:val="Heading2"/>
      </w:pPr>
      <w:r>
        <w:t>Data Flow Diagrams – Level 0</w:t>
      </w:r>
      <w:r w:rsidR="00F918B5">
        <w:t>.</w:t>
      </w:r>
    </w:p>
    <w:p w14:paraId="7A1B18F7" w14:textId="0638FD29" w:rsidR="00AF5915" w:rsidRPr="00AF5915" w:rsidRDefault="00F918B5" w:rsidP="00AF5915">
      <w:r w:rsidRPr="00F918B5">
        <w:rPr>
          <w:noProof/>
        </w:rPr>
        <w:drawing>
          <wp:inline distT="0" distB="0" distL="0" distR="0" wp14:anchorId="140656D0" wp14:editId="63F34207">
            <wp:extent cx="5731510" cy="2470785"/>
            <wp:effectExtent l="0" t="0" r="2540" b="5715"/>
            <wp:docPr id="49" name="Picture 49" descr="A diagram of a driving school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diagram of a driving school system&#10;&#10;Description automatically generated with medium confidence"/>
                    <pic:cNvPicPr/>
                  </pic:nvPicPr>
                  <pic:blipFill>
                    <a:blip r:embed="rId12"/>
                    <a:stretch>
                      <a:fillRect/>
                    </a:stretch>
                  </pic:blipFill>
                  <pic:spPr>
                    <a:xfrm>
                      <a:off x="0" y="0"/>
                      <a:ext cx="5731510" cy="2470785"/>
                    </a:xfrm>
                    <a:prstGeom prst="rect">
                      <a:avLst/>
                    </a:prstGeom>
                  </pic:spPr>
                </pic:pic>
              </a:graphicData>
            </a:graphic>
          </wp:inline>
        </w:drawing>
      </w:r>
    </w:p>
    <w:p w14:paraId="2EB7C993" w14:textId="1241B6BC" w:rsidR="00AF5915" w:rsidRPr="00AF5915" w:rsidRDefault="00486E0F" w:rsidP="00AF5915">
      <w:r w:rsidRPr="00486E0F">
        <w:rPr>
          <w:noProof/>
        </w:rPr>
        <w:drawing>
          <wp:anchor distT="0" distB="0" distL="114300" distR="114300" simplePos="0" relativeHeight="251727872" behindDoc="0" locked="0" layoutInCell="1" allowOverlap="1" wp14:anchorId="5176764C" wp14:editId="5C552585">
            <wp:simplePos x="0" y="0"/>
            <wp:positionH relativeFrom="margin">
              <wp:posOffset>0</wp:posOffset>
            </wp:positionH>
            <wp:positionV relativeFrom="paragraph">
              <wp:posOffset>222682</wp:posOffset>
            </wp:positionV>
            <wp:extent cx="6229350" cy="5000872"/>
            <wp:effectExtent l="0" t="0" r="0" b="9525"/>
            <wp:wrapNone/>
            <wp:docPr id="36" name="Picture 36" descr="A picture containing text, diagram, plan,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diagram, plan, paralle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229350" cy="5000872"/>
                    </a:xfrm>
                    <a:prstGeom prst="rect">
                      <a:avLst/>
                    </a:prstGeom>
                  </pic:spPr>
                </pic:pic>
              </a:graphicData>
            </a:graphic>
            <wp14:sizeRelH relativeFrom="margin">
              <wp14:pctWidth>0</wp14:pctWidth>
            </wp14:sizeRelH>
            <wp14:sizeRelV relativeFrom="margin">
              <wp14:pctHeight>0</wp14:pctHeight>
            </wp14:sizeRelV>
          </wp:anchor>
        </w:drawing>
      </w:r>
      <w:r w:rsidR="00AF5915">
        <w:rPr>
          <w:b/>
          <w:bCs/>
          <w:u w:val="single"/>
        </w:rPr>
        <w:t>Level 1 Diagram</w:t>
      </w:r>
      <w:r w:rsidR="00EB7C15">
        <w:rPr>
          <w:b/>
          <w:bCs/>
          <w:u w:val="single"/>
        </w:rPr>
        <w:t xml:space="preserve"> remove record card add </w:t>
      </w:r>
      <w:r w:rsidR="00F918B5">
        <w:rPr>
          <w:b/>
          <w:bCs/>
          <w:u w:val="single"/>
        </w:rPr>
        <w:t>database.</w:t>
      </w:r>
    </w:p>
    <w:p w14:paraId="74675D68" w14:textId="125F5A0B" w:rsidR="00AF5915" w:rsidRPr="00AF5915" w:rsidRDefault="00AF5915" w:rsidP="00AF5915"/>
    <w:p w14:paraId="47CC1A97" w14:textId="3B4A7B42" w:rsidR="00AF5915" w:rsidRDefault="00D4432E" w:rsidP="00AF5915">
      <w:pPr>
        <w:rPr>
          <w:b/>
          <w:bCs/>
          <w:u w:val="single"/>
        </w:rPr>
      </w:pPr>
      <w:r>
        <w:rPr>
          <w:b/>
          <w:bCs/>
          <w:noProof/>
          <w:u w:val="single"/>
        </w:rPr>
        <mc:AlternateContent>
          <mc:Choice Requires="wps">
            <w:drawing>
              <wp:anchor distT="0" distB="0" distL="114300" distR="114300" simplePos="0" relativeHeight="251742208" behindDoc="0" locked="0" layoutInCell="1" allowOverlap="1" wp14:anchorId="030B41E1" wp14:editId="67F9898C">
                <wp:simplePos x="0" y="0"/>
                <wp:positionH relativeFrom="column">
                  <wp:posOffset>3754877</wp:posOffset>
                </wp:positionH>
                <wp:positionV relativeFrom="paragraph">
                  <wp:posOffset>69364</wp:posOffset>
                </wp:positionV>
                <wp:extent cx="807395" cy="242948"/>
                <wp:effectExtent l="0" t="0" r="12065" b="24130"/>
                <wp:wrapNone/>
                <wp:docPr id="9" name="Text Box 9"/>
                <wp:cNvGraphicFramePr/>
                <a:graphic xmlns:a="http://schemas.openxmlformats.org/drawingml/2006/main">
                  <a:graphicData uri="http://schemas.microsoft.com/office/word/2010/wordprocessingShape">
                    <wps:wsp>
                      <wps:cNvSpPr txBox="1"/>
                      <wps:spPr>
                        <a:xfrm>
                          <a:off x="0" y="0"/>
                          <a:ext cx="807395" cy="242948"/>
                        </a:xfrm>
                        <a:prstGeom prst="rect">
                          <a:avLst/>
                        </a:prstGeom>
                        <a:solidFill>
                          <a:schemeClr val="lt1"/>
                        </a:solidFill>
                        <a:ln w="6350">
                          <a:solidFill>
                            <a:prstClr val="black"/>
                          </a:solidFill>
                        </a:ln>
                      </wps:spPr>
                      <wps:txbx>
                        <w:txbxContent>
                          <w:p w14:paraId="1407B90F" w14:textId="77777777" w:rsidR="00D4432E" w:rsidRPr="00D4432E" w:rsidRDefault="00D4432E" w:rsidP="00D4432E">
                            <w:pPr>
                              <w:rPr>
                                <w:sz w:val="18"/>
                                <w:szCs w:val="18"/>
                                <w:lang w:val="en-US"/>
                              </w:rPr>
                            </w:pPr>
                            <w:r>
                              <w:rPr>
                                <w:sz w:val="18"/>
                                <w:szCs w:val="18"/>
                                <w:lang w:val="en-US"/>
                              </w:rPr>
                              <w:t>Student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B41E1" id="Text Box 9" o:spid="_x0000_s1030" type="#_x0000_t202" style="position:absolute;margin-left:295.65pt;margin-top:5.45pt;width:63.55pt;height:19.1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" fillcolor="white [3201]" strokeweight=".5pt">
                <v:textbox>
                  <w:txbxContent>
                    <w:p w14:paraId="1407B90F" w14:textId="77777777" w:rsidR="00D4432E" w:rsidRPr="00D4432E" w:rsidRDefault="00D4432E" w:rsidP="00D4432E">
                      <w:pPr>
                        <w:rPr>
                          <w:sz w:val="18"/>
                          <w:szCs w:val="18"/>
                          <w:lang w:val="en-US"/>
                        </w:rPr>
                      </w:pPr>
                      <w:r>
                        <w:rPr>
                          <w:sz w:val="18"/>
                          <w:szCs w:val="18"/>
                          <w:lang w:val="en-US"/>
                        </w:rPr>
                        <w:t>Student info</w:t>
                      </w:r>
                    </w:p>
                  </w:txbxContent>
                </v:textbox>
              </v:shape>
            </w:pict>
          </mc:Fallback>
        </mc:AlternateContent>
      </w:r>
      <w:r>
        <w:rPr>
          <w:b/>
          <w:bCs/>
          <w:noProof/>
          <w:u w:val="single"/>
        </w:rPr>
        <mc:AlternateContent>
          <mc:Choice Requires="wps">
            <w:drawing>
              <wp:anchor distT="0" distB="0" distL="114300" distR="114300" simplePos="0" relativeHeight="251740160" behindDoc="0" locked="0" layoutInCell="1" allowOverlap="1" wp14:anchorId="585B8750" wp14:editId="18432863">
                <wp:simplePos x="0" y="0"/>
                <wp:positionH relativeFrom="column">
                  <wp:posOffset>1468877</wp:posOffset>
                </wp:positionH>
                <wp:positionV relativeFrom="paragraph">
                  <wp:posOffset>69364</wp:posOffset>
                </wp:positionV>
                <wp:extent cx="885217" cy="242948"/>
                <wp:effectExtent l="0" t="0" r="10160" b="24130"/>
                <wp:wrapNone/>
                <wp:docPr id="8" name="Text Box 8"/>
                <wp:cNvGraphicFramePr/>
                <a:graphic xmlns:a="http://schemas.openxmlformats.org/drawingml/2006/main">
                  <a:graphicData uri="http://schemas.microsoft.com/office/word/2010/wordprocessingShape">
                    <wps:wsp>
                      <wps:cNvSpPr txBox="1"/>
                      <wps:spPr>
                        <a:xfrm>
                          <a:off x="0" y="0"/>
                          <a:ext cx="885217" cy="242948"/>
                        </a:xfrm>
                        <a:prstGeom prst="rect">
                          <a:avLst/>
                        </a:prstGeom>
                        <a:solidFill>
                          <a:schemeClr val="lt1"/>
                        </a:solidFill>
                        <a:ln w="6350">
                          <a:solidFill>
                            <a:prstClr val="black"/>
                          </a:solidFill>
                        </a:ln>
                      </wps:spPr>
                      <wps:txbx>
                        <w:txbxContent>
                          <w:p w14:paraId="1584CFDB" w14:textId="3339100C" w:rsidR="00D4432E" w:rsidRPr="00D4432E" w:rsidRDefault="00D4432E">
                            <w:pPr>
                              <w:rPr>
                                <w:sz w:val="18"/>
                                <w:szCs w:val="18"/>
                                <w:lang w:val="en-US"/>
                              </w:rPr>
                            </w:pPr>
                            <w:r>
                              <w:rPr>
                                <w:sz w:val="18"/>
                                <w:szCs w:val="18"/>
                                <w:lang w:val="en-US"/>
                              </w:rPr>
                              <w:t>Student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5B8750" id="Text Box 8" o:spid="_x0000_s1031" type="#_x0000_t202" style="position:absolute;margin-left:115.65pt;margin-top:5.45pt;width:69.7pt;height:19.1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" fillcolor="white [3201]" strokeweight=".5pt">
                <v:textbox>
                  <w:txbxContent>
                    <w:p w14:paraId="1584CFDB" w14:textId="3339100C" w:rsidR="00D4432E" w:rsidRPr="00D4432E" w:rsidRDefault="00D4432E">
                      <w:pPr>
                        <w:rPr>
                          <w:sz w:val="18"/>
                          <w:szCs w:val="18"/>
                          <w:lang w:val="en-US"/>
                        </w:rPr>
                      </w:pPr>
                      <w:r>
                        <w:rPr>
                          <w:sz w:val="18"/>
                          <w:szCs w:val="18"/>
                          <w:lang w:val="en-US"/>
                        </w:rPr>
                        <w:t>Student info</w:t>
                      </w:r>
                    </w:p>
                  </w:txbxContent>
                </v:textbox>
              </v:shape>
            </w:pict>
          </mc:Fallback>
        </mc:AlternateContent>
      </w:r>
    </w:p>
    <w:p w14:paraId="2D50575E" w14:textId="33675391" w:rsidR="00486E0F" w:rsidRDefault="00D4432E" w:rsidP="00AF5915">
      <w:pPr>
        <w:rPr>
          <w:b/>
          <w:bCs/>
          <w:u w:val="single"/>
        </w:rPr>
      </w:pPr>
      <w:r>
        <w:rPr>
          <w:b/>
          <w:bCs/>
          <w:noProof/>
          <w:u w:val="single"/>
        </w:rPr>
        <mc:AlternateContent>
          <mc:Choice Requires="wps">
            <w:drawing>
              <wp:anchor distT="0" distB="0" distL="114300" distR="114300" simplePos="0" relativeHeight="251744256" behindDoc="0" locked="0" layoutInCell="1" allowOverlap="1" wp14:anchorId="638B733C" wp14:editId="2195F80C">
                <wp:simplePos x="0" y="0"/>
                <wp:positionH relativeFrom="column">
                  <wp:posOffset>1465513</wp:posOffset>
                </wp:positionH>
                <wp:positionV relativeFrom="paragraph">
                  <wp:posOffset>84725</wp:posOffset>
                </wp:positionV>
                <wp:extent cx="885217" cy="242948"/>
                <wp:effectExtent l="0" t="0" r="10160" b="24130"/>
                <wp:wrapNone/>
                <wp:docPr id="11" name="Text Box 11"/>
                <wp:cNvGraphicFramePr/>
                <a:graphic xmlns:a="http://schemas.openxmlformats.org/drawingml/2006/main">
                  <a:graphicData uri="http://schemas.microsoft.com/office/word/2010/wordprocessingShape">
                    <wps:wsp>
                      <wps:cNvSpPr txBox="1"/>
                      <wps:spPr>
                        <a:xfrm>
                          <a:off x="0" y="0"/>
                          <a:ext cx="885217" cy="242948"/>
                        </a:xfrm>
                        <a:prstGeom prst="rect">
                          <a:avLst/>
                        </a:prstGeom>
                        <a:solidFill>
                          <a:schemeClr val="lt1"/>
                        </a:solidFill>
                        <a:ln w="6350">
                          <a:solidFill>
                            <a:prstClr val="black"/>
                          </a:solidFill>
                        </a:ln>
                      </wps:spPr>
                      <wps:txbx>
                        <w:txbxContent>
                          <w:p w14:paraId="4BEC6747" w14:textId="77777777" w:rsidR="00D4432E" w:rsidRPr="00D4432E" w:rsidRDefault="00D4432E" w:rsidP="00D4432E">
                            <w:pPr>
                              <w:rPr>
                                <w:sz w:val="18"/>
                                <w:szCs w:val="18"/>
                                <w:lang w:val="en-US"/>
                              </w:rPr>
                            </w:pPr>
                            <w:r>
                              <w:rPr>
                                <w:sz w:val="18"/>
                                <w:szCs w:val="18"/>
                                <w:lang w:val="en-US"/>
                              </w:rPr>
                              <w:t>Student in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8B733C" id="Text Box 11" o:spid="_x0000_s1032" type="#_x0000_t202" style="position:absolute;margin-left:115.4pt;margin-top:6.65pt;width:69.7pt;height:19.15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" fillcolor="white [3201]" strokeweight=".5pt">
                <v:textbox>
                  <w:txbxContent>
                    <w:p w14:paraId="4BEC6747" w14:textId="77777777" w:rsidR="00D4432E" w:rsidRPr="00D4432E" w:rsidRDefault="00D4432E" w:rsidP="00D4432E">
                      <w:pPr>
                        <w:rPr>
                          <w:sz w:val="18"/>
                          <w:szCs w:val="18"/>
                          <w:lang w:val="en-US"/>
                        </w:rPr>
                      </w:pPr>
                      <w:r>
                        <w:rPr>
                          <w:sz w:val="18"/>
                          <w:szCs w:val="18"/>
                          <w:lang w:val="en-US"/>
                        </w:rPr>
                        <w:t>Student info</w:t>
                      </w:r>
                    </w:p>
                  </w:txbxContent>
                </v:textbox>
              </v:shape>
            </w:pict>
          </mc:Fallback>
        </mc:AlternateContent>
      </w:r>
    </w:p>
    <w:p w14:paraId="5FFC1810" w14:textId="77777777" w:rsidR="00486E0F" w:rsidRDefault="00486E0F" w:rsidP="00AF5915">
      <w:pPr>
        <w:rPr>
          <w:b/>
          <w:bCs/>
          <w:u w:val="single"/>
        </w:rPr>
      </w:pPr>
    </w:p>
    <w:p w14:paraId="162C2DC8" w14:textId="77777777" w:rsidR="00486E0F" w:rsidRDefault="00486E0F" w:rsidP="00AF5915">
      <w:pPr>
        <w:rPr>
          <w:b/>
          <w:bCs/>
          <w:u w:val="single"/>
        </w:rPr>
      </w:pPr>
    </w:p>
    <w:p w14:paraId="6A220294" w14:textId="77777777" w:rsidR="00486E0F" w:rsidRDefault="00486E0F" w:rsidP="00AF5915">
      <w:pPr>
        <w:rPr>
          <w:b/>
          <w:bCs/>
          <w:u w:val="single"/>
        </w:rPr>
      </w:pPr>
    </w:p>
    <w:p w14:paraId="1C061B97" w14:textId="77777777" w:rsidR="00486E0F" w:rsidRDefault="00486E0F" w:rsidP="00AF5915">
      <w:pPr>
        <w:rPr>
          <w:b/>
          <w:bCs/>
          <w:u w:val="single"/>
        </w:rPr>
      </w:pPr>
    </w:p>
    <w:p w14:paraId="5EC212CC" w14:textId="77777777" w:rsidR="00486E0F" w:rsidRDefault="00486E0F" w:rsidP="00AF5915">
      <w:pPr>
        <w:rPr>
          <w:b/>
          <w:bCs/>
          <w:u w:val="single"/>
        </w:rPr>
      </w:pPr>
    </w:p>
    <w:p w14:paraId="09E1C1AA" w14:textId="77777777" w:rsidR="00486E0F" w:rsidRDefault="00486E0F" w:rsidP="00AF5915">
      <w:pPr>
        <w:rPr>
          <w:b/>
          <w:bCs/>
          <w:u w:val="single"/>
        </w:rPr>
      </w:pPr>
    </w:p>
    <w:p w14:paraId="1139FC22" w14:textId="77777777" w:rsidR="00486E0F" w:rsidRDefault="00486E0F" w:rsidP="00AF5915">
      <w:pPr>
        <w:rPr>
          <w:b/>
          <w:bCs/>
          <w:u w:val="single"/>
        </w:rPr>
      </w:pPr>
    </w:p>
    <w:p w14:paraId="6FDC403A" w14:textId="77777777" w:rsidR="00486E0F" w:rsidRDefault="00486E0F" w:rsidP="00AF5915">
      <w:pPr>
        <w:rPr>
          <w:b/>
          <w:bCs/>
          <w:u w:val="single"/>
        </w:rPr>
      </w:pPr>
    </w:p>
    <w:p w14:paraId="3AD4E425" w14:textId="14412A39" w:rsidR="00247AD1" w:rsidRPr="00247AD1" w:rsidRDefault="00247AD1" w:rsidP="00247AD1"/>
    <w:p w14:paraId="22FD8AD3" w14:textId="73C38A61" w:rsidR="00247AD1" w:rsidRPr="00247AD1" w:rsidRDefault="00247AD1" w:rsidP="00247AD1"/>
    <w:p w14:paraId="15BC86E9" w14:textId="7C9067FD" w:rsidR="00247AD1" w:rsidRDefault="00247AD1" w:rsidP="00247AD1">
      <w:pPr>
        <w:rPr>
          <w:b/>
          <w:bCs/>
          <w:u w:val="single"/>
        </w:rPr>
      </w:pPr>
    </w:p>
    <w:p w14:paraId="402C60EF" w14:textId="77777777" w:rsidR="00486E0F" w:rsidRDefault="00486E0F" w:rsidP="00247AD1">
      <w:pPr>
        <w:rPr>
          <w:b/>
          <w:bCs/>
          <w:u w:val="single"/>
        </w:rPr>
      </w:pPr>
    </w:p>
    <w:p w14:paraId="56C17FB8" w14:textId="1C8467DF" w:rsidR="006C2E84" w:rsidRPr="006C2E84" w:rsidRDefault="006C2E84" w:rsidP="00247AD1">
      <w:pPr>
        <w:rPr>
          <w:b/>
          <w:bCs/>
          <w:u w:val="single"/>
        </w:rPr>
      </w:pPr>
      <w:r w:rsidRPr="006C2E84">
        <w:rPr>
          <w:noProof/>
          <w:color w:val="FF0000"/>
        </w:rPr>
        <w:lastRenderedPageBreak/>
        <w:drawing>
          <wp:anchor distT="0" distB="0" distL="114300" distR="114300" simplePos="0" relativeHeight="251728896" behindDoc="0" locked="0" layoutInCell="1" allowOverlap="1" wp14:anchorId="08DF77C6" wp14:editId="519C0357">
            <wp:simplePos x="0" y="0"/>
            <wp:positionH relativeFrom="margin">
              <wp:align>right</wp:align>
            </wp:positionH>
            <wp:positionV relativeFrom="paragraph">
              <wp:posOffset>236247</wp:posOffset>
            </wp:positionV>
            <wp:extent cx="5730946" cy="2363578"/>
            <wp:effectExtent l="0" t="0" r="3175" b="0"/>
            <wp:wrapNone/>
            <wp:docPr id="38" name="Picture 38"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diagram, line, plan&#10;&#10;Description automatically generated"/>
                    <pic:cNvPicPr/>
                  </pic:nvPicPr>
                  <pic:blipFill rotWithShape="1">
                    <a:blip r:embed="rId14">
                      <a:extLst>
                        <a:ext uri="{28A0092B-C50C-407E-A947-70E740481C1C}">
                          <a14:useLocalDpi xmlns:a14="http://schemas.microsoft.com/office/drawing/2010/main" val="0"/>
                        </a:ext>
                      </a:extLst>
                    </a:blip>
                    <a:srcRect t="4386" b="6814"/>
                    <a:stretch/>
                  </pic:blipFill>
                  <pic:spPr bwMode="auto">
                    <a:xfrm>
                      <a:off x="0" y="0"/>
                      <a:ext cx="5730946" cy="2363578"/>
                    </a:xfrm>
                    <a:prstGeom prst="rect">
                      <a:avLst/>
                    </a:prstGeom>
                    <a:ln>
                      <a:noFill/>
                    </a:ln>
                    <a:extLst>
                      <a:ext uri="{53640926-AAD7-44D8-BBD7-CCE9431645EC}">
                        <a14:shadowObscured xmlns:a14="http://schemas.microsoft.com/office/drawing/2010/main"/>
                      </a:ext>
                    </a:extLst>
                  </pic:spPr>
                </pic:pic>
              </a:graphicData>
            </a:graphic>
          </wp:anchor>
        </w:drawing>
      </w:r>
      <w:r w:rsidR="00247AD1">
        <w:rPr>
          <w:b/>
          <w:bCs/>
          <w:u w:val="single"/>
        </w:rPr>
        <w:t>Level 2 Diagram</w:t>
      </w:r>
    </w:p>
    <w:p w14:paraId="37ABE32A" w14:textId="40ED9710" w:rsidR="006C2E84" w:rsidRDefault="006C2E84" w:rsidP="00247AD1">
      <w:pPr>
        <w:rPr>
          <w:color w:val="FF0000"/>
        </w:rPr>
      </w:pPr>
    </w:p>
    <w:p w14:paraId="41B06106" w14:textId="02E35CC0" w:rsidR="006C2E84" w:rsidRDefault="006C2E84" w:rsidP="00247AD1">
      <w:pPr>
        <w:rPr>
          <w:color w:val="FF0000"/>
        </w:rPr>
      </w:pPr>
    </w:p>
    <w:p w14:paraId="20F67966" w14:textId="5D0C1A5E" w:rsidR="006C2E84" w:rsidRDefault="006C2E84" w:rsidP="00247AD1">
      <w:pPr>
        <w:rPr>
          <w:color w:val="FF0000"/>
        </w:rPr>
      </w:pPr>
    </w:p>
    <w:p w14:paraId="171B47F3" w14:textId="64F13818" w:rsidR="006C2E84" w:rsidRDefault="006C2E84" w:rsidP="00247AD1">
      <w:pPr>
        <w:rPr>
          <w:color w:val="FF0000"/>
        </w:rPr>
      </w:pPr>
    </w:p>
    <w:p w14:paraId="7C2FC7A6" w14:textId="77777777" w:rsidR="006C2E84" w:rsidRDefault="006C2E84" w:rsidP="00247AD1">
      <w:pPr>
        <w:rPr>
          <w:color w:val="FF0000"/>
        </w:rPr>
      </w:pPr>
    </w:p>
    <w:p w14:paraId="585742F9" w14:textId="638D413F" w:rsidR="006C2E84" w:rsidRDefault="006C2E84" w:rsidP="00247AD1">
      <w:pPr>
        <w:rPr>
          <w:color w:val="FF0000"/>
        </w:rPr>
      </w:pPr>
    </w:p>
    <w:p w14:paraId="781A4321" w14:textId="632521F9" w:rsidR="006C2E84" w:rsidRDefault="006C2E84" w:rsidP="00247AD1">
      <w:pPr>
        <w:rPr>
          <w:color w:val="FF0000"/>
        </w:rPr>
      </w:pPr>
    </w:p>
    <w:p w14:paraId="733033E4" w14:textId="364B6945" w:rsidR="00456D17" w:rsidRPr="006C2E84" w:rsidRDefault="00456D17" w:rsidP="00247AD1">
      <w:pPr>
        <w:rPr>
          <w:color w:val="FF0000"/>
        </w:rPr>
      </w:pPr>
    </w:p>
    <w:p w14:paraId="6D875DD9" w14:textId="7071AFBB" w:rsidR="006D25A3" w:rsidRDefault="006D25A3" w:rsidP="00871B10">
      <w:pPr>
        <w:pStyle w:val="Heading2"/>
      </w:pPr>
      <w:bookmarkStart w:id="9" w:name="_Toc135172833"/>
      <w:r>
        <w:t>Flowchart</w:t>
      </w:r>
      <w:bookmarkEnd w:id="9"/>
    </w:p>
    <w:p w14:paraId="33EA1C71" w14:textId="72927FC5" w:rsidR="00871B10" w:rsidRDefault="00F918B5" w:rsidP="00871B10">
      <w:r w:rsidRPr="00F918B5">
        <w:rPr>
          <w:b/>
          <w:bCs/>
          <w:noProof/>
          <w:u w:val="single"/>
        </w:rPr>
        <w:drawing>
          <wp:anchor distT="0" distB="0" distL="114300" distR="114300" simplePos="0" relativeHeight="251735040" behindDoc="0" locked="0" layoutInCell="1" allowOverlap="1" wp14:anchorId="444C7E91" wp14:editId="279CE4D2">
            <wp:simplePos x="0" y="0"/>
            <wp:positionH relativeFrom="margin">
              <wp:align>center</wp:align>
            </wp:positionH>
            <wp:positionV relativeFrom="paragraph">
              <wp:posOffset>673127</wp:posOffset>
            </wp:positionV>
            <wp:extent cx="6730997" cy="5476672"/>
            <wp:effectExtent l="0" t="0" r="0" b="0"/>
            <wp:wrapNone/>
            <wp:docPr id="50" name="Picture 50" descr="A picture containing text, diagram,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diagram, line, numb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730997" cy="5476672"/>
                    </a:xfrm>
                    <a:prstGeom prst="rect">
                      <a:avLst/>
                    </a:prstGeom>
                  </pic:spPr>
                </pic:pic>
              </a:graphicData>
            </a:graphic>
          </wp:anchor>
        </w:drawing>
      </w:r>
      <w:r w:rsidR="00871B10">
        <w:t>When in the design phase for a system, a flowchart is very useful in explaining how the working version will work. The one below shows what happens when a user signs up, books their lessons or test, receives an instructor and when a user is assigned a record ID.</w:t>
      </w:r>
    </w:p>
    <w:p w14:paraId="5FD5E4C0" w14:textId="0DE70409" w:rsidR="006D25A3" w:rsidRDefault="006D25A3" w:rsidP="00247AD1">
      <w:pPr>
        <w:rPr>
          <w:b/>
          <w:bCs/>
          <w:u w:val="single"/>
        </w:rPr>
      </w:pPr>
    </w:p>
    <w:p w14:paraId="5A9009EF" w14:textId="4BD8FC98" w:rsidR="00110764" w:rsidRPr="00110764" w:rsidRDefault="00110764" w:rsidP="00110764"/>
    <w:p w14:paraId="5E225A8C" w14:textId="424A5CFE" w:rsidR="00110764" w:rsidRPr="00110764" w:rsidRDefault="00110764" w:rsidP="00110764"/>
    <w:p w14:paraId="6BBB2000" w14:textId="72889CE8" w:rsidR="00110764" w:rsidRPr="00110764" w:rsidRDefault="00110764" w:rsidP="00110764"/>
    <w:p w14:paraId="78A784A7" w14:textId="4D863974" w:rsidR="00110764" w:rsidRPr="00110764" w:rsidRDefault="00110764" w:rsidP="00110764"/>
    <w:p w14:paraId="7FE2F9EE" w14:textId="1FD48643" w:rsidR="00110764" w:rsidRPr="00110764" w:rsidRDefault="00110764" w:rsidP="00110764"/>
    <w:p w14:paraId="79061876" w14:textId="79E56664" w:rsidR="00110764" w:rsidRPr="00110764" w:rsidRDefault="00110764" w:rsidP="00110764"/>
    <w:p w14:paraId="70961086" w14:textId="4804CACF" w:rsidR="00110764" w:rsidRPr="00110764" w:rsidRDefault="00110764" w:rsidP="00110764"/>
    <w:p w14:paraId="7AE530DA" w14:textId="0B0D14AD" w:rsidR="00110764" w:rsidRPr="00110764" w:rsidRDefault="00110764" w:rsidP="00110764"/>
    <w:p w14:paraId="41E5A77E" w14:textId="485B4C1A" w:rsidR="00110764" w:rsidRPr="00110764" w:rsidRDefault="00110764" w:rsidP="00110764"/>
    <w:p w14:paraId="0DC089F2" w14:textId="1E063183" w:rsidR="00110764" w:rsidRPr="00110764" w:rsidRDefault="00110764" w:rsidP="00110764"/>
    <w:p w14:paraId="67000F98" w14:textId="16488700" w:rsidR="00110764" w:rsidRPr="00110764" w:rsidRDefault="00D4432E" w:rsidP="00110764">
      <w:r>
        <w:rPr>
          <w:b/>
          <w:bCs/>
          <w:noProof/>
          <w:u w:val="single"/>
        </w:rPr>
        <mc:AlternateContent>
          <mc:Choice Requires="wps">
            <w:drawing>
              <wp:anchor distT="0" distB="0" distL="114300" distR="114300" simplePos="0" relativeHeight="251746304" behindDoc="0" locked="0" layoutInCell="1" allowOverlap="1" wp14:anchorId="1508AA4A" wp14:editId="156F5A0C">
                <wp:simplePos x="0" y="0"/>
                <wp:positionH relativeFrom="column">
                  <wp:posOffset>3559810</wp:posOffset>
                </wp:positionH>
                <wp:positionV relativeFrom="paragraph">
                  <wp:posOffset>299720</wp:posOffset>
                </wp:positionV>
                <wp:extent cx="865505" cy="398780"/>
                <wp:effectExtent l="0" t="0" r="0" b="1270"/>
                <wp:wrapNone/>
                <wp:docPr id="17" name="Text Box 17"/>
                <wp:cNvGraphicFramePr/>
                <a:graphic xmlns:a="http://schemas.openxmlformats.org/drawingml/2006/main">
                  <a:graphicData uri="http://schemas.microsoft.com/office/word/2010/wordprocessingShape">
                    <wps:wsp>
                      <wps:cNvSpPr txBox="1"/>
                      <wps:spPr>
                        <a:xfrm>
                          <a:off x="0" y="0"/>
                          <a:ext cx="865505" cy="398780"/>
                        </a:xfrm>
                        <a:prstGeom prst="rect">
                          <a:avLst/>
                        </a:prstGeom>
                        <a:solidFill>
                          <a:schemeClr val="lt1"/>
                        </a:solidFill>
                        <a:ln w="6350">
                          <a:noFill/>
                        </a:ln>
                      </wps:spPr>
                      <wps:txbx>
                        <w:txbxContent>
                          <w:p w14:paraId="74D72A19" w14:textId="652328D0" w:rsidR="00D4432E" w:rsidRPr="00D4432E" w:rsidRDefault="00D4432E" w:rsidP="00D4432E">
                            <w:pPr>
                              <w:rPr>
                                <w:sz w:val="18"/>
                                <w:szCs w:val="18"/>
                                <w:lang w:val="en-US"/>
                              </w:rPr>
                            </w:pPr>
                            <w:r>
                              <w:rPr>
                                <w:sz w:val="18"/>
                                <w:szCs w:val="18"/>
                                <w:lang w:val="en-US"/>
                              </w:rPr>
                              <w:t xml:space="preserve">Outputs </w:t>
                            </w:r>
                            <w:r>
                              <w:rPr>
                                <w:sz w:val="18"/>
                                <w:szCs w:val="18"/>
                                <w:lang w:val="en-US"/>
                              </w:rPr>
                              <w:t xml:space="preserve">Student </w:t>
                            </w:r>
                            <w:r>
                              <w:rPr>
                                <w:sz w:val="18"/>
                                <w:szCs w:val="18"/>
                                <w:lang w:val="en-US"/>
                              </w:rPr>
                              <w:t>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08AA4A" id="Text Box 17" o:spid="_x0000_s1033" type="#_x0000_t202" style="position:absolute;margin-left:280.3pt;margin-top:23.6pt;width:68.15pt;height:31.4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" fillcolor="white [3201]" stroked="f" strokeweight=".5pt">
                <v:textbox>
                  <w:txbxContent>
                    <w:p w14:paraId="74D72A19" w14:textId="652328D0" w:rsidR="00D4432E" w:rsidRPr="00D4432E" w:rsidRDefault="00D4432E" w:rsidP="00D4432E">
                      <w:pPr>
                        <w:rPr>
                          <w:sz w:val="18"/>
                          <w:szCs w:val="18"/>
                          <w:lang w:val="en-US"/>
                        </w:rPr>
                      </w:pPr>
                      <w:r>
                        <w:rPr>
                          <w:sz w:val="18"/>
                          <w:szCs w:val="18"/>
                          <w:lang w:val="en-US"/>
                        </w:rPr>
                        <w:t xml:space="preserve">Outputs </w:t>
                      </w:r>
                      <w:r>
                        <w:rPr>
                          <w:sz w:val="18"/>
                          <w:szCs w:val="18"/>
                          <w:lang w:val="en-US"/>
                        </w:rPr>
                        <w:t xml:space="preserve">Student </w:t>
                      </w:r>
                      <w:r>
                        <w:rPr>
                          <w:sz w:val="18"/>
                          <w:szCs w:val="18"/>
                          <w:lang w:val="en-US"/>
                        </w:rPr>
                        <w:t>ID</w:t>
                      </w:r>
                    </w:p>
                  </w:txbxContent>
                </v:textbox>
              </v:shape>
            </w:pict>
          </mc:Fallback>
        </mc:AlternateContent>
      </w:r>
    </w:p>
    <w:p w14:paraId="615AB7B1" w14:textId="67251FF9" w:rsidR="00110764" w:rsidRPr="00110764" w:rsidRDefault="00110764" w:rsidP="00110764"/>
    <w:p w14:paraId="42BE2835" w14:textId="1419544B" w:rsidR="00110764" w:rsidRPr="00110764" w:rsidRDefault="00110764" w:rsidP="00110764"/>
    <w:p w14:paraId="2AC38F53" w14:textId="2B5E20F8" w:rsidR="00110764" w:rsidRPr="00110764" w:rsidRDefault="00110764" w:rsidP="00110764"/>
    <w:p w14:paraId="55239E50" w14:textId="527D4332" w:rsidR="00110764" w:rsidRPr="00110764" w:rsidRDefault="00110764" w:rsidP="00110764"/>
    <w:p w14:paraId="2A87B0BA" w14:textId="3293A810" w:rsidR="00110764" w:rsidRPr="00110764" w:rsidRDefault="00110764" w:rsidP="00110764"/>
    <w:p w14:paraId="2C9C10CB" w14:textId="7A06B38F" w:rsidR="00110764" w:rsidRPr="00871B10" w:rsidRDefault="00871B10" w:rsidP="00871B10">
      <w:pPr>
        <w:pStyle w:val="Heading2"/>
      </w:pPr>
      <w:bookmarkStart w:id="10" w:name="_Toc135172834"/>
      <w:r>
        <w:lastRenderedPageBreak/>
        <w:t>Data Dictionary</w:t>
      </w:r>
      <w:bookmarkEnd w:id="10"/>
    </w:p>
    <w:tbl>
      <w:tblPr>
        <w:tblStyle w:val="TableGrid"/>
        <w:tblpPr w:leftFromText="180" w:rightFromText="180" w:vertAnchor="page" w:horzAnchor="margin" w:tblpXSpec="center" w:tblpY="3646"/>
        <w:tblW w:w="11571" w:type="dxa"/>
        <w:tblLook w:val="04A0" w:firstRow="1" w:lastRow="0" w:firstColumn="1" w:lastColumn="0" w:noHBand="0" w:noVBand="1"/>
      </w:tblPr>
      <w:tblGrid>
        <w:gridCol w:w="2215"/>
        <w:gridCol w:w="1845"/>
        <w:gridCol w:w="1879"/>
        <w:gridCol w:w="1949"/>
        <w:gridCol w:w="1948"/>
        <w:gridCol w:w="1735"/>
      </w:tblGrid>
      <w:tr w:rsidR="00871B10" w14:paraId="46AEABD9" w14:textId="77777777" w:rsidTr="00871B10">
        <w:trPr>
          <w:trHeight w:val="821"/>
        </w:trPr>
        <w:tc>
          <w:tcPr>
            <w:tcW w:w="2215" w:type="dxa"/>
            <w:tcBorders>
              <w:bottom w:val="single" w:sz="4" w:space="0" w:color="auto"/>
            </w:tcBorders>
          </w:tcPr>
          <w:p w14:paraId="22618D17" w14:textId="77777777" w:rsidR="00871B10" w:rsidRDefault="00871B10" w:rsidP="00871B10">
            <w:pPr>
              <w:jc w:val="center"/>
            </w:pPr>
            <w:r>
              <w:t>Field Name</w:t>
            </w:r>
          </w:p>
        </w:tc>
        <w:tc>
          <w:tcPr>
            <w:tcW w:w="1845" w:type="dxa"/>
          </w:tcPr>
          <w:p w14:paraId="136E68BA" w14:textId="77777777" w:rsidR="00871B10" w:rsidRDefault="00871B10" w:rsidP="00871B10">
            <w:pPr>
              <w:jc w:val="center"/>
            </w:pPr>
            <w:r>
              <w:t>Data type</w:t>
            </w:r>
          </w:p>
        </w:tc>
        <w:tc>
          <w:tcPr>
            <w:tcW w:w="1879" w:type="dxa"/>
          </w:tcPr>
          <w:p w14:paraId="0DB451FC" w14:textId="77777777" w:rsidR="00871B10" w:rsidRDefault="00871B10" w:rsidP="00871B10">
            <w:pPr>
              <w:jc w:val="center"/>
            </w:pPr>
            <w:r>
              <w:t>Field Size</w:t>
            </w:r>
          </w:p>
        </w:tc>
        <w:tc>
          <w:tcPr>
            <w:tcW w:w="1949" w:type="dxa"/>
          </w:tcPr>
          <w:p w14:paraId="59B9DCAE" w14:textId="77777777" w:rsidR="00871B10" w:rsidRDefault="00871B10" w:rsidP="00871B10">
            <w:pPr>
              <w:jc w:val="center"/>
            </w:pPr>
            <w:r>
              <w:t>Source</w:t>
            </w:r>
          </w:p>
        </w:tc>
        <w:tc>
          <w:tcPr>
            <w:tcW w:w="1948" w:type="dxa"/>
          </w:tcPr>
          <w:p w14:paraId="4A53D886" w14:textId="77777777" w:rsidR="00871B10" w:rsidRDefault="00871B10" w:rsidP="00871B10">
            <w:pPr>
              <w:jc w:val="center"/>
            </w:pPr>
            <w:r>
              <w:t>Input method</w:t>
            </w:r>
          </w:p>
        </w:tc>
        <w:tc>
          <w:tcPr>
            <w:tcW w:w="1735" w:type="dxa"/>
          </w:tcPr>
          <w:p w14:paraId="0DA67A4E" w14:textId="77777777" w:rsidR="00871B10" w:rsidRDefault="00871B10" w:rsidP="00871B10">
            <w:pPr>
              <w:jc w:val="center"/>
            </w:pPr>
            <w:r>
              <w:t>Validation check</w:t>
            </w:r>
          </w:p>
        </w:tc>
      </w:tr>
      <w:tr w:rsidR="00871B10" w14:paraId="493B70B2" w14:textId="77777777" w:rsidTr="00871B10">
        <w:trPr>
          <w:trHeight w:val="821"/>
        </w:trPr>
        <w:tc>
          <w:tcPr>
            <w:tcW w:w="2215" w:type="dxa"/>
          </w:tcPr>
          <w:p w14:paraId="36036F70" w14:textId="77777777" w:rsidR="00871B10" w:rsidRDefault="00871B10" w:rsidP="00871B10">
            <w:proofErr w:type="spellStart"/>
            <w:r>
              <w:t>studentName</w:t>
            </w:r>
            <w:proofErr w:type="spellEnd"/>
          </w:p>
        </w:tc>
        <w:tc>
          <w:tcPr>
            <w:tcW w:w="1845" w:type="dxa"/>
          </w:tcPr>
          <w:p w14:paraId="3CD6D9BB" w14:textId="77777777" w:rsidR="00871B10" w:rsidRDefault="00871B10" w:rsidP="00871B10">
            <w:r>
              <w:t>String</w:t>
            </w:r>
          </w:p>
        </w:tc>
        <w:tc>
          <w:tcPr>
            <w:tcW w:w="1879" w:type="dxa"/>
          </w:tcPr>
          <w:p w14:paraId="196B9DB3" w14:textId="77777777" w:rsidR="00871B10" w:rsidRDefault="00871B10" w:rsidP="00871B10">
            <w:r>
              <w:t>max length = 50 characters</w:t>
            </w:r>
          </w:p>
        </w:tc>
        <w:tc>
          <w:tcPr>
            <w:tcW w:w="1949" w:type="dxa"/>
          </w:tcPr>
          <w:p w14:paraId="508D896F" w14:textId="77777777" w:rsidR="00871B10" w:rsidRDefault="00871B10" w:rsidP="00871B10">
            <w:r>
              <w:t>user</w:t>
            </w:r>
          </w:p>
        </w:tc>
        <w:tc>
          <w:tcPr>
            <w:tcW w:w="1948" w:type="dxa"/>
          </w:tcPr>
          <w:p w14:paraId="60DE4402" w14:textId="77777777" w:rsidR="00871B10" w:rsidRDefault="00871B10" w:rsidP="00871B10">
            <w:r>
              <w:t>User input</w:t>
            </w:r>
          </w:p>
        </w:tc>
        <w:tc>
          <w:tcPr>
            <w:tcW w:w="1735" w:type="dxa"/>
          </w:tcPr>
          <w:p w14:paraId="49E3F504" w14:textId="77777777" w:rsidR="00871B10" w:rsidRDefault="00871B10" w:rsidP="00871B10">
            <w:r>
              <w:t>Yes</w:t>
            </w:r>
          </w:p>
        </w:tc>
      </w:tr>
      <w:tr w:rsidR="00871B10" w14:paraId="3889DA24" w14:textId="77777777" w:rsidTr="00871B10">
        <w:trPr>
          <w:trHeight w:val="821"/>
        </w:trPr>
        <w:tc>
          <w:tcPr>
            <w:tcW w:w="2215" w:type="dxa"/>
          </w:tcPr>
          <w:p w14:paraId="085F3921" w14:textId="77777777" w:rsidR="00871B10" w:rsidRDefault="00871B10" w:rsidP="00871B10">
            <w:proofErr w:type="spellStart"/>
            <w:r>
              <w:t>instructorName</w:t>
            </w:r>
            <w:proofErr w:type="spellEnd"/>
          </w:p>
        </w:tc>
        <w:tc>
          <w:tcPr>
            <w:tcW w:w="1845" w:type="dxa"/>
          </w:tcPr>
          <w:p w14:paraId="481F6002" w14:textId="77777777" w:rsidR="00871B10" w:rsidRDefault="00871B10" w:rsidP="00871B10">
            <w:r>
              <w:t>String</w:t>
            </w:r>
          </w:p>
        </w:tc>
        <w:tc>
          <w:tcPr>
            <w:tcW w:w="1879" w:type="dxa"/>
          </w:tcPr>
          <w:p w14:paraId="76B30F54" w14:textId="77777777" w:rsidR="00871B10" w:rsidRDefault="00871B10" w:rsidP="00871B10">
            <w:r>
              <w:t>max length = 50 characters</w:t>
            </w:r>
          </w:p>
        </w:tc>
        <w:tc>
          <w:tcPr>
            <w:tcW w:w="1949" w:type="dxa"/>
          </w:tcPr>
          <w:p w14:paraId="4E600B37" w14:textId="77777777" w:rsidR="00871B10" w:rsidRDefault="00871B10" w:rsidP="00871B10">
            <w:r>
              <w:t>System</w:t>
            </w:r>
          </w:p>
        </w:tc>
        <w:tc>
          <w:tcPr>
            <w:tcW w:w="1948" w:type="dxa"/>
          </w:tcPr>
          <w:p w14:paraId="559B2701" w14:textId="77777777" w:rsidR="00871B10" w:rsidRDefault="00871B10" w:rsidP="00871B10">
            <w:r>
              <w:t>Auto – assign</w:t>
            </w:r>
          </w:p>
        </w:tc>
        <w:tc>
          <w:tcPr>
            <w:tcW w:w="1735" w:type="dxa"/>
          </w:tcPr>
          <w:p w14:paraId="3C342C07" w14:textId="77777777" w:rsidR="00871B10" w:rsidRDefault="00871B10" w:rsidP="00871B10">
            <w:r>
              <w:t>No</w:t>
            </w:r>
          </w:p>
        </w:tc>
      </w:tr>
      <w:tr w:rsidR="00871B10" w14:paraId="213EBA34" w14:textId="77777777" w:rsidTr="00871B10">
        <w:trPr>
          <w:trHeight w:val="821"/>
        </w:trPr>
        <w:tc>
          <w:tcPr>
            <w:tcW w:w="2215" w:type="dxa"/>
          </w:tcPr>
          <w:p w14:paraId="1B826980" w14:textId="77777777" w:rsidR="00871B10" w:rsidRDefault="00871B10" w:rsidP="00871B10">
            <w:proofErr w:type="spellStart"/>
            <w:r>
              <w:t>instructorNumber</w:t>
            </w:r>
            <w:proofErr w:type="spellEnd"/>
          </w:p>
        </w:tc>
        <w:tc>
          <w:tcPr>
            <w:tcW w:w="1845" w:type="dxa"/>
          </w:tcPr>
          <w:p w14:paraId="751625D8" w14:textId="77777777" w:rsidR="00871B10" w:rsidRDefault="00871B10" w:rsidP="00871B10">
            <w:r>
              <w:t>String</w:t>
            </w:r>
          </w:p>
        </w:tc>
        <w:tc>
          <w:tcPr>
            <w:tcW w:w="1879" w:type="dxa"/>
          </w:tcPr>
          <w:p w14:paraId="6DB6C135" w14:textId="77777777" w:rsidR="00871B10" w:rsidRDefault="00871B10" w:rsidP="00871B10">
            <w:r>
              <w:t>Length = 11 characters</w:t>
            </w:r>
          </w:p>
        </w:tc>
        <w:tc>
          <w:tcPr>
            <w:tcW w:w="1949" w:type="dxa"/>
          </w:tcPr>
          <w:p w14:paraId="171F0445" w14:textId="77777777" w:rsidR="00871B10" w:rsidRDefault="00871B10" w:rsidP="00871B10">
            <w:r>
              <w:t>User</w:t>
            </w:r>
          </w:p>
        </w:tc>
        <w:tc>
          <w:tcPr>
            <w:tcW w:w="1948" w:type="dxa"/>
          </w:tcPr>
          <w:p w14:paraId="1BF381D7" w14:textId="77777777" w:rsidR="00871B10" w:rsidRDefault="00871B10" w:rsidP="00871B10">
            <w:r>
              <w:t>User input</w:t>
            </w:r>
          </w:p>
        </w:tc>
        <w:tc>
          <w:tcPr>
            <w:tcW w:w="1735" w:type="dxa"/>
          </w:tcPr>
          <w:p w14:paraId="67C8E67A" w14:textId="77777777" w:rsidR="00871B10" w:rsidRDefault="00871B10" w:rsidP="00871B10">
            <w:r>
              <w:t>No</w:t>
            </w:r>
          </w:p>
        </w:tc>
      </w:tr>
      <w:tr w:rsidR="00871B10" w14:paraId="62C6A2D5" w14:textId="77777777" w:rsidTr="00871B10">
        <w:trPr>
          <w:trHeight w:val="821"/>
        </w:trPr>
        <w:tc>
          <w:tcPr>
            <w:tcW w:w="2215" w:type="dxa"/>
          </w:tcPr>
          <w:p w14:paraId="7E7A153C" w14:textId="505841A6" w:rsidR="00871B10" w:rsidRDefault="00EB7C15" w:rsidP="00871B10">
            <w:proofErr w:type="spellStart"/>
            <w:r>
              <w:t>StudentDOB</w:t>
            </w:r>
            <w:proofErr w:type="spellEnd"/>
          </w:p>
        </w:tc>
        <w:tc>
          <w:tcPr>
            <w:tcW w:w="1845" w:type="dxa"/>
          </w:tcPr>
          <w:p w14:paraId="2C8D8F6A" w14:textId="31069719" w:rsidR="00871B10" w:rsidRDefault="00EB7C15" w:rsidP="00871B10">
            <w:r>
              <w:t>String</w:t>
            </w:r>
          </w:p>
        </w:tc>
        <w:tc>
          <w:tcPr>
            <w:tcW w:w="1879" w:type="dxa"/>
          </w:tcPr>
          <w:p w14:paraId="4DC3AFA5" w14:textId="26C91E87" w:rsidR="00871B10" w:rsidRDefault="00EB7C15" w:rsidP="00871B10">
            <w:r>
              <w:t xml:space="preserve">Max 10 </w:t>
            </w:r>
            <w:proofErr w:type="spellStart"/>
            <w:r>
              <w:t>charectars</w:t>
            </w:r>
            <w:proofErr w:type="spellEnd"/>
          </w:p>
        </w:tc>
        <w:tc>
          <w:tcPr>
            <w:tcW w:w="1949" w:type="dxa"/>
          </w:tcPr>
          <w:p w14:paraId="67363A7C" w14:textId="303B2F02" w:rsidR="00871B10" w:rsidRDefault="00F918B5" w:rsidP="00871B10">
            <w:r>
              <w:t>User</w:t>
            </w:r>
          </w:p>
        </w:tc>
        <w:tc>
          <w:tcPr>
            <w:tcW w:w="1948" w:type="dxa"/>
          </w:tcPr>
          <w:p w14:paraId="266E9651" w14:textId="7FD14BFC" w:rsidR="00871B10" w:rsidRDefault="00F918B5" w:rsidP="00871B10">
            <w:r>
              <w:t>User input</w:t>
            </w:r>
          </w:p>
        </w:tc>
        <w:tc>
          <w:tcPr>
            <w:tcW w:w="1735" w:type="dxa"/>
          </w:tcPr>
          <w:p w14:paraId="7B897125" w14:textId="1A8F2241" w:rsidR="00871B10" w:rsidRDefault="00F918B5" w:rsidP="00871B10">
            <w:r>
              <w:t>Yes</w:t>
            </w:r>
          </w:p>
        </w:tc>
      </w:tr>
      <w:tr w:rsidR="00871B10" w14:paraId="657FEA60" w14:textId="77777777" w:rsidTr="00871B10">
        <w:trPr>
          <w:trHeight w:val="821"/>
        </w:trPr>
        <w:tc>
          <w:tcPr>
            <w:tcW w:w="2215" w:type="dxa"/>
          </w:tcPr>
          <w:p w14:paraId="7961B219" w14:textId="77777777" w:rsidR="00871B10" w:rsidRDefault="00871B10" w:rsidP="00871B10">
            <w:proofErr w:type="spellStart"/>
            <w:r>
              <w:t>studentNumber</w:t>
            </w:r>
            <w:proofErr w:type="spellEnd"/>
          </w:p>
        </w:tc>
        <w:tc>
          <w:tcPr>
            <w:tcW w:w="1845" w:type="dxa"/>
          </w:tcPr>
          <w:p w14:paraId="33FA586D" w14:textId="77777777" w:rsidR="00871B10" w:rsidRDefault="00871B10" w:rsidP="00871B10">
            <w:r>
              <w:t>String</w:t>
            </w:r>
          </w:p>
        </w:tc>
        <w:tc>
          <w:tcPr>
            <w:tcW w:w="1879" w:type="dxa"/>
          </w:tcPr>
          <w:p w14:paraId="261F2471" w14:textId="77777777" w:rsidR="00871B10" w:rsidRDefault="00871B10" w:rsidP="00871B10">
            <w:r>
              <w:t>Length = 11 characters</w:t>
            </w:r>
          </w:p>
        </w:tc>
        <w:tc>
          <w:tcPr>
            <w:tcW w:w="1949" w:type="dxa"/>
          </w:tcPr>
          <w:p w14:paraId="13C5CA89" w14:textId="77777777" w:rsidR="00871B10" w:rsidRDefault="00871B10" w:rsidP="00871B10">
            <w:r>
              <w:t>user</w:t>
            </w:r>
          </w:p>
        </w:tc>
        <w:tc>
          <w:tcPr>
            <w:tcW w:w="1948" w:type="dxa"/>
          </w:tcPr>
          <w:p w14:paraId="25F7A830" w14:textId="77777777" w:rsidR="00871B10" w:rsidRDefault="00871B10" w:rsidP="00871B10">
            <w:r>
              <w:t>User input</w:t>
            </w:r>
          </w:p>
        </w:tc>
        <w:tc>
          <w:tcPr>
            <w:tcW w:w="1735" w:type="dxa"/>
          </w:tcPr>
          <w:p w14:paraId="28FBF8AE" w14:textId="77777777" w:rsidR="00871B10" w:rsidRDefault="00871B10" w:rsidP="00871B10">
            <w:r>
              <w:t>Yes</w:t>
            </w:r>
          </w:p>
        </w:tc>
      </w:tr>
      <w:tr w:rsidR="00871B10" w14:paraId="6F53F937" w14:textId="77777777" w:rsidTr="00871B10">
        <w:trPr>
          <w:trHeight w:val="821"/>
        </w:trPr>
        <w:tc>
          <w:tcPr>
            <w:tcW w:w="2215" w:type="dxa"/>
          </w:tcPr>
          <w:p w14:paraId="774F436E" w14:textId="77777777" w:rsidR="00871B10" w:rsidRDefault="00871B10" w:rsidP="00871B10">
            <w:proofErr w:type="spellStart"/>
            <w:r>
              <w:t>LessonDate</w:t>
            </w:r>
            <w:proofErr w:type="spellEnd"/>
          </w:p>
        </w:tc>
        <w:tc>
          <w:tcPr>
            <w:tcW w:w="1845" w:type="dxa"/>
          </w:tcPr>
          <w:p w14:paraId="36DADC01" w14:textId="77777777" w:rsidR="00871B10" w:rsidRDefault="00871B10" w:rsidP="00871B10">
            <w:r>
              <w:t>String</w:t>
            </w:r>
          </w:p>
        </w:tc>
        <w:tc>
          <w:tcPr>
            <w:tcW w:w="1879" w:type="dxa"/>
          </w:tcPr>
          <w:p w14:paraId="0536F4BF" w14:textId="77777777" w:rsidR="00871B10" w:rsidRDefault="00871B10" w:rsidP="00871B10">
            <w:r>
              <w:t>DD/M/YY format</w:t>
            </w:r>
          </w:p>
        </w:tc>
        <w:tc>
          <w:tcPr>
            <w:tcW w:w="1949" w:type="dxa"/>
          </w:tcPr>
          <w:p w14:paraId="285809D2" w14:textId="77777777" w:rsidR="00871B10" w:rsidRDefault="00871B10" w:rsidP="00871B10">
            <w:r>
              <w:t>System</w:t>
            </w:r>
          </w:p>
        </w:tc>
        <w:tc>
          <w:tcPr>
            <w:tcW w:w="1948" w:type="dxa"/>
          </w:tcPr>
          <w:p w14:paraId="547D8D3D" w14:textId="77777777" w:rsidR="00871B10" w:rsidRDefault="00871B10" w:rsidP="00871B10">
            <w:r>
              <w:t>Auto – assign</w:t>
            </w:r>
          </w:p>
        </w:tc>
        <w:tc>
          <w:tcPr>
            <w:tcW w:w="1735" w:type="dxa"/>
          </w:tcPr>
          <w:p w14:paraId="6FA02FBB" w14:textId="77777777" w:rsidR="00871B10" w:rsidRDefault="00871B10" w:rsidP="00871B10">
            <w:r>
              <w:t>No</w:t>
            </w:r>
          </w:p>
        </w:tc>
      </w:tr>
      <w:tr w:rsidR="00871B10" w14:paraId="1CDD22A4" w14:textId="77777777" w:rsidTr="00871B10">
        <w:trPr>
          <w:trHeight w:val="821"/>
        </w:trPr>
        <w:tc>
          <w:tcPr>
            <w:tcW w:w="2215" w:type="dxa"/>
          </w:tcPr>
          <w:p w14:paraId="038C9C8F" w14:textId="77777777" w:rsidR="00871B10" w:rsidRDefault="00871B10" w:rsidP="00871B10">
            <w:proofErr w:type="spellStart"/>
            <w:r>
              <w:t>studentMembership</w:t>
            </w:r>
            <w:proofErr w:type="spellEnd"/>
          </w:p>
        </w:tc>
        <w:tc>
          <w:tcPr>
            <w:tcW w:w="1845" w:type="dxa"/>
          </w:tcPr>
          <w:p w14:paraId="445ECAE1" w14:textId="77777777" w:rsidR="00871B10" w:rsidRDefault="00871B10" w:rsidP="00871B10">
            <w:r>
              <w:t>String</w:t>
            </w:r>
          </w:p>
        </w:tc>
        <w:tc>
          <w:tcPr>
            <w:tcW w:w="1879" w:type="dxa"/>
          </w:tcPr>
          <w:p w14:paraId="0399E4AC" w14:textId="77777777" w:rsidR="00871B10" w:rsidRDefault="00871B10" w:rsidP="00871B10">
            <w:r>
              <w:t xml:space="preserve">STA = </w:t>
            </w:r>
            <w:proofErr w:type="spellStart"/>
            <w:r>
              <w:t>Standar</w:t>
            </w:r>
            <w:proofErr w:type="spellEnd"/>
          </w:p>
          <w:p w14:paraId="41E6402C" w14:textId="77777777" w:rsidR="00871B10" w:rsidRDefault="00871B10" w:rsidP="00871B10">
            <w:r>
              <w:t>STA+ = pass +</w:t>
            </w:r>
          </w:p>
        </w:tc>
        <w:tc>
          <w:tcPr>
            <w:tcW w:w="1949" w:type="dxa"/>
          </w:tcPr>
          <w:p w14:paraId="3938BFD6" w14:textId="77777777" w:rsidR="00871B10" w:rsidRDefault="00871B10" w:rsidP="00871B10">
            <w:r>
              <w:t>User/system</w:t>
            </w:r>
          </w:p>
        </w:tc>
        <w:tc>
          <w:tcPr>
            <w:tcW w:w="1948" w:type="dxa"/>
          </w:tcPr>
          <w:p w14:paraId="51244524" w14:textId="77777777" w:rsidR="00871B10" w:rsidRDefault="00871B10" w:rsidP="00871B10">
            <w:r>
              <w:t>User input</w:t>
            </w:r>
          </w:p>
        </w:tc>
        <w:tc>
          <w:tcPr>
            <w:tcW w:w="1735" w:type="dxa"/>
          </w:tcPr>
          <w:p w14:paraId="777D4C18" w14:textId="77777777" w:rsidR="00871B10" w:rsidRDefault="00871B10" w:rsidP="00871B10">
            <w:r>
              <w:t>Yes</w:t>
            </w:r>
          </w:p>
        </w:tc>
      </w:tr>
      <w:tr w:rsidR="00871B10" w14:paraId="2D8E47D5" w14:textId="77777777" w:rsidTr="00871B10">
        <w:trPr>
          <w:trHeight w:val="821"/>
        </w:trPr>
        <w:tc>
          <w:tcPr>
            <w:tcW w:w="2215" w:type="dxa"/>
          </w:tcPr>
          <w:p w14:paraId="6A86B309" w14:textId="77777777" w:rsidR="00871B10" w:rsidRDefault="00871B10" w:rsidP="00871B10">
            <w:proofErr w:type="spellStart"/>
            <w:r>
              <w:t>LessonLength</w:t>
            </w:r>
            <w:proofErr w:type="spellEnd"/>
          </w:p>
        </w:tc>
        <w:tc>
          <w:tcPr>
            <w:tcW w:w="1845" w:type="dxa"/>
          </w:tcPr>
          <w:p w14:paraId="4C8F48B8" w14:textId="77777777" w:rsidR="00871B10" w:rsidRDefault="00871B10" w:rsidP="00871B10">
            <w:proofErr w:type="spellStart"/>
            <w:r>
              <w:t>Intiger</w:t>
            </w:r>
            <w:proofErr w:type="spellEnd"/>
          </w:p>
        </w:tc>
        <w:tc>
          <w:tcPr>
            <w:tcW w:w="1879" w:type="dxa"/>
          </w:tcPr>
          <w:p w14:paraId="2FE59CA0" w14:textId="77777777" w:rsidR="00871B10" w:rsidRDefault="00871B10" w:rsidP="00871B10">
            <w:r>
              <w:t>Min length = 1hr</w:t>
            </w:r>
          </w:p>
        </w:tc>
        <w:tc>
          <w:tcPr>
            <w:tcW w:w="1949" w:type="dxa"/>
          </w:tcPr>
          <w:p w14:paraId="16B6818A" w14:textId="77777777" w:rsidR="00871B10" w:rsidRDefault="00871B10" w:rsidP="00871B10">
            <w:r>
              <w:t>System</w:t>
            </w:r>
          </w:p>
        </w:tc>
        <w:tc>
          <w:tcPr>
            <w:tcW w:w="1948" w:type="dxa"/>
          </w:tcPr>
          <w:p w14:paraId="729455AF" w14:textId="77777777" w:rsidR="00871B10" w:rsidRDefault="00871B10" w:rsidP="00871B10">
            <w:r>
              <w:t>User input</w:t>
            </w:r>
          </w:p>
        </w:tc>
        <w:tc>
          <w:tcPr>
            <w:tcW w:w="1735" w:type="dxa"/>
          </w:tcPr>
          <w:p w14:paraId="3FA81083" w14:textId="77777777" w:rsidR="00871B10" w:rsidRDefault="00871B10" w:rsidP="00871B10">
            <w:r>
              <w:t>Yes</w:t>
            </w:r>
          </w:p>
        </w:tc>
      </w:tr>
      <w:tr w:rsidR="00871B10" w14:paraId="41F2E31F" w14:textId="77777777" w:rsidTr="00871B10">
        <w:trPr>
          <w:trHeight w:val="821"/>
        </w:trPr>
        <w:tc>
          <w:tcPr>
            <w:tcW w:w="2215" w:type="dxa"/>
          </w:tcPr>
          <w:p w14:paraId="466692D7" w14:textId="77777777" w:rsidR="00871B10" w:rsidRDefault="00871B10" w:rsidP="00871B10">
            <w:proofErr w:type="spellStart"/>
            <w:r>
              <w:t>LessonPrice</w:t>
            </w:r>
            <w:proofErr w:type="spellEnd"/>
          </w:p>
        </w:tc>
        <w:tc>
          <w:tcPr>
            <w:tcW w:w="1845" w:type="dxa"/>
          </w:tcPr>
          <w:p w14:paraId="681C217D" w14:textId="77777777" w:rsidR="00871B10" w:rsidRDefault="00871B10" w:rsidP="00871B10">
            <w:r>
              <w:t>Float</w:t>
            </w:r>
          </w:p>
        </w:tc>
        <w:tc>
          <w:tcPr>
            <w:tcW w:w="1879" w:type="dxa"/>
          </w:tcPr>
          <w:p w14:paraId="1A3D9B05" w14:textId="77777777" w:rsidR="00871B10" w:rsidRDefault="00871B10" w:rsidP="00871B10">
            <w:r>
              <w:t>N/A</w:t>
            </w:r>
          </w:p>
        </w:tc>
        <w:tc>
          <w:tcPr>
            <w:tcW w:w="1949" w:type="dxa"/>
          </w:tcPr>
          <w:p w14:paraId="4870C3CA" w14:textId="77777777" w:rsidR="00871B10" w:rsidRDefault="00871B10" w:rsidP="00871B10">
            <w:r>
              <w:t>System</w:t>
            </w:r>
          </w:p>
        </w:tc>
        <w:tc>
          <w:tcPr>
            <w:tcW w:w="1948" w:type="dxa"/>
          </w:tcPr>
          <w:p w14:paraId="29140655" w14:textId="77777777" w:rsidR="00871B10" w:rsidRDefault="00871B10" w:rsidP="00871B10">
            <w:r>
              <w:t>Auto – assign</w:t>
            </w:r>
          </w:p>
        </w:tc>
        <w:tc>
          <w:tcPr>
            <w:tcW w:w="1735" w:type="dxa"/>
          </w:tcPr>
          <w:p w14:paraId="0043BE94" w14:textId="77777777" w:rsidR="00871B10" w:rsidRDefault="00871B10" w:rsidP="00871B10">
            <w:r>
              <w:t>Yes</w:t>
            </w:r>
          </w:p>
        </w:tc>
      </w:tr>
      <w:tr w:rsidR="00871B10" w14:paraId="74D99EF5" w14:textId="77777777" w:rsidTr="00871B10">
        <w:trPr>
          <w:trHeight w:val="821"/>
        </w:trPr>
        <w:tc>
          <w:tcPr>
            <w:tcW w:w="2215" w:type="dxa"/>
          </w:tcPr>
          <w:p w14:paraId="1DFFEE50" w14:textId="77777777" w:rsidR="00871B10" w:rsidRDefault="00871B10" w:rsidP="00871B10">
            <w:proofErr w:type="spellStart"/>
            <w:r>
              <w:t>TotalPrice</w:t>
            </w:r>
            <w:proofErr w:type="spellEnd"/>
          </w:p>
        </w:tc>
        <w:tc>
          <w:tcPr>
            <w:tcW w:w="1845" w:type="dxa"/>
          </w:tcPr>
          <w:p w14:paraId="7E6630F3" w14:textId="77777777" w:rsidR="00871B10" w:rsidRDefault="00871B10" w:rsidP="00871B10">
            <w:r>
              <w:t>Float</w:t>
            </w:r>
          </w:p>
        </w:tc>
        <w:tc>
          <w:tcPr>
            <w:tcW w:w="1879" w:type="dxa"/>
          </w:tcPr>
          <w:p w14:paraId="3170DBD4" w14:textId="77777777" w:rsidR="00871B10" w:rsidRDefault="00871B10" w:rsidP="00871B10">
            <w:r>
              <w:t xml:space="preserve">Total of all </w:t>
            </w:r>
            <w:proofErr w:type="spellStart"/>
            <w:r>
              <w:t>lessonPrice</w:t>
            </w:r>
            <w:proofErr w:type="spellEnd"/>
          </w:p>
        </w:tc>
        <w:tc>
          <w:tcPr>
            <w:tcW w:w="1949" w:type="dxa"/>
          </w:tcPr>
          <w:p w14:paraId="51AE301A" w14:textId="77777777" w:rsidR="00871B10" w:rsidRDefault="00871B10" w:rsidP="00871B10">
            <w:r>
              <w:t>System</w:t>
            </w:r>
          </w:p>
        </w:tc>
        <w:tc>
          <w:tcPr>
            <w:tcW w:w="1948" w:type="dxa"/>
          </w:tcPr>
          <w:p w14:paraId="2278385A" w14:textId="77777777" w:rsidR="00871B10" w:rsidRDefault="00871B10" w:rsidP="00871B10">
            <w:r>
              <w:t>Auto – assign</w:t>
            </w:r>
          </w:p>
        </w:tc>
        <w:tc>
          <w:tcPr>
            <w:tcW w:w="1735" w:type="dxa"/>
          </w:tcPr>
          <w:p w14:paraId="7916A58A" w14:textId="77777777" w:rsidR="00871B10" w:rsidRDefault="00871B10" w:rsidP="00871B10">
            <w:r>
              <w:t>Yes</w:t>
            </w:r>
          </w:p>
        </w:tc>
      </w:tr>
      <w:tr w:rsidR="00871B10" w14:paraId="50372C0F" w14:textId="77777777" w:rsidTr="00EB7C15">
        <w:trPr>
          <w:trHeight w:val="821"/>
        </w:trPr>
        <w:tc>
          <w:tcPr>
            <w:tcW w:w="2215" w:type="dxa"/>
          </w:tcPr>
          <w:p w14:paraId="5BB418B6" w14:textId="1E282208" w:rsidR="00871B10" w:rsidRDefault="00EB7C15" w:rsidP="00871B10">
            <w:proofErr w:type="spellStart"/>
            <w:r>
              <w:t>studentAddress</w:t>
            </w:r>
            <w:proofErr w:type="spellEnd"/>
          </w:p>
        </w:tc>
        <w:tc>
          <w:tcPr>
            <w:tcW w:w="1845" w:type="dxa"/>
          </w:tcPr>
          <w:p w14:paraId="2724D3C3" w14:textId="7B75FD7D" w:rsidR="00871B10" w:rsidRDefault="00F918B5" w:rsidP="00871B10">
            <w:r>
              <w:t>String</w:t>
            </w:r>
          </w:p>
        </w:tc>
        <w:tc>
          <w:tcPr>
            <w:tcW w:w="1879" w:type="dxa"/>
          </w:tcPr>
          <w:p w14:paraId="4ADCAAEB" w14:textId="638C8C80" w:rsidR="00871B10" w:rsidRDefault="004636A9" w:rsidP="00871B10">
            <w:r>
              <w:t>N/A</w:t>
            </w:r>
          </w:p>
        </w:tc>
        <w:tc>
          <w:tcPr>
            <w:tcW w:w="1949" w:type="dxa"/>
          </w:tcPr>
          <w:p w14:paraId="0E95D35D" w14:textId="6BF68436" w:rsidR="00871B10" w:rsidRDefault="004636A9" w:rsidP="00871B10">
            <w:r>
              <w:t>User</w:t>
            </w:r>
          </w:p>
        </w:tc>
        <w:tc>
          <w:tcPr>
            <w:tcW w:w="1948" w:type="dxa"/>
          </w:tcPr>
          <w:p w14:paraId="24DA5008" w14:textId="19A4DB20" w:rsidR="00871B10" w:rsidRDefault="004636A9" w:rsidP="00871B10">
            <w:r>
              <w:t>User input</w:t>
            </w:r>
          </w:p>
        </w:tc>
        <w:tc>
          <w:tcPr>
            <w:tcW w:w="1735" w:type="dxa"/>
          </w:tcPr>
          <w:p w14:paraId="663D140D" w14:textId="458AFC56" w:rsidR="00871B10" w:rsidRDefault="004636A9" w:rsidP="00871B10">
            <w:r>
              <w:t>Yes</w:t>
            </w:r>
          </w:p>
        </w:tc>
      </w:tr>
      <w:tr w:rsidR="00EB7C15" w14:paraId="18F4BB2C" w14:textId="77777777" w:rsidTr="00871B10">
        <w:trPr>
          <w:trHeight w:val="821"/>
        </w:trPr>
        <w:tc>
          <w:tcPr>
            <w:tcW w:w="2215" w:type="dxa"/>
            <w:tcBorders>
              <w:bottom w:val="single" w:sz="4" w:space="0" w:color="auto"/>
            </w:tcBorders>
          </w:tcPr>
          <w:p w14:paraId="0F6A0771" w14:textId="54FA0185" w:rsidR="00EB7C15" w:rsidRDefault="00EB7C15" w:rsidP="00871B10">
            <w:proofErr w:type="spellStart"/>
            <w:r>
              <w:t>Instructor_id</w:t>
            </w:r>
            <w:proofErr w:type="spellEnd"/>
          </w:p>
        </w:tc>
        <w:tc>
          <w:tcPr>
            <w:tcW w:w="1845" w:type="dxa"/>
          </w:tcPr>
          <w:p w14:paraId="71AC44AD" w14:textId="432281D9" w:rsidR="00EB7C15" w:rsidRDefault="004636A9" w:rsidP="00871B10">
            <w:r>
              <w:t>string</w:t>
            </w:r>
          </w:p>
        </w:tc>
        <w:tc>
          <w:tcPr>
            <w:tcW w:w="1879" w:type="dxa"/>
          </w:tcPr>
          <w:p w14:paraId="78D39DC0" w14:textId="7E94FC52" w:rsidR="00EB7C15" w:rsidRDefault="004636A9" w:rsidP="00871B10">
            <w:r>
              <w:t xml:space="preserve">Max length = 5 </w:t>
            </w:r>
            <w:proofErr w:type="spellStart"/>
            <w:r>
              <w:t>charectars</w:t>
            </w:r>
            <w:proofErr w:type="spellEnd"/>
          </w:p>
        </w:tc>
        <w:tc>
          <w:tcPr>
            <w:tcW w:w="1949" w:type="dxa"/>
          </w:tcPr>
          <w:p w14:paraId="6957C728" w14:textId="1216DB5E" w:rsidR="00EB7C15" w:rsidRDefault="004636A9" w:rsidP="00871B10">
            <w:r>
              <w:t>System</w:t>
            </w:r>
          </w:p>
        </w:tc>
        <w:tc>
          <w:tcPr>
            <w:tcW w:w="1948" w:type="dxa"/>
          </w:tcPr>
          <w:p w14:paraId="678045D6" w14:textId="7A24F84B" w:rsidR="00EB7C15" w:rsidRDefault="004636A9" w:rsidP="00871B10">
            <w:r>
              <w:t>Auto-assign</w:t>
            </w:r>
          </w:p>
        </w:tc>
        <w:tc>
          <w:tcPr>
            <w:tcW w:w="1735" w:type="dxa"/>
          </w:tcPr>
          <w:p w14:paraId="3F0409B2" w14:textId="7701826B" w:rsidR="00EB7C15" w:rsidRDefault="004636A9" w:rsidP="00871B10">
            <w:r>
              <w:t>Yes</w:t>
            </w:r>
          </w:p>
        </w:tc>
      </w:tr>
    </w:tbl>
    <w:p w14:paraId="11E30A36" w14:textId="6B918C6F" w:rsidR="00871B10" w:rsidRDefault="00871B10" w:rsidP="00110764">
      <w:r>
        <w:t>D</w:t>
      </w:r>
      <w:r w:rsidRPr="00871B10">
        <w:t>ata dictiona</w:t>
      </w:r>
      <w:r>
        <w:t>ries</w:t>
      </w:r>
      <w:r w:rsidRPr="00871B10">
        <w:t xml:space="preserve"> </w:t>
      </w:r>
      <w:r>
        <w:t>are</w:t>
      </w:r>
      <w:r w:rsidRPr="00871B10">
        <w:t xml:space="preserve"> essential for designing and developing a system.</w:t>
      </w:r>
      <w:r>
        <w:t xml:space="preserve"> They give someone who may be new to the project an idea of what functions will be used and how they should be configured. This can help with troubleshooting if one of the functions isn’t working as intended.</w:t>
      </w:r>
    </w:p>
    <w:p w14:paraId="6744A209" w14:textId="756876BD" w:rsidR="00110764" w:rsidRDefault="00110764" w:rsidP="00110764"/>
    <w:p w14:paraId="5656050A" w14:textId="77777777" w:rsidR="00871B10" w:rsidRDefault="00871B10" w:rsidP="00110764"/>
    <w:p w14:paraId="457B7141" w14:textId="77777777" w:rsidR="00871B10" w:rsidRDefault="00871B10" w:rsidP="00110764"/>
    <w:p w14:paraId="61E0401A" w14:textId="30B3FBB9" w:rsidR="00871B10" w:rsidRDefault="00871B10" w:rsidP="00F1724C">
      <w:pPr>
        <w:pStyle w:val="Heading2"/>
      </w:pPr>
      <w:bookmarkStart w:id="11" w:name="_Toc135172835"/>
      <w:r>
        <w:lastRenderedPageBreak/>
        <w:t>Security Constraints</w:t>
      </w:r>
      <w:bookmarkEnd w:id="11"/>
    </w:p>
    <w:p w14:paraId="5D0FC824" w14:textId="0F8DE972" w:rsidR="00F1724C" w:rsidRDefault="00F1724C" w:rsidP="00F1724C">
      <w:r>
        <w:t xml:space="preserve">During the design phase of </w:t>
      </w:r>
      <w:r w:rsidR="00E01699">
        <w:t>an</w:t>
      </w:r>
      <w:r>
        <w:t xml:space="preserve"> IT project, security has to be considered to ensure it runs safe and securely. </w:t>
      </w:r>
      <w:r w:rsidR="00E01699">
        <w:t xml:space="preserve">For a driving school, access controls need to be set in place in order to avoid unauthorised access. For example, it would be a major breach of data protection laws if a driving instructor was able to exploit the system and access every user’s name, number, and email. </w:t>
      </w:r>
    </w:p>
    <w:p w14:paraId="67B36156" w14:textId="44D61BB0" w:rsidR="00E01699" w:rsidRDefault="00E01699" w:rsidP="00E01699">
      <w:pPr>
        <w:pStyle w:val="Heading3"/>
      </w:pPr>
      <w:bookmarkStart w:id="12" w:name="_Toc135172836"/>
      <w:r>
        <w:t>Design constraints</w:t>
      </w:r>
      <w:bookmarkEnd w:id="12"/>
    </w:p>
    <w:p w14:paraId="0BE8031E" w14:textId="30BE5AFB" w:rsidR="00E01699" w:rsidRDefault="00E01699" w:rsidP="00E01699">
      <w:r>
        <w:t xml:space="preserve">The driving school system also needs to be designed </w:t>
      </w:r>
      <w:r w:rsidR="00211A60">
        <w:t>securely</w:t>
      </w:r>
      <w:r>
        <w:t xml:space="preserve">. This includes not using </w:t>
      </w:r>
      <w:r w:rsidR="00211A60">
        <w:t xml:space="preserve">protocols such as incorrect password limit and encryption. If these features are implemented early, they can be tested and fixed for the initial release. </w:t>
      </w:r>
    </w:p>
    <w:p w14:paraId="15F0D18A" w14:textId="72ACCC86" w:rsidR="00E01699" w:rsidRPr="00E01699" w:rsidRDefault="00E01699" w:rsidP="00E01699">
      <w:pPr>
        <w:pStyle w:val="Heading3"/>
      </w:pPr>
      <w:bookmarkStart w:id="13" w:name="_Toc135172837"/>
      <w:r>
        <w:t>Costs</w:t>
      </w:r>
      <w:r w:rsidR="00211A60">
        <w:t xml:space="preserve"> and Hardware/Software</w:t>
      </w:r>
      <w:bookmarkEnd w:id="13"/>
    </w:p>
    <w:p w14:paraId="61139564" w14:textId="79E256B8" w:rsidR="00871B10" w:rsidRDefault="00E01699" w:rsidP="00871B10">
      <w:r>
        <w:t xml:space="preserve">A project which requires features such as high security is not cheap. The design phase is where the team needs to set out a budget plan and decide how much is necessary for the driving school app. Increasing the budget can also have negative </w:t>
      </w:r>
      <w:r w:rsidR="00211A60">
        <w:t>effects</w:t>
      </w:r>
      <w:r>
        <w:t xml:space="preserve"> in other areas of the company especially if the final product has lots of errors and needs maintenance.</w:t>
      </w:r>
      <w:r w:rsidR="002363A2">
        <w:t xml:space="preserve"> </w:t>
      </w:r>
    </w:p>
    <w:p w14:paraId="0F29239C" w14:textId="7CF507D9" w:rsidR="002363A2" w:rsidRDefault="002363A2" w:rsidP="00871B10">
      <w:r>
        <w:t xml:space="preserve">In addition, the costs of the hardware and software needs to be considered. </w:t>
      </w:r>
      <w:r w:rsidR="00702994">
        <w:t>Components that have more compatibility and increased features are likely to cost more. This also includes any software licenses they may need.</w:t>
      </w:r>
    </w:p>
    <w:p w14:paraId="48A52871" w14:textId="3DF16CB8" w:rsidR="00E01699" w:rsidRDefault="00116669" w:rsidP="00116669">
      <w:pPr>
        <w:pStyle w:val="Heading3"/>
      </w:pPr>
      <w:bookmarkStart w:id="14" w:name="_Toc135172838"/>
      <w:r>
        <w:t>Organisational Policies</w:t>
      </w:r>
      <w:bookmarkEnd w:id="14"/>
    </w:p>
    <w:p w14:paraId="08AB2123" w14:textId="37A53A44" w:rsidR="00116669" w:rsidRDefault="00116669" w:rsidP="00116669">
      <w:r>
        <w:t xml:space="preserve">The Design constraints also apply here. The overall </w:t>
      </w:r>
      <w:r w:rsidR="00590F30">
        <w:t>design</w:t>
      </w:r>
      <w:r>
        <w:t xml:space="preserve"> of the system (from the prototype to the </w:t>
      </w:r>
      <w:r w:rsidR="00590F30">
        <w:t>final product) needs to be in line with company policies. For example, if a company specialises in Mobiles Apps, the system needs to be compatible with mobile devices.</w:t>
      </w:r>
    </w:p>
    <w:p w14:paraId="1662A28C" w14:textId="3B8C2CDA" w:rsidR="0039202A" w:rsidRPr="00116669" w:rsidRDefault="0039202A" w:rsidP="0039202A">
      <w:pPr>
        <w:pStyle w:val="Heading3"/>
      </w:pPr>
      <w:bookmarkStart w:id="15" w:name="_Toc135172839"/>
      <w:r>
        <w:t>Timescale constraints</w:t>
      </w:r>
      <w:bookmarkEnd w:id="15"/>
    </w:p>
    <w:p w14:paraId="21BFC692" w14:textId="2B2C26EF" w:rsidR="00871B10" w:rsidRDefault="0039202A" w:rsidP="00110764">
      <w:r>
        <w:t xml:space="preserve">Setting realistic time constraints </w:t>
      </w:r>
      <w:r w:rsidR="00131EAB">
        <w:t xml:space="preserve">is vital in the progress of any project. </w:t>
      </w:r>
      <w:r w:rsidR="00131EAB" w:rsidRPr="002363A2">
        <w:rPr>
          <w:i/>
          <w:iCs/>
          <w:color w:val="2F5496" w:themeColor="accent1" w:themeShade="BF"/>
        </w:rPr>
        <w:t xml:space="preserve">(prioritymanagement.com.au, 2023) </w:t>
      </w:r>
      <w:r w:rsidR="00131EAB">
        <w:t xml:space="preserve">says having a project timeline helps you “find a reasonable time to estimate each </w:t>
      </w:r>
      <w:r w:rsidR="002363A2">
        <w:t>task”.</w:t>
      </w:r>
    </w:p>
    <w:p w14:paraId="75D26019" w14:textId="60CC8D19" w:rsidR="00211A60" w:rsidRDefault="00211A60" w:rsidP="00211A60">
      <w:pPr>
        <w:pStyle w:val="Heading3"/>
      </w:pPr>
      <w:bookmarkStart w:id="16" w:name="_Toc135172840"/>
      <w:r>
        <w:t>Legacy System Constraints</w:t>
      </w:r>
      <w:bookmarkEnd w:id="16"/>
    </w:p>
    <w:p w14:paraId="2DC81A9F" w14:textId="1B65D083" w:rsidR="00211A60" w:rsidRPr="00211A60" w:rsidRDefault="00C844F5" w:rsidP="00211A60">
      <w:r>
        <w:rPr>
          <w:noProof/>
        </w:rPr>
        <mc:AlternateContent>
          <mc:Choice Requires="wps">
            <w:drawing>
              <wp:anchor distT="0" distB="0" distL="114300" distR="114300" simplePos="0" relativeHeight="251702272" behindDoc="0" locked="0" layoutInCell="1" allowOverlap="1" wp14:anchorId="22AB13C6" wp14:editId="33B58F04">
                <wp:simplePos x="0" y="0"/>
                <wp:positionH relativeFrom="margin">
                  <wp:align>right</wp:align>
                </wp:positionH>
                <wp:positionV relativeFrom="paragraph">
                  <wp:posOffset>655928</wp:posOffset>
                </wp:positionV>
                <wp:extent cx="1167319" cy="321013"/>
                <wp:effectExtent l="0" t="0" r="0" b="3175"/>
                <wp:wrapNone/>
                <wp:docPr id="25" name="Text Box 25"/>
                <wp:cNvGraphicFramePr/>
                <a:graphic xmlns:a="http://schemas.openxmlformats.org/drawingml/2006/main">
                  <a:graphicData uri="http://schemas.microsoft.com/office/word/2010/wordprocessingShape">
                    <wps:wsp>
                      <wps:cNvSpPr txBox="1"/>
                      <wps:spPr>
                        <a:xfrm>
                          <a:off x="0" y="0"/>
                          <a:ext cx="1167319" cy="321013"/>
                        </a:xfrm>
                        <a:prstGeom prst="rect">
                          <a:avLst/>
                        </a:prstGeom>
                        <a:noFill/>
                        <a:ln w="6350">
                          <a:noFill/>
                        </a:ln>
                      </wps:spPr>
                      <wps:txbx>
                        <w:txbxContent>
                          <w:p w14:paraId="5AA3931C" w14:textId="73072541" w:rsidR="00C844F5" w:rsidRPr="00444670" w:rsidRDefault="00444670">
                            <w:pPr>
                              <w:rPr>
                                <w:i/>
                                <w:iCs/>
                                <w:color w:val="4472C4" w:themeColor="accent1"/>
                                <w:lang w:val="en-US"/>
                              </w:rPr>
                            </w:pPr>
                            <w:r w:rsidRPr="00444670">
                              <w:rPr>
                                <w:i/>
                                <w:iCs/>
                                <w:color w:val="4472C4" w:themeColor="accent1"/>
                                <w:lang w:val="en-US"/>
                              </w:rPr>
                              <w:t>(Synk.io,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B13C6" id="Text Box 25" o:spid="_x0000_s1034" type="#_x0000_t202" style="position:absolute;margin-left:40.7pt;margin-top:51.65pt;width:91.9pt;height:25.3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" filled="f" stroked="f" strokeweight=".5pt">
                <v:textbox>
                  <w:txbxContent>
                    <w:p w14:paraId="5AA3931C" w14:textId="73072541" w:rsidR="00C844F5" w:rsidRPr="00444670" w:rsidRDefault="00444670">
                      <w:pPr>
                        <w:rPr>
                          <w:i/>
                          <w:iCs/>
                          <w:color w:val="4472C4" w:themeColor="accent1"/>
                          <w:lang w:val="en-US"/>
                        </w:rPr>
                      </w:pPr>
                      <w:r w:rsidRPr="00444670">
                        <w:rPr>
                          <w:i/>
                          <w:iCs/>
                          <w:color w:val="4472C4" w:themeColor="accent1"/>
                          <w:lang w:val="en-US"/>
                        </w:rPr>
                        <w:t>(Synk.io, 2023)</w:t>
                      </w:r>
                    </w:p>
                  </w:txbxContent>
                </v:textbox>
                <w10:wrap anchorx="margin"/>
              </v:shape>
            </w:pict>
          </mc:Fallback>
        </mc:AlternateContent>
      </w:r>
      <w:r w:rsidR="00211A60">
        <w:t xml:space="preserve">The original system for the Pass IT school is going to have all the data from the record cards migrated </w:t>
      </w:r>
      <w:r w:rsidR="002C706C">
        <w:t>to the new design. This has security constraints since they’re going to be handling sensitive data. The migration has to be done safely or the company could face serious repercussions for data protection violations.</w:t>
      </w:r>
    </w:p>
    <w:p w14:paraId="76E7B7D2" w14:textId="2BFCF03B" w:rsidR="00C844F5" w:rsidRDefault="004636A9" w:rsidP="00110764">
      <w:pPr>
        <w:rPr>
          <w:noProof/>
        </w:rPr>
      </w:pPr>
      <w:r>
        <w:rPr>
          <w:noProof/>
        </w:rPr>
        <w:drawing>
          <wp:anchor distT="0" distB="0" distL="114300" distR="114300" simplePos="0" relativeHeight="251701248" behindDoc="0" locked="0" layoutInCell="1" allowOverlap="1" wp14:anchorId="1AD2E5D4" wp14:editId="7A0A6D65">
            <wp:simplePos x="0" y="0"/>
            <wp:positionH relativeFrom="margin">
              <wp:align>left</wp:align>
            </wp:positionH>
            <wp:positionV relativeFrom="paragraph">
              <wp:posOffset>2540</wp:posOffset>
            </wp:positionV>
            <wp:extent cx="4202349" cy="2475755"/>
            <wp:effectExtent l="0" t="0" r="8255" b="1270"/>
            <wp:wrapNone/>
            <wp:docPr id="24" name="Picture 24" descr="Secure SDLC | Secure Software Development Life Cycle | Sn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cure SDLC | Secure Software Development Life Cycle | Snyk"/>
                    <pic:cNvPicPr>
                      <a:picLocks noChangeAspect="1" noChangeArrowheads="1"/>
                    </pic:cNvPicPr>
                  </pic:nvPicPr>
                  <pic:blipFill rotWithShape="1">
                    <a:blip r:embed="rId16">
                      <a:extLst>
                        <a:ext uri="{28A0092B-C50C-407E-A947-70E740481C1C}">
                          <a14:useLocalDpi xmlns:a14="http://schemas.microsoft.com/office/drawing/2010/main" val="0"/>
                        </a:ext>
                      </a:extLst>
                    </a:blip>
                    <a:srcRect l="10912" t="12229" r="13232" b="2245"/>
                    <a:stretch/>
                  </pic:blipFill>
                  <pic:spPr bwMode="auto">
                    <a:xfrm>
                      <a:off x="0" y="0"/>
                      <a:ext cx="4207201" cy="24786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97FEAE" w14:textId="5B728F24" w:rsidR="00A91ACF" w:rsidRDefault="00A91ACF" w:rsidP="00110764"/>
    <w:p w14:paraId="2AF1592B" w14:textId="13922FD1" w:rsidR="00A95364" w:rsidRDefault="00A95364" w:rsidP="00110764"/>
    <w:p w14:paraId="1AB5AEF2" w14:textId="77777777" w:rsidR="00A91ACF" w:rsidRDefault="00A91ACF" w:rsidP="00110764"/>
    <w:p w14:paraId="2EB64F77" w14:textId="77777777" w:rsidR="00A91ACF" w:rsidRDefault="00A91ACF" w:rsidP="00110764"/>
    <w:p w14:paraId="17A01304" w14:textId="77777777" w:rsidR="00A91ACF" w:rsidRDefault="00A91ACF" w:rsidP="00110764"/>
    <w:p w14:paraId="16F5759F" w14:textId="2F1CBEEF" w:rsidR="00A91ACF" w:rsidRDefault="00A91ACF" w:rsidP="00A91ACF">
      <w:pPr>
        <w:pStyle w:val="Heading1"/>
      </w:pPr>
      <w:bookmarkStart w:id="17" w:name="_Toc135172841"/>
      <w:r>
        <w:lastRenderedPageBreak/>
        <w:t>Task 4 – Implementation of Design</w:t>
      </w:r>
      <w:bookmarkEnd w:id="17"/>
    </w:p>
    <w:p w14:paraId="7CD5B60E" w14:textId="2DB6321F" w:rsidR="00872E96" w:rsidRDefault="00872E96" w:rsidP="00872E96"/>
    <w:p w14:paraId="41AD8CA1" w14:textId="6A6C89CF" w:rsidR="00872E96" w:rsidRDefault="00872E96" w:rsidP="00872E96">
      <w:pPr>
        <w:pStyle w:val="Heading2"/>
      </w:pPr>
      <w:bookmarkStart w:id="18" w:name="_Toc135172842"/>
      <w:r>
        <w:t>Data Entry form</w:t>
      </w:r>
      <w:bookmarkEnd w:id="18"/>
    </w:p>
    <w:p w14:paraId="60EFBFAF" w14:textId="670C5C61" w:rsidR="00872E96" w:rsidRPr="00872E96" w:rsidRDefault="00872E96" w:rsidP="00872E96">
      <w:r>
        <w:rPr>
          <w:noProof/>
        </w:rPr>
        <mc:AlternateContent>
          <mc:Choice Requires="wps">
            <w:drawing>
              <wp:anchor distT="0" distB="0" distL="114300" distR="114300" simplePos="0" relativeHeight="251705344" behindDoc="0" locked="0" layoutInCell="1" allowOverlap="1" wp14:anchorId="6040DA9D" wp14:editId="7FA786AD">
                <wp:simplePos x="0" y="0"/>
                <wp:positionH relativeFrom="margin">
                  <wp:align>left</wp:align>
                </wp:positionH>
                <wp:positionV relativeFrom="paragraph">
                  <wp:posOffset>55529</wp:posOffset>
                </wp:positionV>
                <wp:extent cx="6138154" cy="8706255"/>
                <wp:effectExtent l="0" t="0" r="15240" b="19050"/>
                <wp:wrapNone/>
                <wp:docPr id="31" name="Rectangle 31"/>
                <wp:cNvGraphicFramePr/>
                <a:graphic xmlns:a="http://schemas.openxmlformats.org/drawingml/2006/main">
                  <a:graphicData uri="http://schemas.microsoft.com/office/word/2010/wordprocessingShape">
                    <wps:wsp>
                      <wps:cNvSpPr/>
                      <wps:spPr>
                        <a:xfrm>
                          <a:off x="0" y="0"/>
                          <a:ext cx="6138154" cy="8706255"/>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5F0DF" id="Rectangle 31" o:spid="_x0000_s1026" style="position:absolute;margin-left:0;margin-top:4.35pt;width:483.3pt;height:685.55pt;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" fillcolor="#a5a5a5 [3206]" strokecolor="#525252 [1606]" strokeweight="1pt">
                <w10:wrap anchorx="margin"/>
              </v:rect>
            </w:pict>
          </mc:Fallback>
        </mc:AlternateContent>
      </w:r>
    </w:p>
    <w:p w14:paraId="18E755D7" w14:textId="316F73A4" w:rsidR="00872E96" w:rsidRDefault="00872E96" w:rsidP="00872E96">
      <w:r>
        <w:rPr>
          <w:noProof/>
        </w:rPr>
        <mc:AlternateContent>
          <mc:Choice Requires="wps">
            <w:drawing>
              <wp:anchor distT="0" distB="0" distL="114300" distR="114300" simplePos="0" relativeHeight="251706368" behindDoc="0" locked="0" layoutInCell="1" allowOverlap="1" wp14:anchorId="10DB6A79" wp14:editId="7CD0D2B2">
                <wp:simplePos x="0" y="0"/>
                <wp:positionH relativeFrom="margin">
                  <wp:align>center</wp:align>
                </wp:positionH>
                <wp:positionV relativeFrom="paragraph">
                  <wp:posOffset>6147</wp:posOffset>
                </wp:positionV>
                <wp:extent cx="3647873" cy="758757"/>
                <wp:effectExtent l="0" t="0" r="10160" b="22860"/>
                <wp:wrapNone/>
                <wp:docPr id="32" name="Text Box 32"/>
                <wp:cNvGraphicFramePr/>
                <a:graphic xmlns:a="http://schemas.openxmlformats.org/drawingml/2006/main">
                  <a:graphicData uri="http://schemas.microsoft.com/office/word/2010/wordprocessingShape">
                    <wps:wsp>
                      <wps:cNvSpPr txBox="1"/>
                      <wps:spPr>
                        <a:xfrm>
                          <a:off x="0" y="0"/>
                          <a:ext cx="3647873" cy="758757"/>
                        </a:xfrm>
                        <a:prstGeom prst="rect">
                          <a:avLst/>
                        </a:prstGeom>
                        <a:solidFill>
                          <a:schemeClr val="lt1"/>
                        </a:solidFill>
                        <a:ln w="6350">
                          <a:solidFill>
                            <a:prstClr val="black"/>
                          </a:solidFill>
                        </a:ln>
                      </wps:spPr>
                      <wps:txbx>
                        <w:txbxContent>
                          <w:p w14:paraId="6A0AB199" w14:textId="33BE9AB9" w:rsidR="00872E96" w:rsidRPr="00165407" w:rsidRDefault="00872E96" w:rsidP="00872E96">
                            <w:pPr>
                              <w:jc w:val="center"/>
                              <w:rPr>
                                <w:sz w:val="60"/>
                                <w:szCs w:val="60"/>
                                <w:lang w:val="en-US"/>
                              </w:rPr>
                            </w:pPr>
                            <w:r w:rsidRPr="00165407">
                              <w:rPr>
                                <w:sz w:val="60"/>
                                <w:szCs w:val="60"/>
                                <w:lang w:val="en-US"/>
                              </w:rPr>
                              <w:t>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B6A79" id="Text Box 32" o:spid="_x0000_s1035" type="#_x0000_t202" style="position:absolute;margin-left:0;margin-top:.5pt;width:287.25pt;height:59.75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" fillcolor="white [3201]" strokeweight=".5pt">
                <v:textbox>
                  <w:txbxContent>
                    <w:p w14:paraId="6A0AB199" w14:textId="33BE9AB9" w:rsidR="00872E96" w:rsidRPr="00165407" w:rsidRDefault="00872E96" w:rsidP="00872E96">
                      <w:pPr>
                        <w:jc w:val="center"/>
                        <w:rPr>
                          <w:sz w:val="60"/>
                          <w:szCs w:val="60"/>
                          <w:lang w:val="en-US"/>
                        </w:rPr>
                      </w:pPr>
                      <w:r w:rsidRPr="00165407">
                        <w:rPr>
                          <w:sz w:val="60"/>
                          <w:szCs w:val="60"/>
                          <w:lang w:val="en-US"/>
                        </w:rPr>
                        <w:t>Image</w:t>
                      </w:r>
                    </w:p>
                  </w:txbxContent>
                </v:textbox>
                <w10:wrap anchorx="margin"/>
              </v:shape>
            </w:pict>
          </mc:Fallback>
        </mc:AlternateContent>
      </w:r>
    </w:p>
    <w:p w14:paraId="67A522B4" w14:textId="453149B4" w:rsidR="00872E96" w:rsidRDefault="00872E96" w:rsidP="00872E96"/>
    <w:p w14:paraId="0EE550F7" w14:textId="15B0F298" w:rsidR="00872E96" w:rsidRDefault="00872E96" w:rsidP="00872E96"/>
    <w:p w14:paraId="0C6142CF" w14:textId="0A4CA916" w:rsidR="00872E96" w:rsidRDefault="00872E96" w:rsidP="00872E96"/>
    <w:p w14:paraId="39FF7913" w14:textId="18D49DB4" w:rsidR="00872E96" w:rsidRDefault="00872E96" w:rsidP="00872E96"/>
    <w:p w14:paraId="2FB2C707" w14:textId="5D62092E" w:rsidR="00872E96" w:rsidRDefault="00872E96" w:rsidP="00872E96"/>
    <w:p w14:paraId="6508F723" w14:textId="3507241B" w:rsidR="00872E96" w:rsidRDefault="00872E96" w:rsidP="00872E96"/>
    <w:p w14:paraId="610D822E" w14:textId="6E00FD04" w:rsidR="00872E96" w:rsidRDefault="00FA7D7E" w:rsidP="00872E96">
      <w:r>
        <w:rPr>
          <w:noProof/>
        </w:rPr>
        <mc:AlternateContent>
          <mc:Choice Requires="wps">
            <w:drawing>
              <wp:anchor distT="0" distB="0" distL="114300" distR="114300" simplePos="0" relativeHeight="251707392" behindDoc="0" locked="0" layoutInCell="1" allowOverlap="1" wp14:anchorId="7A05A8EA" wp14:editId="36F78128">
                <wp:simplePos x="0" y="0"/>
                <wp:positionH relativeFrom="margin">
                  <wp:align>left</wp:align>
                </wp:positionH>
                <wp:positionV relativeFrom="paragraph">
                  <wp:posOffset>10795</wp:posOffset>
                </wp:positionV>
                <wp:extent cx="6156325" cy="5631815"/>
                <wp:effectExtent l="0" t="0" r="15875" b="26035"/>
                <wp:wrapNone/>
                <wp:docPr id="34" name="Text Box 34"/>
                <wp:cNvGraphicFramePr/>
                <a:graphic xmlns:a="http://schemas.openxmlformats.org/drawingml/2006/main">
                  <a:graphicData uri="http://schemas.microsoft.com/office/word/2010/wordprocessingShape">
                    <wps:wsp>
                      <wps:cNvSpPr txBox="1"/>
                      <wps:spPr>
                        <a:xfrm>
                          <a:off x="0" y="0"/>
                          <a:ext cx="6156325" cy="5631815"/>
                        </a:xfrm>
                        <a:prstGeom prst="rect">
                          <a:avLst/>
                        </a:prstGeom>
                        <a:solidFill>
                          <a:schemeClr val="lt1"/>
                        </a:solidFill>
                        <a:ln w="6350">
                          <a:solidFill>
                            <a:prstClr val="black"/>
                          </a:solidFill>
                        </a:ln>
                      </wps:spPr>
                      <wps:txbx>
                        <w:txbxContent>
                          <w:p w14:paraId="678A8F25" w14:textId="1F42B0C6" w:rsidR="00872E96" w:rsidRDefault="00872E96" w:rsidP="00872E96">
                            <w:pPr>
                              <w:jc w:val="center"/>
                              <w:rPr>
                                <w:sz w:val="40"/>
                                <w:szCs w:val="40"/>
                                <w:lang w:val="en-US"/>
                              </w:rPr>
                            </w:pPr>
                            <w:r w:rsidRPr="00872E96">
                              <w:rPr>
                                <w:sz w:val="40"/>
                                <w:szCs w:val="40"/>
                                <w:lang w:val="en-US"/>
                              </w:rPr>
                              <w:t>Sign up text field.</w:t>
                            </w:r>
                          </w:p>
                          <w:p w14:paraId="0B6ED8B0" w14:textId="1399F044" w:rsidR="00872E96" w:rsidRPr="00872E96" w:rsidRDefault="00872E96" w:rsidP="00165407">
                            <w:pPr>
                              <w:jc w:val="center"/>
                              <w:rPr>
                                <w:sz w:val="40"/>
                                <w:szCs w:val="4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5A8EA" id="Text Box 34" o:spid="_x0000_s1036" type="#_x0000_t202" style="position:absolute;margin-left:0;margin-top:.85pt;width:484.75pt;height:443.4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" fillcolor="white [3201]" strokeweight=".5pt">
                <v:textbox>
                  <w:txbxContent>
                    <w:p w14:paraId="678A8F25" w14:textId="1F42B0C6" w:rsidR="00872E96" w:rsidRDefault="00872E96" w:rsidP="00872E96">
                      <w:pPr>
                        <w:jc w:val="center"/>
                        <w:rPr>
                          <w:sz w:val="40"/>
                          <w:szCs w:val="40"/>
                          <w:lang w:val="en-US"/>
                        </w:rPr>
                      </w:pPr>
                      <w:r w:rsidRPr="00872E96">
                        <w:rPr>
                          <w:sz w:val="40"/>
                          <w:szCs w:val="40"/>
                          <w:lang w:val="en-US"/>
                        </w:rPr>
                        <w:t>Sign up text field.</w:t>
                      </w:r>
                    </w:p>
                    <w:p w14:paraId="0B6ED8B0" w14:textId="1399F044" w:rsidR="00872E96" w:rsidRPr="00872E96" w:rsidRDefault="00872E96" w:rsidP="00165407">
                      <w:pPr>
                        <w:jc w:val="center"/>
                        <w:rPr>
                          <w:sz w:val="40"/>
                          <w:szCs w:val="40"/>
                          <w:lang w:val="en-US"/>
                        </w:rPr>
                      </w:pPr>
                    </w:p>
                  </w:txbxContent>
                </v:textbox>
                <w10:wrap anchorx="margin"/>
              </v:shape>
            </w:pict>
          </mc:Fallback>
        </mc:AlternateContent>
      </w:r>
    </w:p>
    <w:p w14:paraId="0C89AEB4" w14:textId="70839193" w:rsidR="00872E96" w:rsidRDefault="00872E96" w:rsidP="00872E96"/>
    <w:p w14:paraId="2EF68A8F" w14:textId="1DBF38C5" w:rsidR="00872E96" w:rsidRDefault="00872E96" w:rsidP="00872E96"/>
    <w:p w14:paraId="646F9524" w14:textId="3D8BDCF1" w:rsidR="00872E96" w:rsidRDefault="00165407" w:rsidP="00872E96">
      <w:r>
        <w:rPr>
          <w:noProof/>
        </w:rPr>
        <mc:AlternateContent>
          <mc:Choice Requires="wps">
            <w:drawing>
              <wp:anchor distT="0" distB="0" distL="114300" distR="114300" simplePos="0" relativeHeight="251713536" behindDoc="0" locked="0" layoutInCell="1" allowOverlap="1" wp14:anchorId="0EC95716" wp14:editId="1AD76A46">
                <wp:simplePos x="0" y="0"/>
                <wp:positionH relativeFrom="margin">
                  <wp:posOffset>573837</wp:posOffset>
                </wp:positionH>
                <wp:positionV relativeFrom="paragraph">
                  <wp:posOffset>17145</wp:posOffset>
                </wp:positionV>
                <wp:extent cx="2295727" cy="311285"/>
                <wp:effectExtent l="0" t="0" r="28575" b="12700"/>
                <wp:wrapNone/>
                <wp:docPr id="37" name="Text Box 37"/>
                <wp:cNvGraphicFramePr/>
                <a:graphic xmlns:a="http://schemas.openxmlformats.org/drawingml/2006/main">
                  <a:graphicData uri="http://schemas.microsoft.com/office/word/2010/wordprocessingShape">
                    <wps:wsp>
                      <wps:cNvSpPr txBox="1"/>
                      <wps:spPr>
                        <a:xfrm>
                          <a:off x="0" y="0"/>
                          <a:ext cx="2295727" cy="311285"/>
                        </a:xfrm>
                        <a:prstGeom prst="rect">
                          <a:avLst/>
                        </a:prstGeom>
                        <a:solidFill>
                          <a:schemeClr val="lt1"/>
                        </a:solidFill>
                        <a:ln w="6350">
                          <a:solidFill>
                            <a:prstClr val="black"/>
                          </a:solidFill>
                        </a:ln>
                      </wps:spPr>
                      <wps:txbx>
                        <w:txbxContent>
                          <w:p w14:paraId="610D4667" w14:textId="5C002020" w:rsidR="00165407" w:rsidRPr="00165407" w:rsidRDefault="00165407" w:rsidP="00165407">
                            <w:pPr>
                              <w:jc w:val="center"/>
                              <w:rPr>
                                <w:sz w:val="28"/>
                                <w:szCs w:val="28"/>
                                <w:lang w:val="en-US"/>
                              </w:rPr>
                            </w:pPr>
                            <w:r>
                              <w:rPr>
                                <w:sz w:val="28"/>
                                <w:szCs w:val="28"/>
                                <w:lang w:val="en-US"/>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95716" id="Text Box 37" o:spid="_x0000_s1037" type="#_x0000_t202" style="position:absolute;margin-left:45.2pt;margin-top:1.35pt;width:180.75pt;height:24.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" fillcolor="white [3201]" strokeweight=".5pt">
                <v:textbox>
                  <w:txbxContent>
                    <w:p w14:paraId="610D4667" w14:textId="5C002020" w:rsidR="00165407" w:rsidRPr="00165407" w:rsidRDefault="00165407" w:rsidP="00165407">
                      <w:pPr>
                        <w:jc w:val="center"/>
                        <w:rPr>
                          <w:sz w:val="28"/>
                          <w:szCs w:val="28"/>
                          <w:lang w:val="en-US"/>
                        </w:rPr>
                      </w:pPr>
                      <w:r>
                        <w:rPr>
                          <w:sz w:val="28"/>
                          <w:szCs w:val="28"/>
                          <w:lang w:val="en-US"/>
                        </w:rPr>
                        <w:t>Name</w:t>
                      </w:r>
                    </w:p>
                  </w:txbxContent>
                </v:textbox>
                <w10:wrap anchorx="margin"/>
              </v:shape>
            </w:pict>
          </mc:Fallback>
        </mc:AlternateContent>
      </w:r>
    </w:p>
    <w:p w14:paraId="12645536" w14:textId="4CFF6993" w:rsidR="00872E96" w:rsidRDefault="00165407" w:rsidP="00872E96">
      <w:r>
        <w:rPr>
          <w:noProof/>
        </w:rPr>
        <mc:AlternateContent>
          <mc:Choice Requires="wps">
            <w:drawing>
              <wp:anchor distT="0" distB="0" distL="114300" distR="114300" simplePos="0" relativeHeight="251715584" behindDoc="0" locked="0" layoutInCell="1" allowOverlap="1" wp14:anchorId="630C8737" wp14:editId="01476961">
                <wp:simplePos x="0" y="0"/>
                <wp:positionH relativeFrom="margin">
                  <wp:posOffset>577012</wp:posOffset>
                </wp:positionH>
                <wp:positionV relativeFrom="paragraph">
                  <wp:posOffset>172720</wp:posOffset>
                </wp:positionV>
                <wp:extent cx="2295525" cy="311150"/>
                <wp:effectExtent l="0" t="0" r="28575" b="12700"/>
                <wp:wrapNone/>
                <wp:docPr id="39" name="Text Box 39"/>
                <wp:cNvGraphicFramePr/>
                <a:graphic xmlns:a="http://schemas.openxmlformats.org/drawingml/2006/main">
                  <a:graphicData uri="http://schemas.microsoft.com/office/word/2010/wordprocessingShape">
                    <wps:wsp>
                      <wps:cNvSpPr txBox="1"/>
                      <wps:spPr>
                        <a:xfrm>
                          <a:off x="0" y="0"/>
                          <a:ext cx="2295525" cy="311150"/>
                        </a:xfrm>
                        <a:prstGeom prst="rect">
                          <a:avLst/>
                        </a:prstGeom>
                        <a:solidFill>
                          <a:schemeClr val="lt1"/>
                        </a:solidFill>
                        <a:ln w="6350">
                          <a:solidFill>
                            <a:prstClr val="black"/>
                          </a:solidFill>
                        </a:ln>
                      </wps:spPr>
                      <wps:txbx>
                        <w:txbxContent>
                          <w:p w14:paraId="6CE84DB5" w14:textId="3E55A321" w:rsidR="00165407" w:rsidRPr="00165407" w:rsidRDefault="00165407" w:rsidP="00165407">
                            <w:pPr>
                              <w:jc w:val="center"/>
                              <w:rPr>
                                <w:sz w:val="28"/>
                                <w:szCs w:val="28"/>
                                <w:lang w:val="en-US"/>
                              </w:rPr>
                            </w:pPr>
                            <w:r>
                              <w:rPr>
                                <w:sz w:val="28"/>
                                <w:szCs w:val="28"/>
                                <w:lang w:val="en-US"/>
                              </w:rP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C8737" id="Text Box 39" o:spid="_x0000_s1038" type="#_x0000_t202" style="position:absolute;margin-left:45.45pt;margin-top:13.6pt;width:180.75pt;height:24.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" fillcolor="white [3201]" strokeweight=".5pt">
                <v:textbox>
                  <w:txbxContent>
                    <w:p w14:paraId="6CE84DB5" w14:textId="3E55A321" w:rsidR="00165407" w:rsidRPr="00165407" w:rsidRDefault="00165407" w:rsidP="00165407">
                      <w:pPr>
                        <w:jc w:val="center"/>
                        <w:rPr>
                          <w:sz w:val="28"/>
                          <w:szCs w:val="28"/>
                          <w:lang w:val="en-US"/>
                        </w:rPr>
                      </w:pPr>
                      <w:r>
                        <w:rPr>
                          <w:sz w:val="28"/>
                          <w:szCs w:val="28"/>
                          <w:lang w:val="en-US"/>
                        </w:rPr>
                        <w:t>Email address</w:t>
                      </w:r>
                    </w:p>
                  </w:txbxContent>
                </v:textbox>
                <w10:wrap anchorx="margin"/>
              </v:shape>
            </w:pict>
          </mc:Fallback>
        </mc:AlternateContent>
      </w:r>
    </w:p>
    <w:p w14:paraId="78D18929" w14:textId="075AB911" w:rsidR="00872E96" w:rsidRDefault="00872E96" w:rsidP="00872E96"/>
    <w:p w14:paraId="0C8325F9" w14:textId="7FB5A1F8" w:rsidR="00872E96" w:rsidRDefault="00165407" w:rsidP="00872E96">
      <w:r>
        <w:rPr>
          <w:noProof/>
        </w:rPr>
        <mc:AlternateContent>
          <mc:Choice Requires="wps">
            <w:drawing>
              <wp:anchor distT="0" distB="0" distL="114300" distR="114300" simplePos="0" relativeHeight="251717632" behindDoc="0" locked="0" layoutInCell="1" allowOverlap="1" wp14:anchorId="1AEE373A" wp14:editId="6AB843C5">
                <wp:simplePos x="0" y="0"/>
                <wp:positionH relativeFrom="margin">
                  <wp:posOffset>569595</wp:posOffset>
                </wp:positionH>
                <wp:positionV relativeFrom="paragraph">
                  <wp:posOffset>11633</wp:posOffset>
                </wp:positionV>
                <wp:extent cx="2295525" cy="311150"/>
                <wp:effectExtent l="0" t="0" r="28575" b="12700"/>
                <wp:wrapNone/>
                <wp:docPr id="40" name="Text Box 40"/>
                <wp:cNvGraphicFramePr/>
                <a:graphic xmlns:a="http://schemas.openxmlformats.org/drawingml/2006/main">
                  <a:graphicData uri="http://schemas.microsoft.com/office/word/2010/wordprocessingShape">
                    <wps:wsp>
                      <wps:cNvSpPr txBox="1"/>
                      <wps:spPr>
                        <a:xfrm>
                          <a:off x="0" y="0"/>
                          <a:ext cx="2295525" cy="311150"/>
                        </a:xfrm>
                        <a:prstGeom prst="rect">
                          <a:avLst/>
                        </a:prstGeom>
                        <a:solidFill>
                          <a:schemeClr val="lt1"/>
                        </a:solidFill>
                        <a:ln w="6350">
                          <a:solidFill>
                            <a:prstClr val="black"/>
                          </a:solidFill>
                        </a:ln>
                      </wps:spPr>
                      <wps:txbx>
                        <w:txbxContent>
                          <w:p w14:paraId="5EFAF505" w14:textId="3E51310E" w:rsidR="00165407" w:rsidRPr="00165407" w:rsidRDefault="00165407" w:rsidP="00165407">
                            <w:pPr>
                              <w:jc w:val="center"/>
                              <w:rPr>
                                <w:sz w:val="28"/>
                                <w:szCs w:val="28"/>
                                <w:lang w:val="en-US"/>
                              </w:rPr>
                            </w:pPr>
                            <w:r>
                              <w:rPr>
                                <w:sz w:val="28"/>
                                <w:szCs w:val="28"/>
                                <w:lang w:val="en-US"/>
                              </w:rPr>
                              <w:t>Phon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E373A" id="Text Box 40" o:spid="_x0000_s1039" type="#_x0000_t202" style="position:absolute;margin-left:44.85pt;margin-top:.9pt;width:180.75pt;height:24.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" fillcolor="white [3201]" strokeweight=".5pt">
                <v:textbox>
                  <w:txbxContent>
                    <w:p w14:paraId="5EFAF505" w14:textId="3E51310E" w:rsidR="00165407" w:rsidRPr="00165407" w:rsidRDefault="00165407" w:rsidP="00165407">
                      <w:pPr>
                        <w:jc w:val="center"/>
                        <w:rPr>
                          <w:sz w:val="28"/>
                          <w:szCs w:val="28"/>
                          <w:lang w:val="en-US"/>
                        </w:rPr>
                      </w:pPr>
                      <w:r>
                        <w:rPr>
                          <w:sz w:val="28"/>
                          <w:szCs w:val="28"/>
                          <w:lang w:val="en-US"/>
                        </w:rPr>
                        <w:t>Phone Number</w:t>
                      </w:r>
                    </w:p>
                  </w:txbxContent>
                </v:textbox>
                <w10:wrap anchorx="margin"/>
              </v:shape>
            </w:pict>
          </mc:Fallback>
        </mc:AlternateContent>
      </w:r>
    </w:p>
    <w:p w14:paraId="297B61F9" w14:textId="7E9BA132" w:rsidR="00872E96" w:rsidRDefault="00165407" w:rsidP="00872E96">
      <w:r>
        <w:rPr>
          <w:noProof/>
        </w:rPr>
        <mc:AlternateContent>
          <mc:Choice Requires="wps">
            <w:drawing>
              <wp:anchor distT="0" distB="0" distL="114300" distR="114300" simplePos="0" relativeHeight="251719680" behindDoc="0" locked="0" layoutInCell="1" allowOverlap="1" wp14:anchorId="1DBB6527" wp14:editId="6A2F4CCE">
                <wp:simplePos x="0" y="0"/>
                <wp:positionH relativeFrom="margin">
                  <wp:posOffset>588213</wp:posOffset>
                </wp:positionH>
                <wp:positionV relativeFrom="paragraph">
                  <wp:posOffset>137160</wp:posOffset>
                </wp:positionV>
                <wp:extent cx="2295525" cy="311150"/>
                <wp:effectExtent l="0" t="0" r="28575" b="12700"/>
                <wp:wrapNone/>
                <wp:docPr id="41" name="Text Box 41"/>
                <wp:cNvGraphicFramePr/>
                <a:graphic xmlns:a="http://schemas.openxmlformats.org/drawingml/2006/main">
                  <a:graphicData uri="http://schemas.microsoft.com/office/word/2010/wordprocessingShape">
                    <wps:wsp>
                      <wps:cNvSpPr txBox="1"/>
                      <wps:spPr>
                        <a:xfrm>
                          <a:off x="0" y="0"/>
                          <a:ext cx="2295525" cy="311150"/>
                        </a:xfrm>
                        <a:prstGeom prst="rect">
                          <a:avLst/>
                        </a:prstGeom>
                        <a:solidFill>
                          <a:schemeClr val="lt1"/>
                        </a:solidFill>
                        <a:ln w="6350">
                          <a:solidFill>
                            <a:prstClr val="black"/>
                          </a:solidFill>
                        </a:ln>
                      </wps:spPr>
                      <wps:txbx>
                        <w:txbxContent>
                          <w:p w14:paraId="78872D3B" w14:textId="1656B76D" w:rsidR="00165407" w:rsidRPr="00165407" w:rsidRDefault="00165407" w:rsidP="00165407">
                            <w:pPr>
                              <w:jc w:val="center"/>
                              <w:rPr>
                                <w:sz w:val="28"/>
                                <w:szCs w:val="28"/>
                                <w:lang w:val="en-US"/>
                              </w:rPr>
                            </w:pPr>
                            <w:r>
                              <w:rPr>
                                <w:sz w:val="28"/>
                                <w:szCs w:val="28"/>
                                <w:lang w:val="en-US"/>
                              </w:rPr>
                              <w:t>Old Car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B6527" id="Text Box 41" o:spid="_x0000_s1040" type="#_x0000_t202" style="position:absolute;margin-left:46.3pt;margin-top:10.8pt;width:180.75pt;height:24.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" fillcolor="white [3201]" strokeweight=".5pt">
                <v:textbox>
                  <w:txbxContent>
                    <w:p w14:paraId="78872D3B" w14:textId="1656B76D" w:rsidR="00165407" w:rsidRPr="00165407" w:rsidRDefault="00165407" w:rsidP="00165407">
                      <w:pPr>
                        <w:jc w:val="center"/>
                        <w:rPr>
                          <w:sz w:val="28"/>
                          <w:szCs w:val="28"/>
                          <w:lang w:val="en-US"/>
                        </w:rPr>
                      </w:pPr>
                      <w:r>
                        <w:rPr>
                          <w:sz w:val="28"/>
                          <w:szCs w:val="28"/>
                          <w:lang w:val="en-US"/>
                        </w:rPr>
                        <w:t>Old Card Number</w:t>
                      </w:r>
                    </w:p>
                  </w:txbxContent>
                </v:textbox>
                <w10:wrap anchorx="margin"/>
              </v:shape>
            </w:pict>
          </mc:Fallback>
        </mc:AlternateContent>
      </w:r>
    </w:p>
    <w:p w14:paraId="719A335D" w14:textId="5AAE21B1" w:rsidR="00872E96" w:rsidRDefault="00872E96" w:rsidP="00872E96"/>
    <w:p w14:paraId="06DBBFF1" w14:textId="4279F266" w:rsidR="00872E96" w:rsidRDefault="00872E96" w:rsidP="00872E96"/>
    <w:p w14:paraId="5A2AE469" w14:textId="3888D68E" w:rsidR="00872E96" w:rsidRDefault="00872E96" w:rsidP="00872E96"/>
    <w:p w14:paraId="4962644A" w14:textId="19AFCDD7" w:rsidR="00872E96" w:rsidRDefault="00165407" w:rsidP="00872E96">
      <w:r>
        <w:rPr>
          <w:noProof/>
        </w:rPr>
        <mc:AlternateContent>
          <mc:Choice Requires="wps">
            <w:drawing>
              <wp:anchor distT="0" distB="0" distL="114300" distR="114300" simplePos="0" relativeHeight="251721728" behindDoc="0" locked="0" layoutInCell="1" allowOverlap="1" wp14:anchorId="20AA7E0A" wp14:editId="03471E44">
                <wp:simplePos x="0" y="0"/>
                <wp:positionH relativeFrom="margin">
                  <wp:align>center</wp:align>
                </wp:positionH>
                <wp:positionV relativeFrom="paragraph">
                  <wp:posOffset>181637</wp:posOffset>
                </wp:positionV>
                <wp:extent cx="2295525" cy="311150"/>
                <wp:effectExtent l="0" t="0" r="28575" b="12700"/>
                <wp:wrapNone/>
                <wp:docPr id="42" name="Text Box 42"/>
                <wp:cNvGraphicFramePr/>
                <a:graphic xmlns:a="http://schemas.openxmlformats.org/drawingml/2006/main">
                  <a:graphicData uri="http://schemas.microsoft.com/office/word/2010/wordprocessingShape">
                    <wps:wsp>
                      <wps:cNvSpPr txBox="1"/>
                      <wps:spPr>
                        <a:xfrm>
                          <a:off x="0" y="0"/>
                          <a:ext cx="2295525" cy="311150"/>
                        </a:xfrm>
                        <a:prstGeom prst="rect">
                          <a:avLst/>
                        </a:prstGeom>
                        <a:solidFill>
                          <a:schemeClr val="lt1"/>
                        </a:solidFill>
                        <a:ln w="6350">
                          <a:solidFill>
                            <a:prstClr val="black"/>
                          </a:solidFill>
                        </a:ln>
                      </wps:spPr>
                      <wps:txbx>
                        <w:txbxContent>
                          <w:p w14:paraId="40F6BD2E" w14:textId="30A0AE12" w:rsidR="00165407" w:rsidRPr="00165407" w:rsidRDefault="00165407" w:rsidP="00165407">
                            <w:pPr>
                              <w:jc w:val="center"/>
                              <w:rPr>
                                <w:sz w:val="28"/>
                                <w:szCs w:val="28"/>
                                <w:lang w:val="en-US"/>
                              </w:rPr>
                            </w:pPr>
                            <w:r>
                              <w:rPr>
                                <w:sz w:val="28"/>
                                <w:szCs w:val="28"/>
                                <w:lang w:val="en-US"/>
                              </w:rPr>
                              <w:t>Sign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A7E0A" id="Text Box 42" o:spid="_x0000_s1041" type="#_x0000_t202" style="position:absolute;margin-left:0;margin-top:14.3pt;width:180.75pt;height:24.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" fillcolor="white [3201]" strokeweight=".5pt">
                <v:textbox>
                  <w:txbxContent>
                    <w:p w14:paraId="40F6BD2E" w14:textId="30A0AE12" w:rsidR="00165407" w:rsidRPr="00165407" w:rsidRDefault="00165407" w:rsidP="00165407">
                      <w:pPr>
                        <w:jc w:val="center"/>
                        <w:rPr>
                          <w:sz w:val="28"/>
                          <w:szCs w:val="28"/>
                          <w:lang w:val="en-US"/>
                        </w:rPr>
                      </w:pPr>
                      <w:r>
                        <w:rPr>
                          <w:sz w:val="28"/>
                          <w:szCs w:val="28"/>
                          <w:lang w:val="en-US"/>
                        </w:rPr>
                        <w:t>Sign Up</w:t>
                      </w:r>
                    </w:p>
                  </w:txbxContent>
                </v:textbox>
                <w10:wrap anchorx="margin"/>
              </v:shape>
            </w:pict>
          </mc:Fallback>
        </mc:AlternateContent>
      </w:r>
    </w:p>
    <w:p w14:paraId="5FABD213" w14:textId="7B5F02AE" w:rsidR="00872E96" w:rsidRDefault="00872E96" w:rsidP="00872E96"/>
    <w:p w14:paraId="6C431F49" w14:textId="08787A50" w:rsidR="00872E96" w:rsidRDefault="00E00227" w:rsidP="00872E96">
      <w:r>
        <w:rPr>
          <w:noProof/>
        </w:rPr>
        <mc:AlternateContent>
          <mc:Choice Requires="wps">
            <w:drawing>
              <wp:anchor distT="0" distB="0" distL="114300" distR="114300" simplePos="0" relativeHeight="251723776" behindDoc="0" locked="0" layoutInCell="1" allowOverlap="1" wp14:anchorId="7F327115" wp14:editId="30AA8418">
                <wp:simplePos x="0" y="0"/>
                <wp:positionH relativeFrom="margin">
                  <wp:posOffset>2081516</wp:posOffset>
                </wp:positionH>
                <wp:positionV relativeFrom="paragraph">
                  <wp:posOffset>9781</wp:posOffset>
                </wp:positionV>
                <wp:extent cx="1711865" cy="311150"/>
                <wp:effectExtent l="0" t="0" r="22225" b="12700"/>
                <wp:wrapNone/>
                <wp:docPr id="43" name="Text Box 43"/>
                <wp:cNvGraphicFramePr/>
                <a:graphic xmlns:a="http://schemas.openxmlformats.org/drawingml/2006/main">
                  <a:graphicData uri="http://schemas.microsoft.com/office/word/2010/wordprocessingShape">
                    <wps:wsp>
                      <wps:cNvSpPr txBox="1"/>
                      <wps:spPr>
                        <a:xfrm>
                          <a:off x="0" y="0"/>
                          <a:ext cx="1711865" cy="311150"/>
                        </a:xfrm>
                        <a:prstGeom prst="rect">
                          <a:avLst/>
                        </a:prstGeom>
                        <a:solidFill>
                          <a:schemeClr val="lt1"/>
                        </a:solidFill>
                        <a:ln w="6350">
                          <a:solidFill>
                            <a:prstClr val="black"/>
                          </a:solidFill>
                        </a:ln>
                      </wps:spPr>
                      <wps:txbx>
                        <w:txbxContent>
                          <w:p w14:paraId="223F251A" w14:textId="160901C3" w:rsidR="00E00227" w:rsidRPr="00E00227" w:rsidRDefault="00E00227" w:rsidP="00E00227">
                            <w:pPr>
                              <w:jc w:val="center"/>
                              <w:rPr>
                                <w:sz w:val="20"/>
                                <w:szCs w:val="20"/>
                                <w:lang w:val="en-US"/>
                              </w:rPr>
                            </w:pPr>
                            <w:r>
                              <w:rPr>
                                <w:sz w:val="20"/>
                                <w:szCs w:val="20"/>
                                <w:lang w:val="en-US"/>
                              </w:rPr>
                              <w:t>Log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27115" id="Text Box 43" o:spid="_x0000_s1042" type="#_x0000_t202" style="position:absolute;margin-left:163.9pt;margin-top:.75pt;width:134.8pt;height:24.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" fillcolor="white [3201]" strokeweight=".5pt">
                <v:textbox>
                  <w:txbxContent>
                    <w:p w14:paraId="223F251A" w14:textId="160901C3" w:rsidR="00E00227" w:rsidRPr="00E00227" w:rsidRDefault="00E00227" w:rsidP="00E00227">
                      <w:pPr>
                        <w:jc w:val="center"/>
                        <w:rPr>
                          <w:sz w:val="20"/>
                          <w:szCs w:val="20"/>
                          <w:lang w:val="en-US"/>
                        </w:rPr>
                      </w:pPr>
                      <w:r>
                        <w:rPr>
                          <w:sz w:val="20"/>
                          <w:szCs w:val="20"/>
                          <w:lang w:val="en-US"/>
                        </w:rPr>
                        <w:t>Log In</w:t>
                      </w:r>
                    </w:p>
                  </w:txbxContent>
                </v:textbox>
                <w10:wrap anchorx="margin"/>
              </v:shape>
            </w:pict>
          </mc:Fallback>
        </mc:AlternateContent>
      </w:r>
    </w:p>
    <w:p w14:paraId="2D73502A" w14:textId="3BD71D58" w:rsidR="00872E96" w:rsidRDefault="00872E96" w:rsidP="00872E96"/>
    <w:p w14:paraId="468D9AC0" w14:textId="4176932A" w:rsidR="00872E96" w:rsidRDefault="00872E96" w:rsidP="00872E96"/>
    <w:p w14:paraId="7CF87CCF" w14:textId="63D90722" w:rsidR="00872E96" w:rsidRDefault="00872E96" w:rsidP="00872E96"/>
    <w:p w14:paraId="17F39FF6" w14:textId="77777777" w:rsidR="00872E96" w:rsidRPr="00872E96" w:rsidRDefault="00872E96" w:rsidP="00872E96"/>
    <w:p w14:paraId="051FCA3F" w14:textId="1BA14944" w:rsidR="00A91ACF" w:rsidRDefault="00A91ACF" w:rsidP="00A91ACF"/>
    <w:p w14:paraId="7013E9C4" w14:textId="27A6E515" w:rsidR="00A91ACF" w:rsidRDefault="004636A9" w:rsidP="00A91ACF">
      <w:pPr>
        <w:pStyle w:val="Heading2"/>
      </w:pPr>
      <w:bookmarkStart w:id="19" w:name="_Toc135172843"/>
      <w:r w:rsidRPr="004636A9">
        <w:rPr>
          <w:noProof/>
        </w:rPr>
        <w:lastRenderedPageBreak/>
        <w:drawing>
          <wp:anchor distT="0" distB="0" distL="114300" distR="114300" simplePos="0" relativeHeight="251736064" behindDoc="0" locked="0" layoutInCell="1" allowOverlap="1" wp14:anchorId="1B61CD25" wp14:editId="1A61D855">
            <wp:simplePos x="0" y="0"/>
            <wp:positionH relativeFrom="margin">
              <wp:posOffset>-511628</wp:posOffset>
            </wp:positionH>
            <wp:positionV relativeFrom="paragraph">
              <wp:posOffset>326208</wp:posOffset>
            </wp:positionV>
            <wp:extent cx="3260021" cy="5301343"/>
            <wp:effectExtent l="0" t="0" r="0" b="0"/>
            <wp:wrapNone/>
            <wp:docPr id="51" name="Picture 51"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ell phon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3260021" cy="5301343"/>
                    </a:xfrm>
                    <a:prstGeom prst="rect">
                      <a:avLst/>
                    </a:prstGeom>
                  </pic:spPr>
                </pic:pic>
              </a:graphicData>
            </a:graphic>
            <wp14:sizeRelH relativeFrom="margin">
              <wp14:pctWidth>0</wp14:pctWidth>
            </wp14:sizeRelH>
            <wp14:sizeRelV relativeFrom="margin">
              <wp14:pctHeight>0</wp14:pctHeight>
            </wp14:sizeRelV>
          </wp:anchor>
        </w:drawing>
      </w:r>
      <w:r w:rsidR="00A91ACF">
        <w:t>Initial Design</w:t>
      </w:r>
      <w:bookmarkEnd w:id="19"/>
      <w:r w:rsidR="00EB7C15">
        <w:t xml:space="preserve"> </w:t>
      </w:r>
    </w:p>
    <w:p w14:paraId="6FEF9A64" w14:textId="603B83B2" w:rsidR="0037522F" w:rsidRDefault="0037522F" w:rsidP="00A91ACF">
      <w:pPr>
        <w:rPr>
          <w:noProof/>
        </w:rPr>
      </w:pPr>
      <w:r w:rsidRPr="0095636F">
        <w:rPr>
          <w:noProof/>
        </w:rPr>
        <w:drawing>
          <wp:anchor distT="0" distB="0" distL="114300" distR="114300" simplePos="0" relativeHeight="251672576" behindDoc="0" locked="0" layoutInCell="1" allowOverlap="1" wp14:anchorId="2C56902D" wp14:editId="65C2B0B1">
            <wp:simplePos x="0" y="0"/>
            <wp:positionH relativeFrom="margin">
              <wp:posOffset>2918298</wp:posOffset>
            </wp:positionH>
            <wp:positionV relativeFrom="paragraph">
              <wp:posOffset>94871</wp:posOffset>
            </wp:positionV>
            <wp:extent cx="3083668" cy="5279431"/>
            <wp:effectExtent l="0" t="0" r="2540" b="0"/>
            <wp:wrapNone/>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rotWithShape="1">
                    <a:blip r:embed="rId18"/>
                    <a:srcRect l="5177" t="4135" r="6124" b="4893"/>
                    <a:stretch/>
                  </pic:blipFill>
                  <pic:spPr bwMode="auto">
                    <a:xfrm>
                      <a:off x="0" y="0"/>
                      <a:ext cx="3089969" cy="529021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0C85005" w14:textId="58F7FDE7" w:rsidR="0037522F" w:rsidRDefault="0037522F" w:rsidP="00A91ACF">
      <w:pPr>
        <w:rPr>
          <w:noProof/>
        </w:rPr>
      </w:pPr>
    </w:p>
    <w:p w14:paraId="3412077A" w14:textId="6AD8FA79" w:rsidR="00A91ACF" w:rsidRPr="00A91ACF" w:rsidRDefault="00A91ACF" w:rsidP="00A91ACF"/>
    <w:p w14:paraId="6730FA9F" w14:textId="421B4408" w:rsidR="002363A2" w:rsidRPr="00131EAB" w:rsidRDefault="002363A2" w:rsidP="00110764"/>
    <w:p w14:paraId="67859254" w14:textId="274C88EF" w:rsidR="00871B10" w:rsidRDefault="00871B10" w:rsidP="00110764"/>
    <w:p w14:paraId="33B5C88C" w14:textId="77777777" w:rsidR="0095636F" w:rsidRPr="0095636F" w:rsidRDefault="0095636F" w:rsidP="0095636F"/>
    <w:p w14:paraId="7743B2F7" w14:textId="77777777" w:rsidR="0095636F" w:rsidRPr="0095636F" w:rsidRDefault="0095636F" w:rsidP="0095636F"/>
    <w:p w14:paraId="54183A36" w14:textId="77777777" w:rsidR="0095636F" w:rsidRPr="0095636F" w:rsidRDefault="0095636F" w:rsidP="0095636F"/>
    <w:p w14:paraId="3EE9DF12" w14:textId="77777777" w:rsidR="0095636F" w:rsidRPr="0095636F" w:rsidRDefault="0095636F" w:rsidP="0095636F"/>
    <w:p w14:paraId="2E819146" w14:textId="77777777" w:rsidR="0095636F" w:rsidRPr="0095636F" w:rsidRDefault="0095636F" w:rsidP="0095636F"/>
    <w:p w14:paraId="4301AB39" w14:textId="77777777" w:rsidR="0095636F" w:rsidRPr="0095636F" w:rsidRDefault="0095636F" w:rsidP="0095636F"/>
    <w:p w14:paraId="0B6A223E" w14:textId="77777777" w:rsidR="0095636F" w:rsidRPr="0095636F" w:rsidRDefault="0095636F" w:rsidP="0095636F"/>
    <w:p w14:paraId="64AE4F5C" w14:textId="77777777" w:rsidR="0095636F" w:rsidRPr="0095636F" w:rsidRDefault="0095636F" w:rsidP="0095636F"/>
    <w:p w14:paraId="1A4141AF" w14:textId="77777777" w:rsidR="0095636F" w:rsidRPr="0095636F" w:rsidRDefault="0095636F" w:rsidP="0095636F"/>
    <w:p w14:paraId="0B1AE98F" w14:textId="77777777" w:rsidR="0095636F" w:rsidRPr="0095636F" w:rsidRDefault="0095636F" w:rsidP="0095636F"/>
    <w:p w14:paraId="74BFF311" w14:textId="77777777" w:rsidR="0095636F" w:rsidRPr="0095636F" w:rsidRDefault="0095636F" w:rsidP="0095636F"/>
    <w:p w14:paraId="6D949753" w14:textId="77777777" w:rsidR="0095636F" w:rsidRPr="0095636F" w:rsidRDefault="0095636F" w:rsidP="0095636F"/>
    <w:p w14:paraId="1CDF1030" w14:textId="77777777" w:rsidR="0095636F" w:rsidRPr="0095636F" w:rsidRDefault="0095636F" w:rsidP="0095636F"/>
    <w:p w14:paraId="2F1887F9" w14:textId="77777777" w:rsidR="0095636F" w:rsidRDefault="0095636F" w:rsidP="0095636F"/>
    <w:p w14:paraId="3DD67225" w14:textId="77777777" w:rsidR="0095636F" w:rsidRDefault="0095636F" w:rsidP="0095636F"/>
    <w:p w14:paraId="16B8AC93" w14:textId="77777777" w:rsidR="0095636F" w:rsidRDefault="0095636F" w:rsidP="0095636F"/>
    <w:p w14:paraId="2462795F" w14:textId="77777777" w:rsidR="0095636F" w:rsidRDefault="0095636F" w:rsidP="0095636F"/>
    <w:p w14:paraId="03659E2F" w14:textId="27FD4716" w:rsidR="0095636F" w:rsidRDefault="0095636F" w:rsidP="0095636F"/>
    <w:p w14:paraId="71AC09FF" w14:textId="784C5676" w:rsidR="0095636F" w:rsidRDefault="0095636F" w:rsidP="0095636F"/>
    <w:p w14:paraId="239DF29E" w14:textId="77777777" w:rsidR="00872E96" w:rsidRDefault="00872E96" w:rsidP="0095636F"/>
    <w:p w14:paraId="0E0B554F" w14:textId="5F0F7160" w:rsidR="0095636F" w:rsidRDefault="0095636F" w:rsidP="0095636F"/>
    <w:p w14:paraId="6600FBF3" w14:textId="77777777" w:rsidR="0095636F" w:rsidRDefault="0095636F" w:rsidP="0095636F"/>
    <w:p w14:paraId="65562733" w14:textId="77777777" w:rsidR="0095636F" w:rsidRDefault="0095636F" w:rsidP="0095636F"/>
    <w:p w14:paraId="455C1705" w14:textId="13A3717F" w:rsidR="0095636F" w:rsidRDefault="0037522F" w:rsidP="0095636F">
      <w:r w:rsidRPr="0095636F">
        <w:rPr>
          <w:noProof/>
        </w:rPr>
        <w:lastRenderedPageBreak/>
        <w:drawing>
          <wp:anchor distT="0" distB="0" distL="114300" distR="114300" simplePos="0" relativeHeight="251676672" behindDoc="0" locked="0" layoutInCell="1" allowOverlap="1" wp14:anchorId="575A58BE" wp14:editId="290523F4">
            <wp:simplePos x="0" y="0"/>
            <wp:positionH relativeFrom="margin">
              <wp:posOffset>3094085</wp:posOffset>
            </wp:positionH>
            <wp:positionV relativeFrom="paragraph">
              <wp:posOffset>-543648</wp:posOffset>
            </wp:positionV>
            <wp:extent cx="3016569" cy="5173345"/>
            <wp:effectExtent l="0" t="0" r="0" b="8255"/>
            <wp:wrapNone/>
            <wp:docPr id="14" name="Picture 14"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phone&#10;&#10;Description automatically generated with medium confidence"/>
                    <pic:cNvPicPr/>
                  </pic:nvPicPr>
                  <pic:blipFill>
                    <a:blip r:embed="rId19"/>
                    <a:stretch>
                      <a:fillRect/>
                    </a:stretch>
                  </pic:blipFill>
                  <pic:spPr>
                    <a:xfrm>
                      <a:off x="0" y="0"/>
                      <a:ext cx="3016569" cy="5173345"/>
                    </a:xfrm>
                    <a:prstGeom prst="rect">
                      <a:avLst/>
                    </a:prstGeom>
                  </pic:spPr>
                </pic:pic>
              </a:graphicData>
            </a:graphic>
            <wp14:sizeRelH relativeFrom="margin">
              <wp14:pctWidth>0</wp14:pctWidth>
            </wp14:sizeRelH>
            <wp14:sizeRelV relativeFrom="margin">
              <wp14:pctHeight>0</wp14:pctHeight>
            </wp14:sizeRelV>
          </wp:anchor>
        </w:drawing>
      </w:r>
      <w:r w:rsidRPr="0095636F">
        <w:rPr>
          <w:noProof/>
        </w:rPr>
        <w:drawing>
          <wp:anchor distT="0" distB="0" distL="114300" distR="114300" simplePos="0" relativeHeight="251674624" behindDoc="0" locked="0" layoutInCell="1" allowOverlap="1" wp14:anchorId="05949B05" wp14:editId="571E7EA6">
            <wp:simplePos x="0" y="0"/>
            <wp:positionH relativeFrom="margin">
              <wp:posOffset>-368597</wp:posOffset>
            </wp:positionH>
            <wp:positionV relativeFrom="paragraph">
              <wp:posOffset>-553599</wp:posOffset>
            </wp:positionV>
            <wp:extent cx="3122295" cy="5173627"/>
            <wp:effectExtent l="0" t="0" r="1905" b="8255"/>
            <wp:wrapNone/>
            <wp:docPr id="13" name="Picture 13"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phone&#10;&#10;Description automatically generated with medium confidence"/>
                    <pic:cNvPicPr/>
                  </pic:nvPicPr>
                  <pic:blipFill>
                    <a:blip r:embed="rId20"/>
                    <a:stretch>
                      <a:fillRect/>
                    </a:stretch>
                  </pic:blipFill>
                  <pic:spPr>
                    <a:xfrm>
                      <a:off x="0" y="0"/>
                      <a:ext cx="3122295" cy="5173627"/>
                    </a:xfrm>
                    <a:prstGeom prst="rect">
                      <a:avLst/>
                    </a:prstGeom>
                  </pic:spPr>
                </pic:pic>
              </a:graphicData>
            </a:graphic>
            <wp14:sizeRelH relativeFrom="margin">
              <wp14:pctWidth>0</wp14:pctWidth>
            </wp14:sizeRelH>
            <wp14:sizeRelV relativeFrom="margin">
              <wp14:pctHeight>0</wp14:pctHeight>
            </wp14:sizeRelV>
          </wp:anchor>
        </w:drawing>
      </w:r>
    </w:p>
    <w:p w14:paraId="10D04ECA" w14:textId="430625EF" w:rsidR="0095636F" w:rsidRDefault="0095636F" w:rsidP="0095636F"/>
    <w:p w14:paraId="0C4C821C" w14:textId="7A682E35" w:rsidR="0095636F" w:rsidRDefault="0095636F" w:rsidP="0095636F"/>
    <w:p w14:paraId="0E6A1158" w14:textId="77777777" w:rsidR="0095636F" w:rsidRPr="0095636F" w:rsidRDefault="0095636F" w:rsidP="0095636F"/>
    <w:p w14:paraId="1A67B2F3" w14:textId="77777777" w:rsidR="0095636F" w:rsidRPr="0095636F" w:rsidRDefault="0095636F" w:rsidP="0095636F"/>
    <w:p w14:paraId="614EA450" w14:textId="77777777" w:rsidR="0095636F" w:rsidRPr="0095636F" w:rsidRDefault="0095636F" w:rsidP="0095636F"/>
    <w:p w14:paraId="78CB438C" w14:textId="77777777" w:rsidR="0095636F" w:rsidRPr="0095636F" w:rsidRDefault="0095636F" w:rsidP="0095636F"/>
    <w:p w14:paraId="6542525F" w14:textId="77777777" w:rsidR="0095636F" w:rsidRPr="0095636F" w:rsidRDefault="0095636F" w:rsidP="0095636F"/>
    <w:p w14:paraId="1F980572" w14:textId="77777777" w:rsidR="0095636F" w:rsidRPr="0095636F" w:rsidRDefault="0095636F" w:rsidP="0095636F"/>
    <w:p w14:paraId="290D8B5A" w14:textId="77777777" w:rsidR="0095636F" w:rsidRPr="0095636F" w:rsidRDefault="0095636F" w:rsidP="0095636F"/>
    <w:p w14:paraId="48AFC8DF" w14:textId="77777777" w:rsidR="0095636F" w:rsidRPr="0095636F" w:rsidRDefault="0095636F" w:rsidP="0095636F"/>
    <w:p w14:paraId="672DF67B" w14:textId="77777777" w:rsidR="0095636F" w:rsidRPr="0095636F" w:rsidRDefault="0095636F" w:rsidP="0095636F"/>
    <w:p w14:paraId="19436D6D" w14:textId="77777777" w:rsidR="0095636F" w:rsidRPr="0095636F" w:rsidRDefault="0095636F" w:rsidP="0095636F"/>
    <w:p w14:paraId="381E7940" w14:textId="77777777" w:rsidR="0095636F" w:rsidRPr="0095636F" w:rsidRDefault="0095636F" w:rsidP="0095636F"/>
    <w:p w14:paraId="1D4231E7" w14:textId="539750DE" w:rsidR="0095636F" w:rsidRPr="0095636F" w:rsidRDefault="0095636F" w:rsidP="0095636F"/>
    <w:p w14:paraId="66C88240" w14:textId="2C1A7DF7" w:rsidR="0095636F" w:rsidRPr="0095636F" w:rsidRDefault="0095636F" w:rsidP="0095636F"/>
    <w:p w14:paraId="03819F35" w14:textId="0F5F3304" w:rsidR="0095636F" w:rsidRPr="0095636F" w:rsidRDefault="0037522F" w:rsidP="0095636F">
      <w:r w:rsidRPr="0095636F">
        <w:rPr>
          <w:noProof/>
        </w:rPr>
        <w:drawing>
          <wp:anchor distT="0" distB="0" distL="114300" distR="114300" simplePos="0" relativeHeight="251678720" behindDoc="0" locked="0" layoutInCell="1" allowOverlap="1" wp14:anchorId="2DC6EA0C" wp14:editId="7B9E0ADB">
            <wp:simplePos x="0" y="0"/>
            <wp:positionH relativeFrom="margin">
              <wp:posOffset>1459149</wp:posOffset>
            </wp:positionH>
            <wp:positionV relativeFrom="paragraph">
              <wp:posOffset>6309</wp:posOffset>
            </wp:positionV>
            <wp:extent cx="2898842" cy="4761415"/>
            <wp:effectExtent l="0" t="0" r="0" b="1270"/>
            <wp:wrapNone/>
            <wp:docPr id="15" name="Picture 15" descr="A cell phone with a person's face on the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ell phone with a person's face on the screen&#10;&#10;Description automatically generated with medium confidence"/>
                    <pic:cNvPicPr/>
                  </pic:nvPicPr>
                  <pic:blipFill>
                    <a:blip r:embed="rId21"/>
                    <a:stretch>
                      <a:fillRect/>
                    </a:stretch>
                  </pic:blipFill>
                  <pic:spPr>
                    <a:xfrm>
                      <a:off x="0" y="0"/>
                      <a:ext cx="2902536" cy="4767483"/>
                    </a:xfrm>
                    <a:prstGeom prst="rect">
                      <a:avLst/>
                    </a:prstGeom>
                  </pic:spPr>
                </pic:pic>
              </a:graphicData>
            </a:graphic>
            <wp14:sizeRelH relativeFrom="margin">
              <wp14:pctWidth>0</wp14:pctWidth>
            </wp14:sizeRelH>
            <wp14:sizeRelV relativeFrom="margin">
              <wp14:pctHeight>0</wp14:pctHeight>
            </wp14:sizeRelV>
          </wp:anchor>
        </w:drawing>
      </w:r>
    </w:p>
    <w:p w14:paraId="177F5338" w14:textId="339D7059" w:rsidR="0095636F" w:rsidRPr="0095636F" w:rsidRDefault="0095636F" w:rsidP="0095636F"/>
    <w:p w14:paraId="74ACA261" w14:textId="2BD925A5" w:rsidR="0095636F" w:rsidRPr="0095636F" w:rsidRDefault="0095636F" w:rsidP="0095636F"/>
    <w:p w14:paraId="75ED6B24" w14:textId="0B89EF07" w:rsidR="0095636F" w:rsidRPr="0095636F" w:rsidRDefault="0095636F" w:rsidP="0095636F"/>
    <w:p w14:paraId="5C7A9A86" w14:textId="01A8C6B8" w:rsidR="0095636F" w:rsidRDefault="0095636F" w:rsidP="0095636F"/>
    <w:p w14:paraId="635C9213" w14:textId="430A4E99" w:rsidR="0095636F" w:rsidRDefault="0095636F" w:rsidP="0095636F">
      <w:pPr>
        <w:ind w:firstLine="720"/>
      </w:pPr>
    </w:p>
    <w:p w14:paraId="13162120" w14:textId="77777777" w:rsidR="0095636F" w:rsidRPr="0095636F" w:rsidRDefault="0095636F" w:rsidP="0095636F"/>
    <w:p w14:paraId="25370B80" w14:textId="77777777" w:rsidR="0095636F" w:rsidRPr="0095636F" w:rsidRDefault="0095636F" w:rsidP="0095636F"/>
    <w:p w14:paraId="43C28EA1" w14:textId="77777777" w:rsidR="0095636F" w:rsidRPr="0095636F" w:rsidRDefault="0095636F" w:rsidP="0095636F"/>
    <w:p w14:paraId="3A619909" w14:textId="77777777" w:rsidR="0095636F" w:rsidRDefault="0095636F" w:rsidP="0095636F"/>
    <w:p w14:paraId="17F419BE" w14:textId="0A8C3F8E" w:rsidR="0095636F" w:rsidRDefault="0095636F" w:rsidP="0095636F">
      <w:pPr>
        <w:tabs>
          <w:tab w:val="left" w:pos="7710"/>
        </w:tabs>
      </w:pPr>
      <w:r>
        <w:tab/>
      </w:r>
    </w:p>
    <w:p w14:paraId="55A8B937" w14:textId="77777777" w:rsidR="0095636F" w:rsidRDefault="0095636F" w:rsidP="0095636F">
      <w:pPr>
        <w:tabs>
          <w:tab w:val="left" w:pos="7710"/>
        </w:tabs>
      </w:pPr>
    </w:p>
    <w:p w14:paraId="33949F2F" w14:textId="77777777" w:rsidR="0095636F" w:rsidRDefault="0095636F" w:rsidP="0095636F">
      <w:pPr>
        <w:tabs>
          <w:tab w:val="left" w:pos="7710"/>
        </w:tabs>
      </w:pPr>
    </w:p>
    <w:p w14:paraId="3B1F9E2D" w14:textId="14010B4F" w:rsidR="0095636F" w:rsidRDefault="000271B2" w:rsidP="000271B2">
      <w:pPr>
        <w:pStyle w:val="Heading2"/>
      </w:pPr>
      <w:bookmarkStart w:id="20" w:name="_Toc135172844"/>
      <w:r>
        <w:lastRenderedPageBreak/>
        <w:t>Client Feedback</w:t>
      </w:r>
      <w:bookmarkEnd w:id="20"/>
    </w:p>
    <w:p w14:paraId="5C041E35" w14:textId="071B9BD6" w:rsidR="0037522F" w:rsidRDefault="00477E1D" w:rsidP="000271B2">
      <w:pPr>
        <w:rPr>
          <w:noProof/>
        </w:rPr>
      </w:pPr>
      <w:r w:rsidRPr="00477E1D">
        <w:rPr>
          <w:noProof/>
        </w:rPr>
        <w:drawing>
          <wp:anchor distT="0" distB="0" distL="114300" distR="114300" simplePos="0" relativeHeight="251729920" behindDoc="0" locked="0" layoutInCell="1" allowOverlap="1" wp14:anchorId="2EE6A0E5" wp14:editId="569254B4">
            <wp:simplePos x="0" y="0"/>
            <wp:positionH relativeFrom="margin">
              <wp:align>center</wp:align>
            </wp:positionH>
            <wp:positionV relativeFrom="paragraph">
              <wp:posOffset>212617</wp:posOffset>
            </wp:positionV>
            <wp:extent cx="6334125" cy="6750996"/>
            <wp:effectExtent l="0" t="0" r="0" b="0"/>
            <wp:wrapNone/>
            <wp:docPr id="45" name="Picture 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6334125" cy="6750996"/>
                    </a:xfrm>
                    <a:prstGeom prst="rect">
                      <a:avLst/>
                    </a:prstGeom>
                  </pic:spPr>
                </pic:pic>
              </a:graphicData>
            </a:graphic>
            <wp14:sizeRelH relativeFrom="margin">
              <wp14:pctWidth>0</wp14:pctWidth>
            </wp14:sizeRelH>
            <wp14:sizeRelV relativeFrom="margin">
              <wp14:pctHeight>0</wp14:pctHeight>
            </wp14:sizeRelV>
          </wp:anchor>
        </w:drawing>
      </w:r>
    </w:p>
    <w:p w14:paraId="4258D30E" w14:textId="1D05CFD5" w:rsidR="000271B2" w:rsidRDefault="000271B2" w:rsidP="000271B2"/>
    <w:p w14:paraId="61367A1D" w14:textId="25FB48E7" w:rsidR="000271B2" w:rsidRPr="000271B2" w:rsidRDefault="000271B2" w:rsidP="000271B2"/>
    <w:p w14:paraId="144712E1" w14:textId="77777777" w:rsidR="000271B2" w:rsidRPr="000271B2" w:rsidRDefault="000271B2" w:rsidP="000271B2"/>
    <w:p w14:paraId="3343ECA1" w14:textId="77777777" w:rsidR="000271B2" w:rsidRPr="000271B2" w:rsidRDefault="000271B2" w:rsidP="000271B2"/>
    <w:p w14:paraId="6A2F747C" w14:textId="77777777" w:rsidR="000271B2" w:rsidRPr="000271B2" w:rsidRDefault="000271B2" w:rsidP="000271B2"/>
    <w:p w14:paraId="166342A7" w14:textId="77777777" w:rsidR="000271B2" w:rsidRPr="000271B2" w:rsidRDefault="000271B2" w:rsidP="000271B2"/>
    <w:p w14:paraId="2DE5E044" w14:textId="77777777" w:rsidR="000271B2" w:rsidRPr="000271B2" w:rsidRDefault="000271B2" w:rsidP="000271B2"/>
    <w:p w14:paraId="3C243BD3" w14:textId="77777777" w:rsidR="000271B2" w:rsidRPr="000271B2" w:rsidRDefault="000271B2" w:rsidP="000271B2"/>
    <w:p w14:paraId="12EA497F" w14:textId="77777777" w:rsidR="000271B2" w:rsidRPr="000271B2" w:rsidRDefault="000271B2" w:rsidP="000271B2"/>
    <w:p w14:paraId="77A3F1E8" w14:textId="77777777" w:rsidR="000271B2" w:rsidRPr="000271B2" w:rsidRDefault="000271B2" w:rsidP="000271B2"/>
    <w:p w14:paraId="58D82392" w14:textId="77777777" w:rsidR="000271B2" w:rsidRPr="000271B2" w:rsidRDefault="000271B2" w:rsidP="000271B2"/>
    <w:p w14:paraId="1087E42E" w14:textId="77777777" w:rsidR="000271B2" w:rsidRPr="000271B2" w:rsidRDefault="000271B2" w:rsidP="000271B2"/>
    <w:p w14:paraId="42E24975" w14:textId="77777777" w:rsidR="000271B2" w:rsidRPr="000271B2" w:rsidRDefault="000271B2" w:rsidP="000271B2"/>
    <w:p w14:paraId="7FD8C850" w14:textId="77777777" w:rsidR="000271B2" w:rsidRPr="000271B2" w:rsidRDefault="000271B2" w:rsidP="000271B2"/>
    <w:p w14:paraId="4D737500" w14:textId="77777777" w:rsidR="000271B2" w:rsidRPr="000271B2" w:rsidRDefault="000271B2" w:rsidP="000271B2"/>
    <w:p w14:paraId="31B93D63" w14:textId="77777777" w:rsidR="000271B2" w:rsidRPr="000271B2" w:rsidRDefault="000271B2" w:rsidP="000271B2"/>
    <w:p w14:paraId="5E359973" w14:textId="77777777" w:rsidR="000271B2" w:rsidRPr="000271B2" w:rsidRDefault="000271B2" w:rsidP="000271B2"/>
    <w:p w14:paraId="1D935D10" w14:textId="77777777" w:rsidR="000271B2" w:rsidRPr="000271B2" w:rsidRDefault="000271B2" w:rsidP="000271B2"/>
    <w:p w14:paraId="186FB6F9" w14:textId="77777777" w:rsidR="000271B2" w:rsidRPr="000271B2" w:rsidRDefault="000271B2" w:rsidP="000271B2"/>
    <w:p w14:paraId="60680B60" w14:textId="77777777" w:rsidR="000271B2" w:rsidRPr="000271B2" w:rsidRDefault="000271B2" w:rsidP="000271B2"/>
    <w:p w14:paraId="39C6DEFC" w14:textId="77777777" w:rsidR="000271B2" w:rsidRPr="000271B2" w:rsidRDefault="000271B2" w:rsidP="000271B2"/>
    <w:p w14:paraId="4EC33690" w14:textId="77777777" w:rsidR="000271B2" w:rsidRDefault="000271B2" w:rsidP="000271B2"/>
    <w:p w14:paraId="523FEF05" w14:textId="77777777" w:rsidR="000271B2" w:rsidRDefault="000271B2" w:rsidP="000271B2"/>
    <w:p w14:paraId="0FFBB1F8" w14:textId="77777777" w:rsidR="000271B2" w:rsidRDefault="000271B2" w:rsidP="000271B2"/>
    <w:p w14:paraId="51392A9F" w14:textId="77777777" w:rsidR="000271B2" w:rsidRDefault="000271B2" w:rsidP="000271B2"/>
    <w:p w14:paraId="3C899045" w14:textId="77777777" w:rsidR="000271B2" w:rsidRDefault="000271B2" w:rsidP="000271B2"/>
    <w:p w14:paraId="42031B1F" w14:textId="77777777" w:rsidR="000271B2" w:rsidRDefault="000271B2" w:rsidP="000271B2"/>
    <w:p w14:paraId="4EB06117" w14:textId="254BAC4F" w:rsidR="000271B2" w:rsidRDefault="000271B2" w:rsidP="000271B2">
      <w:pPr>
        <w:pStyle w:val="Heading2"/>
      </w:pPr>
      <w:bookmarkStart w:id="21" w:name="_Toc135172845"/>
      <w:r>
        <w:lastRenderedPageBreak/>
        <w:t>Changes Based on Feedback</w:t>
      </w:r>
      <w:bookmarkEnd w:id="21"/>
    </w:p>
    <w:p w14:paraId="2D58BCEA" w14:textId="631E16F5" w:rsidR="000271B2" w:rsidRDefault="004636A9" w:rsidP="000271B2">
      <w:r w:rsidRPr="004636A9">
        <w:rPr>
          <w:noProof/>
        </w:rPr>
        <w:drawing>
          <wp:anchor distT="0" distB="0" distL="114300" distR="114300" simplePos="0" relativeHeight="251737088" behindDoc="1" locked="0" layoutInCell="1" allowOverlap="1" wp14:anchorId="1E6B4C6E" wp14:editId="4C588FD4">
            <wp:simplePos x="0" y="0"/>
            <wp:positionH relativeFrom="margin">
              <wp:posOffset>-326571</wp:posOffset>
            </wp:positionH>
            <wp:positionV relativeFrom="paragraph">
              <wp:posOffset>114029</wp:posOffset>
            </wp:positionV>
            <wp:extent cx="3069771" cy="5189736"/>
            <wp:effectExtent l="0" t="0" r="0" b="0"/>
            <wp:wrapNone/>
            <wp:docPr id="52" name="Picture 52" descr="A screenshot of a car driving schoo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screenshot of a car driving school&#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3073688" cy="5196358"/>
                    </a:xfrm>
                    <a:prstGeom prst="rect">
                      <a:avLst/>
                    </a:prstGeom>
                  </pic:spPr>
                </pic:pic>
              </a:graphicData>
            </a:graphic>
            <wp14:sizeRelH relativeFrom="margin">
              <wp14:pctWidth>0</wp14:pctWidth>
            </wp14:sizeRelH>
            <wp14:sizeRelV relativeFrom="margin">
              <wp14:pctHeight>0</wp14:pctHeight>
            </wp14:sizeRelV>
          </wp:anchor>
        </w:drawing>
      </w:r>
      <w:r w:rsidR="00F64824" w:rsidRPr="000271B2">
        <w:rPr>
          <w:noProof/>
        </w:rPr>
        <w:drawing>
          <wp:anchor distT="0" distB="0" distL="114300" distR="114300" simplePos="0" relativeHeight="251684864" behindDoc="0" locked="0" layoutInCell="1" allowOverlap="1" wp14:anchorId="78A77EA0" wp14:editId="59EC6EBE">
            <wp:simplePos x="0" y="0"/>
            <wp:positionH relativeFrom="column">
              <wp:posOffset>2992445</wp:posOffset>
            </wp:positionH>
            <wp:positionV relativeFrom="paragraph">
              <wp:posOffset>129257</wp:posOffset>
            </wp:positionV>
            <wp:extent cx="3095625" cy="5149524"/>
            <wp:effectExtent l="0" t="0" r="0" b="0"/>
            <wp:wrapNone/>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3095625" cy="5149524"/>
                    </a:xfrm>
                    <a:prstGeom prst="rect">
                      <a:avLst/>
                    </a:prstGeom>
                  </pic:spPr>
                </pic:pic>
              </a:graphicData>
            </a:graphic>
            <wp14:sizeRelH relativeFrom="margin">
              <wp14:pctWidth>0</wp14:pctWidth>
            </wp14:sizeRelH>
            <wp14:sizeRelV relativeFrom="margin">
              <wp14:pctHeight>0</wp14:pctHeight>
            </wp14:sizeRelV>
          </wp:anchor>
        </w:drawing>
      </w:r>
    </w:p>
    <w:p w14:paraId="06C5501D" w14:textId="2E4DFF51" w:rsidR="000271B2" w:rsidRPr="000271B2" w:rsidRDefault="000271B2" w:rsidP="000271B2"/>
    <w:p w14:paraId="254952D6" w14:textId="333B3908" w:rsidR="000271B2" w:rsidRPr="000271B2" w:rsidRDefault="000271B2" w:rsidP="000271B2"/>
    <w:p w14:paraId="389AA785" w14:textId="77777777" w:rsidR="000271B2" w:rsidRPr="000271B2" w:rsidRDefault="000271B2" w:rsidP="000271B2"/>
    <w:p w14:paraId="0C57EC37" w14:textId="77777777" w:rsidR="000271B2" w:rsidRPr="000271B2" w:rsidRDefault="000271B2" w:rsidP="000271B2"/>
    <w:p w14:paraId="3AF25C9E" w14:textId="77777777" w:rsidR="000271B2" w:rsidRPr="000271B2" w:rsidRDefault="000271B2" w:rsidP="000271B2"/>
    <w:p w14:paraId="3CA12815" w14:textId="77777777" w:rsidR="000271B2" w:rsidRPr="000271B2" w:rsidRDefault="000271B2" w:rsidP="000271B2"/>
    <w:p w14:paraId="3EC74206" w14:textId="25C70B00" w:rsidR="000271B2" w:rsidRPr="000271B2" w:rsidRDefault="000271B2" w:rsidP="000271B2"/>
    <w:p w14:paraId="1AEA83D3" w14:textId="43D7D0CC" w:rsidR="000271B2" w:rsidRPr="000271B2" w:rsidRDefault="000271B2" w:rsidP="000271B2"/>
    <w:p w14:paraId="0F497302" w14:textId="106FAB9C" w:rsidR="000271B2" w:rsidRPr="000271B2" w:rsidRDefault="000271B2" w:rsidP="000271B2"/>
    <w:p w14:paraId="67B88105" w14:textId="61A68041" w:rsidR="000271B2" w:rsidRPr="000271B2" w:rsidRDefault="000271B2" w:rsidP="000271B2"/>
    <w:p w14:paraId="5F841C0A" w14:textId="36D3610E" w:rsidR="000271B2" w:rsidRPr="000271B2" w:rsidRDefault="000271B2" w:rsidP="000271B2"/>
    <w:p w14:paraId="7D897243" w14:textId="6AC6ACD2" w:rsidR="000271B2" w:rsidRPr="000271B2" w:rsidRDefault="00477E1D" w:rsidP="000271B2">
      <w:r>
        <w:rPr>
          <w:noProof/>
        </w:rPr>
        <mc:AlternateContent>
          <mc:Choice Requires="wps">
            <w:drawing>
              <wp:anchor distT="0" distB="0" distL="114300" distR="114300" simplePos="0" relativeHeight="251732992" behindDoc="0" locked="0" layoutInCell="1" allowOverlap="1" wp14:anchorId="326A3103" wp14:editId="4977BC0F">
                <wp:simplePos x="0" y="0"/>
                <wp:positionH relativeFrom="margin">
                  <wp:posOffset>1789889</wp:posOffset>
                </wp:positionH>
                <wp:positionV relativeFrom="paragraph">
                  <wp:posOffset>184001</wp:posOffset>
                </wp:positionV>
                <wp:extent cx="1263272" cy="3238392"/>
                <wp:effectExtent l="38100" t="38100" r="32385" b="19685"/>
                <wp:wrapNone/>
                <wp:docPr id="47" name="Straight Arrow Connector 47"/>
                <wp:cNvGraphicFramePr/>
                <a:graphic xmlns:a="http://schemas.openxmlformats.org/drawingml/2006/main">
                  <a:graphicData uri="http://schemas.microsoft.com/office/word/2010/wordprocessingShape">
                    <wps:wsp>
                      <wps:cNvCnPr/>
                      <wps:spPr>
                        <a:xfrm flipH="1" flipV="1">
                          <a:off x="0" y="0"/>
                          <a:ext cx="1263272" cy="32383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D349BF" id="_x0000_t32" coordsize="21600,21600" o:spt="32" o:oned="t" path="m,l21600,21600e" filled="f">
                <v:path arrowok="t" fillok="f" o:connecttype="none"/>
                <o:lock v:ext="edit" shapetype="t"/>
              </v:shapetype>
              <v:shape id="Straight Arrow Connector 47" o:spid="_x0000_s1026" type="#_x0000_t32" style="position:absolute;margin-left:140.95pt;margin-top:14.5pt;width:99.45pt;height:255pt;flip:x y;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" strokecolor="#4472c4 [3204]" strokeweight=".5pt">
                <v:stroke endarrow="block" joinstyle="miter"/>
                <w10:wrap anchorx="margin"/>
              </v:shape>
            </w:pict>
          </mc:Fallback>
        </mc:AlternateContent>
      </w:r>
    </w:p>
    <w:p w14:paraId="7489DBD4" w14:textId="2F447558" w:rsidR="000271B2" w:rsidRPr="000271B2" w:rsidRDefault="0037522F" w:rsidP="000271B2">
      <w:r>
        <w:rPr>
          <w:noProof/>
        </w:rPr>
        <mc:AlternateContent>
          <mc:Choice Requires="wps">
            <w:drawing>
              <wp:anchor distT="0" distB="0" distL="114300" distR="114300" simplePos="0" relativeHeight="251697152" behindDoc="0" locked="0" layoutInCell="1" allowOverlap="1" wp14:anchorId="1CDB79BC" wp14:editId="23FE4337">
                <wp:simplePos x="0" y="0"/>
                <wp:positionH relativeFrom="column">
                  <wp:posOffset>3706238</wp:posOffset>
                </wp:positionH>
                <wp:positionV relativeFrom="paragraph">
                  <wp:posOffset>250689</wp:posOffset>
                </wp:positionV>
                <wp:extent cx="678302" cy="1428061"/>
                <wp:effectExtent l="38100" t="38100" r="26670" b="20320"/>
                <wp:wrapNone/>
                <wp:docPr id="23" name="Straight Arrow Connector 23"/>
                <wp:cNvGraphicFramePr/>
                <a:graphic xmlns:a="http://schemas.openxmlformats.org/drawingml/2006/main">
                  <a:graphicData uri="http://schemas.microsoft.com/office/word/2010/wordprocessingShape">
                    <wps:wsp>
                      <wps:cNvCnPr/>
                      <wps:spPr>
                        <a:xfrm flipH="1" flipV="1">
                          <a:off x="0" y="0"/>
                          <a:ext cx="678302" cy="14280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62034D" id="_x0000_t32" coordsize="21600,21600" o:spt="32" o:oned="t" path="m,l21600,21600e" filled="f">
                <v:path arrowok="t" fillok="f" o:connecttype="none"/>
                <o:lock v:ext="edit" shapetype="t"/>
              </v:shapetype>
              <v:shape id="Straight Arrow Connector 23" o:spid="_x0000_s1026" type="#_x0000_t32" style="position:absolute;margin-left:291.85pt;margin-top:19.75pt;width:53.4pt;height:112.4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" strokecolor="#4472c4 [3204]" strokeweight=".5pt">
                <v:stroke endarrow="block" joinstyle="miter"/>
              </v:shape>
            </w:pict>
          </mc:Fallback>
        </mc:AlternateContent>
      </w:r>
    </w:p>
    <w:p w14:paraId="4A3DE8C7" w14:textId="4318D31C" w:rsidR="000271B2" w:rsidRPr="000271B2" w:rsidRDefault="000271B2" w:rsidP="000271B2"/>
    <w:p w14:paraId="68CF0D8F" w14:textId="24954F5D" w:rsidR="000271B2" w:rsidRPr="000271B2" w:rsidRDefault="000271B2" w:rsidP="000271B2"/>
    <w:p w14:paraId="6D383328" w14:textId="7A5EF67E" w:rsidR="000271B2" w:rsidRPr="000271B2" w:rsidRDefault="0037522F" w:rsidP="000271B2">
      <w:r>
        <w:rPr>
          <w:noProof/>
        </w:rPr>
        <mc:AlternateContent>
          <mc:Choice Requires="wps">
            <w:drawing>
              <wp:anchor distT="0" distB="0" distL="114300" distR="114300" simplePos="0" relativeHeight="251692032" behindDoc="0" locked="0" layoutInCell="1" allowOverlap="1" wp14:anchorId="72C56BFD" wp14:editId="4FEA232C">
                <wp:simplePos x="0" y="0"/>
                <wp:positionH relativeFrom="column">
                  <wp:posOffset>992221</wp:posOffset>
                </wp:positionH>
                <wp:positionV relativeFrom="paragraph">
                  <wp:posOffset>14483</wp:posOffset>
                </wp:positionV>
                <wp:extent cx="340468" cy="1254868"/>
                <wp:effectExtent l="57150" t="38100" r="21590" b="21590"/>
                <wp:wrapNone/>
                <wp:docPr id="6" name="Straight Arrow Connector 6"/>
                <wp:cNvGraphicFramePr/>
                <a:graphic xmlns:a="http://schemas.openxmlformats.org/drawingml/2006/main">
                  <a:graphicData uri="http://schemas.microsoft.com/office/word/2010/wordprocessingShape">
                    <wps:wsp>
                      <wps:cNvCnPr/>
                      <wps:spPr>
                        <a:xfrm flipH="1" flipV="1">
                          <a:off x="0" y="0"/>
                          <a:ext cx="340468" cy="12548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A8279F" id="Straight Arrow Connector 6" o:spid="_x0000_s1026" type="#_x0000_t32" style="position:absolute;margin-left:78.15pt;margin-top:1.15pt;width:26.8pt;height:98.8pt;flip:x 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" strokecolor="#4472c4 [3204]" strokeweight=".5pt">
                <v:stroke endarrow="block" joinstyle="miter"/>
              </v:shape>
            </w:pict>
          </mc:Fallback>
        </mc:AlternateContent>
      </w:r>
    </w:p>
    <w:p w14:paraId="0C318A27" w14:textId="6B7228D7" w:rsidR="000271B2" w:rsidRPr="000271B2" w:rsidRDefault="000271B2" w:rsidP="000271B2"/>
    <w:p w14:paraId="4C2911AD" w14:textId="425EF9EE" w:rsidR="000271B2" w:rsidRPr="000271B2" w:rsidRDefault="0037522F" w:rsidP="000271B2">
      <w:r>
        <w:rPr>
          <w:noProof/>
        </w:rPr>
        <mc:AlternateContent>
          <mc:Choice Requires="wps">
            <w:drawing>
              <wp:anchor distT="0" distB="0" distL="114300" distR="114300" simplePos="0" relativeHeight="251695104" behindDoc="0" locked="0" layoutInCell="1" allowOverlap="1" wp14:anchorId="3C099C4F" wp14:editId="3701627F">
                <wp:simplePos x="0" y="0"/>
                <wp:positionH relativeFrom="column">
                  <wp:posOffset>3355975</wp:posOffset>
                </wp:positionH>
                <wp:positionV relativeFrom="paragraph">
                  <wp:posOffset>156413</wp:posOffset>
                </wp:positionV>
                <wp:extent cx="2247089" cy="633216"/>
                <wp:effectExtent l="0" t="0" r="20320" b="14605"/>
                <wp:wrapNone/>
                <wp:docPr id="16" name="Text Box 16"/>
                <wp:cNvGraphicFramePr/>
                <a:graphic xmlns:a="http://schemas.openxmlformats.org/drawingml/2006/main">
                  <a:graphicData uri="http://schemas.microsoft.com/office/word/2010/wordprocessingShape">
                    <wps:wsp>
                      <wps:cNvSpPr txBox="1"/>
                      <wps:spPr>
                        <a:xfrm>
                          <a:off x="0" y="0"/>
                          <a:ext cx="2247089" cy="633216"/>
                        </a:xfrm>
                        <a:prstGeom prst="rect">
                          <a:avLst/>
                        </a:prstGeom>
                        <a:solidFill>
                          <a:schemeClr val="lt1"/>
                        </a:solidFill>
                        <a:ln w="6350">
                          <a:solidFill>
                            <a:prstClr val="black"/>
                          </a:solidFill>
                        </a:ln>
                      </wps:spPr>
                      <wps:txbx>
                        <w:txbxContent>
                          <w:p w14:paraId="5A779706" w14:textId="1E74464D" w:rsidR="0037522F" w:rsidRPr="0037522F" w:rsidRDefault="0037522F" w:rsidP="0037522F">
                            <w:pPr>
                              <w:rPr>
                                <w:lang w:val="en-US"/>
                              </w:rPr>
                            </w:pPr>
                            <w:r>
                              <w:rPr>
                                <w:lang w:val="en-US"/>
                              </w:rPr>
                              <w:t>White text for better user reada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099C4F" id="Text Box 16" o:spid="_x0000_s1043" type="#_x0000_t202" style="position:absolute;margin-left:264.25pt;margin-top:12.3pt;width:176.95pt;height:49.8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" fillcolor="white [3201]" strokeweight=".5pt">
                <v:textbox>
                  <w:txbxContent>
                    <w:p w14:paraId="5A779706" w14:textId="1E74464D" w:rsidR="0037522F" w:rsidRPr="0037522F" w:rsidRDefault="0037522F" w:rsidP="0037522F">
                      <w:pPr>
                        <w:rPr>
                          <w:lang w:val="en-US"/>
                        </w:rPr>
                      </w:pPr>
                      <w:r>
                        <w:rPr>
                          <w:lang w:val="en-US"/>
                        </w:rPr>
                        <w:t>White text for better user readability</w:t>
                      </w:r>
                    </w:p>
                  </w:txbxContent>
                </v:textbox>
              </v:shape>
            </w:pict>
          </mc:Fallback>
        </mc:AlternateContent>
      </w:r>
    </w:p>
    <w:p w14:paraId="057DE359" w14:textId="63DE85FA" w:rsidR="000271B2" w:rsidRDefault="000271B2" w:rsidP="000271B2"/>
    <w:p w14:paraId="6DD87D35" w14:textId="2C6A45A8" w:rsidR="000271B2" w:rsidRDefault="0037522F" w:rsidP="000271B2">
      <w:pPr>
        <w:tabs>
          <w:tab w:val="left" w:pos="2415"/>
        </w:tabs>
      </w:pPr>
      <w:r>
        <w:rPr>
          <w:noProof/>
        </w:rPr>
        <mc:AlternateContent>
          <mc:Choice Requires="wps">
            <w:drawing>
              <wp:anchor distT="0" distB="0" distL="114300" distR="114300" simplePos="0" relativeHeight="251693056" behindDoc="0" locked="0" layoutInCell="1" allowOverlap="1" wp14:anchorId="7E9BB0BB" wp14:editId="692FFB1E">
                <wp:simplePos x="0" y="0"/>
                <wp:positionH relativeFrom="column">
                  <wp:posOffset>282102</wp:posOffset>
                </wp:positionH>
                <wp:positionV relativeFrom="paragraph">
                  <wp:posOffset>59393</wp:posOffset>
                </wp:positionV>
                <wp:extent cx="2247089" cy="633216"/>
                <wp:effectExtent l="0" t="0" r="20320" b="14605"/>
                <wp:wrapNone/>
                <wp:docPr id="10" name="Text Box 10"/>
                <wp:cNvGraphicFramePr/>
                <a:graphic xmlns:a="http://schemas.openxmlformats.org/drawingml/2006/main">
                  <a:graphicData uri="http://schemas.microsoft.com/office/word/2010/wordprocessingShape">
                    <wps:wsp>
                      <wps:cNvSpPr txBox="1"/>
                      <wps:spPr>
                        <a:xfrm>
                          <a:off x="0" y="0"/>
                          <a:ext cx="2247089" cy="633216"/>
                        </a:xfrm>
                        <a:prstGeom prst="rect">
                          <a:avLst/>
                        </a:prstGeom>
                        <a:solidFill>
                          <a:schemeClr val="lt1"/>
                        </a:solidFill>
                        <a:ln w="6350">
                          <a:solidFill>
                            <a:prstClr val="black"/>
                          </a:solidFill>
                        </a:ln>
                      </wps:spPr>
                      <wps:txbx>
                        <w:txbxContent>
                          <w:p w14:paraId="057A5846" w14:textId="0556A9C0" w:rsidR="0037522F" w:rsidRPr="0037522F" w:rsidRDefault="0037522F">
                            <w:pPr>
                              <w:rPr>
                                <w:lang w:val="en-US"/>
                              </w:rPr>
                            </w:pPr>
                            <w:r>
                              <w:rPr>
                                <w:lang w:val="en-US"/>
                              </w:rPr>
                              <w:t>Black background to contrast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9BB0BB" id="Text Box 10" o:spid="_x0000_s1044" type="#_x0000_t202" style="position:absolute;margin-left:22.2pt;margin-top:4.7pt;width:176.95pt;height:49.8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" fillcolor="white [3201]" strokeweight=".5pt">
                <v:textbox>
                  <w:txbxContent>
                    <w:p w14:paraId="057A5846" w14:textId="0556A9C0" w:rsidR="0037522F" w:rsidRPr="0037522F" w:rsidRDefault="0037522F">
                      <w:pPr>
                        <w:rPr>
                          <w:lang w:val="en-US"/>
                        </w:rPr>
                      </w:pPr>
                      <w:r>
                        <w:rPr>
                          <w:lang w:val="en-US"/>
                        </w:rPr>
                        <w:t>Black background to contrast text.</w:t>
                      </w:r>
                    </w:p>
                  </w:txbxContent>
                </v:textbox>
              </v:shape>
            </w:pict>
          </mc:Fallback>
        </mc:AlternateContent>
      </w:r>
      <w:r w:rsidR="000271B2">
        <w:tab/>
      </w:r>
    </w:p>
    <w:p w14:paraId="515E879D" w14:textId="00FA5145" w:rsidR="000271B2" w:rsidRDefault="000271B2" w:rsidP="000271B2">
      <w:pPr>
        <w:tabs>
          <w:tab w:val="left" w:pos="2415"/>
        </w:tabs>
      </w:pPr>
    </w:p>
    <w:p w14:paraId="434904E4" w14:textId="4D02D5E0" w:rsidR="000271B2" w:rsidRDefault="00477E1D" w:rsidP="000271B2">
      <w:pPr>
        <w:tabs>
          <w:tab w:val="left" w:pos="2415"/>
        </w:tabs>
      </w:pPr>
      <w:r>
        <w:rPr>
          <w:noProof/>
        </w:rPr>
        <mc:AlternateContent>
          <mc:Choice Requires="wps">
            <w:drawing>
              <wp:anchor distT="0" distB="0" distL="114300" distR="114300" simplePos="0" relativeHeight="251734016" behindDoc="0" locked="0" layoutInCell="1" allowOverlap="1" wp14:anchorId="6EB5E0DA" wp14:editId="46D6195F">
                <wp:simplePos x="0" y="0"/>
                <wp:positionH relativeFrom="column">
                  <wp:posOffset>1245140</wp:posOffset>
                </wp:positionH>
                <wp:positionV relativeFrom="paragraph">
                  <wp:posOffset>247961</wp:posOffset>
                </wp:positionV>
                <wp:extent cx="2247089" cy="633216"/>
                <wp:effectExtent l="0" t="0" r="20320" b="14605"/>
                <wp:wrapNone/>
                <wp:docPr id="48" name="Text Box 48"/>
                <wp:cNvGraphicFramePr/>
                <a:graphic xmlns:a="http://schemas.openxmlformats.org/drawingml/2006/main">
                  <a:graphicData uri="http://schemas.microsoft.com/office/word/2010/wordprocessingShape">
                    <wps:wsp>
                      <wps:cNvSpPr txBox="1"/>
                      <wps:spPr>
                        <a:xfrm>
                          <a:off x="0" y="0"/>
                          <a:ext cx="2247089" cy="633216"/>
                        </a:xfrm>
                        <a:prstGeom prst="rect">
                          <a:avLst/>
                        </a:prstGeom>
                        <a:solidFill>
                          <a:schemeClr val="lt1"/>
                        </a:solidFill>
                        <a:ln w="6350">
                          <a:solidFill>
                            <a:prstClr val="black"/>
                          </a:solidFill>
                        </a:ln>
                      </wps:spPr>
                      <wps:txbx>
                        <w:txbxContent>
                          <w:p w14:paraId="10C55D87" w14:textId="19405F1F" w:rsidR="00477E1D" w:rsidRPr="0037522F" w:rsidRDefault="00477E1D" w:rsidP="00477E1D">
                            <w:pPr>
                              <w:rPr>
                                <w:lang w:val="en-US"/>
                              </w:rPr>
                            </w:pPr>
                            <w:r>
                              <w:rPr>
                                <w:lang w:val="en-US"/>
                              </w:rPr>
                              <w:t>Secure login system</w:t>
                            </w:r>
                            <w:r w:rsidR="004636A9">
                              <w:rPr>
                                <w:lang w:val="en-US"/>
                              </w:rPr>
                              <w:t xml:space="preserve"> to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B5E0DA" id="Text Box 48" o:spid="_x0000_s1045" type="#_x0000_t202" style="position:absolute;margin-left:98.05pt;margin-top:19.5pt;width:176.95pt;height:49.8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" fillcolor="white [3201]" strokeweight=".5pt">
                <v:textbox>
                  <w:txbxContent>
                    <w:p w14:paraId="10C55D87" w14:textId="19405F1F" w:rsidR="00477E1D" w:rsidRPr="0037522F" w:rsidRDefault="00477E1D" w:rsidP="00477E1D">
                      <w:pPr>
                        <w:rPr>
                          <w:lang w:val="en-US"/>
                        </w:rPr>
                      </w:pPr>
                      <w:r>
                        <w:rPr>
                          <w:lang w:val="en-US"/>
                        </w:rPr>
                        <w:t>Secure login system</w:t>
                      </w:r>
                      <w:r w:rsidR="004636A9">
                        <w:rPr>
                          <w:lang w:val="en-US"/>
                        </w:rPr>
                        <w:t xml:space="preserve"> to login</w:t>
                      </w:r>
                    </w:p>
                  </w:txbxContent>
                </v:textbox>
              </v:shape>
            </w:pict>
          </mc:Fallback>
        </mc:AlternateContent>
      </w:r>
    </w:p>
    <w:p w14:paraId="30207284" w14:textId="77777777" w:rsidR="000271B2" w:rsidRDefault="000271B2" w:rsidP="000271B2">
      <w:pPr>
        <w:tabs>
          <w:tab w:val="left" w:pos="2415"/>
        </w:tabs>
      </w:pPr>
    </w:p>
    <w:p w14:paraId="178F9371" w14:textId="77777777" w:rsidR="000271B2" w:rsidRDefault="000271B2" w:rsidP="000271B2">
      <w:pPr>
        <w:tabs>
          <w:tab w:val="left" w:pos="2415"/>
        </w:tabs>
      </w:pPr>
    </w:p>
    <w:p w14:paraId="07D34A7A" w14:textId="77777777" w:rsidR="000271B2" w:rsidRDefault="000271B2" w:rsidP="000271B2">
      <w:pPr>
        <w:tabs>
          <w:tab w:val="left" w:pos="2415"/>
        </w:tabs>
      </w:pPr>
    </w:p>
    <w:p w14:paraId="67132E55" w14:textId="77777777" w:rsidR="000271B2" w:rsidRDefault="000271B2" w:rsidP="000271B2">
      <w:pPr>
        <w:tabs>
          <w:tab w:val="left" w:pos="2415"/>
        </w:tabs>
      </w:pPr>
    </w:p>
    <w:p w14:paraId="2A552E27" w14:textId="77777777" w:rsidR="000271B2" w:rsidRDefault="000271B2" w:rsidP="000271B2">
      <w:pPr>
        <w:tabs>
          <w:tab w:val="left" w:pos="2415"/>
        </w:tabs>
      </w:pPr>
    </w:p>
    <w:p w14:paraId="1CC43811" w14:textId="472C6C42" w:rsidR="000271B2" w:rsidRDefault="000271B2" w:rsidP="000271B2">
      <w:pPr>
        <w:tabs>
          <w:tab w:val="left" w:pos="2415"/>
        </w:tabs>
      </w:pPr>
      <w:r w:rsidRPr="000271B2">
        <w:rPr>
          <w:noProof/>
        </w:rPr>
        <w:lastRenderedPageBreak/>
        <w:drawing>
          <wp:anchor distT="0" distB="0" distL="114300" distR="114300" simplePos="0" relativeHeight="251688960" behindDoc="0" locked="0" layoutInCell="1" allowOverlap="1" wp14:anchorId="214C428D" wp14:editId="726A657B">
            <wp:simplePos x="0" y="0"/>
            <wp:positionH relativeFrom="margin">
              <wp:align>right</wp:align>
            </wp:positionH>
            <wp:positionV relativeFrom="paragraph">
              <wp:posOffset>9524</wp:posOffset>
            </wp:positionV>
            <wp:extent cx="2743200" cy="4533089"/>
            <wp:effectExtent l="0" t="0" r="0" b="1270"/>
            <wp:wrapNone/>
            <wp:docPr id="21" name="Picture 2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phone&#10;&#10;Description automatically generated with medium confidence"/>
                    <pic:cNvPicPr/>
                  </pic:nvPicPr>
                  <pic:blipFill>
                    <a:blip r:embed="rId25"/>
                    <a:stretch>
                      <a:fillRect/>
                    </a:stretch>
                  </pic:blipFill>
                  <pic:spPr>
                    <a:xfrm>
                      <a:off x="0" y="0"/>
                      <a:ext cx="2743200" cy="4533089"/>
                    </a:xfrm>
                    <a:prstGeom prst="rect">
                      <a:avLst/>
                    </a:prstGeom>
                  </pic:spPr>
                </pic:pic>
              </a:graphicData>
            </a:graphic>
            <wp14:sizeRelH relativeFrom="margin">
              <wp14:pctWidth>0</wp14:pctWidth>
            </wp14:sizeRelH>
            <wp14:sizeRelV relativeFrom="margin">
              <wp14:pctHeight>0</wp14:pctHeight>
            </wp14:sizeRelV>
          </wp:anchor>
        </w:drawing>
      </w:r>
      <w:r w:rsidRPr="000271B2">
        <w:rPr>
          <w:noProof/>
        </w:rPr>
        <w:drawing>
          <wp:anchor distT="0" distB="0" distL="114300" distR="114300" simplePos="0" relativeHeight="251686912" behindDoc="0" locked="0" layoutInCell="1" allowOverlap="1" wp14:anchorId="351A4937" wp14:editId="586108CA">
            <wp:simplePos x="0" y="0"/>
            <wp:positionH relativeFrom="margin">
              <wp:align>left</wp:align>
            </wp:positionH>
            <wp:positionV relativeFrom="paragraph">
              <wp:posOffset>-2540</wp:posOffset>
            </wp:positionV>
            <wp:extent cx="2749267" cy="4562475"/>
            <wp:effectExtent l="0" t="0" r="0" b="0"/>
            <wp:wrapNone/>
            <wp:docPr id="20" name="Picture 20"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with medium confidence"/>
                    <pic:cNvPicPr/>
                  </pic:nvPicPr>
                  <pic:blipFill>
                    <a:blip r:embed="rId26"/>
                    <a:stretch>
                      <a:fillRect/>
                    </a:stretch>
                  </pic:blipFill>
                  <pic:spPr>
                    <a:xfrm>
                      <a:off x="0" y="0"/>
                      <a:ext cx="2755296" cy="4572480"/>
                    </a:xfrm>
                    <a:prstGeom prst="rect">
                      <a:avLst/>
                    </a:prstGeom>
                  </pic:spPr>
                </pic:pic>
              </a:graphicData>
            </a:graphic>
            <wp14:sizeRelH relativeFrom="margin">
              <wp14:pctWidth>0</wp14:pctWidth>
            </wp14:sizeRelH>
            <wp14:sizeRelV relativeFrom="margin">
              <wp14:pctHeight>0</wp14:pctHeight>
            </wp14:sizeRelV>
          </wp:anchor>
        </w:drawing>
      </w:r>
    </w:p>
    <w:p w14:paraId="6F1E2B94" w14:textId="03B0D095" w:rsidR="000271B2" w:rsidRDefault="000271B2" w:rsidP="000271B2">
      <w:pPr>
        <w:tabs>
          <w:tab w:val="left" w:pos="2415"/>
        </w:tabs>
      </w:pPr>
      <w:r w:rsidRPr="000271B2">
        <w:rPr>
          <w:noProof/>
        </w:rPr>
        <w:drawing>
          <wp:anchor distT="0" distB="0" distL="114300" distR="114300" simplePos="0" relativeHeight="251691008" behindDoc="0" locked="0" layoutInCell="1" allowOverlap="1" wp14:anchorId="719A0731" wp14:editId="72BCCFA7">
            <wp:simplePos x="0" y="0"/>
            <wp:positionH relativeFrom="margin">
              <wp:align>center</wp:align>
            </wp:positionH>
            <wp:positionV relativeFrom="paragraph">
              <wp:posOffset>4403090</wp:posOffset>
            </wp:positionV>
            <wp:extent cx="2743691" cy="4533900"/>
            <wp:effectExtent l="0" t="0" r="0" b="0"/>
            <wp:wrapNone/>
            <wp:docPr id="22" name="Picture 22"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phone&#10;&#10;Description automatically generated with medium confidence"/>
                    <pic:cNvPicPr/>
                  </pic:nvPicPr>
                  <pic:blipFill>
                    <a:blip r:embed="rId27"/>
                    <a:stretch>
                      <a:fillRect/>
                    </a:stretch>
                  </pic:blipFill>
                  <pic:spPr>
                    <a:xfrm>
                      <a:off x="0" y="0"/>
                      <a:ext cx="2743691" cy="4533900"/>
                    </a:xfrm>
                    <a:prstGeom prst="rect">
                      <a:avLst/>
                    </a:prstGeom>
                  </pic:spPr>
                </pic:pic>
              </a:graphicData>
            </a:graphic>
            <wp14:sizeRelH relativeFrom="margin">
              <wp14:pctWidth>0</wp14:pctWidth>
            </wp14:sizeRelH>
            <wp14:sizeRelV relativeFrom="margin">
              <wp14:pctHeight>0</wp14:pctHeight>
            </wp14:sizeRelV>
          </wp:anchor>
        </w:drawing>
      </w:r>
    </w:p>
    <w:p w14:paraId="313E974E" w14:textId="493F677F" w:rsidR="00F64824" w:rsidRPr="00F64824" w:rsidRDefault="00F64824" w:rsidP="00F64824"/>
    <w:p w14:paraId="20725D03" w14:textId="5E6708D1" w:rsidR="00F64824" w:rsidRPr="00F64824" w:rsidRDefault="00F64824" w:rsidP="00F64824"/>
    <w:p w14:paraId="31CA13C4" w14:textId="306517E0" w:rsidR="00F64824" w:rsidRPr="00F64824" w:rsidRDefault="00F64824" w:rsidP="00F64824"/>
    <w:p w14:paraId="3151C5C4" w14:textId="291CBE6E" w:rsidR="00F64824" w:rsidRPr="00F64824" w:rsidRDefault="00F64824" w:rsidP="00F64824"/>
    <w:p w14:paraId="4EC24DB6" w14:textId="0F2C3176" w:rsidR="00F64824" w:rsidRPr="00F64824" w:rsidRDefault="00F64824" w:rsidP="00F64824"/>
    <w:p w14:paraId="2D723663" w14:textId="119D487D" w:rsidR="00F64824" w:rsidRPr="00F64824" w:rsidRDefault="00F64824" w:rsidP="00F64824"/>
    <w:p w14:paraId="59F292B0" w14:textId="49F25B61" w:rsidR="00F64824" w:rsidRPr="00F64824" w:rsidRDefault="00F64824" w:rsidP="00F64824"/>
    <w:p w14:paraId="71A87239" w14:textId="6632FAAD" w:rsidR="00F64824" w:rsidRPr="00F64824" w:rsidRDefault="00F64824" w:rsidP="00F64824"/>
    <w:p w14:paraId="4CC7B65C" w14:textId="24ABB666" w:rsidR="00F64824" w:rsidRPr="00F64824" w:rsidRDefault="00F64824" w:rsidP="00F64824"/>
    <w:p w14:paraId="6A812BC3" w14:textId="7878C754" w:rsidR="00F64824" w:rsidRPr="00F64824" w:rsidRDefault="00F64824" w:rsidP="00F64824"/>
    <w:p w14:paraId="4C83EC82" w14:textId="7C150EF7" w:rsidR="00F64824" w:rsidRPr="00F64824" w:rsidRDefault="00F64824" w:rsidP="00F64824"/>
    <w:p w14:paraId="4EEC0E78" w14:textId="50F3EB6F" w:rsidR="00F64824" w:rsidRPr="00F64824" w:rsidRDefault="00F64824" w:rsidP="00F64824"/>
    <w:p w14:paraId="389BD2FF" w14:textId="4CFA5A07" w:rsidR="00F64824" w:rsidRPr="00F64824" w:rsidRDefault="00F64824" w:rsidP="00F64824"/>
    <w:p w14:paraId="3B5C8CC5" w14:textId="68912D51" w:rsidR="00F64824" w:rsidRPr="00F64824" w:rsidRDefault="00F64824" w:rsidP="00F64824"/>
    <w:p w14:paraId="24846EC5" w14:textId="079A3617" w:rsidR="00F64824" w:rsidRPr="00F64824" w:rsidRDefault="00F64824" w:rsidP="00F64824"/>
    <w:p w14:paraId="4219BE83" w14:textId="70AE7D3B" w:rsidR="00F64824" w:rsidRPr="00F64824" w:rsidRDefault="00F64824" w:rsidP="00F64824"/>
    <w:p w14:paraId="710731DF" w14:textId="6D2C6BF3" w:rsidR="00F64824" w:rsidRPr="00F64824" w:rsidRDefault="00A2387D" w:rsidP="00F64824">
      <w:r>
        <w:rPr>
          <w:noProof/>
        </w:rPr>
        <mc:AlternateContent>
          <mc:Choice Requires="wps">
            <w:drawing>
              <wp:anchor distT="0" distB="0" distL="114300" distR="114300" simplePos="0" relativeHeight="251700224" behindDoc="0" locked="0" layoutInCell="1" allowOverlap="1" wp14:anchorId="5C364163" wp14:editId="5560578E">
                <wp:simplePos x="0" y="0"/>
                <wp:positionH relativeFrom="column">
                  <wp:posOffset>-758757</wp:posOffset>
                </wp:positionH>
                <wp:positionV relativeFrom="paragraph">
                  <wp:posOffset>344670</wp:posOffset>
                </wp:positionV>
                <wp:extent cx="2023353" cy="749030"/>
                <wp:effectExtent l="0" t="0" r="15240" b="13335"/>
                <wp:wrapNone/>
                <wp:docPr id="29" name="Text Box 29"/>
                <wp:cNvGraphicFramePr/>
                <a:graphic xmlns:a="http://schemas.openxmlformats.org/drawingml/2006/main">
                  <a:graphicData uri="http://schemas.microsoft.com/office/word/2010/wordprocessingShape">
                    <wps:wsp>
                      <wps:cNvSpPr txBox="1"/>
                      <wps:spPr>
                        <a:xfrm>
                          <a:off x="0" y="0"/>
                          <a:ext cx="2023353" cy="749030"/>
                        </a:xfrm>
                        <a:prstGeom prst="rect">
                          <a:avLst/>
                        </a:prstGeom>
                        <a:solidFill>
                          <a:schemeClr val="lt1"/>
                        </a:solidFill>
                        <a:ln w="6350">
                          <a:solidFill>
                            <a:prstClr val="black"/>
                          </a:solidFill>
                        </a:ln>
                      </wps:spPr>
                      <wps:txbx>
                        <w:txbxContent>
                          <w:p w14:paraId="6B1A56FE" w14:textId="24189D75" w:rsidR="00A2387D" w:rsidRPr="00A2387D" w:rsidRDefault="00A2387D">
                            <w:pPr>
                              <w:rPr>
                                <w:lang w:val="en-US"/>
                              </w:rPr>
                            </w:pPr>
                            <w:r>
                              <w:rPr>
                                <w:lang w:val="en-US"/>
                              </w:rPr>
                              <w:t>Mobile based design with buttons and smaller ic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364163" id="Text Box 29" o:spid="_x0000_s1046" type="#_x0000_t202" style="position:absolute;margin-left:-59.75pt;margin-top:27.15pt;width:159.3pt;height:59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" fillcolor="white [3201]" strokeweight=".5pt">
                <v:textbox>
                  <w:txbxContent>
                    <w:p w14:paraId="6B1A56FE" w14:textId="24189D75" w:rsidR="00A2387D" w:rsidRPr="00A2387D" w:rsidRDefault="00A2387D">
                      <w:pPr>
                        <w:rPr>
                          <w:lang w:val="en-US"/>
                        </w:rPr>
                      </w:pPr>
                      <w:r>
                        <w:rPr>
                          <w:lang w:val="en-US"/>
                        </w:rPr>
                        <w:t>Mobile based design with buttons and smaller icons</w:t>
                      </w:r>
                    </w:p>
                  </w:txbxContent>
                </v:textbox>
              </v:shape>
            </w:pict>
          </mc:Fallback>
        </mc:AlternateContent>
      </w:r>
    </w:p>
    <w:p w14:paraId="7BB1E735" w14:textId="742F4DEA" w:rsidR="00F64824" w:rsidRPr="00F64824" w:rsidRDefault="00BF10A6" w:rsidP="00F64824">
      <w:r>
        <w:t>+</w:t>
      </w:r>
    </w:p>
    <w:p w14:paraId="5B3AF786" w14:textId="4421B2DA" w:rsidR="00F64824" w:rsidRPr="00F64824" w:rsidRDefault="00F64824" w:rsidP="00F64824"/>
    <w:p w14:paraId="4FC0FA92" w14:textId="3DB7DCEE" w:rsidR="00F64824" w:rsidRDefault="00A91A47" w:rsidP="00F64824">
      <w:r>
        <w:rPr>
          <w:noProof/>
        </w:rPr>
        <mc:AlternateContent>
          <mc:Choice Requires="wps">
            <w:drawing>
              <wp:anchor distT="0" distB="0" distL="114300" distR="114300" simplePos="0" relativeHeight="251699200" behindDoc="0" locked="0" layoutInCell="1" allowOverlap="1" wp14:anchorId="51A37804" wp14:editId="1BC89F92">
                <wp:simplePos x="0" y="0"/>
                <wp:positionH relativeFrom="column">
                  <wp:posOffset>272374</wp:posOffset>
                </wp:positionH>
                <wp:positionV relativeFrom="paragraph">
                  <wp:posOffset>205740</wp:posOffset>
                </wp:positionV>
                <wp:extent cx="1381328" cy="719847"/>
                <wp:effectExtent l="0" t="0" r="66675" b="61595"/>
                <wp:wrapNone/>
                <wp:docPr id="28" name="Straight Arrow Connector 28"/>
                <wp:cNvGraphicFramePr/>
                <a:graphic xmlns:a="http://schemas.openxmlformats.org/drawingml/2006/main">
                  <a:graphicData uri="http://schemas.microsoft.com/office/word/2010/wordprocessingShape">
                    <wps:wsp>
                      <wps:cNvCnPr/>
                      <wps:spPr>
                        <a:xfrm>
                          <a:off x="0" y="0"/>
                          <a:ext cx="1381328" cy="7198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1EF9AB" id="Straight Arrow Connector 28" o:spid="_x0000_s1026" type="#_x0000_t32" style="position:absolute;margin-left:21.45pt;margin-top:16.2pt;width:108.75pt;height:56.7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" strokecolor="#4472c4 [3204]" strokeweight=".5pt">
                <v:stroke endarrow="block" joinstyle="miter"/>
              </v:shape>
            </w:pict>
          </mc:Fallback>
        </mc:AlternateContent>
      </w:r>
    </w:p>
    <w:p w14:paraId="3A144418" w14:textId="6385DD9C" w:rsidR="00F64824" w:rsidRDefault="0037522F" w:rsidP="00F64824">
      <w:r>
        <w:rPr>
          <w:noProof/>
        </w:rPr>
        <mc:AlternateContent>
          <mc:Choice Requires="wps">
            <w:drawing>
              <wp:anchor distT="0" distB="0" distL="114300" distR="114300" simplePos="0" relativeHeight="251698176" behindDoc="0" locked="0" layoutInCell="1" allowOverlap="1" wp14:anchorId="2193A634" wp14:editId="33E62B62">
                <wp:simplePos x="0" y="0"/>
                <wp:positionH relativeFrom="column">
                  <wp:posOffset>1711785</wp:posOffset>
                </wp:positionH>
                <wp:positionV relativeFrom="paragraph">
                  <wp:posOffset>68783</wp:posOffset>
                </wp:positionV>
                <wp:extent cx="2276272" cy="1964987"/>
                <wp:effectExtent l="0" t="0" r="10160" b="16510"/>
                <wp:wrapNone/>
                <wp:docPr id="27" name="Rectangle 27"/>
                <wp:cNvGraphicFramePr/>
                <a:graphic xmlns:a="http://schemas.openxmlformats.org/drawingml/2006/main">
                  <a:graphicData uri="http://schemas.microsoft.com/office/word/2010/wordprocessingShape">
                    <wps:wsp>
                      <wps:cNvSpPr/>
                      <wps:spPr>
                        <a:xfrm>
                          <a:off x="0" y="0"/>
                          <a:ext cx="2276272" cy="19649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0F0AFE" id="Rectangle 27" o:spid="_x0000_s1026" style="position:absolute;margin-left:134.8pt;margin-top:5.4pt;width:179.25pt;height:154.7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" filled="f" strokecolor="red" strokeweight="1pt"/>
            </w:pict>
          </mc:Fallback>
        </mc:AlternateContent>
      </w:r>
    </w:p>
    <w:p w14:paraId="29AFB575" w14:textId="08C891AB" w:rsidR="00F64824" w:rsidRDefault="00F64824" w:rsidP="00F64824"/>
    <w:p w14:paraId="70F335F0" w14:textId="59126FAF" w:rsidR="00F64824" w:rsidRDefault="00F64824" w:rsidP="00F64824"/>
    <w:p w14:paraId="081B2C49" w14:textId="57C027CF" w:rsidR="00F64824" w:rsidRDefault="00F64824" w:rsidP="00F64824"/>
    <w:p w14:paraId="37ACD5B6" w14:textId="6EA723D3" w:rsidR="00F64824" w:rsidRDefault="00F64824" w:rsidP="00F64824"/>
    <w:p w14:paraId="1C2D4193" w14:textId="0F396585" w:rsidR="00F64824" w:rsidRDefault="00F64824" w:rsidP="00F64824"/>
    <w:p w14:paraId="27F84CE0" w14:textId="3E53B21A" w:rsidR="00F64824" w:rsidRDefault="00747243" w:rsidP="00747243">
      <w:pPr>
        <w:pStyle w:val="Heading2"/>
      </w:pPr>
      <w:bookmarkStart w:id="22" w:name="_Toc135172846"/>
      <w:r>
        <w:lastRenderedPageBreak/>
        <w:t xml:space="preserve">Hardware </w:t>
      </w:r>
      <w:r w:rsidR="00EB14C1">
        <w:t>and Software Requirements</w:t>
      </w:r>
      <w:bookmarkEnd w:id="22"/>
    </w:p>
    <w:p w14:paraId="6EFB2219" w14:textId="429A928E" w:rsidR="00EB14C1" w:rsidRDefault="00EB14C1" w:rsidP="00EB14C1">
      <w:r>
        <w:t>Since each of their users will use their own devices, the hardware requirements aren’t as impactful. The main hardware they need is a server with an appropriate amount of storage</w:t>
      </w:r>
      <w:r w:rsidR="00DF23E6">
        <w:t xml:space="preserve">/HDD (something like RAID technology). It needs to be able to </w:t>
      </w:r>
      <w:r>
        <w:t xml:space="preserve">hold all the information that </w:t>
      </w:r>
      <w:r w:rsidR="00DF23E6">
        <w:t xml:space="preserve">was previously stored on the legacy system. They would also need to do upgrades on their current network to be able to store all the new logins without having issues. This includes switches, routers, and the right cables. </w:t>
      </w:r>
    </w:p>
    <w:p w14:paraId="23F10235" w14:textId="1D6B69E9" w:rsidR="00DF23E6" w:rsidRDefault="00DF23E6" w:rsidP="00EB14C1">
      <w:r>
        <w:t xml:space="preserve">In terms of software, its essential for Pass IT to invest in security software. This includes anti-viruses and firewalls. These tools provide 24/7 monitoring for the server, alerting the user when there is a cyber security breach. </w:t>
      </w:r>
    </w:p>
    <w:p w14:paraId="5D31160C" w14:textId="5534D3DE" w:rsidR="00DF23E6" w:rsidRDefault="00DF23E6" w:rsidP="00EB14C1">
      <w:r>
        <w:rPr>
          <w:noProof/>
        </w:rPr>
        <w:drawing>
          <wp:anchor distT="0" distB="0" distL="114300" distR="114300" simplePos="0" relativeHeight="251703296" behindDoc="0" locked="0" layoutInCell="1" allowOverlap="1" wp14:anchorId="15CAD8D8" wp14:editId="612FB38F">
            <wp:simplePos x="0" y="0"/>
            <wp:positionH relativeFrom="margin">
              <wp:align>left</wp:align>
            </wp:positionH>
            <wp:positionV relativeFrom="paragraph">
              <wp:posOffset>2297</wp:posOffset>
            </wp:positionV>
            <wp:extent cx="3978613" cy="2089367"/>
            <wp:effectExtent l="0" t="0" r="3175" b="6350"/>
            <wp:wrapNone/>
            <wp:docPr id="26" name="Picture 26" descr="What is RAID 0? Definition and function - IO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RAID 0? Definition and function - IONO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4772" cy="20926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B0C0B1" w14:textId="6AC23682" w:rsidR="00DF23E6" w:rsidRPr="00DF23E6" w:rsidRDefault="00DF23E6" w:rsidP="00DF23E6"/>
    <w:p w14:paraId="30156C04" w14:textId="40DDB211" w:rsidR="00DF23E6" w:rsidRPr="00DF23E6" w:rsidRDefault="00DF23E6" w:rsidP="00DF23E6"/>
    <w:p w14:paraId="1404FD23" w14:textId="54A96D91" w:rsidR="00DF23E6" w:rsidRPr="00DF23E6" w:rsidRDefault="00DF23E6" w:rsidP="00DF23E6"/>
    <w:p w14:paraId="444CD791" w14:textId="52F6B895" w:rsidR="00DF23E6" w:rsidRPr="00DF23E6" w:rsidRDefault="00DF23E6" w:rsidP="00DF23E6"/>
    <w:p w14:paraId="5E13FCFA" w14:textId="04030EAF" w:rsidR="00DF23E6" w:rsidRDefault="00DF23E6" w:rsidP="00DF23E6"/>
    <w:p w14:paraId="16FBB1B7" w14:textId="1AED34B6" w:rsidR="00DF23E6" w:rsidRDefault="00DF23E6" w:rsidP="00DF23E6"/>
    <w:p w14:paraId="5CAF01E3" w14:textId="420AADC2" w:rsidR="00DF23E6" w:rsidRDefault="00DF23E6" w:rsidP="00DF23E6">
      <w:pPr>
        <w:rPr>
          <w:i/>
          <w:iCs/>
          <w:color w:val="4472C4" w:themeColor="accent1"/>
        </w:rPr>
      </w:pPr>
      <w:r w:rsidRPr="00DF23E6">
        <w:rPr>
          <w:i/>
          <w:iCs/>
          <w:color w:val="4472C4" w:themeColor="accent1"/>
        </w:rPr>
        <w:t>(ionos.co.uk, 2023)</w:t>
      </w:r>
    </w:p>
    <w:p w14:paraId="7B71931E" w14:textId="2044F576" w:rsidR="00DF23E6" w:rsidRDefault="005A1736" w:rsidP="00DF23E6">
      <w:pPr>
        <w:rPr>
          <w:i/>
          <w:iCs/>
          <w:color w:val="4472C4" w:themeColor="accent1"/>
        </w:rPr>
      </w:pPr>
      <w:r>
        <w:rPr>
          <w:noProof/>
        </w:rPr>
        <w:drawing>
          <wp:anchor distT="0" distB="0" distL="114300" distR="114300" simplePos="0" relativeHeight="251704320" behindDoc="0" locked="0" layoutInCell="1" allowOverlap="1" wp14:anchorId="626A442B" wp14:editId="66D6FA75">
            <wp:simplePos x="0" y="0"/>
            <wp:positionH relativeFrom="margin">
              <wp:align>left</wp:align>
            </wp:positionH>
            <wp:positionV relativeFrom="paragraph">
              <wp:posOffset>247420</wp:posOffset>
            </wp:positionV>
            <wp:extent cx="4153711" cy="2756562"/>
            <wp:effectExtent l="0" t="0" r="0" b="5715"/>
            <wp:wrapNone/>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59658" cy="27605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F36791" w14:textId="279A9FAD" w:rsidR="005A1736" w:rsidRDefault="005A1736" w:rsidP="00DF23E6">
      <w:pPr>
        <w:rPr>
          <w:i/>
          <w:iCs/>
          <w:color w:val="4472C4" w:themeColor="accent1"/>
        </w:rPr>
      </w:pPr>
    </w:p>
    <w:p w14:paraId="71EC6C16" w14:textId="00B08BD2" w:rsidR="005A1736" w:rsidRPr="005A1736" w:rsidRDefault="005A1736" w:rsidP="005A1736"/>
    <w:p w14:paraId="0FF0A2AD" w14:textId="1D9D80D9" w:rsidR="005A1736" w:rsidRPr="005A1736" w:rsidRDefault="005A1736" w:rsidP="005A1736"/>
    <w:p w14:paraId="3E64B413" w14:textId="385D17AE" w:rsidR="005A1736" w:rsidRPr="005A1736" w:rsidRDefault="005A1736" w:rsidP="005A1736"/>
    <w:p w14:paraId="6662370A" w14:textId="60E669C0" w:rsidR="005A1736" w:rsidRPr="005A1736" w:rsidRDefault="005A1736" w:rsidP="005A1736"/>
    <w:p w14:paraId="0273D2E8" w14:textId="306EADD4" w:rsidR="005A1736" w:rsidRPr="005A1736" w:rsidRDefault="005A1736" w:rsidP="005A1736"/>
    <w:p w14:paraId="210F638E" w14:textId="666AF847" w:rsidR="005A1736" w:rsidRPr="005A1736" w:rsidRDefault="005A1736" w:rsidP="005A1736"/>
    <w:p w14:paraId="30C3B6C0" w14:textId="5F46C05C" w:rsidR="005A1736" w:rsidRPr="005A1736" w:rsidRDefault="005A1736" w:rsidP="005A1736"/>
    <w:p w14:paraId="384E76BE" w14:textId="352E3163" w:rsidR="005A1736" w:rsidRDefault="005A1736" w:rsidP="005A1736">
      <w:pPr>
        <w:rPr>
          <w:i/>
          <w:iCs/>
          <w:color w:val="4472C4" w:themeColor="accent1"/>
        </w:rPr>
      </w:pPr>
    </w:p>
    <w:p w14:paraId="48297F0D" w14:textId="4FD55E3C" w:rsidR="005A1736" w:rsidRDefault="005A1736" w:rsidP="005A1736">
      <w:pPr>
        <w:rPr>
          <w:i/>
          <w:iCs/>
          <w:color w:val="4472C4" w:themeColor="accent1"/>
        </w:rPr>
      </w:pPr>
      <w:r w:rsidRPr="005A1736">
        <w:rPr>
          <w:i/>
          <w:iCs/>
          <w:color w:val="4472C4" w:themeColor="accent1"/>
        </w:rPr>
        <w:t>(avast.com, 2023)</w:t>
      </w:r>
    </w:p>
    <w:p w14:paraId="478D073A" w14:textId="085B1756" w:rsidR="00872E96" w:rsidRDefault="00872E96" w:rsidP="005A1736">
      <w:pPr>
        <w:rPr>
          <w:i/>
          <w:iCs/>
          <w:color w:val="4472C4" w:themeColor="accent1"/>
        </w:rPr>
      </w:pPr>
    </w:p>
    <w:p w14:paraId="299AFADC" w14:textId="3996A1BD" w:rsidR="00872E96" w:rsidRDefault="00872E96" w:rsidP="005A1736">
      <w:pPr>
        <w:rPr>
          <w:i/>
          <w:iCs/>
          <w:color w:val="4472C4" w:themeColor="accent1"/>
        </w:rPr>
      </w:pPr>
    </w:p>
    <w:p w14:paraId="6ABB50EF" w14:textId="6EA8392C" w:rsidR="00872E96" w:rsidRDefault="00872E96" w:rsidP="005A1736">
      <w:pPr>
        <w:rPr>
          <w:i/>
          <w:iCs/>
          <w:color w:val="4472C4" w:themeColor="accent1"/>
        </w:rPr>
      </w:pPr>
    </w:p>
    <w:p w14:paraId="23C3CDB1" w14:textId="134578BE" w:rsidR="00AB2F1B" w:rsidRDefault="00AB2F1B" w:rsidP="00AB2F1B">
      <w:pPr>
        <w:pStyle w:val="Heading1"/>
      </w:pPr>
      <w:bookmarkStart w:id="23" w:name="_Toc135172847"/>
      <w:r>
        <w:lastRenderedPageBreak/>
        <w:t>Part B Task 1 – Design Evaluation</w:t>
      </w:r>
      <w:bookmarkEnd w:id="23"/>
    </w:p>
    <w:p w14:paraId="6B35DC19" w14:textId="4922DEA9" w:rsidR="00AB2F1B" w:rsidRDefault="00AB2F1B" w:rsidP="00AB2F1B">
      <w:r>
        <w:t xml:space="preserve">Overall, the project design turned out successfully. It followed some of the security constraints however certain methods could have resulted in a better outcome. </w:t>
      </w:r>
    </w:p>
    <w:p w14:paraId="59C4D99A" w14:textId="77777777" w:rsidR="001C7946" w:rsidRDefault="001C7946" w:rsidP="00AB2F1B"/>
    <w:p w14:paraId="6F7A94DB" w14:textId="7594CFB4" w:rsidR="00AB2F1B" w:rsidRDefault="00AB2F1B" w:rsidP="00AB2F1B">
      <w:pPr>
        <w:pStyle w:val="Heading2"/>
      </w:pPr>
      <w:bookmarkStart w:id="24" w:name="_Toc135172848"/>
      <w:r>
        <w:t>Investigation Techniques</w:t>
      </w:r>
      <w:bookmarkEnd w:id="24"/>
    </w:p>
    <w:p w14:paraId="7E0173B2" w14:textId="55F7CF91" w:rsidR="001B4F9D" w:rsidRDefault="00AB2F1B" w:rsidP="00AB2F1B">
      <w:r>
        <w:t xml:space="preserve">To gather information about the driving school’s users, the client was given a questionnaire. It helped when designing the system to fit user requirements but in hindsight, </w:t>
      </w:r>
      <w:r w:rsidR="001B4F9D">
        <w:t>an interview would’ve better.</w:t>
      </w:r>
      <w:r w:rsidR="001B4F9D" w:rsidRPr="001B4F9D">
        <w:rPr>
          <w:i/>
          <w:iCs/>
          <w:color w:val="4472C4" w:themeColor="accent1"/>
        </w:rPr>
        <w:t xml:space="preserve"> (surveymonkey.co.uk, 2023)</w:t>
      </w:r>
      <w:r w:rsidR="001B4F9D">
        <w:rPr>
          <w:i/>
          <w:iCs/>
          <w:color w:val="4472C4" w:themeColor="accent1"/>
        </w:rPr>
        <w:t xml:space="preserve"> </w:t>
      </w:r>
      <w:r w:rsidR="001B4F9D">
        <w:t>says they allow for a “deeper understanding of topics”.</w:t>
      </w:r>
      <w:r w:rsidR="001C7946">
        <w:t xml:space="preserve"> It also allows them to ask more specific questions that they might have come up.</w:t>
      </w:r>
      <w:r w:rsidR="001E5D19">
        <w:t xml:space="preserve"> This would also be more secure since the interview would be private and couldn’t be intercepted by 3</w:t>
      </w:r>
      <w:r w:rsidR="001E5D19" w:rsidRPr="001E5D19">
        <w:rPr>
          <w:vertAlign w:val="superscript"/>
        </w:rPr>
        <w:t>rd</w:t>
      </w:r>
      <w:r w:rsidR="001E5D19">
        <w:t xml:space="preserve"> parties.</w:t>
      </w:r>
    </w:p>
    <w:p w14:paraId="6016E471" w14:textId="2184F611" w:rsidR="001B4F9D" w:rsidRDefault="001B4F9D" w:rsidP="001B4F9D">
      <w:pPr>
        <w:pStyle w:val="Heading2"/>
      </w:pPr>
      <w:bookmarkStart w:id="25" w:name="_Toc135172849"/>
      <w:r>
        <w:t>Planning</w:t>
      </w:r>
      <w:bookmarkEnd w:id="25"/>
    </w:p>
    <w:p w14:paraId="0120C585" w14:textId="75E500BA" w:rsidR="001C7946" w:rsidRDefault="001B4F9D" w:rsidP="001B4F9D">
      <w:r>
        <w:t>The planning of the design could’ve also been improved. On one hand</w:t>
      </w:r>
      <w:r w:rsidR="001E048A">
        <w:t xml:space="preserve">, areas of the plan such as the Data entry form were maintained throughout. The layout is similar to the product finalised by the client. If this project were to be repeated, it would make sense to implement a project plan </w:t>
      </w:r>
      <w:r w:rsidR="001C7946">
        <w:t>that highlights how much progress should be done every week. This can benefit the client as well since they know what stage the project is at.</w:t>
      </w:r>
      <w:r w:rsidR="001E5D19">
        <w:t xml:space="preserve"> This would then let the client keep track of how effective the security metrics are and if more need adding.</w:t>
      </w:r>
    </w:p>
    <w:p w14:paraId="5E287B22" w14:textId="6ED9FEDE" w:rsidR="001C7946" w:rsidRDefault="001C7946" w:rsidP="001C7946">
      <w:pPr>
        <w:pStyle w:val="Heading2"/>
      </w:pPr>
      <w:bookmarkStart w:id="26" w:name="_Toc135172850"/>
      <w:r>
        <w:t>Diagrams</w:t>
      </w:r>
      <w:bookmarkEnd w:id="26"/>
    </w:p>
    <w:p w14:paraId="37E5C8BB" w14:textId="25616F33" w:rsidR="00D339E6" w:rsidRDefault="001C7946" w:rsidP="00D339E6">
      <w:r>
        <w:t xml:space="preserve">When comparing the final design to the diagrams, it turned out successful. The final design works </w:t>
      </w:r>
      <w:r w:rsidR="0082171C">
        <w:t>how the data flow diagram intended and the flowchart operation is also followed. To improve the diagrams, a simpler design could be added. An example could be a standard flowchart with less features so that less experienced clients can understand how the program will function.</w:t>
      </w:r>
      <w:r w:rsidR="00D339E6">
        <w:t xml:space="preserve"> It could even be a diagram of the old system to show a comparison. </w:t>
      </w:r>
      <w:r w:rsidR="001E5D19">
        <w:t>In terms of security.</w:t>
      </w:r>
      <w:r w:rsidR="00843ABA">
        <w:t xml:space="preserve"> To improve the security of the diagrams, they could be created using a secure designer. These include safety features such as access control and encryption to make sure they only end up in the right hands.</w:t>
      </w:r>
    </w:p>
    <w:p w14:paraId="47722828" w14:textId="110E34BF" w:rsidR="00D339E6" w:rsidRDefault="001E5D19" w:rsidP="00D339E6">
      <w:pPr>
        <w:pStyle w:val="Heading2"/>
      </w:pPr>
      <w:bookmarkStart w:id="27" w:name="_Toc135172851"/>
      <w:r>
        <w:t xml:space="preserve">Overall </w:t>
      </w:r>
      <w:r w:rsidR="00D339E6">
        <w:t>Security</w:t>
      </w:r>
      <w:bookmarkEnd w:id="27"/>
    </w:p>
    <w:p w14:paraId="4F0E81E9" w14:textId="3BCF7747" w:rsidR="00D339E6" w:rsidRPr="00D339E6" w:rsidRDefault="00A21E09" w:rsidP="00D339E6">
      <w:r>
        <w:t>Security throughout the design could have been focused on more. One weakness is the lack of frequen</w:t>
      </w:r>
      <w:r w:rsidR="0094665F">
        <w:t>t security updates.</w:t>
      </w:r>
      <w:r>
        <w:t xml:space="preserve"> This links in with the planning since</w:t>
      </w:r>
      <w:r w:rsidR="0094665F">
        <w:t xml:space="preserve"> the idea of a project plan could fix this issue. Because the SDLC chosen relies on fast paced working, having the proposed idea of a cyber security report would help combat safety issues while keeping the company in the loop.</w:t>
      </w:r>
    </w:p>
    <w:p w14:paraId="1E02E130" w14:textId="6F85B0F9" w:rsidR="00D339E6" w:rsidRDefault="00D339E6" w:rsidP="001C7946"/>
    <w:p w14:paraId="76E325AF" w14:textId="77777777" w:rsidR="00D339E6" w:rsidRDefault="00D339E6" w:rsidP="001C7946"/>
    <w:p w14:paraId="399DB159" w14:textId="77777777" w:rsidR="0082171C" w:rsidRPr="001C7946" w:rsidRDefault="0082171C" w:rsidP="001C7946"/>
    <w:p w14:paraId="1ABBAF68" w14:textId="22DC1176" w:rsidR="001C7946" w:rsidRDefault="00517557" w:rsidP="00517557">
      <w:pPr>
        <w:pStyle w:val="Heading1"/>
      </w:pPr>
      <w:bookmarkStart w:id="28" w:name="_Toc135172852"/>
      <w:r>
        <w:lastRenderedPageBreak/>
        <w:t>Task 2 – Risk Assessment</w:t>
      </w:r>
      <w:bookmarkEnd w:id="28"/>
    </w:p>
    <w:p w14:paraId="0BBCD8ED" w14:textId="45455957" w:rsidR="007F09E8" w:rsidRDefault="00517557" w:rsidP="00AB2F1B">
      <w:r>
        <w:t xml:space="preserve">As mentioned before, </w:t>
      </w:r>
      <w:r w:rsidR="00E50831">
        <w:t>it’s</w:t>
      </w:r>
      <w:r>
        <w:t xml:space="preserve"> important to </w:t>
      </w:r>
      <w:r w:rsidRPr="00517557">
        <w:t>identif</w:t>
      </w:r>
      <w:r>
        <w:t>y</w:t>
      </w:r>
      <w:r w:rsidRPr="00517557">
        <w:t xml:space="preserve"> potential risks, analys</w:t>
      </w:r>
      <w:r>
        <w:t>e</w:t>
      </w:r>
      <w:r w:rsidRPr="00517557">
        <w:t xml:space="preserve"> their likelihood and impact, and implement measures to minimize or control them</w:t>
      </w:r>
      <w:r>
        <w:t xml:space="preserve">. An institution called </w:t>
      </w:r>
      <w:r w:rsidRPr="00517557">
        <w:t xml:space="preserve">The National Institute of Standards and Technology </w:t>
      </w:r>
      <w:r>
        <w:t>or NIST specialises in this. Their main goa</w:t>
      </w:r>
      <w:r w:rsidR="007F09E8">
        <w:t>l is</w:t>
      </w:r>
      <w:r>
        <w:t xml:space="preserve"> to </w:t>
      </w:r>
      <w:r w:rsidR="007F09E8">
        <w:t xml:space="preserve">“break down </w:t>
      </w:r>
      <w:r w:rsidR="007F09E8" w:rsidRPr="007F09E8">
        <w:t>the standards that allow technology to work seamlessly</w:t>
      </w:r>
      <w:r w:rsidR="007F09E8">
        <w:t xml:space="preserve">” </w:t>
      </w:r>
      <w:r w:rsidR="007F09E8" w:rsidRPr="007F09E8">
        <w:rPr>
          <w:i/>
          <w:iCs/>
          <w:color w:val="4472C4" w:themeColor="accent1"/>
        </w:rPr>
        <w:t>(nist.gov, 2023).</w:t>
      </w:r>
      <w:r w:rsidR="007F09E8" w:rsidRPr="007F09E8">
        <w:rPr>
          <w:color w:val="4472C4" w:themeColor="accent1"/>
        </w:rPr>
        <w:t xml:space="preserve"> </w:t>
      </w:r>
      <w:r w:rsidR="007F09E8">
        <w:t>They do this via their main “standards” that companies should follow for a risk-free project. These include:</w:t>
      </w:r>
    </w:p>
    <w:p w14:paraId="6D329BB8" w14:textId="68D06ECB" w:rsidR="007F09E8" w:rsidRDefault="007F09E8" w:rsidP="00AB2F1B">
      <w:r>
        <w:rPr>
          <w:u w:val="single"/>
        </w:rPr>
        <w:t xml:space="preserve">Categorize – </w:t>
      </w:r>
      <w:r>
        <w:t>Make sure the data that needs protection is sorted properly (such as student names separate from instructor names)</w:t>
      </w:r>
    </w:p>
    <w:p w14:paraId="66A85458" w14:textId="77777777" w:rsidR="00416D98" w:rsidRDefault="00416D98" w:rsidP="00416D98">
      <w:pPr>
        <w:pStyle w:val="NoSpacing"/>
      </w:pPr>
    </w:p>
    <w:p w14:paraId="2346E0D7" w14:textId="2DD75109" w:rsidR="00305CA9" w:rsidRDefault="007F09E8" w:rsidP="00AB2F1B">
      <w:r>
        <w:rPr>
          <w:u w:val="single"/>
        </w:rPr>
        <w:t xml:space="preserve">Plan – </w:t>
      </w:r>
      <w:r w:rsidRPr="007F09E8">
        <w:rPr>
          <w:i/>
          <w:iCs/>
          <w:color w:val="4472C4" w:themeColor="accent1"/>
        </w:rPr>
        <w:t xml:space="preserve">(digitalguardian.com, 2023) </w:t>
      </w:r>
      <w:r>
        <w:t xml:space="preserve">says you </w:t>
      </w:r>
      <w:r w:rsidR="00305CA9">
        <w:t>should “</w:t>
      </w:r>
      <w:r w:rsidR="00305CA9" w:rsidRPr="00305CA9">
        <w:t>Develop a baseline for the minimum controls required to protect</w:t>
      </w:r>
      <w:r w:rsidR="00305CA9">
        <w:t xml:space="preserve"> the information”. In this case they should limit how many people can access all student names addresses.</w:t>
      </w:r>
    </w:p>
    <w:p w14:paraId="62A2B0A1" w14:textId="7C60D261" w:rsidR="00416D98" w:rsidRDefault="00416D98" w:rsidP="00416D98">
      <w:pPr>
        <w:pStyle w:val="NoSpacing"/>
      </w:pPr>
    </w:p>
    <w:p w14:paraId="23560FB1" w14:textId="504F11FA" w:rsidR="00416D98" w:rsidRDefault="00416D98" w:rsidP="00AB2F1B">
      <w:r>
        <w:rPr>
          <w:u w:val="single"/>
        </w:rPr>
        <w:t xml:space="preserve">Assess – </w:t>
      </w:r>
      <w:r>
        <w:t>the next step is to conduct the risk assessment to evaluate the current controls and search for areas of improvement.</w:t>
      </w:r>
    </w:p>
    <w:p w14:paraId="54F3EBCC" w14:textId="77777777" w:rsidR="00416D98" w:rsidRDefault="00416D98" w:rsidP="00416D98">
      <w:pPr>
        <w:pStyle w:val="NoSpacing"/>
      </w:pPr>
    </w:p>
    <w:p w14:paraId="1019D7A4" w14:textId="4AA148A1" w:rsidR="00416D98" w:rsidRDefault="00416D98" w:rsidP="00AB2F1B">
      <w:r>
        <w:rPr>
          <w:u w:val="single"/>
        </w:rPr>
        <w:t xml:space="preserve">Document – </w:t>
      </w:r>
      <w:r>
        <w:t>after testing which metrics work. They should be then added to a security plan.</w:t>
      </w:r>
    </w:p>
    <w:p w14:paraId="07630EE5" w14:textId="77777777" w:rsidR="00416D98" w:rsidRDefault="00416D98" w:rsidP="00416D98">
      <w:pPr>
        <w:pStyle w:val="NoSpacing"/>
      </w:pPr>
    </w:p>
    <w:p w14:paraId="537ACB5A" w14:textId="4B468A3C" w:rsidR="00416D98" w:rsidRDefault="00416D98" w:rsidP="00AB2F1B">
      <w:r>
        <w:rPr>
          <w:u w:val="single"/>
        </w:rPr>
        <w:t xml:space="preserve">Implementation – </w:t>
      </w:r>
      <w:r>
        <w:t xml:space="preserve">roll out the security plan. In this case, the driving school app would include the security features in the initial design and would be tweaked based on client feedback. </w:t>
      </w:r>
    </w:p>
    <w:p w14:paraId="149BC529" w14:textId="28612237" w:rsidR="00416D98" w:rsidRDefault="00416D98" w:rsidP="00416D98">
      <w:pPr>
        <w:pStyle w:val="NoSpacing"/>
      </w:pPr>
    </w:p>
    <w:p w14:paraId="6C22A776" w14:textId="2944C79C" w:rsidR="00416D98" w:rsidRDefault="00416D98" w:rsidP="00AB2F1B">
      <w:r>
        <w:rPr>
          <w:u w:val="single"/>
        </w:rPr>
        <w:t xml:space="preserve">Testing </w:t>
      </w:r>
      <w:r>
        <w:rPr>
          <w:u w:val="single"/>
        </w:rPr>
        <w:softHyphen/>
        <w:t xml:space="preserve">– </w:t>
      </w:r>
      <w:r>
        <w:t xml:space="preserve">the NIST standards focus on the repetition of testing, </w:t>
      </w:r>
      <w:r w:rsidR="00D23565">
        <w:t>monitoring the performance and adding to the security plan. After this you should</w:t>
      </w:r>
      <w:r w:rsidR="00AC1509">
        <w:t xml:space="preserve"> determine the severity level of each risk that was combated by the plan</w:t>
      </w:r>
    </w:p>
    <w:p w14:paraId="1E76618D" w14:textId="3D37D868" w:rsidR="00E50831" w:rsidRDefault="00E50831" w:rsidP="00AB2F1B"/>
    <w:p w14:paraId="46FFD505" w14:textId="2275E3CD" w:rsidR="00E50831" w:rsidRDefault="00E50831" w:rsidP="00AB2F1B">
      <w:r>
        <w:rPr>
          <w:noProof/>
        </w:rPr>
        <w:drawing>
          <wp:anchor distT="0" distB="0" distL="114300" distR="114300" simplePos="0" relativeHeight="251724800" behindDoc="0" locked="0" layoutInCell="1" allowOverlap="1" wp14:anchorId="522B42F5" wp14:editId="0291F22C">
            <wp:simplePos x="0" y="0"/>
            <wp:positionH relativeFrom="margin">
              <wp:align>left</wp:align>
            </wp:positionH>
            <wp:positionV relativeFrom="paragraph">
              <wp:posOffset>46990</wp:posOffset>
            </wp:positionV>
            <wp:extent cx="4320496" cy="2352675"/>
            <wp:effectExtent l="0" t="0" r="4445" b="0"/>
            <wp:wrapNone/>
            <wp:docPr id="1089527613" name="Picture 1" descr="How to Perform a Cyber Security Risk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Perform a Cyber Security Risk Assessmen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26757" cy="23560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D4FD3F" w14:textId="77777777" w:rsidR="00E50831" w:rsidRDefault="00E50831" w:rsidP="00AB2F1B"/>
    <w:p w14:paraId="4899FD36" w14:textId="77777777" w:rsidR="00E50831" w:rsidRDefault="00E50831" w:rsidP="00AB2F1B"/>
    <w:p w14:paraId="0447089D" w14:textId="77777777" w:rsidR="00E50831" w:rsidRDefault="00E50831" w:rsidP="00AB2F1B"/>
    <w:p w14:paraId="1F250FA6" w14:textId="77777777" w:rsidR="00E50831" w:rsidRDefault="00E50831" w:rsidP="00AB2F1B"/>
    <w:p w14:paraId="0F0AFE98" w14:textId="77777777" w:rsidR="00E50831" w:rsidRDefault="00E50831" w:rsidP="00AB2F1B"/>
    <w:p w14:paraId="2DD4D5BB" w14:textId="77777777" w:rsidR="00E50831" w:rsidRDefault="00E50831" w:rsidP="00AB2F1B"/>
    <w:p w14:paraId="0E356EC0" w14:textId="77777777" w:rsidR="00E50831" w:rsidRDefault="00E50831" w:rsidP="00AB2F1B"/>
    <w:p w14:paraId="4C2C226A" w14:textId="52FA45F9" w:rsidR="00E50831" w:rsidRPr="004E16A0" w:rsidRDefault="004E16A0" w:rsidP="00AB2F1B">
      <w:r>
        <w:rPr>
          <w:i/>
          <w:iCs/>
          <w:color w:val="4472C4" w:themeColor="accent1"/>
        </w:rPr>
        <w:t>(linkedin.com, 2022)</w:t>
      </w:r>
    </w:p>
    <w:p w14:paraId="29915BF3" w14:textId="1A3ACB80" w:rsidR="00E50831" w:rsidRDefault="00E50831" w:rsidP="00E50831">
      <w:pPr>
        <w:pStyle w:val="Heading2"/>
      </w:pPr>
      <w:bookmarkStart w:id="29" w:name="_Toc135172853"/>
      <w:r>
        <w:lastRenderedPageBreak/>
        <w:t>Security Gap Analysis</w:t>
      </w:r>
      <w:bookmarkEnd w:id="29"/>
    </w:p>
    <w:p w14:paraId="1589CE5D" w14:textId="4F226010" w:rsidR="004E16A0" w:rsidRDefault="00E50831" w:rsidP="00E50831">
      <w:r>
        <w:t xml:space="preserve">A security gap analysis is similar to a risk assessment. </w:t>
      </w:r>
      <w:r w:rsidR="004E16A0">
        <w:t xml:space="preserve">Companies such as Intersys use them to </w:t>
      </w:r>
      <w:r>
        <w:t>give companies “</w:t>
      </w:r>
      <w:r w:rsidRPr="00E50831">
        <w:t>insights into the current status of its cyber security approaches and vulnerabilities</w:t>
      </w:r>
      <w:r>
        <w:t xml:space="preserve">” </w:t>
      </w:r>
      <w:r w:rsidRPr="00E50831">
        <w:rPr>
          <w:i/>
          <w:iCs/>
          <w:color w:val="4472C4" w:themeColor="accent1"/>
        </w:rPr>
        <w:t>(intersys.co.uk, 2022)</w:t>
      </w:r>
      <w:r>
        <w:t>.</w:t>
      </w:r>
      <w:r w:rsidR="004E16A0">
        <w:t xml:space="preserve"> It takes the current security practices and compares it against the best methods, even the ones mentioned by the NIST. For the Pass IT School project, it would work by doing the following steps:</w:t>
      </w:r>
    </w:p>
    <w:p w14:paraId="7B6F437A" w14:textId="246E3B89" w:rsidR="003E0F7C" w:rsidRDefault="003E0F7C" w:rsidP="00E50831"/>
    <w:p w14:paraId="673C7697" w14:textId="6FAA8717" w:rsidR="003E0F7C" w:rsidRDefault="003E0F7C" w:rsidP="00E50831">
      <w:r>
        <w:rPr>
          <w:u w:val="single"/>
        </w:rPr>
        <w:t xml:space="preserve">Full Security Audit – </w:t>
      </w:r>
      <w:r>
        <w:t xml:space="preserve">as mentioned before, the security audit is when a company does </w:t>
      </w:r>
      <w:r w:rsidRPr="003E0F7C">
        <w:t>a system inspection to make sure all security measures are in place</w:t>
      </w:r>
      <w:r>
        <w:t xml:space="preserve"> </w:t>
      </w:r>
      <w:bookmarkStart w:id="30" w:name="_Hlk135172629"/>
      <w:r w:rsidRPr="003E0F7C">
        <w:rPr>
          <w:i/>
          <w:iCs/>
          <w:color w:val="4472C4" w:themeColor="accent1"/>
        </w:rPr>
        <w:t>(intersys.co.uk, 2022).</w:t>
      </w:r>
      <w:r w:rsidRPr="003E0F7C">
        <w:rPr>
          <w:color w:val="4472C4" w:themeColor="accent1"/>
        </w:rPr>
        <w:t xml:space="preserve"> </w:t>
      </w:r>
      <w:bookmarkEnd w:id="30"/>
      <w:r>
        <w:t>The driving school should do this 1</w:t>
      </w:r>
      <w:r w:rsidRPr="003E0F7C">
        <w:rPr>
          <w:vertAlign w:val="superscript"/>
        </w:rPr>
        <w:t>st</w:t>
      </w:r>
      <w:r>
        <w:t xml:space="preserve"> “to get an understanding of what measures are already in place.”  This also gives a good idea of what risks there are.</w:t>
      </w:r>
    </w:p>
    <w:p w14:paraId="657A217F" w14:textId="77777777" w:rsidR="003E0F7C" w:rsidRDefault="003E0F7C" w:rsidP="00E50831"/>
    <w:p w14:paraId="6485990B" w14:textId="77777777" w:rsidR="00C56D0D" w:rsidRDefault="003E0F7C" w:rsidP="00E50831">
      <w:r>
        <w:rPr>
          <w:u w:val="single"/>
        </w:rPr>
        <w:t xml:space="preserve">Threat Matrix – </w:t>
      </w:r>
      <w:r>
        <w:t>when the threats have been identified, they can then go into a threat matrix. This acts as a real time document ranking the severity of each risk allowing the team to prioritize what risks to combat 1</w:t>
      </w:r>
      <w:r w:rsidRPr="003E0F7C">
        <w:rPr>
          <w:vertAlign w:val="superscript"/>
        </w:rPr>
        <w:t>st</w:t>
      </w:r>
      <w:r>
        <w:t xml:space="preserve">. </w:t>
      </w:r>
    </w:p>
    <w:p w14:paraId="28C3FF1B" w14:textId="6C8D4B2F" w:rsidR="003E0F7C" w:rsidRPr="003E0F7C" w:rsidRDefault="00C56D0D" w:rsidP="00E50831">
      <w:r>
        <w:rPr>
          <w:noProof/>
        </w:rPr>
        <w:drawing>
          <wp:anchor distT="0" distB="0" distL="114300" distR="114300" simplePos="0" relativeHeight="251725824" behindDoc="0" locked="0" layoutInCell="1" allowOverlap="1" wp14:anchorId="23D2B760" wp14:editId="3F8871FB">
            <wp:simplePos x="0" y="0"/>
            <wp:positionH relativeFrom="margin">
              <wp:align>left</wp:align>
            </wp:positionH>
            <wp:positionV relativeFrom="paragraph">
              <wp:posOffset>483870</wp:posOffset>
            </wp:positionV>
            <wp:extent cx="4057650" cy="2006835"/>
            <wp:effectExtent l="0" t="0" r="0" b="0"/>
            <wp:wrapNone/>
            <wp:docPr id="468363716" name="Picture 2" descr="Risk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sk Matrix"/>
                    <pic:cNvPicPr>
                      <a:picLocks noChangeAspect="1" noChangeArrowheads="1"/>
                    </pic:cNvPicPr>
                  </pic:nvPicPr>
                  <pic:blipFill rotWithShape="1">
                    <a:blip r:embed="rId31">
                      <a:extLst>
                        <a:ext uri="{28A0092B-C50C-407E-A947-70E740481C1C}">
                          <a14:useLocalDpi xmlns:a14="http://schemas.microsoft.com/office/drawing/2010/main" val="0"/>
                        </a:ext>
                      </a:extLst>
                    </a:blip>
                    <a:srcRect l="4874" t="8571"/>
                    <a:stretch/>
                  </pic:blipFill>
                  <pic:spPr bwMode="auto">
                    <a:xfrm>
                      <a:off x="0" y="0"/>
                      <a:ext cx="4067447" cy="201168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0F7C">
        <w:t xml:space="preserve">in this case </w:t>
      </w:r>
      <w:r>
        <w:t>risks such as student and instructor information would be major risk and top priority whereas a simple bug would be dealt with later on.</w:t>
      </w:r>
    </w:p>
    <w:p w14:paraId="31B8494F" w14:textId="77777777" w:rsidR="00C56D0D" w:rsidRDefault="00C56D0D" w:rsidP="00E50831">
      <w:pPr>
        <w:rPr>
          <w:noProof/>
        </w:rPr>
      </w:pPr>
    </w:p>
    <w:p w14:paraId="173D55EF" w14:textId="6CCF6CC9" w:rsidR="00C56D0D" w:rsidRDefault="00C56D0D" w:rsidP="00E50831">
      <w:pPr>
        <w:rPr>
          <w:noProof/>
        </w:rPr>
      </w:pPr>
    </w:p>
    <w:p w14:paraId="37E156C7" w14:textId="1FAE012B" w:rsidR="004E16A0" w:rsidRDefault="004E16A0" w:rsidP="00E50831"/>
    <w:p w14:paraId="7C1BA824" w14:textId="77777777" w:rsidR="00C56D0D" w:rsidRDefault="00C56D0D" w:rsidP="00E50831"/>
    <w:p w14:paraId="617A69C7" w14:textId="5B165F20" w:rsidR="00C56D0D" w:rsidRDefault="00C56D0D" w:rsidP="00E50831"/>
    <w:p w14:paraId="1416F957" w14:textId="77777777" w:rsidR="00C56D0D" w:rsidRDefault="00C56D0D" w:rsidP="00E50831"/>
    <w:p w14:paraId="2DD0A389" w14:textId="6CADCA15" w:rsidR="00C56D0D" w:rsidRDefault="00C56D0D" w:rsidP="00C56D0D">
      <w:pPr>
        <w:pStyle w:val="NoSpacing"/>
      </w:pPr>
    </w:p>
    <w:p w14:paraId="1EFC9023" w14:textId="6C1647E2" w:rsidR="00C56D0D" w:rsidRPr="00C56D0D" w:rsidRDefault="00C56D0D" w:rsidP="00E50831">
      <w:pPr>
        <w:rPr>
          <w:i/>
          <w:iCs/>
          <w:color w:val="4472C4" w:themeColor="accent1"/>
        </w:rPr>
      </w:pPr>
      <w:r w:rsidRPr="00C56D0D">
        <w:rPr>
          <w:i/>
          <w:iCs/>
          <w:color w:val="4472C4" w:themeColor="accent1"/>
        </w:rPr>
        <w:t>(itsecurity.uiowa.edu, 2023)</w:t>
      </w:r>
    </w:p>
    <w:p w14:paraId="35BE6970" w14:textId="64FFD38B" w:rsidR="004E16A0" w:rsidRDefault="004E16A0" w:rsidP="00E50831"/>
    <w:p w14:paraId="33C6C360" w14:textId="2762883B" w:rsidR="00C56D0D" w:rsidRDefault="00C56D0D" w:rsidP="00E50831">
      <w:r>
        <w:rPr>
          <w:u w:val="single"/>
        </w:rPr>
        <w:t xml:space="preserve">Countermeasures – </w:t>
      </w:r>
      <w:r>
        <w:t xml:space="preserve">Now the driving school is aware of the threats that can occur in the system, they can figure out the countermeasures to tackle the threats. The most likely </w:t>
      </w:r>
      <w:r w:rsidR="002F7BE2">
        <w:t>causes are “</w:t>
      </w:r>
      <w:r w:rsidR="002F7BE2" w:rsidRPr="002F7BE2">
        <w:t>lack of monitoring</w:t>
      </w:r>
      <w:r w:rsidR="002F7BE2">
        <w:t>” and “</w:t>
      </w:r>
      <w:r w:rsidR="002F7BE2" w:rsidRPr="002F7BE2">
        <w:t>employees not following best practice</w:t>
      </w:r>
      <w:r w:rsidR="002F7BE2">
        <w:t xml:space="preserve">”. </w:t>
      </w:r>
      <w:r w:rsidR="002F7BE2" w:rsidRPr="003E0F7C">
        <w:rPr>
          <w:i/>
          <w:iCs/>
          <w:color w:val="4472C4" w:themeColor="accent1"/>
        </w:rPr>
        <w:t>(intersys.co.uk, 2022).</w:t>
      </w:r>
      <w:r w:rsidR="002F7BE2" w:rsidRPr="003E0F7C">
        <w:rPr>
          <w:color w:val="4472C4" w:themeColor="accent1"/>
        </w:rPr>
        <w:t xml:space="preserve"> </w:t>
      </w:r>
      <w:r w:rsidR="002F7BE2">
        <w:t>In that case it would be best to invest in a new virus and firewall for the system. This would help staff monitor activity at all times. They should also include staff training to give employees the skills they need when fighting off cyber-attacks.</w:t>
      </w:r>
    </w:p>
    <w:p w14:paraId="2B03089B" w14:textId="77777777" w:rsidR="00415043" w:rsidRDefault="00415043" w:rsidP="00E50831"/>
    <w:p w14:paraId="4B77DA99" w14:textId="77777777" w:rsidR="00415043" w:rsidRDefault="00415043" w:rsidP="00E50831"/>
    <w:p w14:paraId="53D3D23B" w14:textId="77777777" w:rsidR="00415043" w:rsidRDefault="00415043" w:rsidP="00E50831"/>
    <w:p w14:paraId="0B817F24" w14:textId="24D33BAB" w:rsidR="00415043" w:rsidRDefault="00415043" w:rsidP="00415043">
      <w:pPr>
        <w:pStyle w:val="Heading1"/>
      </w:pPr>
      <w:bookmarkStart w:id="31" w:name="_Toc135172854"/>
      <w:r>
        <w:lastRenderedPageBreak/>
        <w:t>Conclusion</w:t>
      </w:r>
      <w:bookmarkEnd w:id="31"/>
      <w:r>
        <w:t xml:space="preserve"> </w:t>
      </w:r>
    </w:p>
    <w:p w14:paraId="043BD1A5" w14:textId="6984E4F8" w:rsidR="00415043" w:rsidRDefault="001A4744" w:rsidP="00415043">
      <w:r>
        <w:t xml:space="preserve">To summarise, AGILE and RAD models are useful for this project for their flexibility and speed. Once the SDLC for the project is determined, its useful to gather information from the client. This can be done with interviews, </w:t>
      </w:r>
      <w:r w:rsidR="00D20D16">
        <w:t>questionnaires,</w:t>
      </w:r>
      <w:r>
        <w:t xml:space="preserve"> or other methods</w:t>
      </w:r>
      <w:r w:rsidR="00D20D16">
        <w:t xml:space="preserve">. To give the client a better understanding of how the new network will work its useful to add DFDs and flowcharts. Before the final design is final is published, </w:t>
      </w:r>
      <w:proofErr w:type="spellStart"/>
      <w:r w:rsidR="00D20D16">
        <w:t>its</w:t>
      </w:r>
      <w:proofErr w:type="spellEnd"/>
      <w:r w:rsidR="00D20D16">
        <w:t xml:space="preserve"> always good to get some feedback to improve the design. </w:t>
      </w:r>
    </w:p>
    <w:p w14:paraId="7CAC2425" w14:textId="5890D082" w:rsidR="00D20D16" w:rsidRDefault="00D20D16" w:rsidP="00415043">
      <w:r>
        <w:t xml:space="preserve">Although each project is different, its good to evaluate </w:t>
      </w:r>
      <w:r w:rsidR="003E4100">
        <w:t>the methods used including planning, security consideration and investigation techniques.</w:t>
      </w:r>
    </w:p>
    <w:p w14:paraId="017542E1" w14:textId="38883346" w:rsidR="00415043" w:rsidRPr="00415043" w:rsidRDefault="00415043" w:rsidP="00415043">
      <w:pPr>
        <w:pStyle w:val="Heading1"/>
        <w:jc w:val="center"/>
        <w:rPr>
          <w:b w:val="0"/>
          <w:bCs/>
        </w:rPr>
      </w:pPr>
      <w:bookmarkStart w:id="32" w:name="_Toc135172855"/>
      <w:r w:rsidRPr="00415043">
        <w:rPr>
          <w:b w:val="0"/>
          <w:bCs/>
          <w:i/>
          <w:iCs/>
        </w:rPr>
        <w:t>References</w:t>
      </w:r>
      <w:bookmarkEnd w:id="32"/>
    </w:p>
    <w:p w14:paraId="6771AA78" w14:textId="77777777" w:rsidR="00415043" w:rsidRPr="00415043" w:rsidRDefault="00415043" w:rsidP="00415043"/>
    <w:p w14:paraId="449351A4"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What Is Agile Project Management? | APM Methodology &amp; Definition. 2023. What Is Agile Project Management? | APM Methodology &amp; Definition. [ONLINE] Available at: https://www.apm.org.uk/resources/find-a-resource/agile-project-management/. [Accessed 01 March 2023].</w:t>
      </w:r>
    </w:p>
    <w:p w14:paraId="62AFD46C" w14:textId="77777777" w:rsidR="00415043" w:rsidRPr="00415043" w:rsidRDefault="00415043" w:rsidP="00415043">
      <w:pPr>
        <w:rPr>
          <w:i/>
          <w:iCs/>
          <w:color w:val="4472C4" w:themeColor="accent1"/>
          <w:sz w:val="22"/>
          <w:u w:val="single"/>
        </w:rPr>
      </w:pPr>
    </w:p>
    <w:p w14:paraId="0E7516E4"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Guru99. 2023. What is RAD Model? Phases, Advantages and Disadvantages. [ONLINE] Available at: https://www.guru99.com/what-is-rad-rapid-software-development-model-advantages-disadvantages.html. [Accessed 08 March 2023].</w:t>
      </w:r>
    </w:p>
    <w:p w14:paraId="3CFBF2A2" w14:textId="77777777" w:rsidR="00415043" w:rsidRPr="00415043" w:rsidRDefault="00415043" w:rsidP="00415043">
      <w:pPr>
        <w:rPr>
          <w:i/>
          <w:iCs/>
          <w:color w:val="4472C4" w:themeColor="accent1"/>
          <w:sz w:val="22"/>
          <w:u w:val="single"/>
        </w:rPr>
      </w:pPr>
    </w:p>
    <w:p w14:paraId="28980778"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 xml:space="preserve">www.javatpoint.com. 2023. Agile Model (Software Engineering) - </w:t>
      </w:r>
      <w:proofErr w:type="spellStart"/>
      <w:r w:rsidRPr="00415043">
        <w:rPr>
          <w:i/>
          <w:iCs/>
          <w:color w:val="4472C4" w:themeColor="accent1"/>
          <w:sz w:val="22"/>
          <w:u w:val="single"/>
        </w:rPr>
        <w:t>javatpoint</w:t>
      </w:r>
      <w:proofErr w:type="spellEnd"/>
      <w:r w:rsidRPr="00415043">
        <w:rPr>
          <w:i/>
          <w:iCs/>
          <w:color w:val="4472C4" w:themeColor="accent1"/>
          <w:sz w:val="22"/>
          <w:u w:val="single"/>
        </w:rPr>
        <w:t>. [ONLINE] Available at: https://www.javatpoint.com/software-engineering-agile-model. [Accessed 08 March 2023].</w:t>
      </w:r>
    </w:p>
    <w:p w14:paraId="6B635F88" w14:textId="77777777" w:rsidR="00415043" w:rsidRPr="00415043" w:rsidRDefault="00415043" w:rsidP="00415043">
      <w:pPr>
        <w:rPr>
          <w:i/>
          <w:iCs/>
          <w:color w:val="4472C4" w:themeColor="accent1"/>
          <w:sz w:val="22"/>
          <w:u w:val="single"/>
        </w:rPr>
      </w:pPr>
    </w:p>
    <w:p w14:paraId="5E54D58C"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Guru99. 2023. What is RAD Model? Phases, Advantages and Disadvantages. [ONLINE] Available at: https://www.guru99.com/what-is-rad-rapid-software-development-model-advantages-disadvantages.html. [Accessed 08 March 2023].</w:t>
      </w:r>
    </w:p>
    <w:p w14:paraId="7791407C" w14:textId="77777777" w:rsidR="00415043" w:rsidRPr="00415043" w:rsidRDefault="00415043" w:rsidP="00415043">
      <w:pPr>
        <w:rPr>
          <w:i/>
          <w:iCs/>
          <w:color w:val="4472C4" w:themeColor="accent1"/>
          <w:sz w:val="22"/>
          <w:u w:val="single"/>
        </w:rPr>
      </w:pPr>
    </w:p>
    <w:p w14:paraId="1A63D314"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 xml:space="preserve">GOV.UK. 2023. Copyright Act - </w:t>
      </w:r>
      <w:proofErr w:type="gramStart"/>
      <w:r w:rsidRPr="00415043">
        <w:rPr>
          <w:i/>
          <w:iCs/>
          <w:color w:val="4472C4" w:themeColor="accent1"/>
          <w:sz w:val="22"/>
          <w:u w:val="single"/>
        </w:rPr>
        <w:t>GOV.UK .</w:t>
      </w:r>
      <w:proofErr w:type="gramEnd"/>
      <w:r w:rsidRPr="00415043">
        <w:rPr>
          <w:i/>
          <w:iCs/>
          <w:color w:val="4472C4" w:themeColor="accent1"/>
          <w:sz w:val="22"/>
          <w:u w:val="single"/>
        </w:rPr>
        <w:t xml:space="preserve"> [ONLINE] Available at: https://www.gov.uk/government/publications/copyright-acts-and-related-laws. [Accessed 13 March 2023].</w:t>
      </w:r>
    </w:p>
    <w:p w14:paraId="02A56DD4" w14:textId="77777777" w:rsidR="00415043" w:rsidRPr="00415043" w:rsidRDefault="00415043" w:rsidP="00415043">
      <w:pPr>
        <w:rPr>
          <w:i/>
          <w:iCs/>
          <w:color w:val="4472C4" w:themeColor="accent1"/>
          <w:sz w:val="22"/>
          <w:u w:val="single"/>
        </w:rPr>
      </w:pPr>
    </w:p>
    <w:p w14:paraId="1F72FD0A"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 xml:space="preserve">GOV.UK. 2023. Copyright Act - </w:t>
      </w:r>
      <w:proofErr w:type="gramStart"/>
      <w:r w:rsidRPr="00415043">
        <w:rPr>
          <w:i/>
          <w:iCs/>
          <w:color w:val="4472C4" w:themeColor="accent1"/>
          <w:sz w:val="22"/>
          <w:u w:val="single"/>
        </w:rPr>
        <w:t>GOV.UK .</w:t>
      </w:r>
      <w:proofErr w:type="gramEnd"/>
      <w:r w:rsidRPr="00415043">
        <w:rPr>
          <w:i/>
          <w:iCs/>
          <w:color w:val="4472C4" w:themeColor="accent1"/>
          <w:sz w:val="22"/>
          <w:u w:val="single"/>
        </w:rPr>
        <w:t xml:space="preserve"> [ONLINE] Available at: https://www.gov.uk/government/publications/copyright-acts-and-related-laws. [Accessed 13 March 2023].</w:t>
      </w:r>
    </w:p>
    <w:p w14:paraId="196223C2" w14:textId="77777777" w:rsidR="00415043" w:rsidRPr="00415043" w:rsidRDefault="00415043" w:rsidP="00415043">
      <w:pPr>
        <w:rPr>
          <w:i/>
          <w:iCs/>
          <w:color w:val="4472C4" w:themeColor="accent1"/>
          <w:sz w:val="22"/>
          <w:u w:val="single"/>
        </w:rPr>
      </w:pPr>
    </w:p>
    <w:p w14:paraId="650279A7"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 xml:space="preserve">GOV.UK. 2023. Copyright Act - </w:t>
      </w:r>
      <w:proofErr w:type="gramStart"/>
      <w:r w:rsidRPr="00415043">
        <w:rPr>
          <w:i/>
          <w:iCs/>
          <w:color w:val="4472C4" w:themeColor="accent1"/>
          <w:sz w:val="22"/>
          <w:u w:val="single"/>
        </w:rPr>
        <w:t>GOV.UK .</w:t>
      </w:r>
      <w:proofErr w:type="gramEnd"/>
      <w:r w:rsidRPr="00415043">
        <w:rPr>
          <w:i/>
          <w:iCs/>
          <w:color w:val="4472C4" w:themeColor="accent1"/>
          <w:sz w:val="22"/>
          <w:u w:val="single"/>
        </w:rPr>
        <w:t xml:space="preserve"> [ONLINE] Available at: https://www.gov.uk/government/publications/copyright-acts-and-related-laws. [Accessed 13 March 2023].</w:t>
      </w:r>
    </w:p>
    <w:p w14:paraId="2B01F401" w14:textId="77777777" w:rsidR="00415043" w:rsidRPr="00415043" w:rsidRDefault="00415043" w:rsidP="00415043">
      <w:pPr>
        <w:rPr>
          <w:i/>
          <w:iCs/>
          <w:color w:val="4472C4" w:themeColor="accent1"/>
          <w:sz w:val="22"/>
          <w:u w:val="single"/>
        </w:rPr>
      </w:pPr>
    </w:p>
    <w:p w14:paraId="04FA9944" w14:textId="77777777" w:rsidR="00415043" w:rsidRPr="00415043" w:rsidRDefault="00415043" w:rsidP="00415043">
      <w:pPr>
        <w:rPr>
          <w:i/>
          <w:iCs/>
          <w:color w:val="4472C4" w:themeColor="accent1"/>
          <w:sz w:val="22"/>
          <w:u w:val="single"/>
        </w:rPr>
      </w:pPr>
      <w:proofErr w:type="spellStart"/>
      <w:r w:rsidRPr="00415043">
        <w:rPr>
          <w:i/>
          <w:iCs/>
          <w:color w:val="4472C4" w:themeColor="accent1"/>
          <w:sz w:val="22"/>
          <w:u w:val="single"/>
        </w:rPr>
        <w:t>PMClickmanDev</w:t>
      </w:r>
      <w:proofErr w:type="spellEnd"/>
      <w:r w:rsidRPr="00415043">
        <w:rPr>
          <w:i/>
          <w:iCs/>
          <w:color w:val="4472C4" w:themeColor="accent1"/>
          <w:sz w:val="22"/>
          <w:u w:val="single"/>
        </w:rPr>
        <w:t xml:space="preserve">. 2023. Why are Project timelines important? - Priority Management. [ONLINE] Available at: </w:t>
      </w:r>
      <w:proofErr w:type="gramStart"/>
      <w:r w:rsidRPr="00415043">
        <w:rPr>
          <w:i/>
          <w:iCs/>
          <w:color w:val="4472C4" w:themeColor="accent1"/>
          <w:sz w:val="22"/>
          <w:u w:val="single"/>
        </w:rPr>
        <w:t>https://www.prioritymanagement.com.au/why-are-project-timelines-important/#:~:text=The%20main%20advantage%20of%20a,the%20beginning%20of%20the%20next..</w:t>
      </w:r>
      <w:proofErr w:type="gramEnd"/>
      <w:r w:rsidRPr="00415043">
        <w:rPr>
          <w:i/>
          <w:iCs/>
          <w:color w:val="4472C4" w:themeColor="accent1"/>
          <w:sz w:val="22"/>
          <w:u w:val="single"/>
        </w:rPr>
        <w:t xml:space="preserve"> [Accessed 23 April 2023]</w:t>
      </w:r>
    </w:p>
    <w:p w14:paraId="1CD68372" w14:textId="77777777" w:rsidR="00415043" w:rsidRPr="00415043" w:rsidRDefault="00415043" w:rsidP="00415043">
      <w:pPr>
        <w:rPr>
          <w:i/>
          <w:iCs/>
          <w:color w:val="4472C4" w:themeColor="accent1"/>
          <w:sz w:val="22"/>
          <w:u w:val="single"/>
        </w:rPr>
      </w:pPr>
    </w:p>
    <w:p w14:paraId="6C7D79AA" w14:textId="77777777" w:rsidR="00415043" w:rsidRPr="00415043" w:rsidRDefault="00415043" w:rsidP="00415043">
      <w:pPr>
        <w:rPr>
          <w:i/>
          <w:iCs/>
          <w:color w:val="4472C4" w:themeColor="accent1"/>
          <w:sz w:val="22"/>
          <w:u w:val="single"/>
        </w:rPr>
      </w:pPr>
      <w:proofErr w:type="spellStart"/>
      <w:r w:rsidRPr="00415043">
        <w:rPr>
          <w:i/>
          <w:iCs/>
          <w:color w:val="4472C4" w:themeColor="accent1"/>
          <w:sz w:val="22"/>
          <w:u w:val="single"/>
        </w:rPr>
        <w:t>Snyk</w:t>
      </w:r>
      <w:proofErr w:type="spellEnd"/>
      <w:r w:rsidRPr="00415043">
        <w:rPr>
          <w:i/>
          <w:iCs/>
          <w:color w:val="4472C4" w:themeColor="accent1"/>
          <w:sz w:val="22"/>
          <w:u w:val="single"/>
        </w:rPr>
        <w:t xml:space="preserve">. 2023. Secure SDLC | Secure Software Development Life Cycle | </w:t>
      </w:r>
      <w:proofErr w:type="spellStart"/>
      <w:r w:rsidRPr="00415043">
        <w:rPr>
          <w:i/>
          <w:iCs/>
          <w:color w:val="4472C4" w:themeColor="accent1"/>
          <w:sz w:val="22"/>
          <w:u w:val="single"/>
        </w:rPr>
        <w:t>Snyk</w:t>
      </w:r>
      <w:proofErr w:type="spellEnd"/>
      <w:r w:rsidRPr="00415043">
        <w:rPr>
          <w:i/>
          <w:iCs/>
          <w:color w:val="4472C4" w:themeColor="accent1"/>
          <w:sz w:val="22"/>
          <w:u w:val="single"/>
        </w:rPr>
        <w:t>. [ONLINE] Available at: https://snyk.io/learn/secure-sdlc/. [Accessed 03 May 2023].</w:t>
      </w:r>
    </w:p>
    <w:p w14:paraId="24B15304" w14:textId="77777777" w:rsidR="00415043" w:rsidRPr="00415043" w:rsidRDefault="00415043" w:rsidP="00415043">
      <w:pPr>
        <w:rPr>
          <w:i/>
          <w:iCs/>
          <w:color w:val="4472C4" w:themeColor="accent1"/>
          <w:sz w:val="22"/>
          <w:u w:val="single"/>
        </w:rPr>
      </w:pPr>
    </w:p>
    <w:p w14:paraId="41CA756D"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IONOS Digital Guide. 2023. What is RAID 0? Definition and function - IONOS. [ONLINE] Available at: https://www.ionos.co.uk/digitalguide/server/security/raid-0/. [Accessed 03 May 2023].</w:t>
      </w:r>
    </w:p>
    <w:p w14:paraId="0F07C08D"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How to use Avast Firewall | Avast. 2023. How to use Avast Firewall | Avast. [ONLINE] Available at: https://support.avast.com/en-gb/article/use-antivirus-firewall/#pc. [Accessed 03 May 2023].</w:t>
      </w:r>
    </w:p>
    <w:p w14:paraId="37728E8E" w14:textId="77777777" w:rsidR="00415043" w:rsidRPr="00415043" w:rsidRDefault="00415043" w:rsidP="00415043">
      <w:pPr>
        <w:rPr>
          <w:i/>
          <w:iCs/>
          <w:color w:val="4472C4" w:themeColor="accent1"/>
          <w:sz w:val="22"/>
          <w:u w:val="single"/>
        </w:rPr>
      </w:pPr>
    </w:p>
    <w:p w14:paraId="40D3B34E"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 xml:space="preserve">SurveyMonkey. 2023. Survey vs Interview for Research: Differences | SurveyMonkey. [ONLINE] Available at: </w:t>
      </w:r>
      <w:proofErr w:type="gramStart"/>
      <w:r w:rsidRPr="00415043">
        <w:rPr>
          <w:i/>
          <w:iCs/>
          <w:color w:val="4472C4" w:themeColor="accent1"/>
          <w:sz w:val="22"/>
          <w:u w:val="single"/>
        </w:rPr>
        <w:t>https://www.surveymonkey.co.uk/mp/survey-vs-interview/#:~:text=Because%20of%20their%20one%2Don,clarify%20what%20the%20respondent%20meant..</w:t>
      </w:r>
      <w:proofErr w:type="gramEnd"/>
      <w:r w:rsidRPr="00415043">
        <w:rPr>
          <w:i/>
          <w:iCs/>
          <w:color w:val="4472C4" w:themeColor="accent1"/>
          <w:sz w:val="22"/>
          <w:u w:val="single"/>
        </w:rPr>
        <w:t xml:space="preserve"> [Accessed 10 May 2023].</w:t>
      </w:r>
    </w:p>
    <w:p w14:paraId="14928963" w14:textId="77777777" w:rsidR="00415043" w:rsidRPr="00415043" w:rsidRDefault="00415043" w:rsidP="00415043">
      <w:pPr>
        <w:rPr>
          <w:i/>
          <w:iCs/>
          <w:color w:val="4472C4" w:themeColor="accent1"/>
          <w:sz w:val="22"/>
          <w:u w:val="single"/>
        </w:rPr>
      </w:pPr>
    </w:p>
    <w:p w14:paraId="54AD4A78"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NIST. 2023. Standards | NIST. [ONLINE] Available at: https://www.nist.gov/standards. [Accessed 15 May 2023].</w:t>
      </w:r>
    </w:p>
    <w:p w14:paraId="170EBD94" w14:textId="77777777" w:rsidR="00415043" w:rsidRPr="00415043" w:rsidRDefault="00415043" w:rsidP="00415043">
      <w:pPr>
        <w:rPr>
          <w:i/>
          <w:iCs/>
          <w:color w:val="4472C4" w:themeColor="accent1"/>
          <w:sz w:val="22"/>
          <w:u w:val="single"/>
        </w:rPr>
      </w:pPr>
    </w:p>
    <w:p w14:paraId="2B8BA465" w14:textId="77777777" w:rsidR="00415043" w:rsidRPr="00415043" w:rsidRDefault="00415043" w:rsidP="00415043">
      <w:pPr>
        <w:rPr>
          <w:i/>
          <w:iCs/>
          <w:color w:val="4472C4" w:themeColor="accent1"/>
          <w:sz w:val="22"/>
          <w:u w:val="single"/>
        </w:rPr>
      </w:pPr>
      <w:r w:rsidRPr="00415043">
        <w:rPr>
          <w:i/>
          <w:iCs/>
          <w:color w:val="4472C4" w:themeColor="accent1"/>
          <w:sz w:val="22"/>
          <w:u w:val="single"/>
        </w:rPr>
        <w:t xml:space="preserve">Martin Philp. 2023. Cyber Security Gap Analysis | Why You Need One | Intersys Blog. [ONLINE] Available at: </w:t>
      </w:r>
      <w:proofErr w:type="gramStart"/>
      <w:r w:rsidRPr="00415043">
        <w:rPr>
          <w:i/>
          <w:iCs/>
          <w:color w:val="4472C4" w:themeColor="accent1"/>
          <w:sz w:val="22"/>
          <w:u w:val="single"/>
        </w:rPr>
        <w:t>https://intersys.co.uk/2022/10/07/why-every-business-needs-a-cyber-security-gap-analysis/#:~:text=A%20cyber%20security%20gap%20analysis%20provides%20an%20organisation%20with%20insights,cyber%20security%20approaches%20and%20vulnerabilities..</w:t>
      </w:r>
      <w:proofErr w:type="gramEnd"/>
      <w:r w:rsidRPr="00415043">
        <w:rPr>
          <w:i/>
          <w:iCs/>
          <w:color w:val="4472C4" w:themeColor="accent1"/>
          <w:sz w:val="22"/>
          <w:u w:val="single"/>
        </w:rPr>
        <w:t xml:space="preserve"> [Accessed 16 May 2023].</w:t>
      </w:r>
    </w:p>
    <w:p w14:paraId="272E7110" w14:textId="77777777" w:rsidR="00415043" w:rsidRPr="00415043" w:rsidRDefault="00415043" w:rsidP="00415043">
      <w:pPr>
        <w:rPr>
          <w:color w:val="4472C4" w:themeColor="accent1"/>
          <w:sz w:val="22"/>
        </w:rPr>
      </w:pPr>
    </w:p>
    <w:p w14:paraId="3BB43965" w14:textId="77777777" w:rsidR="00415043" w:rsidRPr="00415043" w:rsidRDefault="00415043" w:rsidP="00415043">
      <w:pPr>
        <w:rPr>
          <w:i/>
          <w:iCs/>
          <w:color w:val="4472C4" w:themeColor="accent1"/>
          <w:sz w:val="22"/>
        </w:rPr>
      </w:pPr>
      <w:r w:rsidRPr="00415043">
        <w:rPr>
          <w:i/>
          <w:iCs/>
          <w:color w:val="4472C4" w:themeColor="accent1"/>
          <w:sz w:val="22"/>
        </w:rPr>
        <w:t>How to Perform a Cyber Security Risk Assessment. 2023. How to Perform a Cyber Security Risk Assessment. [ONLINE] Available at: https://www.linkedin.com/pulse/how-perform-cyber-security-risk-assessment-michael-benis?trk=pulse-article. [Accessed 16 May 2023].</w:t>
      </w:r>
      <w:r w:rsidRPr="00415043">
        <w:rPr>
          <w:i/>
          <w:iCs/>
          <w:color w:val="4472C4" w:themeColor="accent1"/>
          <w:sz w:val="22"/>
        </w:rPr>
        <w:br/>
      </w:r>
    </w:p>
    <w:p w14:paraId="0C0AB594" w14:textId="77777777" w:rsidR="00415043" w:rsidRPr="00415043" w:rsidRDefault="00415043" w:rsidP="00415043">
      <w:pPr>
        <w:rPr>
          <w:i/>
          <w:iCs/>
          <w:color w:val="4472C4" w:themeColor="accent1"/>
          <w:sz w:val="22"/>
        </w:rPr>
      </w:pPr>
      <w:r w:rsidRPr="00415043">
        <w:rPr>
          <w:i/>
          <w:iCs/>
          <w:color w:val="4472C4" w:themeColor="accent1"/>
          <w:sz w:val="22"/>
        </w:rPr>
        <w:t>How to Perform a Cyber Security Risk Assessment. 2023. How to Perform a Cyber Security Risk Assessment. [ONLINE] Available at: https://www.linkedin.com/pulse/how-perform-cyber-security-risk-assessment-michael-benis?trk=pulse-article. [Accessed 16 May 2023].</w:t>
      </w:r>
    </w:p>
    <w:p w14:paraId="11E4B919" w14:textId="77777777" w:rsidR="00415043" w:rsidRPr="00415043" w:rsidRDefault="00415043" w:rsidP="00415043">
      <w:pPr>
        <w:rPr>
          <w:color w:val="4472C4" w:themeColor="accent1"/>
          <w:sz w:val="22"/>
        </w:rPr>
      </w:pPr>
    </w:p>
    <w:p w14:paraId="0E9DAEC1" w14:textId="77777777" w:rsidR="00415043" w:rsidRPr="00415043" w:rsidRDefault="00415043" w:rsidP="00415043">
      <w:pPr>
        <w:rPr>
          <w:i/>
          <w:iCs/>
          <w:color w:val="4472C4" w:themeColor="accent1"/>
          <w:sz w:val="22"/>
        </w:rPr>
      </w:pPr>
      <w:r w:rsidRPr="00415043">
        <w:rPr>
          <w:i/>
          <w:iCs/>
          <w:color w:val="4472C4" w:themeColor="accent1"/>
          <w:sz w:val="22"/>
        </w:rPr>
        <w:lastRenderedPageBreak/>
        <w:t>How to Perform a Cyber Security Risk Assessment. 2023. How to Perform a Cyber Security Risk Assessment. [ONLINE] Available at: https://www.linkedin.com/pulse/how-perform-cyber-security-risk-assessment-michael-benis?trk=pulse-article. [Accessed 16 May 2023].</w:t>
      </w:r>
    </w:p>
    <w:p w14:paraId="5245DE34" w14:textId="77777777" w:rsidR="00415043" w:rsidRPr="00415043" w:rsidRDefault="00415043" w:rsidP="00415043">
      <w:pPr>
        <w:rPr>
          <w:color w:val="4472C4" w:themeColor="accent1"/>
          <w:sz w:val="22"/>
        </w:rPr>
      </w:pPr>
    </w:p>
    <w:p w14:paraId="270DA14C" w14:textId="77777777" w:rsidR="001B4F9D" w:rsidRPr="001B4F9D" w:rsidRDefault="001B4F9D" w:rsidP="00AB2F1B">
      <w:pPr>
        <w:rPr>
          <w:b/>
          <w:bCs/>
        </w:rPr>
      </w:pPr>
    </w:p>
    <w:sectPr w:rsidR="001B4F9D" w:rsidRPr="001B4F9D" w:rsidSect="002B742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85D42" w14:textId="77777777" w:rsidR="008B127B" w:rsidRDefault="008B127B" w:rsidP="008B127B">
      <w:pPr>
        <w:spacing w:after="0" w:line="240" w:lineRule="auto"/>
      </w:pPr>
      <w:r>
        <w:separator/>
      </w:r>
    </w:p>
  </w:endnote>
  <w:endnote w:type="continuationSeparator" w:id="0">
    <w:p w14:paraId="61F4265D" w14:textId="77777777" w:rsidR="008B127B" w:rsidRDefault="008B127B" w:rsidP="008B1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D3BB9" w14:textId="77777777" w:rsidR="008B127B" w:rsidRDefault="008B127B" w:rsidP="008B127B">
      <w:pPr>
        <w:spacing w:after="0" w:line="240" w:lineRule="auto"/>
      </w:pPr>
      <w:r>
        <w:separator/>
      </w:r>
    </w:p>
  </w:footnote>
  <w:footnote w:type="continuationSeparator" w:id="0">
    <w:p w14:paraId="6C0CBBB6" w14:textId="77777777" w:rsidR="008B127B" w:rsidRDefault="008B127B" w:rsidP="008B12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8591F"/>
    <w:multiLevelType w:val="multilevel"/>
    <w:tmpl w:val="9FDAE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7D6ED4"/>
    <w:multiLevelType w:val="hybridMultilevel"/>
    <w:tmpl w:val="0D9C6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6224084">
    <w:abstractNumId w:val="0"/>
  </w:num>
  <w:num w:numId="2" w16cid:durableId="10474159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zEwM7CwNDE1NrZQ0lEKTi0uzszPAykwqwUApnz31SwAAAA="/>
  </w:docVars>
  <w:rsids>
    <w:rsidRoot w:val="002052BF"/>
    <w:rsid w:val="000271B2"/>
    <w:rsid w:val="000724A4"/>
    <w:rsid w:val="000F383E"/>
    <w:rsid w:val="00110764"/>
    <w:rsid w:val="00116669"/>
    <w:rsid w:val="00125D20"/>
    <w:rsid w:val="00131EAB"/>
    <w:rsid w:val="00153C8F"/>
    <w:rsid w:val="00165407"/>
    <w:rsid w:val="00167D7A"/>
    <w:rsid w:val="0017537F"/>
    <w:rsid w:val="00195153"/>
    <w:rsid w:val="001A4744"/>
    <w:rsid w:val="001B4F9D"/>
    <w:rsid w:val="001B7B09"/>
    <w:rsid w:val="001C7946"/>
    <w:rsid w:val="001E048A"/>
    <w:rsid w:val="001E5D19"/>
    <w:rsid w:val="002052BF"/>
    <w:rsid w:val="00211A60"/>
    <w:rsid w:val="002363A2"/>
    <w:rsid w:val="002432D3"/>
    <w:rsid w:val="00247AD1"/>
    <w:rsid w:val="002A7AFB"/>
    <w:rsid w:val="002B7425"/>
    <w:rsid w:val="002C706C"/>
    <w:rsid w:val="002E4D67"/>
    <w:rsid w:val="002F7BE2"/>
    <w:rsid w:val="00305CA9"/>
    <w:rsid w:val="00310B7E"/>
    <w:rsid w:val="00361E5F"/>
    <w:rsid w:val="003720B7"/>
    <w:rsid w:val="0037522F"/>
    <w:rsid w:val="00391CB5"/>
    <w:rsid w:val="0039202A"/>
    <w:rsid w:val="003B2147"/>
    <w:rsid w:val="003C51C8"/>
    <w:rsid w:val="003E0F7C"/>
    <w:rsid w:val="003E4100"/>
    <w:rsid w:val="00406092"/>
    <w:rsid w:val="00407C7D"/>
    <w:rsid w:val="00415043"/>
    <w:rsid w:val="00416D98"/>
    <w:rsid w:val="00444670"/>
    <w:rsid w:val="00456D17"/>
    <w:rsid w:val="0046173F"/>
    <w:rsid w:val="004636A9"/>
    <w:rsid w:val="00477E1D"/>
    <w:rsid w:val="0048517E"/>
    <w:rsid w:val="00486E0F"/>
    <w:rsid w:val="004D3E84"/>
    <w:rsid w:val="004E16A0"/>
    <w:rsid w:val="004E7188"/>
    <w:rsid w:val="004F3F1E"/>
    <w:rsid w:val="0050304A"/>
    <w:rsid w:val="00517557"/>
    <w:rsid w:val="005434F7"/>
    <w:rsid w:val="00590F30"/>
    <w:rsid w:val="005A1736"/>
    <w:rsid w:val="005B6BF6"/>
    <w:rsid w:val="00625D34"/>
    <w:rsid w:val="00656231"/>
    <w:rsid w:val="006C2E84"/>
    <w:rsid w:val="006D25A3"/>
    <w:rsid w:val="006E6527"/>
    <w:rsid w:val="0070062F"/>
    <w:rsid w:val="00702994"/>
    <w:rsid w:val="00735643"/>
    <w:rsid w:val="00747243"/>
    <w:rsid w:val="007B2E46"/>
    <w:rsid w:val="007D787F"/>
    <w:rsid w:val="007F09E8"/>
    <w:rsid w:val="0082171C"/>
    <w:rsid w:val="00843ABA"/>
    <w:rsid w:val="00871B10"/>
    <w:rsid w:val="00872E96"/>
    <w:rsid w:val="008B127B"/>
    <w:rsid w:val="009070CA"/>
    <w:rsid w:val="00923CFD"/>
    <w:rsid w:val="0094665F"/>
    <w:rsid w:val="00954AF6"/>
    <w:rsid w:val="0095636F"/>
    <w:rsid w:val="00982DFE"/>
    <w:rsid w:val="009C2C40"/>
    <w:rsid w:val="00A21E09"/>
    <w:rsid w:val="00A2387D"/>
    <w:rsid w:val="00A459C6"/>
    <w:rsid w:val="00A82B26"/>
    <w:rsid w:val="00A91A47"/>
    <w:rsid w:val="00A91ACF"/>
    <w:rsid w:val="00A95364"/>
    <w:rsid w:val="00AB2F1B"/>
    <w:rsid w:val="00AC1509"/>
    <w:rsid w:val="00AE0CE4"/>
    <w:rsid w:val="00AF5915"/>
    <w:rsid w:val="00B75FE3"/>
    <w:rsid w:val="00B9724D"/>
    <w:rsid w:val="00BF10A6"/>
    <w:rsid w:val="00C56D0D"/>
    <w:rsid w:val="00C62D46"/>
    <w:rsid w:val="00C844F5"/>
    <w:rsid w:val="00CB1DCD"/>
    <w:rsid w:val="00D04770"/>
    <w:rsid w:val="00D04A86"/>
    <w:rsid w:val="00D20D16"/>
    <w:rsid w:val="00D23565"/>
    <w:rsid w:val="00D339E6"/>
    <w:rsid w:val="00D4432E"/>
    <w:rsid w:val="00DE64A9"/>
    <w:rsid w:val="00DF23E6"/>
    <w:rsid w:val="00E00227"/>
    <w:rsid w:val="00E01699"/>
    <w:rsid w:val="00E03EBF"/>
    <w:rsid w:val="00E41014"/>
    <w:rsid w:val="00E50831"/>
    <w:rsid w:val="00E52331"/>
    <w:rsid w:val="00EA6A8F"/>
    <w:rsid w:val="00EB14C1"/>
    <w:rsid w:val="00EB7C15"/>
    <w:rsid w:val="00EC4519"/>
    <w:rsid w:val="00EC62A1"/>
    <w:rsid w:val="00ED0310"/>
    <w:rsid w:val="00F1724C"/>
    <w:rsid w:val="00F64824"/>
    <w:rsid w:val="00F918B5"/>
    <w:rsid w:val="00FA7D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B2742"/>
  <w15:chartTrackingRefBased/>
  <w15:docId w15:val="{C4E94F9A-ACE2-473E-A333-B3D45BDD3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62F"/>
    <w:rPr>
      <w:sz w:val="24"/>
    </w:rPr>
  </w:style>
  <w:style w:type="paragraph" w:styleId="Heading1">
    <w:name w:val="heading 1"/>
    <w:basedOn w:val="Normal"/>
    <w:next w:val="Normal"/>
    <w:link w:val="Heading1Char"/>
    <w:uiPriority w:val="9"/>
    <w:qFormat/>
    <w:rsid w:val="0070062F"/>
    <w:pPr>
      <w:keepNext/>
      <w:keepLines/>
      <w:spacing w:before="240" w:after="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AE0CE4"/>
    <w:pPr>
      <w:keepNext/>
      <w:keepLines/>
      <w:spacing w:before="40" w:after="0"/>
      <w:outlineLvl w:val="1"/>
    </w:pPr>
    <w:rPr>
      <w:rFonts w:eastAsiaTheme="majorEastAsia" w:cstheme="majorBidi"/>
      <w:b/>
      <w:sz w:val="28"/>
      <w:szCs w:val="26"/>
      <w:u w:val="single"/>
    </w:rPr>
  </w:style>
  <w:style w:type="paragraph" w:styleId="Heading3">
    <w:name w:val="heading 3"/>
    <w:basedOn w:val="Normal"/>
    <w:next w:val="Normal"/>
    <w:link w:val="Heading3Char"/>
    <w:uiPriority w:val="9"/>
    <w:unhideWhenUsed/>
    <w:qFormat/>
    <w:rsid w:val="00E01699"/>
    <w:pPr>
      <w:keepNext/>
      <w:keepLines/>
      <w:spacing w:before="40" w:after="0"/>
      <w:outlineLvl w:val="2"/>
    </w:pPr>
    <w:rPr>
      <w:rFonts w:eastAsiaTheme="majorEastAsia" w:cstheme="majorBidi"/>
      <w:b/>
      <w:sz w:val="28"/>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B742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B7425"/>
    <w:rPr>
      <w:rFonts w:eastAsiaTheme="minorEastAsia"/>
      <w:lang w:val="en-US"/>
    </w:rPr>
  </w:style>
  <w:style w:type="character" w:customStyle="1" w:styleId="Heading1Char">
    <w:name w:val="Heading 1 Char"/>
    <w:basedOn w:val="DefaultParagraphFont"/>
    <w:link w:val="Heading1"/>
    <w:uiPriority w:val="9"/>
    <w:rsid w:val="0070062F"/>
    <w:rPr>
      <w:rFonts w:eastAsiaTheme="majorEastAsia" w:cstheme="majorBidi"/>
      <w:b/>
      <w:sz w:val="28"/>
      <w:szCs w:val="32"/>
      <w:u w:val="single"/>
    </w:rPr>
  </w:style>
  <w:style w:type="paragraph" w:styleId="TOCHeading">
    <w:name w:val="TOC Heading"/>
    <w:basedOn w:val="Heading1"/>
    <w:next w:val="Normal"/>
    <w:uiPriority w:val="39"/>
    <w:unhideWhenUsed/>
    <w:qFormat/>
    <w:rsid w:val="002B7425"/>
    <w:pPr>
      <w:outlineLvl w:val="9"/>
    </w:pPr>
    <w:rPr>
      <w:lang w:val="en-US"/>
    </w:rPr>
  </w:style>
  <w:style w:type="character" w:customStyle="1" w:styleId="Heading2Char">
    <w:name w:val="Heading 2 Char"/>
    <w:basedOn w:val="DefaultParagraphFont"/>
    <w:link w:val="Heading2"/>
    <w:uiPriority w:val="9"/>
    <w:rsid w:val="00AE0CE4"/>
    <w:rPr>
      <w:rFonts w:eastAsiaTheme="majorEastAsia" w:cstheme="majorBidi"/>
      <w:b/>
      <w:sz w:val="28"/>
      <w:szCs w:val="26"/>
      <w:u w:val="single"/>
    </w:rPr>
  </w:style>
  <w:style w:type="paragraph" w:styleId="NormalWeb">
    <w:name w:val="Normal (Web)"/>
    <w:basedOn w:val="Normal"/>
    <w:uiPriority w:val="99"/>
    <w:semiHidden/>
    <w:unhideWhenUsed/>
    <w:rsid w:val="002E4D67"/>
    <w:pPr>
      <w:spacing w:before="100" w:beforeAutospacing="1" w:after="100" w:afterAutospacing="1" w:line="240" w:lineRule="auto"/>
    </w:pPr>
    <w:rPr>
      <w:rFonts w:ascii="Times New Roman" w:eastAsia="Times New Roman" w:hAnsi="Times New Roman" w:cs="Times New Roman"/>
      <w:szCs w:val="24"/>
      <w:lang w:eastAsia="en-GB"/>
    </w:rPr>
  </w:style>
  <w:style w:type="paragraph" w:styleId="TOC1">
    <w:name w:val="toc 1"/>
    <w:basedOn w:val="Normal"/>
    <w:next w:val="Normal"/>
    <w:autoRedefine/>
    <w:uiPriority w:val="39"/>
    <w:unhideWhenUsed/>
    <w:rsid w:val="006E6527"/>
    <w:pPr>
      <w:spacing w:after="100"/>
    </w:pPr>
  </w:style>
  <w:style w:type="paragraph" w:styleId="TOC2">
    <w:name w:val="toc 2"/>
    <w:basedOn w:val="Normal"/>
    <w:next w:val="Normal"/>
    <w:autoRedefine/>
    <w:uiPriority w:val="39"/>
    <w:unhideWhenUsed/>
    <w:rsid w:val="006E6527"/>
    <w:pPr>
      <w:spacing w:after="100"/>
      <w:ind w:left="240"/>
    </w:pPr>
  </w:style>
  <w:style w:type="character" w:styleId="Hyperlink">
    <w:name w:val="Hyperlink"/>
    <w:basedOn w:val="DefaultParagraphFont"/>
    <w:uiPriority w:val="99"/>
    <w:unhideWhenUsed/>
    <w:rsid w:val="006E6527"/>
    <w:rPr>
      <w:color w:val="0563C1" w:themeColor="hyperlink"/>
      <w:u w:val="single"/>
    </w:rPr>
  </w:style>
  <w:style w:type="table" w:styleId="TableGrid">
    <w:name w:val="Table Grid"/>
    <w:basedOn w:val="TableNormal"/>
    <w:uiPriority w:val="39"/>
    <w:rsid w:val="00B972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12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127B"/>
    <w:rPr>
      <w:sz w:val="24"/>
    </w:rPr>
  </w:style>
  <w:style w:type="paragraph" w:styleId="Footer">
    <w:name w:val="footer"/>
    <w:basedOn w:val="Normal"/>
    <w:link w:val="FooterChar"/>
    <w:uiPriority w:val="99"/>
    <w:unhideWhenUsed/>
    <w:rsid w:val="008B12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127B"/>
    <w:rPr>
      <w:sz w:val="24"/>
    </w:rPr>
  </w:style>
  <w:style w:type="character" w:customStyle="1" w:styleId="Heading3Char">
    <w:name w:val="Heading 3 Char"/>
    <w:basedOn w:val="DefaultParagraphFont"/>
    <w:link w:val="Heading3"/>
    <w:uiPriority w:val="9"/>
    <w:rsid w:val="00E01699"/>
    <w:rPr>
      <w:rFonts w:eastAsiaTheme="majorEastAsia" w:cstheme="majorBidi"/>
      <w:b/>
      <w:sz w:val="28"/>
      <w:szCs w:val="24"/>
      <w:u w:val="single"/>
    </w:rPr>
  </w:style>
  <w:style w:type="paragraph" w:styleId="TOC3">
    <w:name w:val="toc 3"/>
    <w:basedOn w:val="Normal"/>
    <w:next w:val="Normal"/>
    <w:autoRedefine/>
    <w:uiPriority w:val="39"/>
    <w:unhideWhenUsed/>
    <w:rsid w:val="0050304A"/>
    <w:pPr>
      <w:spacing w:after="100"/>
      <w:ind w:left="480"/>
    </w:pPr>
  </w:style>
  <w:style w:type="paragraph" w:styleId="ListParagraph">
    <w:name w:val="List Paragraph"/>
    <w:basedOn w:val="Normal"/>
    <w:uiPriority w:val="34"/>
    <w:qFormat/>
    <w:rsid w:val="00E508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35752">
      <w:bodyDiv w:val="1"/>
      <w:marLeft w:val="0"/>
      <w:marRight w:val="0"/>
      <w:marTop w:val="0"/>
      <w:marBottom w:val="0"/>
      <w:divBdr>
        <w:top w:val="none" w:sz="0" w:space="0" w:color="auto"/>
        <w:left w:val="none" w:sz="0" w:space="0" w:color="auto"/>
        <w:bottom w:val="none" w:sz="0" w:space="0" w:color="auto"/>
        <w:right w:val="none" w:sz="0" w:space="0" w:color="auto"/>
      </w:divBdr>
    </w:div>
    <w:div w:id="530337502">
      <w:bodyDiv w:val="1"/>
      <w:marLeft w:val="0"/>
      <w:marRight w:val="0"/>
      <w:marTop w:val="0"/>
      <w:marBottom w:val="0"/>
      <w:divBdr>
        <w:top w:val="none" w:sz="0" w:space="0" w:color="auto"/>
        <w:left w:val="none" w:sz="0" w:space="0" w:color="auto"/>
        <w:bottom w:val="none" w:sz="0" w:space="0" w:color="auto"/>
        <w:right w:val="none" w:sz="0" w:space="0" w:color="auto"/>
      </w:divBdr>
      <w:divsChild>
        <w:div w:id="893544443">
          <w:marLeft w:val="0"/>
          <w:marRight w:val="0"/>
          <w:marTop w:val="0"/>
          <w:marBottom w:val="0"/>
          <w:divBdr>
            <w:top w:val="none" w:sz="0" w:space="0" w:color="auto"/>
            <w:left w:val="none" w:sz="0" w:space="0" w:color="auto"/>
            <w:bottom w:val="none" w:sz="0" w:space="0" w:color="auto"/>
            <w:right w:val="none" w:sz="0" w:space="0" w:color="auto"/>
          </w:divBdr>
          <w:divsChild>
            <w:div w:id="1211967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56404672">
      <w:bodyDiv w:val="1"/>
      <w:marLeft w:val="0"/>
      <w:marRight w:val="0"/>
      <w:marTop w:val="0"/>
      <w:marBottom w:val="0"/>
      <w:divBdr>
        <w:top w:val="none" w:sz="0" w:space="0" w:color="auto"/>
        <w:left w:val="none" w:sz="0" w:space="0" w:color="auto"/>
        <w:bottom w:val="none" w:sz="0" w:space="0" w:color="auto"/>
        <w:right w:val="none" w:sz="0" w:space="0" w:color="auto"/>
      </w:divBdr>
    </w:div>
    <w:div w:id="698704428">
      <w:bodyDiv w:val="1"/>
      <w:marLeft w:val="0"/>
      <w:marRight w:val="0"/>
      <w:marTop w:val="0"/>
      <w:marBottom w:val="0"/>
      <w:divBdr>
        <w:top w:val="none" w:sz="0" w:space="0" w:color="auto"/>
        <w:left w:val="none" w:sz="0" w:space="0" w:color="auto"/>
        <w:bottom w:val="none" w:sz="0" w:space="0" w:color="auto"/>
        <w:right w:val="none" w:sz="0" w:space="0" w:color="auto"/>
      </w:divBdr>
    </w:div>
    <w:div w:id="816990732">
      <w:bodyDiv w:val="1"/>
      <w:marLeft w:val="0"/>
      <w:marRight w:val="0"/>
      <w:marTop w:val="0"/>
      <w:marBottom w:val="0"/>
      <w:divBdr>
        <w:top w:val="none" w:sz="0" w:space="0" w:color="auto"/>
        <w:left w:val="none" w:sz="0" w:space="0" w:color="auto"/>
        <w:bottom w:val="none" w:sz="0" w:space="0" w:color="auto"/>
        <w:right w:val="none" w:sz="0" w:space="0" w:color="auto"/>
      </w:divBdr>
    </w:div>
    <w:div w:id="875003352">
      <w:bodyDiv w:val="1"/>
      <w:marLeft w:val="0"/>
      <w:marRight w:val="0"/>
      <w:marTop w:val="0"/>
      <w:marBottom w:val="0"/>
      <w:divBdr>
        <w:top w:val="none" w:sz="0" w:space="0" w:color="auto"/>
        <w:left w:val="none" w:sz="0" w:space="0" w:color="auto"/>
        <w:bottom w:val="none" w:sz="0" w:space="0" w:color="auto"/>
        <w:right w:val="none" w:sz="0" w:space="0" w:color="auto"/>
      </w:divBdr>
    </w:div>
    <w:div w:id="969281763">
      <w:bodyDiv w:val="1"/>
      <w:marLeft w:val="0"/>
      <w:marRight w:val="0"/>
      <w:marTop w:val="0"/>
      <w:marBottom w:val="0"/>
      <w:divBdr>
        <w:top w:val="none" w:sz="0" w:space="0" w:color="auto"/>
        <w:left w:val="none" w:sz="0" w:space="0" w:color="auto"/>
        <w:bottom w:val="none" w:sz="0" w:space="0" w:color="auto"/>
        <w:right w:val="none" w:sz="0" w:space="0" w:color="auto"/>
      </w:divBdr>
      <w:divsChild>
        <w:div w:id="1045369325">
          <w:marLeft w:val="0"/>
          <w:marRight w:val="0"/>
          <w:marTop w:val="0"/>
          <w:marBottom w:val="0"/>
          <w:divBdr>
            <w:top w:val="none" w:sz="0" w:space="0" w:color="auto"/>
            <w:left w:val="none" w:sz="0" w:space="0" w:color="auto"/>
            <w:bottom w:val="none" w:sz="0" w:space="0" w:color="auto"/>
            <w:right w:val="none" w:sz="0" w:space="0" w:color="auto"/>
          </w:divBdr>
          <w:divsChild>
            <w:div w:id="12140008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00099780">
      <w:bodyDiv w:val="1"/>
      <w:marLeft w:val="0"/>
      <w:marRight w:val="0"/>
      <w:marTop w:val="0"/>
      <w:marBottom w:val="0"/>
      <w:divBdr>
        <w:top w:val="none" w:sz="0" w:space="0" w:color="auto"/>
        <w:left w:val="none" w:sz="0" w:space="0" w:color="auto"/>
        <w:bottom w:val="none" w:sz="0" w:space="0" w:color="auto"/>
        <w:right w:val="none" w:sz="0" w:space="0" w:color="auto"/>
      </w:divBdr>
      <w:divsChild>
        <w:div w:id="1676033871">
          <w:marLeft w:val="0"/>
          <w:marRight w:val="0"/>
          <w:marTop w:val="0"/>
          <w:marBottom w:val="0"/>
          <w:divBdr>
            <w:top w:val="none" w:sz="0" w:space="0" w:color="auto"/>
            <w:left w:val="none" w:sz="0" w:space="0" w:color="auto"/>
            <w:bottom w:val="none" w:sz="0" w:space="0" w:color="auto"/>
            <w:right w:val="none" w:sz="0" w:space="0" w:color="auto"/>
          </w:divBdr>
          <w:divsChild>
            <w:div w:id="784809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31135178">
      <w:bodyDiv w:val="1"/>
      <w:marLeft w:val="0"/>
      <w:marRight w:val="0"/>
      <w:marTop w:val="0"/>
      <w:marBottom w:val="0"/>
      <w:divBdr>
        <w:top w:val="none" w:sz="0" w:space="0" w:color="auto"/>
        <w:left w:val="none" w:sz="0" w:space="0" w:color="auto"/>
        <w:bottom w:val="none" w:sz="0" w:space="0" w:color="auto"/>
        <w:right w:val="none" w:sz="0" w:space="0" w:color="auto"/>
      </w:divBdr>
    </w:div>
    <w:div w:id="1640961540">
      <w:bodyDiv w:val="1"/>
      <w:marLeft w:val="0"/>
      <w:marRight w:val="0"/>
      <w:marTop w:val="0"/>
      <w:marBottom w:val="0"/>
      <w:divBdr>
        <w:top w:val="none" w:sz="0" w:space="0" w:color="auto"/>
        <w:left w:val="none" w:sz="0" w:space="0" w:color="auto"/>
        <w:bottom w:val="none" w:sz="0" w:space="0" w:color="auto"/>
        <w:right w:val="none" w:sz="0" w:space="0" w:color="auto"/>
      </w:divBdr>
      <w:divsChild>
        <w:div w:id="305278618">
          <w:marLeft w:val="0"/>
          <w:marRight w:val="0"/>
          <w:marTop w:val="0"/>
          <w:marBottom w:val="0"/>
          <w:divBdr>
            <w:top w:val="single" w:sz="2" w:space="0" w:color="auto"/>
            <w:left w:val="single" w:sz="2" w:space="0" w:color="auto"/>
            <w:bottom w:val="single" w:sz="6" w:space="0" w:color="auto"/>
            <w:right w:val="single" w:sz="2" w:space="0" w:color="auto"/>
          </w:divBdr>
          <w:divsChild>
            <w:div w:id="809829430">
              <w:marLeft w:val="0"/>
              <w:marRight w:val="0"/>
              <w:marTop w:val="100"/>
              <w:marBottom w:val="100"/>
              <w:divBdr>
                <w:top w:val="single" w:sz="2" w:space="0" w:color="D9D9E3"/>
                <w:left w:val="single" w:sz="2" w:space="0" w:color="D9D9E3"/>
                <w:bottom w:val="single" w:sz="2" w:space="0" w:color="D9D9E3"/>
                <w:right w:val="single" w:sz="2" w:space="0" w:color="D9D9E3"/>
              </w:divBdr>
              <w:divsChild>
                <w:div w:id="314261236">
                  <w:marLeft w:val="0"/>
                  <w:marRight w:val="0"/>
                  <w:marTop w:val="0"/>
                  <w:marBottom w:val="0"/>
                  <w:divBdr>
                    <w:top w:val="single" w:sz="2" w:space="0" w:color="D9D9E3"/>
                    <w:left w:val="single" w:sz="2" w:space="0" w:color="D9D9E3"/>
                    <w:bottom w:val="single" w:sz="2" w:space="0" w:color="D9D9E3"/>
                    <w:right w:val="single" w:sz="2" w:space="0" w:color="D9D9E3"/>
                  </w:divBdr>
                  <w:divsChild>
                    <w:div w:id="73475575">
                      <w:marLeft w:val="0"/>
                      <w:marRight w:val="0"/>
                      <w:marTop w:val="0"/>
                      <w:marBottom w:val="0"/>
                      <w:divBdr>
                        <w:top w:val="single" w:sz="2" w:space="0" w:color="D9D9E3"/>
                        <w:left w:val="single" w:sz="2" w:space="0" w:color="D9D9E3"/>
                        <w:bottom w:val="single" w:sz="2" w:space="0" w:color="D9D9E3"/>
                        <w:right w:val="single" w:sz="2" w:space="0" w:color="D9D9E3"/>
                      </w:divBdr>
                      <w:divsChild>
                        <w:div w:id="1458183036">
                          <w:marLeft w:val="0"/>
                          <w:marRight w:val="0"/>
                          <w:marTop w:val="0"/>
                          <w:marBottom w:val="0"/>
                          <w:divBdr>
                            <w:top w:val="single" w:sz="2" w:space="0" w:color="D9D9E3"/>
                            <w:left w:val="single" w:sz="2" w:space="0" w:color="D9D9E3"/>
                            <w:bottom w:val="single" w:sz="2" w:space="0" w:color="D9D9E3"/>
                            <w:right w:val="single" w:sz="2" w:space="0" w:color="D9D9E3"/>
                          </w:divBdr>
                          <w:divsChild>
                            <w:div w:id="1474373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5279807">
      <w:bodyDiv w:val="1"/>
      <w:marLeft w:val="0"/>
      <w:marRight w:val="0"/>
      <w:marTop w:val="0"/>
      <w:marBottom w:val="0"/>
      <w:divBdr>
        <w:top w:val="none" w:sz="0" w:space="0" w:color="auto"/>
        <w:left w:val="none" w:sz="0" w:space="0" w:color="auto"/>
        <w:bottom w:val="none" w:sz="0" w:space="0" w:color="auto"/>
        <w:right w:val="none" w:sz="0" w:space="0" w:color="auto"/>
      </w:divBdr>
    </w:div>
    <w:div w:id="2029479641">
      <w:bodyDiv w:val="1"/>
      <w:marLeft w:val="0"/>
      <w:marRight w:val="0"/>
      <w:marTop w:val="0"/>
      <w:marBottom w:val="0"/>
      <w:divBdr>
        <w:top w:val="none" w:sz="0" w:space="0" w:color="auto"/>
        <w:left w:val="none" w:sz="0" w:space="0" w:color="auto"/>
        <w:bottom w:val="none" w:sz="0" w:space="0" w:color="auto"/>
        <w:right w:val="none" w:sz="0" w:space="0" w:color="auto"/>
      </w:divBdr>
      <w:divsChild>
        <w:div w:id="1977374322">
          <w:marLeft w:val="0"/>
          <w:marRight w:val="0"/>
          <w:marTop w:val="0"/>
          <w:marBottom w:val="0"/>
          <w:divBdr>
            <w:top w:val="none" w:sz="0" w:space="0" w:color="auto"/>
            <w:left w:val="none" w:sz="0" w:space="0" w:color="auto"/>
            <w:bottom w:val="none" w:sz="0" w:space="0" w:color="auto"/>
            <w:right w:val="none" w:sz="0" w:space="0" w:color="auto"/>
          </w:divBdr>
          <w:divsChild>
            <w:div w:id="5124998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43839-DE38-45B7-8672-9C33D124A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7</TotalTime>
  <Pages>24</Pages>
  <Words>3789</Words>
  <Characters>2160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2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
  <dc:creator>William Adoukonou</dc:creator>
  <cp:keywords/>
  <dc:description/>
  <cp:lastModifiedBy>William Adoukonou</cp:lastModifiedBy>
  <cp:revision>48</cp:revision>
  <dcterms:created xsi:type="dcterms:W3CDTF">2023-03-01T10:36:00Z</dcterms:created>
  <dcterms:modified xsi:type="dcterms:W3CDTF">2023-05-18T09:55:00Z</dcterms:modified>
</cp:coreProperties>
</file>